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310BB" w14:textId="61611561" w:rsidR="00F87859" w:rsidRDefault="0021692F" w:rsidP="00F87859">
      <w:pPr>
        <w:rPr>
          <w:rFonts w:cs="Arial"/>
          <w:szCs w:val="32"/>
        </w:rPr>
      </w:pPr>
      <w:r w:rsidRPr="0013729F">
        <w:rPr>
          <w:rFonts w:cs="Arial"/>
          <w:b/>
          <w:bCs/>
          <w:noProof/>
          <w:color w:val="166697"/>
          <w:sz w:val="72"/>
          <w:szCs w:val="72"/>
          <w:lang w:eastAsia="en-NZ"/>
        </w:rPr>
        <w:drawing>
          <wp:anchor distT="0" distB="0" distL="114300" distR="114300" simplePos="0" relativeHeight="251770880" behindDoc="0" locked="0" layoutInCell="1" allowOverlap="1" wp14:anchorId="4E366315" wp14:editId="1781180B">
            <wp:simplePos x="0" y="0"/>
            <wp:positionH relativeFrom="column">
              <wp:posOffset>-816558</wp:posOffset>
            </wp:positionH>
            <wp:positionV relativeFrom="page">
              <wp:posOffset>411449</wp:posOffset>
            </wp:positionV>
            <wp:extent cx="4531280" cy="1594884"/>
            <wp:effectExtent l="0" t="0" r="3175" b="5715"/>
            <wp:wrapNone/>
            <wp:docPr id="34" name="image1.jpg" descr="Macintosh HD:Users:krissysolin:Desktop:Donald_Beasley_Logo_Horizontal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Macintosh HD:Users:krissysolin:Desktop:Donald_Beasley_Logo_Horizontal_RGB.jpg"/>
                    <pic:cNvPicPr preferRelativeResize="0"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1280" cy="1594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3120" behindDoc="0" locked="0" layoutInCell="1" allowOverlap="1" wp14:anchorId="1FAAE6B6" wp14:editId="21F72D19">
            <wp:simplePos x="0" y="0"/>
            <wp:positionH relativeFrom="margin">
              <wp:posOffset>4836680</wp:posOffset>
            </wp:positionH>
            <wp:positionV relativeFrom="page">
              <wp:posOffset>415530</wp:posOffset>
            </wp:positionV>
            <wp:extent cx="1392093" cy="2090089"/>
            <wp:effectExtent l="0" t="0" r="5080" b="5715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95AE93" w14:textId="77777777" w:rsidR="00F87859" w:rsidRDefault="00F87859" w:rsidP="00F87859">
      <w:pPr>
        <w:rPr>
          <w:rFonts w:cs="Arial"/>
          <w:szCs w:val="32"/>
        </w:rPr>
      </w:pPr>
    </w:p>
    <w:p w14:paraId="1A5712AC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AF40372" w14:textId="0AAF5508" w:rsidR="00F87859" w:rsidRPr="00243BC9" w:rsidRDefault="00F87859" w:rsidP="001A2BAC">
      <w:pPr>
        <w:ind w:left="0"/>
        <w:jc w:val="center"/>
        <w:rPr>
          <w:rFonts w:cs="Arial"/>
          <w:b/>
          <w:sz w:val="52"/>
          <w:szCs w:val="52"/>
        </w:rPr>
      </w:pPr>
    </w:p>
    <w:p w14:paraId="7ED4101B" w14:textId="78BD49BB" w:rsidR="00887F23" w:rsidRDefault="00076936" w:rsidP="00076936">
      <w:pPr>
        <w:pStyle w:val="Title"/>
      </w:pPr>
      <w:r>
        <w:rPr>
          <w:noProof/>
        </w:rPr>
        <w:drawing>
          <wp:anchor distT="0" distB="0" distL="114300" distR="114300" simplePos="0" relativeHeight="252119040" behindDoc="0" locked="0" layoutInCell="1" allowOverlap="1" wp14:anchorId="3C3D5061" wp14:editId="11E88622">
            <wp:simplePos x="0" y="0"/>
            <wp:positionH relativeFrom="column">
              <wp:posOffset>1268730</wp:posOffset>
            </wp:positionH>
            <wp:positionV relativeFrom="paragraph">
              <wp:posOffset>1639570</wp:posOffset>
            </wp:positionV>
            <wp:extent cx="3111690" cy="3111690"/>
            <wp:effectExtent l="0" t="0" r="0" b="0"/>
            <wp:wrapNone/>
            <wp:docPr id="2093125423" name="Picture 2093125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731081" name="Picture 79973108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690" cy="3111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4670">
        <w:t xml:space="preserve">Young adults with </w:t>
      </w:r>
      <w:r w:rsidR="00A14712">
        <w:t xml:space="preserve">a </w:t>
      </w:r>
      <w:r w:rsidR="00FF4670">
        <w:t>learning disabilit</w:t>
      </w:r>
      <w:r w:rsidR="00A14712">
        <w:t>y</w:t>
      </w:r>
      <w:r w:rsidR="00FF4670">
        <w:t>’</w:t>
      </w:r>
      <w:r w:rsidR="00A14712">
        <w:t>s</w:t>
      </w:r>
      <w:r w:rsidR="00FF4670">
        <w:t xml:space="preserve"> ideas about sport and activity</w:t>
      </w:r>
    </w:p>
    <w:p w14:paraId="287AE3F4" w14:textId="057E2C33" w:rsidR="00887F23" w:rsidRDefault="00887F23" w:rsidP="00076936">
      <w:pPr>
        <w:pStyle w:val="Title"/>
      </w:pPr>
    </w:p>
    <w:p w14:paraId="0D87E322" w14:textId="09C735F8" w:rsidR="00887F23" w:rsidRDefault="00887F23" w:rsidP="00076936">
      <w:pPr>
        <w:pStyle w:val="Title"/>
      </w:pPr>
    </w:p>
    <w:p w14:paraId="3F4C710F" w14:textId="77777777" w:rsidR="00C80EC5" w:rsidRDefault="00CD3316" w:rsidP="00076936">
      <w:pPr>
        <w:pStyle w:val="Title"/>
        <w:rPr>
          <w:sz w:val="52"/>
          <w:szCs w:val="52"/>
        </w:rPr>
      </w:pPr>
      <w:r>
        <w:br/>
      </w:r>
    </w:p>
    <w:p w14:paraId="3C5D59B0" w14:textId="77777777" w:rsidR="00076936" w:rsidRDefault="00076936" w:rsidP="000D3AE9">
      <w:pPr>
        <w:ind w:left="0"/>
        <w:jc w:val="center"/>
        <w:rPr>
          <w:rStyle w:val="Heading2Char"/>
          <w:sz w:val="48"/>
          <w:szCs w:val="48"/>
        </w:rPr>
      </w:pPr>
    </w:p>
    <w:p w14:paraId="62CE7F0A" w14:textId="6C1D5546" w:rsidR="00F87859" w:rsidRPr="00CD3316" w:rsidRDefault="004E020D" w:rsidP="000D3AE9">
      <w:pPr>
        <w:ind w:left="0"/>
        <w:jc w:val="center"/>
        <w:rPr>
          <w:sz w:val="56"/>
          <w:szCs w:val="56"/>
        </w:rPr>
      </w:pPr>
      <w:r>
        <w:rPr>
          <w:rStyle w:val="Heading2Char"/>
          <w:sz w:val="48"/>
          <w:szCs w:val="48"/>
        </w:rPr>
        <w:t>Information for people</w:t>
      </w:r>
      <w:r w:rsidR="000D3AE9" w:rsidRPr="000D3AE9">
        <w:rPr>
          <w:rStyle w:val="Heading2Char"/>
          <w:sz w:val="48"/>
          <w:szCs w:val="48"/>
        </w:rPr>
        <w:t xml:space="preserve"> </w:t>
      </w:r>
      <w:r>
        <w:rPr>
          <w:rStyle w:val="Heading2Char"/>
          <w:sz w:val="48"/>
          <w:szCs w:val="48"/>
        </w:rPr>
        <w:t xml:space="preserve">taking </w:t>
      </w:r>
      <w:r w:rsidR="000D3AE9" w:rsidRPr="000D3AE9">
        <w:rPr>
          <w:rStyle w:val="Heading2Char"/>
          <w:sz w:val="48"/>
          <w:szCs w:val="48"/>
        </w:rPr>
        <w:t xml:space="preserve">part </w:t>
      </w:r>
      <w:r>
        <w:rPr>
          <w:rStyle w:val="Heading2Char"/>
          <w:sz w:val="48"/>
          <w:szCs w:val="48"/>
        </w:rPr>
        <w:br/>
        <w:t>in</w:t>
      </w:r>
      <w:r w:rsidR="000D3AE9" w:rsidRPr="000D3AE9">
        <w:rPr>
          <w:rStyle w:val="Heading2Char"/>
          <w:sz w:val="48"/>
          <w:szCs w:val="48"/>
        </w:rPr>
        <w:t xml:space="preserve"> a research project</w:t>
      </w:r>
      <w:r w:rsidR="00570380">
        <w:br/>
      </w:r>
      <w:r w:rsidR="0021692F">
        <w:rPr>
          <w:rStyle w:val="SubtitleChar"/>
          <w:bCs/>
        </w:rPr>
        <w:br/>
      </w:r>
      <w:r w:rsidR="00887F23" w:rsidRPr="005A1FD2">
        <w:rPr>
          <w:rStyle w:val="SubtitleChar"/>
          <w:bCs/>
        </w:rPr>
        <w:t xml:space="preserve">Published: </w:t>
      </w:r>
      <w:r w:rsidR="001607E9">
        <w:rPr>
          <w:rStyle w:val="SubtitleChar"/>
          <w:bCs/>
        </w:rPr>
        <w:t>May</w:t>
      </w:r>
      <w:r w:rsidR="00533079" w:rsidRPr="005A1FD2">
        <w:rPr>
          <w:rStyle w:val="SubtitleChar"/>
          <w:bCs/>
        </w:rPr>
        <w:t xml:space="preserve"> 2023</w:t>
      </w:r>
    </w:p>
    <w:p w14:paraId="3597E820" w14:textId="77777777" w:rsidR="00591131" w:rsidRPr="005C786F" w:rsidRDefault="00591131" w:rsidP="00591131">
      <w:pPr>
        <w:pStyle w:val="Heading1"/>
      </w:pPr>
      <w:r>
        <w:lastRenderedPageBreak/>
        <w:t>What you will find in here</w:t>
      </w:r>
    </w:p>
    <w:p w14:paraId="1FB0EA66" w14:textId="77777777" w:rsidR="00591131" w:rsidRPr="005C786F" w:rsidRDefault="00591131" w:rsidP="00591131">
      <w:pPr>
        <w:pStyle w:val="BodyText"/>
      </w:pPr>
    </w:p>
    <w:p w14:paraId="30045D17" w14:textId="43CA702B" w:rsidR="00591131" w:rsidRDefault="00591131" w:rsidP="0043100A">
      <w:pPr>
        <w:spacing w:line="240" w:lineRule="auto"/>
        <w:ind w:left="0"/>
        <w:jc w:val="right"/>
        <w:rPr>
          <w:b/>
          <w:bCs/>
        </w:rPr>
      </w:pPr>
      <w:r w:rsidRPr="005C786F">
        <w:rPr>
          <w:b/>
          <w:bCs/>
        </w:rPr>
        <w:t>Page number</w:t>
      </w:r>
      <w:r w:rsidR="00D20211">
        <w:rPr>
          <w:b/>
          <w:bCs/>
        </w:rPr>
        <w:t>:</w:t>
      </w:r>
    </w:p>
    <w:p w14:paraId="3273FB0C" w14:textId="53F61179" w:rsidR="00591131" w:rsidRDefault="00ED7D6E" w:rsidP="00591131">
      <w:r>
        <w:rPr>
          <w:noProof/>
        </w:rPr>
        <w:drawing>
          <wp:anchor distT="0" distB="0" distL="114300" distR="114300" simplePos="0" relativeHeight="251824128" behindDoc="0" locked="0" layoutInCell="1" allowOverlap="1" wp14:anchorId="7D9CA0C1" wp14:editId="38D1D27C">
            <wp:simplePos x="0" y="0"/>
            <wp:positionH relativeFrom="margin">
              <wp:posOffset>0</wp:posOffset>
            </wp:positionH>
            <wp:positionV relativeFrom="paragraph">
              <wp:posOffset>92086</wp:posOffset>
            </wp:positionV>
            <wp:extent cx="1145754" cy="1054104"/>
            <wp:effectExtent l="0" t="0" r="0" b="0"/>
            <wp:wrapNone/>
            <wp:docPr id="645835003" name="Picture 645835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5754" cy="1054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DF6D0A" w14:textId="77777777" w:rsidR="00ED7D6E" w:rsidRDefault="00ED7D6E" w:rsidP="00591131"/>
    <w:p w14:paraId="2672BDF9" w14:textId="5A9AE09B" w:rsidR="00591131" w:rsidRDefault="00591131" w:rsidP="00591131">
      <w:pPr>
        <w:tabs>
          <w:tab w:val="right" w:leader="dot" w:pos="8959"/>
        </w:tabs>
      </w:pPr>
      <w:r>
        <w:t xml:space="preserve">What is this </w:t>
      </w:r>
      <w:r w:rsidR="007A7D74">
        <w:t>invitation</w:t>
      </w:r>
      <w:r>
        <w:t xml:space="preserve"> about?</w:t>
      </w:r>
      <w:r>
        <w:tab/>
        <w:t>3</w:t>
      </w:r>
    </w:p>
    <w:p w14:paraId="1AEEBF4B" w14:textId="1A78931A" w:rsidR="00591131" w:rsidRDefault="00ED7D6E" w:rsidP="00591131">
      <w:pPr>
        <w:tabs>
          <w:tab w:val="right" w:leader="dot" w:pos="8959"/>
        </w:tabs>
      </w:pPr>
      <w:r w:rsidRPr="00AD4B20">
        <w:rPr>
          <w:noProof/>
          <w:lang w:eastAsia="en-NZ"/>
        </w:rPr>
        <w:drawing>
          <wp:anchor distT="0" distB="0" distL="114300" distR="114300" simplePos="0" relativeHeight="251826176" behindDoc="0" locked="0" layoutInCell="1" allowOverlap="1" wp14:anchorId="59E875DB" wp14:editId="0E38B0EC">
            <wp:simplePos x="0" y="0"/>
            <wp:positionH relativeFrom="margin">
              <wp:posOffset>-378278</wp:posOffset>
            </wp:positionH>
            <wp:positionV relativeFrom="page">
              <wp:posOffset>3898810</wp:posOffset>
            </wp:positionV>
            <wp:extent cx="2516505" cy="885825"/>
            <wp:effectExtent l="0" t="0" r="0" b="3175"/>
            <wp:wrapNone/>
            <wp:docPr id="1235952201" name="Picture 1235952201" descr="Macintosh HD:Users:krissysolin:Desktop:Donald_Beasley_Logo_Horizontal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Macintosh HD:Users:krissysolin:Desktop:Donald_Beasley_Logo_Horizontal_RGB.jp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1650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D5ECF" w14:textId="51147FD3" w:rsidR="00591131" w:rsidRDefault="00591131" w:rsidP="00591131">
      <w:pPr>
        <w:tabs>
          <w:tab w:val="right" w:leader="dot" w:pos="8959"/>
        </w:tabs>
      </w:pPr>
    </w:p>
    <w:p w14:paraId="6B9B1EBC" w14:textId="273D738A" w:rsidR="00591131" w:rsidRDefault="007A7D74" w:rsidP="00591131">
      <w:pPr>
        <w:tabs>
          <w:tab w:val="right" w:leader="dot" w:pos="8959"/>
        </w:tabs>
      </w:pPr>
      <w:r>
        <w:t>Who will be doing the research?</w:t>
      </w:r>
      <w:r w:rsidR="00591131">
        <w:tab/>
      </w:r>
      <w:r w:rsidR="005C0B21">
        <w:t>7</w:t>
      </w:r>
    </w:p>
    <w:p w14:paraId="38F715F2" w14:textId="48D5F76D" w:rsidR="00591131" w:rsidRDefault="00ED7D6E" w:rsidP="00591131">
      <w:pPr>
        <w:tabs>
          <w:tab w:val="right" w:leader="dot" w:pos="8959"/>
        </w:tabs>
      </w:pPr>
      <w:r w:rsidRPr="00F33392">
        <w:rPr>
          <w:noProof/>
          <w:sz w:val="22"/>
          <w:bdr w:val="none" w:sz="0" w:space="0" w:color="auto" w:frame="1"/>
          <w:lang w:eastAsia="en-NZ"/>
        </w:rPr>
        <w:drawing>
          <wp:anchor distT="0" distB="0" distL="114300" distR="114300" simplePos="0" relativeHeight="251825152" behindDoc="0" locked="0" layoutInCell="1" allowOverlap="1" wp14:anchorId="534A5E9F" wp14:editId="3DF945F5">
            <wp:simplePos x="0" y="0"/>
            <wp:positionH relativeFrom="margin">
              <wp:align>left</wp:align>
            </wp:positionH>
            <wp:positionV relativeFrom="paragraph">
              <wp:posOffset>271054</wp:posOffset>
            </wp:positionV>
            <wp:extent cx="1321435" cy="931545"/>
            <wp:effectExtent l="0" t="0" r="0" b="0"/>
            <wp:wrapThrough wrapText="bothSides">
              <wp:wrapPolygon edited="0">
                <wp:start x="0" y="0"/>
                <wp:lineTo x="0" y="21202"/>
                <wp:lineTo x="21382" y="21202"/>
                <wp:lineTo x="21382" y="0"/>
                <wp:lineTo x="0" y="0"/>
              </wp:wrapPolygon>
            </wp:wrapThrough>
            <wp:docPr id="1024005128" name="Picture 1024005128" descr="C:\Users\Amelia Carpenter\AppData\Local\Microsoft\Windows\INetCache\Content.Word\research look up (00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elia Carpenter\AppData\Local\Microsoft\Windows\INetCache\Content.Word\research look up (002)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435" cy="93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11C44B" w14:textId="0A4309A7" w:rsidR="00591131" w:rsidRDefault="00591131" w:rsidP="00591131">
      <w:pPr>
        <w:tabs>
          <w:tab w:val="right" w:leader="dot" w:pos="8959"/>
        </w:tabs>
      </w:pPr>
    </w:p>
    <w:p w14:paraId="16A47A38" w14:textId="67601CDB" w:rsidR="00591131" w:rsidRDefault="007A7D74" w:rsidP="00591131">
      <w:pPr>
        <w:tabs>
          <w:tab w:val="right" w:leader="dot" w:pos="8959"/>
        </w:tabs>
      </w:pPr>
      <w:r>
        <w:t>What is the research about?</w:t>
      </w:r>
      <w:r w:rsidR="00591131">
        <w:tab/>
      </w:r>
      <w:r w:rsidR="005C0B21">
        <w:t>9</w:t>
      </w:r>
    </w:p>
    <w:p w14:paraId="3EF16B52" w14:textId="062EE2A0" w:rsidR="00591131" w:rsidRDefault="00ED7D6E" w:rsidP="00591131">
      <w:pPr>
        <w:tabs>
          <w:tab w:val="right" w:leader="dot" w:pos="8959"/>
        </w:tabs>
      </w:pPr>
      <w:r>
        <w:rPr>
          <w:noProof/>
        </w:rPr>
        <w:drawing>
          <wp:anchor distT="0" distB="0" distL="114300" distR="114300" simplePos="0" relativeHeight="252102656" behindDoc="0" locked="0" layoutInCell="1" allowOverlap="1" wp14:anchorId="4385007B" wp14:editId="21FFF75B">
            <wp:simplePos x="0" y="0"/>
            <wp:positionH relativeFrom="margin">
              <wp:align>left</wp:align>
            </wp:positionH>
            <wp:positionV relativeFrom="paragraph">
              <wp:posOffset>251460</wp:posOffset>
            </wp:positionV>
            <wp:extent cx="1233805" cy="1233805"/>
            <wp:effectExtent l="0" t="0" r="0" b="0"/>
            <wp:wrapNone/>
            <wp:docPr id="1074136890" name="Picture 1074136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159289" name="Picture 186215928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805" cy="1233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AEEC60" w14:textId="543B68C3" w:rsidR="00591131" w:rsidRDefault="00591131" w:rsidP="00591131">
      <w:pPr>
        <w:tabs>
          <w:tab w:val="right" w:leader="dot" w:pos="8959"/>
        </w:tabs>
      </w:pPr>
    </w:p>
    <w:p w14:paraId="2B571D3F" w14:textId="4817149E" w:rsidR="008210D7" w:rsidRDefault="008210D7" w:rsidP="00591131">
      <w:pPr>
        <w:tabs>
          <w:tab w:val="right" w:leader="dot" w:pos="8959"/>
        </w:tabs>
      </w:pPr>
      <w:r>
        <w:t>Why is this research important?</w:t>
      </w:r>
      <w:r>
        <w:tab/>
      </w:r>
      <w:r w:rsidR="00761615">
        <w:t>1</w:t>
      </w:r>
      <w:r w:rsidR="005C0B21">
        <w:t>3</w:t>
      </w:r>
    </w:p>
    <w:p w14:paraId="381885C4" w14:textId="1EB405F8" w:rsidR="008210D7" w:rsidRDefault="008210D7" w:rsidP="00591131">
      <w:pPr>
        <w:tabs>
          <w:tab w:val="right" w:leader="dot" w:pos="8959"/>
        </w:tabs>
      </w:pPr>
    </w:p>
    <w:p w14:paraId="1D2766DD" w14:textId="35D61F98" w:rsidR="008210D7" w:rsidRDefault="00ED7D6E" w:rsidP="00591131">
      <w:pPr>
        <w:tabs>
          <w:tab w:val="right" w:leader="dot" w:pos="8959"/>
        </w:tabs>
      </w:pPr>
      <w:r>
        <w:rPr>
          <w:noProof/>
        </w:rPr>
        <w:drawing>
          <wp:anchor distT="0" distB="0" distL="114300" distR="114300" simplePos="0" relativeHeight="251827200" behindDoc="0" locked="0" layoutInCell="1" allowOverlap="1" wp14:anchorId="4372D14C" wp14:editId="146FD9B7">
            <wp:simplePos x="0" y="0"/>
            <wp:positionH relativeFrom="margin">
              <wp:align>left</wp:align>
            </wp:positionH>
            <wp:positionV relativeFrom="paragraph">
              <wp:posOffset>84274</wp:posOffset>
            </wp:positionV>
            <wp:extent cx="1233889" cy="1327900"/>
            <wp:effectExtent l="0" t="0" r="0" b="5715"/>
            <wp:wrapNone/>
            <wp:docPr id="612823864" name="Picture 612823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40624" name="Picture 18764062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889" cy="132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AEF292" w14:textId="761C143D" w:rsidR="00591131" w:rsidRDefault="00591131" w:rsidP="00591131">
      <w:pPr>
        <w:tabs>
          <w:tab w:val="right" w:leader="dot" w:pos="8959"/>
        </w:tabs>
      </w:pPr>
      <w:r>
        <w:t xml:space="preserve">Who </w:t>
      </w:r>
      <w:r w:rsidR="0043100A">
        <w:t>do we want to talk to?</w:t>
      </w:r>
      <w:r>
        <w:tab/>
        <w:t>1</w:t>
      </w:r>
      <w:r w:rsidR="005C0B21">
        <w:t>6</w:t>
      </w:r>
    </w:p>
    <w:p w14:paraId="5BC19122" w14:textId="77777777" w:rsidR="008210D7" w:rsidRDefault="008210D7" w:rsidP="00591131">
      <w:pPr>
        <w:tabs>
          <w:tab w:val="right" w:leader="dot" w:pos="8959"/>
        </w:tabs>
      </w:pPr>
    </w:p>
    <w:p w14:paraId="3C872CBB" w14:textId="18505940" w:rsidR="008210D7" w:rsidRDefault="00ED7D6E" w:rsidP="00591131">
      <w:pPr>
        <w:tabs>
          <w:tab w:val="right" w:leader="dot" w:pos="8959"/>
        </w:tabs>
      </w:pPr>
      <w:r>
        <w:rPr>
          <w:noProof/>
        </w:rPr>
        <w:drawing>
          <wp:anchor distT="0" distB="0" distL="114300" distR="114300" simplePos="0" relativeHeight="252104704" behindDoc="0" locked="0" layoutInCell="1" allowOverlap="1" wp14:anchorId="32F4AF79" wp14:editId="5D7CB647">
            <wp:simplePos x="0" y="0"/>
            <wp:positionH relativeFrom="margin">
              <wp:align>left</wp:align>
            </wp:positionH>
            <wp:positionV relativeFrom="paragraph">
              <wp:posOffset>276407</wp:posOffset>
            </wp:positionV>
            <wp:extent cx="1436914" cy="1131570"/>
            <wp:effectExtent l="0" t="0" r="0" b="0"/>
            <wp:wrapNone/>
            <wp:docPr id="749201802" name="Picture 749201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39681" name="Picture 133193968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914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E5FF27" w14:textId="1DD4CEF7" w:rsidR="008210D7" w:rsidRDefault="008210D7" w:rsidP="00591131">
      <w:pPr>
        <w:tabs>
          <w:tab w:val="right" w:leader="dot" w:pos="8959"/>
        </w:tabs>
      </w:pPr>
      <w:r>
        <w:t>What happens if I take part?</w:t>
      </w:r>
      <w:r>
        <w:tab/>
      </w:r>
      <w:r w:rsidR="00761615">
        <w:t>1</w:t>
      </w:r>
      <w:r w:rsidR="005C0B21">
        <w:t>8</w:t>
      </w:r>
    </w:p>
    <w:p w14:paraId="1FA3CB03" w14:textId="77777777" w:rsidR="008210D7" w:rsidRDefault="008210D7" w:rsidP="00761615">
      <w:pPr>
        <w:tabs>
          <w:tab w:val="right" w:leader="dot" w:pos="8959"/>
        </w:tabs>
        <w:ind w:left="0"/>
      </w:pPr>
    </w:p>
    <w:p w14:paraId="32D19AE8" w14:textId="77777777" w:rsidR="0043100A" w:rsidRDefault="0043100A" w:rsidP="00ED7D6E">
      <w:pPr>
        <w:tabs>
          <w:tab w:val="right" w:leader="dot" w:pos="8959"/>
        </w:tabs>
        <w:jc w:val="right"/>
        <w:rPr>
          <w:b/>
          <w:bCs/>
        </w:rPr>
      </w:pPr>
    </w:p>
    <w:p w14:paraId="1438F36D" w14:textId="77777777" w:rsidR="0043100A" w:rsidRDefault="0043100A" w:rsidP="00ED7D6E">
      <w:pPr>
        <w:tabs>
          <w:tab w:val="right" w:leader="dot" w:pos="8959"/>
        </w:tabs>
        <w:jc w:val="right"/>
        <w:rPr>
          <w:b/>
          <w:bCs/>
        </w:rPr>
      </w:pPr>
    </w:p>
    <w:p w14:paraId="352AC901" w14:textId="2E307659" w:rsidR="00ED7D6E" w:rsidRPr="00ED7D6E" w:rsidRDefault="00ED7D6E" w:rsidP="00ED7D6E">
      <w:pPr>
        <w:tabs>
          <w:tab w:val="right" w:leader="dot" w:pos="8959"/>
        </w:tabs>
        <w:jc w:val="right"/>
        <w:rPr>
          <w:b/>
          <w:bCs/>
        </w:rPr>
      </w:pPr>
      <w:r w:rsidRPr="00ED7D6E">
        <w:rPr>
          <w:b/>
          <w:bCs/>
        </w:rPr>
        <w:lastRenderedPageBreak/>
        <w:t>Page</w:t>
      </w:r>
      <w:r>
        <w:rPr>
          <w:b/>
          <w:bCs/>
        </w:rPr>
        <w:t xml:space="preserve"> number</w:t>
      </w:r>
    </w:p>
    <w:p w14:paraId="64CD11EF" w14:textId="7AAB39CC" w:rsidR="00ED7D6E" w:rsidRDefault="00ED7D6E" w:rsidP="00591131">
      <w:pPr>
        <w:tabs>
          <w:tab w:val="right" w:leader="dot" w:pos="8959"/>
        </w:tabs>
      </w:pPr>
    </w:p>
    <w:p w14:paraId="734B30A1" w14:textId="15D54BBC" w:rsidR="00ED7D6E" w:rsidRDefault="00761615" w:rsidP="00591131">
      <w:pPr>
        <w:tabs>
          <w:tab w:val="right" w:leader="dot" w:pos="8959"/>
        </w:tabs>
      </w:pPr>
      <w:r>
        <w:rPr>
          <w:noProof/>
        </w:rPr>
        <w:drawing>
          <wp:anchor distT="0" distB="0" distL="114300" distR="114300" simplePos="0" relativeHeight="252106752" behindDoc="0" locked="0" layoutInCell="1" allowOverlap="1" wp14:anchorId="2CA5AE88" wp14:editId="0A94858B">
            <wp:simplePos x="0" y="0"/>
            <wp:positionH relativeFrom="margin">
              <wp:align>left</wp:align>
            </wp:positionH>
            <wp:positionV relativeFrom="paragraph">
              <wp:posOffset>22769</wp:posOffset>
            </wp:positionV>
            <wp:extent cx="1698172" cy="1188721"/>
            <wp:effectExtent l="0" t="0" r="3810" b="5080"/>
            <wp:wrapNone/>
            <wp:docPr id="479928933" name="Picture 47992893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928933" name="Picture 479928933" descr="A picture containing 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8172" cy="11887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22F987" w14:textId="1B652ECB" w:rsidR="008210D7" w:rsidRDefault="00202C90" w:rsidP="00591131">
      <w:pPr>
        <w:tabs>
          <w:tab w:val="right" w:leader="dot" w:pos="8959"/>
        </w:tabs>
      </w:pPr>
      <w:r>
        <w:t xml:space="preserve">What we will </w:t>
      </w:r>
      <w:r w:rsidR="0043100A">
        <w:t>talk to you about</w:t>
      </w:r>
      <w:r>
        <w:tab/>
      </w:r>
      <w:r w:rsidR="00761615">
        <w:t>2</w:t>
      </w:r>
      <w:r w:rsidR="005C0B21">
        <w:t>1</w:t>
      </w:r>
    </w:p>
    <w:p w14:paraId="56B2B341" w14:textId="77777777" w:rsidR="0043100A" w:rsidRDefault="0043100A" w:rsidP="00591131">
      <w:pPr>
        <w:tabs>
          <w:tab w:val="right" w:leader="dot" w:pos="8959"/>
        </w:tabs>
      </w:pPr>
    </w:p>
    <w:p w14:paraId="7A922D6E" w14:textId="6A9DBC66" w:rsidR="0043100A" w:rsidRDefault="0043100A" w:rsidP="00591131">
      <w:pPr>
        <w:tabs>
          <w:tab w:val="right" w:leader="dot" w:pos="8959"/>
        </w:tabs>
      </w:pPr>
      <w:r>
        <w:t>Who you might like us to talk to…..2</w:t>
      </w:r>
      <w:r w:rsidR="005C0B21">
        <w:t>2</w:t>
      </w:r>
    </w:p>
    <w:p w14:paraId="0E93EFB3" w14:textId="4698FFF4" w:rsidR="0043100A" w:rsidRDefault="0043100A" w:rsidP="00591131">
      <w:pPr>
        <w:tabs>
          <w:tab w:val="right" w:leader="dot" w:pos="8959"/>
        </w:tabs>
      </w:pPr>
      <w:r>
        <w:rPr>
          <w:noProof/>
        </w:rPr>
        <w:drawing>
          <wp:anchor distT="0" distB="0" distL="114300" distR="114300" simplePos="0" relativeHeight="252151808" behindDoc="0" locked="0" layoutInCell="1" allowOverlap="1" wp14:anchorId="769FFFEA" wp14:editId="7329B0C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927952" cy="1518262"/>
            <wp:effectExtent l="0" t="0" r="2540" b="6350"/>
            <wp:wrapNone/>
            <wp:docPr id="2095228867" name="Picture 2095228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970146" name="Picture 214297014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952" cy="1518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8BBDEB" w14:textId="1284D16C" w:rsidR="0043100A" w:rsidRDefault="0043100A" w:rsidP="00591131">
      <w:pPr>
        <w:tabs>
          <w:tab w:val="right" w:leader="dot" w:pos="8959"/>
        </w:tabs>
      </w:pPr>
      <w:r>
        <w:t>During the interview………………..2</w:t>
      </w:r>
      <w:r w:rsidR="005C0B21">
        <w:t>2</w:t>
      </w:r>
    </w:p>
    <w:p w14:paraId="56F4FB33" w14:textId="77777777" w:rsidR="0043100A" w:rsidRDefault="0043100A" w:rsidP="00591131">
      <w:pPr>
        <w:tabs>
          <w:tab w:val="right" w:leader="dot" w:pos="8959"/>
        </w:tabs>
      </w:pPr>
    </w:p>
    <w:p w14:paraId="662AB255" w14:textId="4711DBEB" w:rsidR="0043100A" w:rsidRDefault="007C07E2" w:rsidP="00591131">
      <w:pPr>
        <w:tabs>
          <w:tab w:val="right" w:leader="dot" w:pos="8959"/>
        </w:tabs>
      </w:pPr>
      <w:r>
        <w:rPr>
          <w:noProof/>
        </w:rPr>
        <w:drawing>
          <wp:anchor distT="0" distB="0" distL="114300" distR="114300" simplePos="0" relativeHeight="252153856" behindDoc="0" locked="0" layoutInCell="1" allowOverlap="1" wp14:anchorId="26B22959" wp14:editId="730DF59F">
            <wp:simplePos x="0" y="0"/>
            <wp:positionH relativeFrom="margin">
              <wp:posOffset>0</wp:posOffset>
            </wp:positionH>
            <wp:positionV relativeFrom="paragraph">
              <wp:posOffset>619397</wp:posOffset>
            </wp:positionV>
            <wp:extent cx="1565688" cy="1135150"/>
            <wp:effectExtent l="0" t="0" r="0" b="0"/>
            <wp:wrapNone/>
            <wp:docPr id="781005787" name="Picture 781005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314659" name="Picture 1608314659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688" cy="113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100A">
        <w:t>What we will do with the information…………………………..2</w:t>
      </w:r>
      <w:r w:rsidR="005C0B21">
        <w:t>3</w:t>
      </w:r>
    </w:p>
    <w:p w14:paraId="25AED38F" w14:textId="124DDAB6" w:rsidR="0043100A" w:rsidRDefault="0043100A" w:rsidP="00591131">
      <w:pPr>
        <w:tabs>
          <w:tab w:val="right" w:leader="dot" w:pos="8959"/>
        </w:tabs>
      </w:pPr>
    </w:p>
    <w:p w14:paraId="1CD2AB01" w14:textId="7CAB8178" w:rsidR="0043100A" w:rsidRDefault="0043100A" w:rsidP="00591131">
      <w:pPr>
        <w:tabs>
          <w:tab w:val="right" w:leader="dot" w:pos="8959"/>
        </w:tabs>
      </w:pPr>
      <w:r>
        <w:t>After the interview…………………..2</w:t>
      </w:r>
      <w:r w:rsidR="005C0B21">
        <w:t>7</w:t>
      </w:r>
    </w:p>
    <w:p w14:paraId="05C9DDB9" w14:textId="005BED3C" w:rsidR="00202C90" w:rsidRDefault="00202C90" w:rsidP="00591131">
      <w:pPr>
        <w:tabs>
          <w:tab w:val="right" w:leader="dot" w:pos="8959"/>
        </w:tabs>
      </w:pPr>
    </w:p>
    <w:p w14:paraId="6E57F9D3" w14:textId="61A8BECF" w:rsidR="00202C90" w:rsidRDefault="00761615" w:rsidP="00591131">
      <w:pPr>
        <w:tabs>
          <w:tab w:val="right" w:leader="dot" w:pos="8959"/>
        </w:tabs>
      </w:pPr>
      <w:r>
        <w:rPr>
          <w:noProof/>
        </w:rPr>
        <w:drawing>
          <wp:anchor distT="0" distB="0" distL="114300" distR="114300" simplePos="0" relativeHeight="252108800" behindDoc="0" locked="0" layoutInCell="1" allowOverlap="1" wp14:anchorId="7D72533F" wp14:editId="0CB8F286">
            <wp:simplePos x="0" y="0"/>
            <wp:positionH relativeFrom="margin">
              <wp:align>left</wp:align>
            </wp:positionH>
            <wp:positionV relativeFrom="paragraph">
              <wp:posOffset>25400</wp:posOffset>
            </wp:positionV>
            <wp:extent cx="1240971" cy="1240971"/>
            <wp:effectExtent l="0" t="0" r="3810" b="3810"/>
            <wp:wrapNone/>
            <wp:docPr id="1218414797" name="Picture 1218414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592749" name="Picture 181659274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971" cy="12409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89ABA" w14:textId="1456FEDC" w:rsidR="00202C90" w:rsidRDefault="00202C90" w:rsidP="00591131">
      <w:pPr>
        <w:tabs>
          <w:tab w:val="right" w:leader="dot" w:pos="8959"/>
        </w:tabs>
      </w:pPr>
      <w:r>
        <w:t xml:space="preserve">What to do if you want to take </w:t>
      </w:r>
      <w:r w:rsidR="00761615">
        <w:br/>
      </w:r>
      <w:r>
        <w:t>part</w:t>
      </w:r>
      <w:r>
        <w:tab/>
      </w:r>
      <w:r w:rsidR="00761615">
        <w:t>26</w:t>
      </w:r>
    </w:p>
    <w:p w14:paraId="1231A47C" w14:textId="2314821B" w:rsidR="00202C90" w:rsidRDefault="00761615" w:rsidP="00591131">
      <w:pPr>
        <w:tabs>
          <w:tab w:val="right" w:leader="dot" w:pos="8959"/>
        </w:tabs>
      </w:pPr>
      <w:r>
        <w:rPr>
          <w:noProof/>
        </w:rPr>
        <w:drawing>
          <wp:anchor distT="0" distB="0" distL="114300" distR="114300" simplePos="0" relativeHeight="252110848" behindDoc="0" locked="0" layoutInCell="1" allowOverlap="1" wp14:anchorId="51C3356E" wp14:editId="471BB343">
            <wp:simplePos x="0" y="0"/>
            <wp:positionH relativeFrom="margin">
              <wp:align>left</wp:align>
            </wp:positionH>
            <wp:positionV relativeFrom="paragraph">
              <wp:posOffset>285387</wp:posOffset>
            </wp:positionV>
            <wp:extent cx="1345474" cy="1345474"/>
            <wp:effectExtent l="0" t="0" r="0" b="0"/>
            <wp:wrapNone/>
            <wp:docPr id="1510204824" name="Picture 15102048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926775" name="Picture 178792677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5474" cy="1345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0814AD" w14:textId="24D88FE1" w:rsidR="00202C90" w:rsidRDefault="00202C90" w:rsidP="00591131">
      <w:pPr>
        <w:tabs>
          <w:tab w:val="right" w:leader="dot" w:pos="8959"/>
        </w:tabs>
      </w:pPr>
    </w:p>
    <w:p w14:paraId="75099691" w14:textId="403E4390" w:rsidR="00202C90" w:rsidRDefault="008D4700" w:rsidP="00591131">
      <w:pPr>
        <w:tabs>
          <w:tab w:val="right" w:leader="dot" w:pos="8959"/>
        </w:tabs>
      </w:pPr>
      <w:r>
        <w:t xml:space="preserve">What happens if you change </w:t>
      </w:r>
      <w:r w:rsidR="00761615">
        <w:br/>
      </w:r>
      <w:r>
        <w:t>your mind</w:t>
      </w:r>
      <w:r>
        <w:tab/>
      </w:r>
      <w:r w:rsidR="00761615">
        <w:t>30</w:t>
      </w:r>
    </w:p>
    <w:p w14:paraId="383BFE64" w14:textId="177536A5" w:rsidR="008D4700" w:rsidRDefault="00761615" w:rsidP="00591131">
      <w:pPr>
        <w:tabs>
          <w:tab w:val="right" w:leader="dot" w:pos="8959"/>
        </w:tabs>
      </w:pPr>
      <w:r>
        <w:rPr>
          <w:noProof/>
        </w:rPr>
        <w:drawing>
          <wp:anchor distT="0" distB="0" distL="114300" distR="114300" simplePos="0" relativeHeight="252112896" behindDoc="0" locked="0" layoutInCell="1" allowOverlap="1" wp14:anchorId="40893E82" wp14:editId="06BE219A">
            <wp:simplePos x="0" y="0"/>
            <wp:positionH relativeFrom="margin">
              <wp:align>left</wp:align>
            </wp:positionH>
            <wp:positionV relativeFrom="paragraph">
              <wp:posOffset>230232</wp:posOffset>
            </wp:positionV>
            <wp:extent cx="1378647" cy="1378647"/>
            <wp:effectExtent l="0" t="0" r="0" b="0"/>
            <wp:wrapNone/>
            <wp:docPr id="1545172435" name="Picture 1545172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313389" name="Picture 175731338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647" cy="1378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F0EDB0" w14:textId="7592052B" w:rsidR="008D4700" w:rsidRDefault="008D4700" w:rsidP="00591131">
      <w:pPr>
        <w:tabs>
          <w:tab w:val="right" w:leader="dot" w:pos="8959"/>
        </w:tabs>
      </w:pPr>
    </w:p>
    <w:p w14:paraId="6B9CA0A9" w14:textId="6CECB346" w:rsidR="008D4700" w:rsidRDefault="008D4700" w:rsidP="00591131">
      <w:pPr>
        <w:tabs>
          <w:tab w:val="right" w:leader="dot" w:pos="8959"/>
        </w:tabs>
      </w:pPr>
      <w:r>
        <w:t>How to find out more</w:t>
      </w:r>
      <w:r>
        <w:tab/>
      </w:r>
      <w:r w:rsidR="00761615">
        <w:t>31</w:t>
      </w:r>
    </w:p>
    <w:p w14:paraId="02B6B059" w14:textId="5C228686" w:rsidR="00591131" w:rsidRDefault="00F87859" w:rsidP="007C07E2">
      <w:pPr>
        <w:ind w:left="0"/>
      </w:pPr>
      <w:r w:rsidRPr="00153863">
        <w:br w:type="page"/>
      </w:r>
    </w:p>
    <w:p w14:paraId="5EAE633B" w14:textId="75F63E08" w:rsidR="00D852B6" w:rsidRPr="00533079" w:rsidRDefault="00533079" w:rsidP="00591131">
      <w:pPr>
        <w:pStyle w:val="Heading1"/>
      </w:pPr>
      <w:r>
        <w:lastRenderedPageBreak/>
        <w:t xml:space="preserve">What is this </w:t>
      </w:r>
      <w:r w:rsidRPr="00591131">
        <w:t>invitation</w:t>
      </w:r>
      <w:r>
        <w:t xml:space="preserve"> about?</w:t>
      </w:r>
    </w:p>
    <w:p w14:paraId="7448619C" w14:textId="77777777" w:rsidR="00591131" w:rsidRDefault="00591131" w:rsidP="002B0150"/>
    <w:p w14:paraId="6321C7D1" w14:textId="511C8B61" w:rsidR="00EF4A04" w:rsidRDefault="00BD34B6" w:rsidP="002B0150">
      <w:r>
        <w:rPr>
          <w:noProof/>
        </w:rPr>
        <w:drawing>
          <wp:anchor distT="0" distB="0" distL="114300" distR="114300" simplePos="0" relativeHeight="251687936" behindDoc="0" locked="0" layoutInCell="1" allowOverlap="1" wp14:anchorId="413FA346" wp14:editId="2289DA8C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1424427" cy="131048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32F4B5" w14:textId="77777777" w:rsidR="002B0150" w:rsidRDefault="00533079" w:rsidP="00533079">
      <w:pPr>
        <w:contextualSpacing/>
      </w:pPr>
      <w:r>
        <w:rPr>
          <w:rFonts w:cs="Arial"/>
          <w:szCs w:val="32"/>
        </w:rPr>
        <w:t xml:space="preserve">This </w:t>
      </w:r>
      <w:r w:rsidR="00675D73">
        <w:rPr>
          <w:rFonts w:cs="Arial"/>
          <w:szCs w:val="32"/>
        </w:rPr>
        <w:t xml:space="preserve">is an </w:t>
      </w:r>
      <w:r>
        <w:rPr>
          <w:rFonts w:cs="Arial"/>
          <w:szCs w:val="32"/>
        </w:rPr>
        <w:t xml:space="preserve">Easy Read invitation to be part of </w:t>
      </w:r>
      <w:r w:rsidR="00382525">
        <w:rPr>
          <w:rFonts w:cs="Arial"/>
          <w:szCs w:val="32"/>
        </w:rPr>
        <w:t>a</w:t>
      </w:r>
      <w:r>
        <w:rPr>
          <w:rFonts w:cs="Arial"/>
          <w:szCs w:val="32"/>
        </w:rPr>
        <w:t xml:space="preserve"> </w:t>
      </w:r>
      <w:r w:rsidRPr="006E0469">
        <w:rPr>
          <w:rFonts w:cs="Arial"/>
          <w:b/>
          <w:szCs w:val="32"/>
        </w:rPr>
        <w:t>research</w:t>
      </w:r>
      <w:r>
        <w:rPr>
          <w:rFonts w:cs="Arial"/>
          <w:szCs w:val="32"/>
        </w:rPr>
        <w:t xml:space="preserve"> </w:t>
      </w:r>
      <w:r w:rsidR="00382525">
        <w:rPr>
          <w:rFonts w:cs="Arial"/>
          <w:szCs w:val="32"/>
        </w:rPr>
        <w:t xml:space="preserve">project </w:t>
      </w:r>
      <w:r w:rsidR="002B0150">
        <w:rPr>
          <w:rFonts w:cs="Arial"/>
          <w:szCs w:val="32"/>
        </w:rPr>
        <w:t xml:space="preserve">from the </w:t>
      </w:r>
      <w:r w:rsidR="002B0150" w:rsidRPr="00533079">
        <w:rPr>
          <w:b/>
          <w:bCs/>
        </w:rPr>
        <w:t>Donald Beasley Institute</w:t>
      </w:r>
      <w:r w:rsidR="002B0150" w:rsidRPr="00533079">
        <w:t>.</w:t>
      </w:r>
    </w:p>
    <w:p w14:paraId="5183F157" w14:textId="77777777" w:rsidR="002B0150" w:rsidRDefault="002B0150" w:rsidP="002B0150"/>
    <w:p w14:paraId="3434EEF4" w14:textId="16C298DB" w:rsidR="00533079" w:rsidRPr="002B0150" w:rsidRDefault="006D4296" w:rsidP="002B0150">
      <w:r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98880" behindDoc="1" locked="0" layoutInCell="1" allowOverlap="1" wp14:anchorId="59C22FFB" wp14:editId="5DD3EDBC">
                <wp:simplePos x="0" y="0"/>
                <wp:positionH relativeFrom="margin">
                  <wp:posOffset>2216727</wp:posOffset>
                </wp:positionH>
                <wp:positionV relativeFrom="paragraph">
                  <wp:posOffset>278765</wp:posOffset>
                </wp:positionV>
                <wp:extent cx="3499718" cy="2396086"/>
                <wp:effectExtent l="0" t="0" r="5715" b="4445"/>
                <wp:wrapNone/>
                <wp:docPr id="1429102364" name="Rectangle 14291023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9718" cy="2396086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1106EEC8" id="Rectangle 1429102364" o:spid="_x0000_s1026" style="position:absolute;margin-left:174.55pt;margin-top:21.95pt;width:275.55pt;height:188.65pt;z-index:-251417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" fillcolor="#bdd7ef" stroked="f" strokeweight="1pt">
                <w10:wrap anchorx="margin"/>
              </v:rect>
            </w:pict>
          </mc:Fallback>
        </mc:AlternateContent>
      </w:r>
    </w:p>
    <w:p w14:paraId="7661115A" w14:textId="5647ACF2" w:rsidR="00533079" w:rsidRPr="00533079" w:rsidRDefault="002B0150" w:rsidP="002B0150">
      <w:pPr>
        <w:rPr>
          <w:lang w:eastAsia="en-NZ"/>
        </w:rPr>
      </w:pPr>
      <w:r w:rsidRPr="00F33392"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777024" behindDoc="0" locked="0" layoutInCell="1" allowOverlap="1" wp14:anchorId="0E3BA51A" wp14:editId="4E840B67">
            <wp:simplePos x="0" y="0"/>
            <wp:positionH relativeFrom="margin">
              <wp:posOffset>-117279</wp:posOffset>
            </wp:positionH>
            <wp:positionV relativeFrom="paragraph">
              <wp:posOffset>128368</wp:posOffset>
            </wp:positionV>
            <wp:extent cx="1621155" cy="1143000"/>
            <wp:effectExtent l="0" t="0" r="4445" b="0"/>
            <wp:wrapThrough wrapText="bothSides">
              <wp:wrapPolygon edited="0">
                <wp:start x="0" y="0"/>
                <wp:lineTo x="0" y="21360"/>
                <wp:lineTo x="21490" y="21360"/>
                <wp:lineTo x="21490" y="0"/>
                <wp:lineTo x="0" y="0"/>
              </wp:wrapPolygon>
            </wp:wrapThrough>
            <wp:docPr id="1376" name="Picture 1376" descr="C:\Users\Amelia Carpenter\AppData\Local\Microsoft\Windows\INetCache\Content.Word\research look up (00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elia Carpenter\AppData\Local\Microsoft\Windows\INetCache\Content.Word\research look up (002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15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3079" w:rsidRPr="00B85067">
        <w:rPr>
          <w:b/>
        </w:rPr>
        <w:t>Research</w:t>
      </w:r>
      <w:r w:rsidR="00533079" w:rsidRPr="006E0469">
        <w:rPr>
          <w:lang w:eastAsia="en-NZ"/>
        </w:rPr>
        <w:t xml:space="preserve"> is</w:t>
      </w:r>
      <w:r w:rsidR="00533079">
        <w:rPr>
          <w:lang w:eastAsia="en-NZ"/>
        </w:rPr>
        <w:t xml:space="preserve"> when we</w:t>
      </w:r>
      <w:r w:rsidR="00533079" w:rsidRPr="006E0469">
        <w:rPr>
          <w:lang w:eastAsia="en-NZ"/>
        </w:rPr>
        <w:t>:</w:t>
      </w:r>
    </w:p>
    <w:p w14:paraId="04E397EB" w14:textId="79B9575A" w:rsidR="00533079" w:rsidRDefault="00990979" w:rsidP="00A45BFC">
      <w:pPr>
        <w:pStyle w:val="ListParagraph"/>
        <w:rPr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12864" behindDoc="0" locked="0" layoutInCell="1" allowOverlap="1" wp14:anchorId="7EC19C53" wp14:editId="794F68AA">
            <wp:simplePos x="0" y="0"/>
            <wp:positionH relativeFrom="margin">
              <wp:align>left</wp:align>
            </wp:positionH>
            <wp:positionV relativeFrom="paragraph">
              <wp:posOffset>977424</wp:posOffset>
            </wp:positionV>
            <wp:extent cx="1350239" cy="1001427"/>
            <wp:effectExtent l="0" t="0" r="0" b="1905"/>
            <wp:wrapNone/>
            <wp:docPr id="3480998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09983" name="Picture 34809983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239" cy="10014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3079" w:rsidRPr="006E0469">
        <w:rPr>
          <w:lang w:eastAsia="en-NZ"/>
        </w:rPr>
        <w:t xml:space="preserve">look </w:t>
      </w:r>
      <w:r w:rsidR="00533079">
        <w:rPr>
          <w:lang w:eastAsia="en-NZ"/>
        </w:rPr>
        <w:t>at what things have happened</w:t>
      </w:r>
    </w:p>
    <w:p w14:paraId="7391F5D1" w14:textId="5C230FC3" w:rsidR="002B0150" w:rsidRPr="002B0150" w:rsidRDefault="00533079" w:rsidP="00A45BFC">
      <w:pPr>
        <w:pStyle w:val="ListParagraph"/>
        <w:rPr>
          <w:rFonts w:ascii="Times New Roman" w:hAnsi="Times New Roman" w:cs="Times New Roman"/>
          <w:szCs w:val="24"/>
          <w:lang w:eastAsia="en-NZ"/>
        </w:rPr>
      </w:pPr>
      <w:r w:rsidRPr="00533079">
        <w:rPr>
          <w:lang w:eastAsia="en-NZ"/>
        </w:rPr>
        <w:t xml:space="preserve">try to find </w:t>
      </w:r>
      <w:r>
        <w:rPr>
          <w:lang w:eastAsia="en-NZ"/>
        </w:rPr>
        <w:t>ways</w:t>
      </w:r>
      <w:r w:rsidRPr="00533079">
        <w:rPr>
          <w:lang w:eastAsia="en-NZ"/>
        </w:rPr>
        <w:t xml:space="preserve"> to do things better.</w:t>
      </w:r>
    </w:p>
    <w:p w14:paraId="61522A86" w14:textId="5F6E2484" w:rsidR="002B0150" w:rsidRPr="00AD4B20" w:rsidRDefault="000E5D8E" w:rsidP="002B0150">
      <w:r w:rsidRPr="00831962">
        <w:rPr>
          <w:noProof/>
        </w:rPr>
        <w:drawing>
          <wp:anchor distT="0" distB="0" distL="114300" distR="114300" simplePos="0" relativeHeight="251842560" behindDoc="0" locked="0" layoutInCell="1" allowOverlap="1" wp14:anchorId="29912820" wp14:editId="2704283D">
            <wp:simplePos x="0" y="0"/>
            <wp:positionH relativeFrom="margin">
              <wp:posOffset>-120650</wp:posOffset>
            </wp:positionH>
            <wp:positionV relativeFrom="paragraph">
              <wp:posOffset>358237</wp:posOffset>
            </wp:positionV>
            <wp:extent cx="1702191" cy="1702191"/>
            <wp:effectExtent l="0" t="0" r="0" b="0"/>
            <wp:wrapNone/>
            <wp:docPr id="1345" name="Picture 1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Picture 134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191" cy="17021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3646C7" w14:textId="1C1B0DF8" w:rsidR="002B0150" w:rsidRDefault="006D4296" w:rsidP="002B0150">
      <w:pPr>
        <w:rPr>
          <w:color w:val="000000"/>
          <w:szCs w:val="32"/>
        </w:rPr>
      </w:pPr>
      <w:r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96832" behindDoc="1" locked="0" layoutInCell="1" allowOverlap="1" wp14:anchorId="54F3B092" wp14:editId="1B9FD5A5">
                <wp:simplePos x="0" y="0"/>
                <wp:positionH relativeFrom="margin">
                  <wp:posOffset>2281382</wp:posOffset>
                </wp:positionH>
                <wp:positionV relativeFrom="paragraph">
                  <wp:posOffset>255328</wp:posOffset>
                </wp:positionV>
                <wp:extent cx="3499718" cy="1108363"/>
                <wp:effectExtent l="0" t="0" r="5715" b="0"/>
                <wp:wrapNone/>
                <wp:docPr id="1317345182" name="Rectangle 1317345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9718" cy="1108363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BBB14D9" id="Rectangle 1317345182" o:spid="_x0000_s1026" style="position:absolute;margin-left:179.65pt;margin-top:20.1pt;width:275.55pt;height:87.25pt;z-index:-251419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" fillcolor="#bdd7ef" stroked="f" strokeweight="1pt">
                <w10:wrap anchorx="margin"/>
              </v:rect>
            </w:pict>
          </mc:Fallback>
        </mc:AlternateContent>
      </w:r>
    </w:p>
    <w:p w14:paraId="45460095" w14:textId="399CAE1C" w:rsidR="002B0150" w:rsidRDefault="002B0150" w:rsidP="002B0150">
      <w:pPr>
        <w:contextualSpacing/>
      </w:pPr>
      <w:r w:rsidRPr="00850A47">
        <w:rPr>
          <w:rFonts w:cs="Arial"/>
          <w:bCs/>
          <w:color w:val="000000"/>
          <w:szCs w:val="32"/>
        </w:rPr>
        <w:t>The</w:t>
      </w:r>
      <w:r>
        <w:rPr>
          <w:rFonts w:cs="Arial"/>
          <w:b/>
          <w:bCs/>
          <w:color w:val="000000"/>
          <w:szCs w:val="32"/>
        </w:rPr>
        <w:t xml:space="preserve"> Donald Beasley Institute </w:t>
      </w:r>
      <w:r w:rsidRPr="00831962">
        <w:t xml:space="preserve">does </w:t>
      </w:r>
      <w:r w:rsidR="00C93DD1">
        <w:t>research with disabled people about their lives</w:t>
      </w:r>
    </w:p>
    <w:p w14:paraId="0D0ED87F" w14:textId="77777777" w:rsidR="002B0150" w:rsidRDefault="002B0150" w:rsidP="007951A1">
      <w:pPr>
        <w:ind w:left="0"/>
      </w:pPr>
    </w:p>
    <w:p w14:paraId="28927120" w14:textId="77777777" w:rsidR="007444C1" w:rsidRDefault="007444C1" w:rsidP="007951A1"/>
    <w:p w14:paraId="4DCE87EC" w14:textId="77777777" w:rsidR="00C93DD1" w:rsidRDefault="00C93DD1" w:rsidP="007951A1"/>
    <w:p w14:paraId="6CC0BD4A" w14:textId="77777777" w:rsidR="00C93DD1" w:rsidRDefault="00C93DD1" w:rsidP="007951A1"/>
    <w:p w14:paraId="025DC88F" w14:textId="391FC054" w:rsidR="002B0150" w:rsidRDefault="002B0150" w:rsidP="002B0150">
      <w:pPr>
        <w:contextualSpacing/>
      </w:pPr>
    </w:p>
    <w:p w14:paraId="73F9AA42" w14:textId="150A5032" w:rsidR="002B0150" w:rsidRDefault="002B0150" w:rsidP="009C5A00">
      <w:pPr>
        <w:rPr>
          <w:rFonts w:cs="Arial"/>
          <w:szCs w:val="32"/>
        </w:rPr>
      </w:pPr>
      <w:r>
        <w:t>The research project is called</w:t>
      </w:r>
      <w:r>
        <w:rPr>
          <w:rFonts w:cs="Arial"/>
          <w:szCs w:val="32"/>
        </w:rPr>
        <w:t xml:space="preserve">: </w:t>
      </w:r>
    </w:p>
    <w:p w14:paraId="4EF26F29" w14:textId="122217C8" w:rsidR="00373FA6" w:rsidRDefault="00C75700" w:rsidP="009C5A00">
      <w:pPr>
        <w:rPr>
          <w:rFonts w:cs="Arial"/>
          <w:b/>
          <w:color w:val="0070C0"/>
          <w:szCs w:val="32"/>
        </w:rPr>
      </w:pPr>
      <w:r>
        <w:rPr>
          <w:b/>
          <w:bCs/>
          <w:noProof/>
          <w:color w:val="0070C0"/>
        </w:rPr>
        <w:drawing>
          <wp:anchor distT="0" distB="0" distL="114300" distR="114300" simplePos="0" relativeHeight="251986944" behindDoc="0" locked="0" layoutInCell="1" allowOverlap="1" wp14:anchorId="19ED59E6" wp14:editId="23063FFA">
            <wp:simplePos x="0" y="0"/>
            <wp:positionH relativeFrom="column">
              <wp:posOffset>-220254</wp:posOffset>
            </wp:positionH>
            <wp:positionV relativeFrom="paragraph">
              <wp:posOffset>165735</wp:posOffset>
            </wp:positionV>
            <wp:extent cx="1713576" cy="1713576"/>
            <wp:effectExtent l="0" t="0" r="1270" b="0"/>
            <wp:wrapNone/>
            <wp:docPr id="270183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183221" name="Picture 27018322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3576" cy="1713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059CE3" w14:textId="05ED0343" w:rsidR="002B0150" w:rsidRPr="00D218A0" w:rsidRDefault="002B0150" w:rsidP="002B0150">
      <w:pPr>
        <w:rPr>
          <w:b/>
          <w:bCs/>
          <w:color w:val="4472C4" w:themeColor="accent1"/>
        </w:rPr>
      </w:pPr>
      <w:r w:rsidRPr="00D218A0">
        <w:rPr>
          <w:b/>
          <w:bCs/>
          <w:color w:val="4472C4" w:themeColor="accent1"/>
        </w:rPr>
        <w:t xml:space="preserve">Being active, feeling good: </w:t>
      </w:r>
      <w:r w:rsidR="00373FA6" w:rsidRPr="00D218A0">
        <w:rPr>
          <w:b/>
          <w:bCs/>
          <w:color w:val="4472C4" w:themeColor="accent1"/>
        </w:rPr>
        <w:br/>
      </w:r>
    </w:p>
    <w:p w14:paraId="51737720" w14:textId="08C14788" w:rsidR="005D594C" w:rsidRDefault="00C93DD1" w:rsidP="005D594C">
      <w:r>
        <w:rPr>
          <w:noProof/>
        </w:rPr>
        <mc:AlternateContent>
          <mc:Choice Requires="wpg">
            <w:drawing>
              <wp:anchor distT="0" distB="0" distL="114300" distR="114300" simplePos="0" relativeHeight="251990016" behindDoc="0" locked="0" layoutInCell="1" allowOverlap="1" wp14:anchorId="73320544" wp14:editId="47BB0F8D">
                <wp:simplePos x="0" y="0"/>
                <wp:positionH relativeFrom="column">
                  <wp:posOffset>0</wp:posOffset>
                </wp:positionH>
                <wp:positionV relativeFrom="paragraph">
                  <wp:posOffset>1031240</wp:posOffset>
                </wp:positionV>
                <wp:extent cx="1326515" cy="1743075"/>
                <wp:effectExtent l="0" t="0" r="0" b="0"/>
                <wp:wrapNone/>
                <wp:docPr id="853514005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6515" cy="1743075"/>
                          <a:chOff x="0" y="0"/>
                          <a:chExt cx="1326515" cy="1743075"/>
                        </a:xfrm>
                      </wpg:grpSpPr>
                      <pic:pic xmlns:pic="http://schemas.openxmlformats.org/drawingml/2006/picture">
                        <pic:nvPicPr>
                          <pic:cNvPr id="181133885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6515" cy="17430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7544674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0073" y="92364"/>
                            <a:ext cx="1080135" cy="10801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598A209B" id="Group 4" o:spid="_x0000_s1026" style="position:absolute;margin-left:0;margin-top:81.2pt;width:104.45pt;height:137.25pt;z-index:251990016" coordsize="13265,17430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13265;height:1743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">
                  <v:imagedata r:id="rId28" o:title=""/>
                </v:shape>
                <v:shape id="Picture 3" o:spid="_x0000_s1028" type="#_x0000_t75" style="position:absolute;left:1200;top:923;width:10802;height:1080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">
                  <v:imagedata r:id="rId29" o:title=""/>
                </v:shape>
              </v:group>
            </w:pict>
          </mc:Fallback>
        </mc:AlternateContent>
      </w:r>
      <w:r w:rsidR="00FF4670">
        <w:rPr>
          <w:b/>
          <w:bCs/>
          <w:color w:val="4472C4" w:themeColor="accent1"/>
        </w:rPr>
        <w:t xml:space="preserve">Young adults with </w:t>
      </w:r>
      <w:r w:rsidR="00A14712">
        <w:rPr>
          <w:b/>
          <w:bCs/>
          <w:color w:val="4472C4" w:themeColor="accent1"/>
        </w:rPr>
        <w:t xml:space="preserve">a </w:t>
      </w:r>
      <w:r w:rsidR="00FF4670">
        <w:rPr>
          <w:b/>
          <w:bCs/>
          <w:color w:val="4472C4" w:themeColor="accent1"/>
        </w:rPr>
        <w:t>learning disabilit</w:t>
      </w:r>
      <w:r w:rsidR="00A14712">
        <w:rPr>
          <w:b/>
          <w:bCs/>
          <w:color w:val="4472C4" w:themeColor="accent1"/>
        </w:rPr>
        <w:t>y’s</w:t>
      </w:r>
      <w:r w:rsidR="00FF4670">
        <w:rPr>
          <w:b/>
          <w:bCs/>
          <w:color w:val="4472C4" w:themeColor="accent1"/>
        </w:rPr>
        <w:t xml:space="preserve"> ideas about sport and activity</w:t>
      </w:r>
    </w:p>
    <w:p w14:paraId="0BCA2C6D" w14:textId="215CACF1" w:rsidR="0075420F" w:rsidRDefault="0075420F" w:rsidP="005D594C"/>
    <w:p w14:paraId="42CF5877" w14:textId="5E444ABC" w:rsidR="00FF0047" w:rsidRDefault="0075420F" w:rsidP="00406999">
      <w:r>
        <w:t xml:space="preserve">The research project will look at what </w:t>
      </w:r>
      <w:r w:rsidR="00FF4670">
        <w:t>young adults</w:t>
      </w:r>
      <w:r>
        <w:t xml:space="preserve"> with </w:t>
      </w:r>
      <w:r w:rsidR="00A14712">
        <w:t xml:space="preserve">a </w:t>
      </w:r>
      <w:r w:rsidRPr="00FF0047">
        <w:rPr>
          <w:b/>
          <w:bCs/>
        </w:rPr>
        <w:t>learning disabilit</w:t>
      </w:r>
      <w:r w:rsidR="00A14712">
        <w:rPr>
          <w:b/>
          <w:bCs/>
        </w:rPr>
        <w:t>y</w:t>
      </w:r>
      <w:r>
        <w:t xml:space="preserve"> </w:t>
      </w:r>
      <w:r w:rsidR="00FF0047">
        <w:t xml:space="preserve">think about sport / physical activities. </w:t>
      </w:r>
    </w:p>
    <w:p w14:paraId="4DA80963" w14:textId="4A7AA514" w:rsidR="00373FA6" w:rsidRDefault="00733E6D" w:rsidP="005D594C">
      <w:r>
        <w:rPr>
          <w:noProof/>
          <w:lang w:eastAsia="en-GB"/>
        </w:rPr>
        <w:drawing>
          <wp:anchor distT="0" distB="0" distL="114300" distR="114300" simplePos="0" relativeHeight="251991040" behindDoc="0" locked="0" layoutInCell="1" allowOverlap="1" wp14:anchorId="1BCACBEB" wp14:editId="1190856D">
            <wp:simplePos x="0" y="0"/>
            <wp:positionH relativeFrom="margin">
              <wp:posOffset>239</wp:posOffset>
            </wp:positionH>
            <wp:positionV relativeFrom="paragraph">
              <wp:posOffset>136525</wp:posOffset>
            </wp:positionV>
            <wp:extent cx="1209964" cy="1388081"/>
            <wp:effectExtent l="0" t="0" r="0" b="0"/>
            <wp:wrapNone/>
            <wp:docPr id="2219534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953467" name="Picture 221953467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964" cy="1388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296"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76C5609F" wp14:editId="198EF027">
                <wp:simplePos x="0" y="0"/>
                <wp:positionH relativeFrom="margin">
                  <wp:posOffset>2244090</wp:posOffset>
                </wp:positionH>
                <wp:positionV relativeFrom="paragraph">
                  <wp:posOffset>320213</wp:posOffset>
                </wp:positionV>
                <wp:extent cx="3499718" cy="3472873"/>
                <wp:effectExtent l="0" t="0" r="5715" b="0"/>
                <wp:wrapNone/>
                <wp:docPr id="1216647730" name="Rectangle 12166477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9718" cy="3472873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557C687" id="Rectangle 1216647730" o:spid="_x0000_s1026" style="position:absolute;margin-left:176.7pt;margin-top:25.2pt;width:275.55pt;height:273.45pt;z-index:-251421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" fillcolor="#bdd7ef" stroked="f" strokeweight="1pt">
                <w10:wrap anchorx="margin"/>
              </v:rect>
            </w:pict>
          </mc:Fallback>
        </mc:AlternateContent>
      </w:r>
    </w:p>
    <w:p w14:paraId="0282DFA5" w14:textId="5BEC04F7" w:rsidR="00373FA6" w:rsidRDefault="00373FA6" w:rsidP="00373FA6">
      <w:r w:rsidRPr="00FD4B8B">
        <w:rPr>
          <w:b/>
          <w:bCs/>
        </w:rPr>
        <w:t>Learning disabilities</w:t>
      </w:r>
      <w:r>
        <w:t xml:space="preserve"> can affect how </w:t>
      </w:r>
      <w:r w:rsidR="004A102D">
        <w:t>you</w:t>
      </w:r>
      <w:r>
        <w:t>:</w:t>
      </w:r>
    </w:p>
    <w:p w14:paraId="71CA7057" w14:textId="73E88657" w:rsidR="00373FA6" w:rsidRPr="004B3841" w:rsidRDefault="00733E6D" w:rsidP="00A45BFC">
      <w:pPr>
        <w:pStyle w:val="ListParagraph"/>
        <w:rPr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92064" behindDoc="0" locked="0" layoutInCell="1" allowOverlap="1" wp14:anchorId="4EACA888" wp14:editId="705B5C52">
            <wp:simplePos x="0" y="0"/>
            <wp:positionH relativeFrom="margin">
              <wp:align>left</wp:align>
            </wp:positionH>
            <wp:positionV relativeFrom="paragraph">
              <wp:posOffset>474749</wp:posOffset>
            </wp:positionV>
            <wp:extent cx="1219200" cy="1219200"/>
            <wp:effectExtent l="0" t="0" r="0" b="0"/>
            <wp:wrapNone/>
            <wp:docPr id="169250168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01680" name="Picture 1692501680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3FA6">
        <w:rPr>
          <w:lang w:eastAsia="en-GB"/>
        </w:rPr>
        <w:t>use / understand words</w:t>
      </w:r>
    </w:p>
    <w:p w14:paraId="7E44AAAC" w14:textId="54DB5381" w:rsidR="00373FA6" w:rsidRDefault="00373FA6" w:rsidP="00A45BFC">
      <w:pPr>
        <w:pStyle w:val="ListParagraph"/>
        <w:rPr>
          <w:lang w:eastAsia="en-GB"/>
        </w:rPr>
      </w:pPr>
      <w:r>
        <w:rPr>
          <w:lang w:eastAsia="en-GB"/>
        </w:rPr>
        <w:t>use / understand numbers</w:t>
      </w:r>
    </w:p>
    <w:p w14:paraId="0A1825CA" w14:textId="27E3A84B" w:rsidR="00373FA6" w:rsidRPr="004B3841" w:rsidRDefault="00733E6D" w:rsidP="00A45BFC">
      <w:pPr>
        <w:pStyle w:val="ListParagraph"/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993088" behindDoc="0" locked="0" layoutInCell="1" allowOverlap="1" wp14:anchorId="715B11E0" wp14:editId="7BF198B1">
            <wp:simplePos x="0" y="0"/>
            <wp:positionH relativeFrom="margin">
              <wp:align>left</wp:align>
            </wp:positionH>
            <wp:positionV relativeFrom="paragraph">
              <wp:posOffset>358775</wp:posOffset>
            </wp:positionV>
            <wp:extent cx="1154545" cy="1154545"/>
            <wp:effectExtent l="0" t="0" r="0" b="1270"/>
            <wp:wrapNone/>
            <wp:docPr id="170245327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53273" name="Picture 1702453273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4545" cy="115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3FA6">
        <w:rPr>
          <w:lang w:eastAsia="en-GB"/>
        </w:rPr>
        <w:t xml:space="preserve">use / move </w:t>
      </w:r>
      <w:r w:rsidR="004A102D">
        <w:rPr>
          <w:lang w:eastAsia="en-GB"/>
        </w:rPr>
        <w:t>your body</w:t>
      </w:r>
      <w:r w:rsidR="00373FA6">
        <w:rPr>
          <w:lang w:eastAsia="en-GB"/>
        </w:rPr>
        <w:t xml:space="preserve"> </w:t>
      </w:r>
    </w:p>
    <w:p w14:paraId="0B20970B" w14:textId="4C8DD651" w:rsidR="005C0B21" w:rsidRDefault="00373FA6" w:rsidP="005C0B21">
      <w:pPr>
        <w:pStyle w:val="ListParagraph"/>
        <w:rPr>
          <w:lang w:eastAsia="en-GB"/>
        </w:rPr>
      </w:pPr>
      <w:r>
        <w:rPr>
          <w:lang w:eastAsia="en-GB"/>
        </w:rPr>
        <w:t>stay focused on a task.</w:t>
      </w:r>
      <w:r w:rsidRPr="00406999">
        <w:rPr>
          <w:b/>
          <w:bCs/>
        </w:rPr>
        <w:br w:type="page"/>
      </w:r>
    </w:p>
    <w:p w14:paraId="7C4F306C" w14:textId="77777777" w:rsidR="005C0B21" w:rsidRDefault="005C0B21" w:rsidP="005C0B21">
      <w:r w:rsidRPr="00C77066">
        <w:rPr>
          <w:rFonts w:ascii="Times New Roman" w:eastAsia="Times New Roman" w:hAnsi="Times New Roman" w:cs="Times New Roman"/>
          <w:noProof/>
          <w:sz w:val="24"/>
          <w:lang w:val="en-NZ" w:eastAsia="en-NZ"/>
        </w:rPr>
        <w:lastRenderedPageBreak/>
        <w:drawing>
          <wp:anchor distT="0" distB="0" distL="114300" distR="114300" simplePos="0" relativeHeight="252155904" behindDoc="0" locked="0" layoutInCell="1" allowOverlap="1" wp14:anchorId="6488AA15" wp14:editId="69F1E522">
            <wp:simplePos x="0" y="0"/>
            <wp:positionH relativeFrom="margin">
              <wp:align>left</wp:align>
            </wp:positionH>
            <wp:positionV relativeFrom="paragraph">
              <wp:posOffset>-132629</wp:posOffset>
            </wp:positionV>
            <wp:extent cx="1099820" cy="1179195"/>
            <wp:effectExtent l="0" t="0" r="5080" b="1905"/>
            <wp:wrapNone/>
            <wp:docPr id="11" name="Picture 11" descr="page1image232408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1image2324083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820" cy="117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f you have a</w:t>
      </w:r>
      <w:r w:rsidRPr="00C77066">
        <w:t xml:space="preserve"> </w:t>
      </w:r>
      <w:r w:rsidRPr="004B0BB4">
        <w:rPr>
          <w:b/>
          <w:bCs/>
        </w:rPr>
        <w:t>learning disability</w:t>
      </w:r>
      <w:r w:rsidRPr="00C77066">
        <w:t xml:space="preserve"> you </w:t>
      </w:r>
      <w:r>
        <w:t xml:space="preserve">might </w:t>
      </w:r>
      <w:r w:rsidRPr="00C77066">
        <w:t xml:space="preserve">need support with </w:t>
      </w:r>
      <w:r>
        <w:t xml:space="preserve">doing </w:t>
      </w:r>
      <w:r w:rsidRPr="00C77066">
        <w:t>everyday tasks</w:t>
      </w:r>
      <w:r>
        <w:t xml:space="preserve"> like:</w:t>
      </w:r>
    </w:p>
    <w:p w14:paraId="05019E9E" w14:textId="77777777" w:rsidR="005C0B21" w:rsidRPr="00C77066" w:rsidRDefault="005C0B21" w:rsidP="005C0B21">
      <w:pPr>
        <w:pStyle w:val="Listtoplevel"/>
      </w:pPr>
      <w:r w:rsidRPr="00C77066">
        <w:rPr>
          <w:rFonts w:ascii="Times New Roman" w:eastAsia="Times New Roman" w:hAnsi="Times New Roman" w:cs="Times New Roman"/>
          <w:sz w:val="24"/>
        </w:rPr>
        <w:drawing>
          <wp:anchor distT="0" distB="0" distL="114300" distR="114300" simplePos="0" relativeHeight="252156928" behindDoc="0" locked="0" layoutInCell="1" allowOverlap="1" wp14:anchorId="7FF02CB4" wp14:editId="3BEFF00C">
            <wp:simplePos x="0" y="0"/>
            <wp:positionH relativeFrom="margin">
              <wp:align>left</wp:align>
            </wp:positionH>
            <wp:positionV relativeFrom="paragraph">
              <wp:posOffset>176068</wp:posOffset>
            </wp:positionV>
            <wp:extent cx="808355" cy="1179195"/>
            <wp:effectExtent l="0" t="0" r="4445" b="1905"/>
            <wp:wrapNone/>
            <wp:docPr id="9" name="Picture 9" descr="page1image23241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age1image2324104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355" cy="117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7066">
        <w:t xml:space="preserve">doing things at home like </w:t>
      </w:r>
      <w:r>
        <w:br/>
      </w:r>
      <w:r w:rsidRPr="00C77066">
        <w:t xml:space="preserve">cooking </w:t>
      </w:r>
      <w:r>
        <w:t xml:space="preserve">/ </w:t>
      </w:r>
      <w:r w:rsidRPr="00C77066">
        <w:t xml:space="preserve">cleaning </w:t>
      </w:r>
    </w:p>
    <w:p w14:paraId="2A2EBEC9" w14:textId="77777777" w:rsidR="005C0B21" w:rsidRPr="00C77066" w:rsidRDefault="005C0B21" w:rsidP="005C0B21">
      <w:pPr>
        <w:pStyle w:val="Listtoplevel"/>
      </w:pPr>
      <w:r w:rsidRPr="00C77066">
        <w:drawing>
          <wp:anchor distT="0" distB="0" distL="114300" distR="114300" simplePos="0" relativeHeight="252157952" behindDoc="0" locked="0" layoutInCell="1" allowOverlap="1" wp14:anchorId="7ED8E388" wp14:editId="619DDD2D">
            <wp:simplePos x="0" y="0"/>
            <wp:positionH relativeFrom="margin">
              <wp:align>left</wp:align>
            </wp:positionH>
            <wp:positionV relativeFrom="paragraph">
              <wp:posOffset>340534</wp:posOffset>
            </wp:positionV>
            <wp:extent cx="1377950" cy="1377950"/>
            <wp:effectExtent l="0" t="0" r="6350" b="6350"/>
            <wp:wrapNone/>
            <wp:docPr id="8" name="Picture 8" descr="page1image23241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ge1image23241248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7950" cy="137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7066">
        <w:fldChar w:fldCharType="begin"/>
      </w:r>
      <w:r w:rsidRPr="00C77066">
        <w:instrText xml:space="preserve"> INCLUDEPICTURE "/var/folders/64/lndfb9rj64b57fjyk2dtyp_80000gp/T/com.microsoft.Word/WebArchiveCopyPasteTempFiles/page1image23240832" \* MERGEFORMATINET </w:instrText>
      </w:r>
      <w:r w:rsidRPr="00C77066">
        <w:fldChar w:fldCharType="end"/>
      </w:r>
      <w:r w:rsidRPr="00C77066">
        <w:t xml:space="preserve">understanding information </w:t>
      </w:r>
    </w:p>
    <w:p w14:paraId="5E59DF03" w14:textId="77777777" w:rsidR="005C0B21" w:rsidRDefault="005C0B21" w:rsidP="005C0B21">
      <w:pPr>
        <w:pStyle w:val="Listtoplevel"/>
      </w:pPr>
      <w:r w:rsidRPr="00C77066">
        <w:t xml:space="preserve">making friends </w:t>
      </w:r>
      <w:r>
        <w:t xml:space="preserve">/ </w:t>
      </w:r>
      <w:r w:rsidRPr="00C77066">
        <w:t>meeting new</w:t>
      </w:r>
      <w:r>
        <w:t xml:space="preserve"> </w:t>
      </w:r>
      <w:r w:rsidRPr="00C77066">
        <w:t xml:space="preserve">people </w:t>
      </w:r>
    </w:p>
    <w:p w14:paraId="38CD668F" w14:textId="77777777" w:rsidR="005C0B21" w:rsidRDefault="005C0B21" w:rsidP="005C0B21">
      <w:pPr>
        <w:pStyle w:val="Listtoplevel"/>
      </w:pPr>
      <w:r>
        <w:drawing>
          <wp:anchor distT="0" distB="0" distL="114300" distR="114300" simplePos="0" relativeHeight="252158976" behindDoc="0" locked="0" layoutInCell="1" allowOverlap="1" wp14:anchorId="003B0276" wp14:editId="72DA06B0">
            <wp:simplePos x="0" y="0"/>
            <wp:positionH relativeFrom="margin">
              <wp:align>left</wp:align>
            </wp:positionH>
            <wp:positionV relativeFrom="paragraph">
              <wp:posOffset>174105</wp:posOffset>
            </wp:positionV>
            <wp:extent cx="1188250" cy="1152360"/>
            <wp:effectExtent l="0" t="0" r="0" b="381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00" t="9163" r="23930" b="6758"/>
                    <a:stretch/>
                  </pic:blipFill>
                  <pic:spPr bwMode="auto">
                    <a:xfrm>
                      <a:off x="0" y="0"/>
                      <a:ext cx="1188250" cy="1152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</w:t>
      </w:r>
      <w:r w:rsidRPr="00C77066">
        <w:t>ooking after your money</w:t>
      </w:r>
    </w:p>
    <w:p w14:paraId="3AE44814" w14:textId="77777777" w:rsidR="005C0B21" w:rsidRDefault="005C0B21" w:rsidP="005C0B21">
      <w:pPr>
        <w:pStyle w:val="Listtoplevel"/>
      </w:pPr>
      <w:r>
        <w:t xml:space="preserve">getting / keeping a paid job. </w:t>
      </w:r>
    </w:p>
    <w:p w14:paraId="62ADEFB8" w14:textId="77777777" w:rsidR="005C0B21" w:rsidRPr="00FF0047" w:rsidRDefault="005C0B21" w:rsidP="005C0B21">
      <w:pPr>
        <w:rPr>
          <w:rFonts w:eastAsiaTheme="minorHAnsi"/>
          <w:lang w:eastAsia="en-GB"/>
        </w:rPr>
      </w:pPr>
    </w:p>
    <w:p w14:paraId="45D2587C" w14:textId="77777777" w:rsidR="005C0B21" w:rsidRDefault="005C0B21" w:rsidP="005C0B21">
      <w:pPr>
        <w:rPr>
          <w:rFonts w:eastAsia="Times New Roman"/>
          <w:lang w:eastAsia="en-GB"/>
        </w:rPr>
      </w:pPr>
    </w:p>
    <w:p w14:paraId="24AF55E7" w14:textId="77777777" w:rsidR="005C0B21" w:rsidRDefault="005C0B21" w:rsidP="005C0B21"/>
    <w:p w14:paraId="300CECB4" w14:textId="77777777" w:rsidR="005C0B21" w:rsidRDefault="005C0B21" w:rsidP="005C0B21"/>
    <w:p w14:paraId="38C52D2D" w14:textId="77777777" w:rsidR="005C0B21" w:rsidRDefault="005C0B21" w:rsidP="005C0B21"/>
    <w:p w14:paraId="12C884BB" w14:textId="77777777" w:rsidR="005C0B21" w:rsidRDefault="005C0B21" w:rsidP="005C0B21"/>
    <w:p w14:paraId="4C5AC31F" w14:textId="77777777" w:rsidR="005C0B21" w:rsidRDefault="005C0B21" w:rsidP="005C0B21"/>
    <w:p w14:paraId="7D741E9C" w14:textId="77777777" w:rsidR="005C0B21" w:rsidRDefault="005C0B21" w:rsidP="005C0B21"/>
    <w:p w14:paraId="7BABBD76" w14:textId="77777777" w:rsidR="005C0B21" w:rsidRDefault="005C0B21" w:rsidP="005C0B21"/>
    <w:p w14:paraId="31996371" w14:textId="6AC75243" w:rsidR="005C0B21" w:rsidRPr="00BA7B8F" w:rsidRDefault="005C0B21" w:rsidP="005C0B21">
      <w:r w:rsidRPr="00BA7B8F">
        <w:t xml:space="preserve"> </w:t>
      </w:r>
    </w:p>
    <w:p w14:paraId="2E0EDC27" w14:textId="77777777" w:rsidR="005C0B21" w:rsidRPr="00406999" w:rsidRDefault="005C0B21" w:rsidP="005C0B21">
      <w:pPr>
        <w:rPr>
          <w:lang w:eastAsia="en-GB"/>
        </w:rPr>
      </w:pPr>
    </w:p>
    <w:p w14:paraId="6A0799CD" w14:textId="0148BB41" w:rsidR="00B716FD" w:rsidRDefault="00C93DD1" w:rsidP="00C93DD1">
      <w:pPr>
        <w:spacing w:line="240" w:lineRule="auto"/>
      </w:pPr>
      <w:r>
        <w:rPr>
          <w:rFonts w:eastAsiaTheme="majorEastAsia" w:cs="Arial"/>
          <w:noProof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526B67FD" wp14:editId="7102BEA2">
                <wp:simplePos x="0" y="0"/>
                <wp:positionH relativeFrom="margin">
                  <wp:posOffset>2151017</wp:posOffset>
                </wp:positionH>
                <wp:positionV relativeFrom="paragraph">
                  <wp:posOffset>-287383</wp:posOffset>
                </wp:positionV>
                <wp:extent cx="3657600" cy="5381897"/>
                <wp:effectExtent l="0" t="0" r="0" b="3175"/>
                <wp:wrapNone/>
                <wp:docPr id="1072137068" name="Rectangle 10721370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5381897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6E4708E" w14:textId="77777777" w:rsidR="009546FB" w:rsidRDefault="009546FB" w:rsidP="00D218A0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B67FD" id="Rectangle 1072137068" o:spid="_x0000_s1026" style="position:absolute;left:0;text-align:left;margin-left:169.35pt;margin-top:-22.65pt;width:4in;height:423.75pt;z-index:-251425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" fillcolor="#bdd7ef" stroked="f" strokeweight="1pt">
                <v:textbox>
                  <w:txbxContent>
                    <w:p w14:paraId="06E4708E" w14:textId="77777777" w:rsidR="009546FB" w:rsidRDefault="009546FB" w:rsidP="00D218A0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406999">
        <w:rPr>
          <w:b/>
          <w:bCs/>
        </w:rPr>
        <w:t>A</w:t>
      </w:r>
      <w:r w:rsidR="00FF0047" w:rsidRPr="0038188A">
        <w:rPr>
          <w:b/>
          <w:bCs/>
        </w:rPr>
        <w:t>ctivities</w:t>
      </w:r>
      <w:r w:rsidR="00FF0047">
        <w:t xml:space="preserve"> are things you do</w:t>
      </w:r>
      <w:r w:rsidR="00B716FD">
        <w:t>:</w:t>
      </w:r>
    </w:p>
    <w:p w14:paraId="41799F0D" w14:textId="478C5AD9" w:rsidR="005B6903" w:rsidRDefault="005C0B21" w:rsidP="00C93DD1">
      <w:pPr>
        <w:spacing w:line="240" w:lineRule="auto"/>
      </w:pPr>
      <w:r>
        <w:rPr>
          <w:noProof/>
        </w:rPr>
        <w:drawing>
          <wp:anchor distT="0" distB="0" distL="114300" distR="114300" simplePos="0" relativeHeight="251995136" behindDoc="0" locked="0" layoutInCell="1" allowOverlap="1" wp14:anchorId="3AC873CF" wp14:editId="143182FB">
            <wp:simplePos x="0" y="0"/>
            <wp:positionH relativeFrom="margin">
              <wp:posOffset>178889</wp:posOffset>
            </wp:positionH>
            <wp:positionV relativeFrom="paragraph">
              <wp:posOffset>85090</wp:posOffset>
            </wp:positionV>
            <wp:extent cx="1680498" cy="1680498"/>
            <wp:effectExtent l="0" t="0" r="0" b="0"/>
            <wp:wrapNone/>
            <wp:docPr id="201242116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421164" name="Picture 2012421164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498" cy="16804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D8D2CB" w14:textId="1397F485" w:rsidR="00B716FD" w:rsidRDefault="008631E5" w:rsidP="00406999">
      <w:pPr>
        <w:pStyle w:val="ListParagraph"/>
        <w:spacing w:before="0" w:line="240" w:lineRule="auto"/>
      </w:pPr>
      <w:r>
        <w:t>by moving your body</w:t>
      </w:r>
    </w:p>
    <w:p w14:paraId="606C38BE" w14:textId="614AB300" w:rsidR="00C93DD1" w:rsidRDefault="00B716FD" w:rsidP="00406999">
      <w:pPr>
        <w:pStyle w:val="ListParagraph"/>
        <w:spacing w:before="0" w:line="240" w:lineRule="auto"/>
      </w:pPr>
      <w:r>
        <w:t>usually for fun</w:t>
      </w:r>
    </w:p>
    <w:p w14:paraId="45B8BFC3" w14:textId="6D64A2E9" w:rsidR="00C93DD1" w:rsidRDefault="00C93DD1" w:rsidP="00C93DD1">
      <w:pPr>
        <w:spacing w:line="240" w:lineRule="auto"/>
      </w:pPr>
    </w:p>
    <w:p w14:paraId="3129B03F" w14:textId="6828207F" w:rsidR="00C93DD1" w:rsidRDefault="00C93DD1" w:rsidP="00C93DD1">
      <w:pPr>
        <w:spacing w:line="240" w:lineRule="auto"/>
      </w:pPr>
      <w:r>
        <w:t>You can do physical activity by yourself, like;</w:t>
      </w:r>
    </w:p>
    <w:p w14:paraId="7474E6F3" w14:textId="1506F361" w:rsidR="005B6903" w:rsidRDefault="005B6903" w:rsidP="00C93DD1">
      <w:pPr>
        <w:spacing w:line="240" w:lineRule="auto"/>
      </w:pPr>
    </w:p>
    <w:p w14:paraId="258D7080" w14:textId="5E6D7DE2" w:rsidR="00B716FD" w:rsidRDefault="00C93DD1" w:rsidP="00406999">
      <w:pPr>
        <w:pStyle w:val="ListParagraph"/>
        <w:numPr>
          <w:ilvl w:val="0"/>
          <w:numId w:val="22"/>
        </w:numPr>
        <w:spacing w:before="0" w:line="240" w:lineRule="auto"/>
        <w:ind w:left="4111"/>
      </w:pPr>
      <w:r>
        <w:t>Walking / running</w:t>
      </w:r>
    </w:p>
    <w:p w14:paraId="06C1AD86" w14:textId="6673892B" w:rsidR="00C93DD1" w:rsidRDefault="005C0B21" w:rsidP="00406999">
      <w:pPr>
        <w:spacing w:line="240" w:lineRule="auto"/>
        <w:ind w:left="3751"/>
      </w:pPr>
      <w:r>
        <w:rPr>
          <w:noProof/>
        </w:rPr>
        <w:drawing>
          <wp:anchor distT="0" distB="0" distL="114300" distR="114300" simplePos="0" relativeHeight="251997184" behindDoc="0" locked="0" layoutInCell="1" allowOverlap="1" wp14:anchorId="45B7DED8" wp14:editId="6E220651">
            <wp:simplePos x="0" y="0"/>
            <wp:positionH relativeFrom="margin">
              <wp:posOffset>551815</wp:posOffset>
            </wp:positionH>
            <wp:positionV relativeFrom="paragraph">
              <wp:posOffset>17236</wp:posOffset>
            </wp:positionV>
            <wp:extent cx="1163782" cy="1430767"/>
            <wp:effectExtent l="0" t="0" r="5080" b="4445"/>
            <wp:wrapNone/>
            <wp:docPr id="212613005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130058" name="Picture 2126130058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782" cy="14307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0367E1" w14:textId="719B5035" w:rsidR="00C93DD1" w:rsidRDefault="00C93DD1" w:rsidP="00C93DD1">
      <w:pPr>
        <w:spacing w:line="240" w:lineRule="auto"/>
        <w:ind w:left="3751"/>
      </w:pPr>
      <w:r>
        <w:t>You can do physical activity with other people, like;</w:t>
      </w:r>
    </w:p>
    <w:p w14:paraId="00C2621F" w14:textId="77777777" w:rsidR="005B6903" w:rsidRDefault="005B6903" w:rsidP="00C93DD1">
      <w:pPr>
        <w:spacing w:line="240" w:lineRule="auto"/>
        <w:ind w:left="3751"/>
      </w:pPr>
    </w:p>
    <w:p w14:paraId="15FEEB58" w14:textId="12B413A2" w:rsidR="00C93DD1" w:rsidRDefault="00C93DD1" w:rsidP="00406999">
      <w:pPr>
        <w:pStyle w:val="ListParagraph"/>
        <w:numPr>
          <w:ilvl w:val="0"/>
          <w:numId w:val="22"/>
        </w:numPr>
        <w:spacing w:before="0" w:line="240" w:lineRule="auto"/>
        <w:ind w:left="4111"/>
      </w:pPr>
      <w:r>
        <w:t>Do</w:t>
      </w:r>
      <w:r w:rsidR="00406999">
        <w:t>ing</w:t>
      </w:r>
      <w:r>
        <w:t xml:space="preserve"> a yoga class</w:t>
      </w:r>
    </w:p>
    <w:p w14:paraId="33159D7C" w14:textId="79D16365" w:rsidR="00C93DD1" w:rsidRDefault="00C93DD1" w:rsidP="00C93DD1"/>
    <w:p w14:paraId="7FA55520" w14:textId="77A92364" w:rsidR="00C93DD1" w:rsidRDefault="00C93DD1" w:rsidP="00C93DD1">
      <w:r>
        <w:rPr>
          <w:noProof/>
        </w:rPr>
        <w:drawing>
          <wp:anchor distT="0" distB="0" distL="114300" distR="114300" simplePos="0" relativeHeight="251996160" behindDoc="0" locked="0" layoutInCell="1" allowOverlap="1" wp14:anchorId="764E1109" wp14:editId="0F909462">
            <wp:simplePos x="0" y="0"/>
            <wp:positionH relativeFrom="margin">
              <wp:posOffset>229779</wp:posOffset>
            </wp:positionH>
            <wp:positionV relativeFrom="paragraph">
              <wp:posOffset>36921</wp:posOffset>
            </wp:positionV>
            <wp:extent cx="1745673" cy="1745673"/>
            <wp:effectExtent l="0" t="0" r="0" b="0"/>
            <wp:wrapNone/>
            <wp:docPr id="1674679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790" name="Picture 16746790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5673" cy="1745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do physical activity in a team or organised sport, like:</w:t>
      </w:r>
    </w:p>
    <w:p w14:paraId="4381F5AA" w14:textId="580D364B" w:rsidR="00C93DD1" w:rsidRDefault="00406999" w:rsidP="005B6903">
      <w:pPr>
        <w:pStyle w:val="ListParagraph"/>
        <w:numPr>
          <w:ilvl w:val="0"/>
          <w:numId w:val="22"/>
        </w:numPr>
        <w:spacing w:before="0" w:line="240" w:lineRule="auto"/>
        <w:ind w:left="4111"/>
      </w:pPr>
      <w:r>
        <w:t>Play i</w:t>
      </w:r>
      <w:r w:rsidR="00C93DD1">
        <w:t>n a bowling league</w:t>
      </w:r>
    </w:p>
    <w:p w14:paraId="0D741842" w14:textId="53560470" w:rsidR="00C93DD1" w:rsidRDefault="00406999" w:rsidP="005B6903">
      <w:pPr>
        <w:pStyle w:val="ListParagraph"/>
        <w:numPr>
          <w:ilvl w:val="0"/>
          <w:numId w:val="22"/>
        </w:numPr>
        <w:spacing w:before="0" w:line="240" w:lineRule="auto"/>
        <w:ind w:left="4111"/>
      </w:pPr>
      <w:r>
        <w:t>Play i</w:t>
      </w:r>
      <w:r w:rsidR="00C93DD1">
        <w:t>n a football team</w:t>
      </w:r>
    </w:p>
    <w:p w14:paraId="4B8B2BBF" w14:textId="73F55341" w:rsidR="00C93DD1" w:rsidRDefault="00C93DD1" w:rsidP="00406999">
      <w:pPr>
        <w:ind w:left="3751"/>
      </w:pPr>
    </w:p>
    <w:p w14:paraId="0B4A6971" w14:textId="77777777" w:rsidR="005B6903" w:rsidRDefault="005B6903" w:rsidP="00406999">
      <w:pPr>
        <w:ind w:left="3751"/>
      </w:pPr>
    </w:p>
    <w:p w14:paraId="5FF53676" w14:textId="2FA2ED98" w:rsidR="00C93DD1" w:rsidRDefault="00406999" w:rsidP="00406999">
      <w:pPr>
        <w:ind w:left="720"/>
      </w:pPr>
      <w:r>
        <w:t>We are interested in talking to young people with a learning disability whether you do lots of physical activity or are not doing very much at all at the moment.</w:t>
      </w:r>
    </w:p>
    <w:p w14:paraId="59DB16D4" w14:textId="77777777" w:rsidR="00406999" w:rsidRDefault="00406999" w:rsidP="00406999">
      <w:pPr>
        <w:ind w:left="720"/>
      </w:pPr>
    </w:p>
    <w:p w14:paraId="1FE52951" w14:textId="147F9341" w:rsidR="00406999" w:rsidRDefault="00406999" w:rsidP="00406999">
      <w:pPr>
        <w:ind w:left="0"/>
      </w:pPr>
      <w:r>
        <w:rPr>
          <w:noProof/>
        </w:rPr>
        <w:drawing>
          <wp:anchor distT="0" distB="0" distL="114300" distR="114300" simplePos="0" relativeHeight="251999232" behindDoc="0" locked="0" layoutInCell="1" allowOverlap="1" wp14:anchorId="38615A0D" wp14:editId="4ED2C2AB">
            <wp:simplePos x="0" y="0"/>
            <wp:positionH relativeFrom="margin">
              <wp:posOffset>290013</wp:posOffset>
            </wp:positionH>
            <wp:positionV relativeFrom="paragraph">
              <wp:posOffset>81280</wp:posOffset>
            </wp:positionV>
            <wp:extent cx="1902460" cy="1308100"/>
            <wp:effectExtent l="0" t="0" r="2540" b="0"/>
            <wp:wrapNone/>
            <wp:docPr id="151426845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268455" name="Picture 1514268455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46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7A27A7" w14:textId="38992D13" w:rsidR="009C5A00" w:rsidRDefault="009C5A00" w:rsidP="00406999">
      <w:pPr>
        <w:ind w:left="3600"/>
      </w:pPr>
      <w:r>
        <w:t xml:space="preserve">The information in this document is to support you to decide if you would like to take part in the </w:t>
      </w:r>
      <w:r w:rsidR="0052387E">
        <w:t>research</w:t>
      </w:r>
      <w:r>
        <w:t xml:space="preserve">. </w:t>
      </w:r>
    </w:p>
    <w:p w14:paraId="619EA8BF" w14:textId="54D34C59" w:rsidR="0074166B" w:rsidRDefault="0074166B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2C7E76D6" w14:textId="198699E4" w:rsidR="00B904C5" w:rsidRDefault="00B904C5" w:rsidP="004A14F7">
      <w:pPr>
        <w:pStyle w:val="Heading1"/>
      </w:pPr>
      <w:r>
        <w:lastRenderedPageBreak/>
        <w:t>Who will be doing the research?</w:t>
      </w:r>
    </w:p>
    <w:p w14:paraId="0AA1CBAF" w14:textId="26B3663C" w:rsidR="00B904C5" w:rsidRDefault="005A4581" w:rsidP="00B904C5">
      <w:r w:rsidRPr="0013729F">
        <w:rPr>
          <w:rFonts w:cs="Arial"/>
          <w:b/>
          <w:bCs/>
          <w:noProof/>
          <w:color w:val="166697"/>
          <w:sz w:val="72"/>
          <w:szCs w:val="72"/>
          <w:lang w:eastAsia="en-NZ"/>
        </w:rPr>
        <w:drawing>
          <wp:anchor distT="0" distB="0" distL="114300" distR="114300" simplePos="0" relativeHeight="251831296" behindDoc="0" locked="0" layoutInCell="1" allowOverlap="1" wp14:anchorId="104A4159" wp14:editId="19ACAF00">
            <wp:simplePos x="0" y="0"/>
            <wp:positionH relativeFrom="margin">
              <wp:posOffset>-235557</wp:posOffset>
            </wp:positionH>
            <wp:positionV relativeFrom="page">
              <wp:posOffset>2297255</wp:posOffset>
            </wp:positionV>
            <wp:extent cx="2137272" cy="879850"/>
            <wp:effectExtent l="0" t="0" r="0" b="0"/>
            <wp:wrapNone/>
            <wp:docPr id="166623293" name="Picture 166623293" descr="Macintosh HD:Users:krissysolin:Desktop:Donald_Beasley_Logo_Horizontal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Macintosh HD:Users:krissysolin:Desktop:Donald_Beasley_Logo_Horizontal_RGB.jpg"/>
                    <pic:cNvPicPr preferRelativeResize="0"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37272" cy="87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8D68CC" w14:textId="699F1FDB" w:rsidR="00B904C5" w:rsidRDefault="00B904C5" w:rsidP="004A14F7">
      <w:r w:rsidRPr="00AD6F87">
        <w:t xml:space="preserve">The people who </w:t>
      </w:r>
      <w:r>
        <w:t>will be doing this research are part of the Donald Beasley Institute research team.</w:t>
      </w:r>
    </w:p>
    <w:p w14:paraId="6EFA5943" w14:textId="4D25138C" w:rsidR="00B904C5" w:rsidRDefault="00B904C5" w:rsidP="00B904C5"/>
    <w:p w14:paraId="153F429F" w14:textId="6FEA281B" w:rsidR="00B904C5" w:rsidRDefault="00484788" w:rsidP="00B904C5">
      <w:r>
        <w:rPr>
          <w:noProof/>
        </w:rPr>
        <w:drawing>
          <wp:anchor distT="0" distB="0" distL="114300" distR="114300" simplePos="0" relativeHeight="251832320" behindDoc="0" locked="0" layoutInCell="1" allowOverlap="1" wp14:anchorId="6D9175BD" wp14:editId="0FC285AE">
            <wp:simplePos x="0" y="0"/>
            <wp:positionH relativeFrom="margin">
              <wp:posOffset>74930</wp:posOffset>
            </wp:positionH>
            <wp:positionV relativeFrom="paragraph">
              <wp:posOffset>270136</wp:posOffset>
            </wp:positionV>
            <wp:extent cx="821376" cy="1108363"/>
            <wp:effectExtent l="0" t="0" r="4445" b="0"/>
            <wp:wrapNone/>
            <wp:docPr id="13183961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96166" name="Picture 1318396166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1376" cy="1108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04C5">
        <w:t>Their names are:</w:t>
      </w:r>
    </w:p>
    <w:p w14:paraId="36EB9B2A" w14:textId="63809E81" w:rsidR="00B904C5" w:rsidRPr="003A17B6" w:rsidRDefault="00B904C5" w:rsidP="00A45BFC">
      <w:pPr>
        <w:pStyle w:val="ListParagraph"/>
      </w:pPr>
      <w:r>
        <w:t xml:space="preserve">Dr </w:t>
      </w:r>
      <w:r w:rsidRPr="003A17B6">
        <w:t>Brigit Mirfin-Veitch</w:t>
      </w:r>
    </w:p>
    <w:p w14:paraId="0EA23147" w14:textId="64496B50" w:rsidR="00B37B71" w:rsidRDefault="00484788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1833344" behindDoc="0" locked="0" layoutInCell="1" allowOverlap="1" wp14:anchorId="4D9CDD84" wp14:editId="35A4346C">
            <wp:simplePos x="0" y="0"/>
            <wp:positionH relativeFrom="margin">
              <wp:posOffset>0</wp:posOffset>
            </wp:positionH>
            <wp:positionV relativeFrom="paragraph">
              <wp:posOffset>493337</wp:posOffset>
            </wp:positionV>
            <wp:extent cx="895812" cy="1173086"/>
            <wp:effectExtent l="0" t="0" r="6350" b="0"/>
            <wp:wrapNone/>
            <wp:docPr id="17993312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33128" name="Picture 179933128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812" cy="1173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02304" behindDoc="0" locked="0" layoutInCell="1" allowOverlap="1" wp14:anchorId="311431FE" wp14:editId="695F8B5E">
            <wp:simplePos x="0" y="0"/>
            <wp:positionH relativeFrom="column">
              <wp:posOffset>1044229</wp:posOffset>
            </wp:positionH>
            <wp:positionV relativeFrom="paragraph">
              <wp:posOffset>25631</wp:posOffset>
            </wp:positionV>
            <wp:extent cx="886690" cy="886690"/>
            <wp:effectExtent l="0" t="0" r="2540" b="2540"/>
            <wp:wrapNone/>
            <wp:docPr id="171431355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313559" name="Picture 1714313559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690" cy="886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04C5">
        <w:t xml:space="preserve">Dr </w:t>
      </w:r>
      <w:r w:rsidR="005A4581">
        <w:t xml:space="preserve">Kelly Tikao </w:t>
      </w:r>
    </w:p>
    <w:p w14:paraId="7BD52CEF" w14:textId="7770B716" w:rsidR="00B904C5" w:rsidRPr="003A17B6" w:rsidRDefault="00687E9D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1835392" behindDoc="0" locked="0" layoutInCell="1" allowOverlap="1" wp14:anchorId="395FDF23" wp14:editId="78F0F549">
            <wp:simplePos x="0" y="0"/>
            <wp:positionH relativeFrom="column">
              <wp:posOffset>1043940</wp:posOffset>
            </wp:positionH>
            <wp:positionV relativeFrom="paragraph">
              <wp:posOffset>612949</wp:posOffset>
            </wp:positionV>
            <wp:extent cx="840509" cy="1020618"/>
            <wp:effectExtent l="0" t="0" r="0" b="0"/>
            <wp:wrapNone/>
            <wp:docPr id="121867716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677169" name="Picture 1218677169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509" cy="10206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7B71">
        <w:t xml:space="preserve">Dr </w:t>
      </w:r>
      <w:r w:rsidR="00B904C5" w:rsidRPr="003A17B6">
        <w:t>Robbie Francis Watene</w:t>
      </w:r>
    </w:p>
    <w:p w14:paraId="197A7AFD" w14:textId="46689318" w:rsidR="00B92FED" w:rsidRDefault="004A14F7" w:rsidP="004A14F7">
      <w:pPr>
        <w:pStyle w:val="ListParagraph"/>
      </w:pPr>
      <w:r>
        <w:rPr>
          <w:noProof/>
        </w:rPr>
        <w:drawing>
          <wp:anchor distT="0" distB="0" distL="114300" distR="114300" simplePos="0" relativeHeight="252001280" behindDoc="0" locked="0" layoutInCell="1" allowOverlap="1" wp14:anchorId="16E0F939" wp14:editId="0C56785C">
            <wp:simplePos x="0" y="0"/>
            <wp:positionH relativeFrom="column">
              <wp:posOffset>-69215</wp:posOffset>
            </wp:positionH>
            <wp:positionV relativeFrom="paragraph">
              <wp:posOffset>515620</wp:posOffset>
            </wp:positionV>
            <wp:extent cx="858547" cy="922481"/>
            <wp:effectExtent l="0" t="0" r="5080" b="5080"/>
            <wp:wrapNone/>
            <wp:docPr id="141530331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303314" name="Picture 1415303314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8547" cy="922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04C5" w:rsidRPr="003A17B6">
        <w:t>Umi Asaka</w:t>
      </w:r>
    </w:p>
    <w:p w14:paraId="55386D42" w14:textId="3D3DAFD4" w:rsidR="00B92FED" w:rsidRDefault="007C20B9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2136448" behindDoc="1" locked="0" layoutInCell="1" allowOverlap="1" wp14:anchorId="036AD97D" wp14:editId="47CF2EE1">
            <wp:simplePos x="0" y="0"/>
            <wp:positionH relativeFrom="column">
              <wp:posOffset>1043305</wp:posOffset>
            </wp:positionH>
            <wp:positionV relativeFrom="paragraph">
              <wp:posOffset>554355</wp:posOffset>
            </wp:positionV>
            <wp:extent cx="840105" cy="985520"/>
            <wp:effectExtent l="0" t="0" r="0" b="5080"/>
            <wp:wrapTight wrapText="bothSides">
              <wp:wrapPolygon edited="0">
                <wp:start x="0" y="0"/>
                <wp:lineTo x="0" y="21433"/>
                <wp:lineTo x="21224" y="21433"/>
                <wp:lineTo x="2122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acinta Tevaga.jpg"/>
                    <pic:cNvPicPr/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50" b="8143"/>
                    <a:stretch/>
                  </pic:blipFill>
                  <pic:spPr bwMode="auto">
                    <a:xfrm>
                      <a:off x="0" y="0"/>
                      <a:ext cx="840105" cy="985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2FED">
        <w:t>Aroha Mules</w:t>
      </w:r>
    </w:p>
    <w:p w14:paraId="72567499" w14:textId="68B85396" w:rsidR="00B92FED" w:rsidRDefault="007C20B9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2135424" behindDoc="1" locked="0" layoutInCell="1" allowOverlap="1" wp14:anchorId="4B85E64F" wp14:editId="4CE991DF">
            <wp:simplePos x="0" y="0"/>
            <wp:positionH relativeFrom="column">
              <wp:posOffset>-138</wp:posOffset>
            </wp:positionH>
            <wp:positionV relativeFrom="paragraph">
              <wp:posOffset>292984</wp:posOffset>
            </wp:positionV>
            <wp:extent cx="841375" cy="945515"/>
            <wp:effectExtent l="0" t="0" r="0" b="0"/>
            <wp:wrapTight wrapText="bothSides">
              <wp:wrapPolygon edited="0">
                <wp:start x="21600" y="21600"/>
                <wp:lineTo x="21600" y="421"/>
                <wp:lineTo x="408" y="421"/>
                <wp:lineTo x="408" y="21600"/>
                <wp:lineTo x="21600" y="2160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ally Noble.jpg"/>
                    <pic:cNvPicPr/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65" t="3732" r="30224" b="33710"/>
                    <a:stretch/>
                  </pic:blipFill>
                  <pic:spPr bwMode="auto">
                    <a:xfrm rot="10800000" flipH="1" flipV="1">
                      <a:off x="0" y="0"/>
                      <a:ext cx="841375" cy="945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14F7">
        <w:rPr>
          <w:noProof/>
        </w:rPr>
        <w:drawing>
          <wp:anchor distT="0" distB="0" distL="114300" distR="114300" simplePos="0" relativeHeight="252003328" behindDoc="0" locked="0" layoutInCell="1" allowOverlap="1" wp14:anchorId="66E395CC" wp14:editId="032BFA1B">
            <wp:simplePos x="0" y="0"/>
            <wp:positionH relativeFrom="column">
              <wp:posOffset>798830</wp:posOffset>
            </wp:positionH>
            <wp:positionV relativeFrom="paragraph">
              <wp:posOffset>155575</wp:posOffset>
            </wp:positionV>
            <wp:extent cx="1136015" cy="850900"/>
            <wp:effectExtent l="0" t="0" r="0" b="0"/>
            <wp:wrapNone/>
            <wp:docPr id="106160997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609975" name="Picture 1061609975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6015" cy="850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2FED">
        <w:t xml:space="preserve">Jacinta </w:t>
      </w:r>
      <w:r>
        <w:t xml:space="preserve">Tevaga </w:t>
      </w:r>
    </w:p>
    <w:p w14:paraId="6C1689C3" w14:textId="2E2A09AF" w:rsidR="00B904C5" w:rsidRDefault="007C20B9" w:rsidP="00A45BFC">
      <w:pPr>
        <w:pStyle w:val="ListParagraph"/>
      </w:pPr>
      <w:r w:rsidRPr="00F633FD">
        <w:rPr>
          <w:rFonts w:ascii="Times New Roman" w:eastAsia="Times New Roman" w:hAnsi="Times New Roman" w:cs="Times New Roman"/>
          <w:noProof/>
          <w:sz w:val="24"/>
          <w:lang w:val="en-NZ" w:eastAsia="en-GB"/>
        </w:rPr>
        <w:drawing>
          <wp:anchor distT="0" distB="0" distL="114300" distR="114300" simplePos="0" relativeHeight="252133376" behindDoc="1" locked="0" layoutInCell="1" allowOverlap="1" wp14:anchorId="76C5AD12" wp14:editId="0A7B1A38">
            <wp:simplePos x="0" y="0"/>
            <wp:positionH relativeFrom="column">
              <wp:posOffset>1041400</wp:posOffset>
            </wp:positionH>
            <wp:positionV relativeFrom="paragraph">
              <wp:posOffset>336135</wp:posOffset>
            </wp:positionV>
            <wp:extent cx="701040" cy="883920"/>
            <wp:effectExtent l="0" t="0" r="0" b="5080"/>
            <wp:wrapTight wrapText="bothSides">
              <wp:wrapPolygon edited="0">
                <wp:start x="0" y="0"/>
                <wp:lineTo x="0" y="21414"/>
                <wp:lineTo x="21130" y="21414"/>
                <wp:lineTo x="21130" y="0"/>
                <wp:lineTo x="0" y="0"/>
              </wp:wrapPolygon>
            </wp:wrapTight>
            <wp:docPr id="1348296925" name="Picture 2" descr="page7image34243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ge7image3424380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14F7" w:rsidRPr="00F633FD">
        <w:rPr>
          <w:rFonts w:ascii="Times New Roman" w:eastAsia="Times New Roman" w:hAnsi="Times New Roman" w:cs="Times New Roman"/>
          <w:sz w:val="24"/>
          <w:lang w:val="en-NZ" w:eastAsia="en-GB"/>
        </w:rPr>
        <w:fldChar w:fldCharType="begin"/>
      </w:r>
      <w:r w:rsidR="004A14F7" w:rsidRPr="00F633FD">
        <w:rPr>
          <w:rFonts w:ascii="Times New Roman" w:eastAsia="Times New Roman" w:hAnsi="Times New Roman" w:cs="Times New Roman"/>
          <w:sz w:val="24"/>
          <w:lang w:val="en-NZ" w:eastAsia="en-GB"/>
        </w:rPr>
        <w:instrText xml:space="preserve"> INCLUDEPICTURE "/Users/paulmilner/Library/Group Containers/UBF8T346G9.ms/WebArchiveCopyPasteTempFiles/com.microsoft.Word/page7image34243808" \* MERGEFORMATINET </w:instrText>
      </w:r>
      <w:r w:rsidR="004A14F7" w:rsidRPr="00F633FD">
        <w:rPr>
          <w:rFonts w:ascii="Times New Roman" w:eastAsia="Times New Roman" w:hAnsi="Times New Roman" w:cs="Times New Roman"/>
          <w:sz w:val="24"/>
          <w:lang w:val="en-NZ" w:eastAsia="en-GB"/>
        </w:rPr>
        <w:fldChar w:fldCharType="end"/>
      </w:r>
      <w:r w:rsidR="00B92FED">
        <w:t>Wally Noble</w:t>
      </w:r>
      <w:r w:rsidR="00B904C5">
        <w:t>.</w:t>
      </w:r>
    </w:p>
    <w:p w14:paraId="52548679" w14:textId="490A60A2" w:rsidR="00FF4670" w:rsidRDefault="00FF4670" w:rsidP="004A14F7">
      <w:pPr>
        <w:pStyle w:val="ListParagraph"/>
      </w:pPr>
      <w:r>
        <w:t xml:space="preserve">Paul Milner. </w:t>
      </w:r>
    </w:p>
    <w:p w14:paraId="27E4F046" w14:textId="314E6967" w:rsidR="00FF4670" w:rsidRDefault="00FF4670" w:rsidP="004A14F7"/>
    <w:p w14:paraId="37B00071" w14:textId="6D428E8A" w:rsidR="00B904C5" w:rsidRDefault="00B904C5" w:rsidP="00B904C5">
      <w:pPr>
        <w:spacing w:after="200"/>
        <w:contextualSpacing/>
      </w:pPr>
      <w:r>
        <w:rPr>
          <w:noProof/>
        </w:rPr>
        <w:lastRenderedPageBreak/>
        <w:drawing>
          <wp:anchor distT="0" distB="0" distL="114300" distR="114300" simplePos="0" relativeHeight="251836416" behindDoc="0" locked="0" layoutInCell="1" allowOverlap="1" wp14:anchorId="52342A87" wp14:editId="67E43DAD">
            <wp:simplePos x="0" y="0"/>
            <wp:positionH relativeFrom="column">
              <wp:posOffset>-121277</wp:posOffset>
            </wp:positionH>
            <wp:positionV relativeFrom="paragraph">
              <wp:posOffset>-165605</wp:posOffset>
            </wp:positionV>
            <wp:extent cx="2052190" cy="1316822"/>
            <wp:effectExtent l="0" t="0" r="5715" b="4445"/>
            <wp:wrapNone/>
            <wp:docPr id="82222946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229469" name="Picture 822229469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190" cy="13168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of the people on the research team:</w:t>
      </w:r>
    </w:p>
    <w:p w14:paraId="760DB99A" w14:textId="46AE4868" w:rsidR="00B904C5" w:rsidRDefault="00B904C5" w:rsidP="00A45BFC">
      <w:pPr>
        <w:pStyle w:val="ListParagraph"/>
      </w:pPr>
      <w:r>
        <w:t>are disabled</w:t>
      </w:r>
    </w:p>
    <w:p w14:paraId="07963EE3" w14:textId="296CEB5D" w:rsidR="00B904C5" w:rsidRDefault="00B904C5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1837440" behindDoc="0" locked="0" layoutInCell="1" allowOverlap="1" wp14:anchorId="45BFAFA4" wp14:editId="3A1EF24F">
            <wp:simplePos x="0" y="0"/>
            <wp:positionH relativeFrom="margin">
              <wp:align>left</wp:align>
            </wp:positionH>
            <wp:positionV relativeFrom="paragraph">
              <wp:posOffset>17780</wp:posOffset>
            </wp:positionV>
            <wp:extent cx="1361179" cy="1636311"/>
            <wp:effectExtent l="0" t="0" r="0" b="2540"/>
            <wp:wrapNone/>
            <wp:docPr id="54428958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289581" name="Picture 544289581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1179" cy="1636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ave experience doing research about the </w:t>
      </w:r>
      <w:r w:rsidRPr="00E5204D">
        <w:t>rights</w:t>
      </w:r>
      <w:r>
        <w:t xml:space="preserve"> of disabled people. </w:t>
      </w:r>
    </w:p>
    <w:p w14:paraId="29F73A58" w14:textId="4ABDF9C9" w:rsidR="00B904C5" w:rsidRDefault="00B904C5" w:rsidP="00B904C5"/>
    <w:p w14:paraId="3BB9EB2D" w14:textId="77777777" w:rsidR="007A1C80" w:rsidRDefault="007A1C80" w:rsidP="00B904C5"/>
    <w:p w14:paraId="5327218B" w14:textId="77777777" w:rsidR="007A1C80" w:rsidRDefault="007A1C80" w:rsidP="00B904C5"/>
    <w:p w14:paraId="7BB9C03C" w14:textId="70BA6BB9" w:rsidR="005A5402" w:rsidRDefault="005A5402" w:rsidP="00B904C5"/>
    <w:p w14:paraId="2ADFA6D4" w14:textId="01994A0C" w:rsidR="00FD4B8B" w:rsidRDefault="00FD4B8B" w:rsidP="007A1C80">
      <w:pPr>
        <w:ind w:left="0"/>
      </w:pPr>
    </w:p>
    <w:p w14:paraId="2852093E" w14:textId="77777777" w:rsidR="004A14F7" w:rsidRDefault="004A14F7" w:rsidP="004A14F7"/>
    <w:p w14:paraId="3840FEC9" w14:textId="1378B212" w:rsidR="00FD4B8B" w:rsidRDefault="00FD4B8B" w:rsidP="00FD4B8B"/>
    <w:p w14:paraId="18541543" w14:textId="467E99F2" w:rsidR="00544257" w:rsidRDefault="00544257" w:rsidP="00FD4B8B"/>
    <w:p w14:paraId="01E4C1AB" w14:textId="3FE66E0D" w:rsidR="00544257" w:rsidRDefault="00544257" w:rsidP="00FD4B8B"/>
    <w:p w14:paraId="0618B3A8" w14:textId="7CB0F0B8" w:rsidR="00544257" w:rsidRDefault="00544257" w:rsidP="00FD4B8B"/>
    <w:p w14:paraId="2B0FC7FE" w14:textId="77777777" w:rsidR="00544257" w:rsidRDefault="00544257" w:rsidP="00FD4B8B"/>
    <w:p w14:paraId="44000B5D" w14:textId="77777777" w:rsidR="007A1C80" w:rsidRDefault="007A1C80" w:rsidP="00FD4B8B"/>
    <w:p w14:paraId="0D50C5A6" w14:textId="77777777" w:rsidR="007A1C80" w:rsidRDefault="007A1C80" w:rsidP="00FD4B8B"/>
    <w:p w14:paraId="1B6AEABF" w14:textId="77777777" w:rsidR="007A1C80" w:rsidRDefault="007A1C80" w:rsidP="00FD4B8B"/>
    <w:p w14:paraId="7068EBD2" w14:textId="09D786AD" w:rsidR="00FD4B8B" w:rsidRPr="00382525" w:rsidRDefault="00FD4B8B" w:rsidP="00FD4B8B">
      <w:pPr>
        <w:ind w:left="0"/>
      </w:pPr>
    </w:p>
    <w:p w14:paraId="0B65E04D" w14:textId="5F6AD336" w:rsidR="00533079" w:rsidRPr="00747C3D" w:rsidRDefault="00533079" w:rsidP="00533079">
      <w:pPr>
        <w:pStyle w:val="Heading1"/>
      </w:pPr>
      <w:r w:rsidRPr="00747C3D">
        <w:lastRenderedPageBreak/>
        <w:t xml:space="preserve">What is the </w:t>
      </w:r>
      <w:r>
        <w:t>research</w:t>
      </w:r>
      <w:r w:rsidRPr="00747C3D">
        <w:t xml:space="preserve"> about?</w:t>
      </w:r>
    </w:p>
    <w:p w14:paraId="7025DE7C" w14:textId="77777777" w:rsidR="007A1C80" w:rsidRDefault="007A1C80" w:rsidP="007A1C80">
      <w:pPr>
        <w:ind w:left="0"/>
      </w:pPr>
      <w:r w:rsidRPr="00BB296D">
        <w:rPr>
          <w:noProof/>
        </w:rPr>
        <w:drawing>
          <wp:anchor distT="0" distB="0" distL="114300" distR="114300" simplePos="0" relativeHeight="252138496" behindDoc="0" locked="0" layoutInCell="1" allowOverlap="1" wp14:anchorId="47EA939E" wp14:editId="0D2DF73B">
            <wp:simplePos x="0" y="0"/>
            <wp:positionH relativeFrom="margin">
              <wp:posOffset>-117566</wp:posOffset>
            </wp:positionH>
            <wp:positionV relativeFrom="paragraph">
              <wp:posOffset>349885</wp:posOffset>
            </wp:positionV>
            <wp:extent cx="2250440" cy="599440"/>
            <wp:effectExtent l="0" t="0" r="0" b="0"/>
            <wp:wrapNone/>
            <wp:docPr id="1031799877" name="Picture 10317998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06557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440" cy="599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892F98" w14:textId="394C46A6" w:rsidR="007A1C80" w:rsidRDefault="007A1C80" w:rsidP="007A1C80">
      <w:r>
        <w:t xml:space="preserve">The research is being paid for by </w:t>
      </w:r>
      <w:r w:rsidRPr="0074166B">
        <w:rPr>
          <w:b/>
          <w:bCs/>
        </w:rPr>
        <w:t>Special Olympics New Zealand</w:t>
      </w:r>
    </w:p>
    <w:p w14:paraId="3C21A68F" w14:textId="537924E4" w:rsidR="00124EA8" w:rsidRDefault="005B7009" w:rsidP="008A6F85">
      <w:r>
        <w:rPr>
          <w:noProof/>
        </w:rPr>
        <w:drawing>
          <wp:anchor distT="0" distB="0" distL="114300" distR="114300" simplePos="0" relativeHeight="251808768" behindDoc="0" locked="0" layoutInCell="1" allowOverlap="1" wp14:anchorId="6DC98321" wp14:editId="3AB6569B">
            <wp:simplePos x="0" y="0"/>
            <wp:positionH relativeFrom="margin">
              <wp:posOffset>6985</wp:posOffset>
            </wp:positionH>
            <wp:positionV relativeFrom="paragraph">
              <wp:posOffset>53250</wp:posOffset>
            </wp:positionV>
            <wp:extent cx="1738859" cy="1738859"/>
            <wp:effectExtent l="0" t="0" r="1270" b="0"/>
            <wp:wrapNone/>
            <wp:docPr id="27740683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406836" name="Picture 277406836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8859" cy="17388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10BA11" w14:textId="295C0D49" w:rsidR="008A6F85" w:rsidRDefault="008A6F85" w:rsidP="008A6F85"/>
    <w:p w14:paraId="193EF5A2" w14:textId="011ED6DC" w:rsidR="001B6E29" w:rsidRDefault="00BB296D" w:rsidP="008A6F85">
      <w:r w:rsidRPr="00BB296D">
        <w:rPr>
          <w:noProof/>
        </w:rPr>
        <w:drawing>
          <wp:anchor distT="0" distB="0" distL="114300" distR="114300" simplePos="0" relativeHeight="252070912" behindDoc="0" locked="0" layoutInCell="1" allowOverlap="1" wp14:anchorId="17F8EA30" wp14:editId="00F8D383">
            <wp:simplePos x="0" y="0"/>
            <wp:positionH relativeFrom="column">
              <wp:posOffset>-208915</wp:posOffset>
            </wp:positionH>
            <wp:positionV relativeFrom="paragraph">
              <wp:posOffset>617855</wp:posOffset>
            </wp:positionV>
            <wp:extent cx="2250669" cy="599696"/>
            <wp:effectExtent l="0" t="0" r="0" b="0"/>
            <wp:wrapNone/>
            <wp:docPr id="1099993239" name="Picture 1099993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06557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669" cy="599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6E29">
        <w:t>Special Olympics</w:t>
      </w:r>
      <w:r w:rsidR="008A6F85">
        <w:t xml:space="preserve"> New Zealand is </w:t>
      </w:r>
      <w:r w:rsidR="001B6E29">
        <w:t xml:space="preserve">an organisation in Aotearoa New Zealand. </w:t>
      </w:r>
    </w:p>
    <w:p w14:paraId="0F892315" w14:textId="0E047CE0" w:rsidR="001B6E29" w:rsidRDefault="003011F7" w:rsidP="007A1C80">
      <w:pPr>
        <w:ind w:left="0"/>
      </w:pPr>
      <w:r>
        <w:rPr>
          <w:noProof/>
        </w:rPr>
        <w:drawing>
          <wp:anchor distT="0" distB="0" distL="114300" distR="114300" simplePos="0" relativeHeight="252025856" behindDoc="0" locked="0" layoutInCell="1" allowOverlap="1" wp14:anchorId="4F195C20" wp14:editId="41DDBD62">
            <wp:simplePos x="0" y="0"/>
            <wp:positionH relativeFrom="margin">
              <wp:align>left</wp:align>
            </wp:positionH>
            <wp:positionV relativeFrom="paragraph">
              <wp:posOffset>74699</wp:posOffset>
            </wp:positionV>
            <wp:extent cx="1745673" cy="1745673"/>
            <wp:effectExtent l="0" t="0" r="0" b="0"/>
            <wp:wrapNone/>
            <wp:docPr id="71190364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903645" name="Picture 711903645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5673" cy="1745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872463" w14:textId="6D695612" w:rsidR="00F869A0" w:rsidRDefault="00F869A0" w:rsidP="008A6F85">
      <w:r>
        <w:t xml:space="preserve">Special Olympics New Zealand </w:t>
      </w:r>
      <w:r w:rsidR="001B6E29">
        <w:t xml:space="preserve">encourages people with </w:t>
      </w:r>
      <w:r w:rsidR="00E25988">
        <w:t xml:space="preserve">learning </w:t>
      </w:r>
      <w:r w:rsidR="001B6E29">
        <w:t>disabilities to get involved in</w:t>
      </w:r>
      <w:r>
        <w:t>:</w:t>
      </w:r>
    </w:p>
    <w:p w14:paraId="2C06CF10" w14:textId="18FE76EA" w:rsidR="00F869A0" w:rsidRPr="00D218A0" w:rsidRDefault="003011F7" w:rsidP="007A1C80">
      <w:pPr>
        <w:pStyle w:val="ListParagraph"/>
        <w:spacing w:line="240" w:lineRule="auto"/>
        <w:rPr>
          <w:b/>
          <w:bCs/>
        </w:rPr>
      </w:pPr>
      <w:r w:rsidRPr="00D218A0">
        <w:rPr>
          <w:b/>
          <w:bCs/>
          <w:noProof/>
        </w:rPr>
        <w:drawing>
          <wp:anchor distT="0" distB="0" distL="114300" distR="114300" simplePos="0" relativeHeight="252026880" behindDoc="0" locked="0" layoutInCell="1" allowOverlap="1" wp14:anchorId="33C49F82" wp14:editId="72B72D45">
            <wp:simplePos x="0" y="0"/>
            <wp:positionH relativeFrom="margin">
              <wp:align>left</wp:align>
            </wp:positionH>
            <wp:positionV relativeFrom="paragraph">
              <wp:posOffset>419331</wp:posOffset>
            </wp:positionV>
            <wp:extent cx="1422400" cy="1422400"/>
            <wp:effectExtent l="0" t="0" r="0" b="0"/>
            <wp:wrapNone/>
            <wp:docPr id="49420087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200879" name="Picture 494200879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4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69A0" w:rsidRPr="00D218A0">
        <w:rPr>
          <w:b/>
          <w:bCs/>
        </w:rPr>
        <w:t>Special Olympics</w:t>
      </w:r>
    </w:p>
    <w:p w14:paraId="04479995" w14:textId="297F7028" w:rsidR="00F869A0" w:rsidRDefault="00F869A0" w:rsidP="00A45BFC">
      <w:pPr>
        <w:pStyle w:val="ListParagraph"/>
      </w:pPr>
      <w:r>
        <w:t>s</w:t>
      </w:r>
      <w:r w:rsidR="001B6E29">
        <w:t>port</w:t>
      </w:r>
      <w:r>
        <w:t>s</w:t>
      </w:r>
    </w:p>
    <w:p w14:paraId="6D5585F5" w14:textId="5E2D95AD" w:rsidR="004A14F7" w:rsidRDefault="00F869A0" w:rsidP="007A1C80">
      <w:pPr>
        <w:pStyle w:val="ListParagraph"/>
      </w:pPr>
      <w:r>
        <w:t>physical activities</w:t>
      </w:r>
      <w:r w:rsidR="001B6E29">
        <w:t>.</w:t>
      </w:r>
    </w:p>
    <w:p w14:paraId="7BF2185A" w14:textId="246AFB8C" w:rsidR="00E25988" w:rsidRDefault="00E25988" w:rsidP="008A6F85"/>
    <w:p w14:paraId="4D292C7A" w14:textId="6D822BF5" w:rsidR="009546FB" w:rsidRDefault="009546FB" w:rsidP="008A6F85">
      <w:r w:rsidRPr="00BB296D">
        <w:rPr>
          <w:noProof/>
        </w:rPr>
        <w:drawing>
          <wp:anchor distT="0" distB="0" distL="114300" distR="114300" simplePos="0" relativeHeight="252123136" behindDoc="0" locked="0" layoutInCell="1" allowOverlap="1" wp14:anchorId="2898F20F" wp14:editId="591D6FE7">
            <wp:simplePos x="0" y="0"/>
            <wp:positionH relativeFrom="column">
              <wp:posOffset>-163774</wp:posOffset>
            </wp:positionH>
            <wp:positionV relativeFrom="paragraph">
              <wp:posOffset>100965</wp:posOffset>
            </wp:positionV>
            <wp:extent cx="2250669" cy="599696"/>
            <wp:effectExtent l="0" t="0" r="0" b="0"/>
            <wp:wrapNone/>
            <wp:docPr id="1561436840" name="Picture 1561436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06557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669" cy="599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121088" behindDoc="1" locked="0" layoutInCell="1" allowOverlap="1" wp14:anchorId="5B51EC06" wp14:editId="0305265E">
                <wp:simplePos x="0" y="0"/>
                <wp:positionH relativeFrom="margin">
                  <wp:posOffset>2279177</wp:posOffset>
                </wp:positionH>
                <wp:positionV relativeFrom="paragraph">
                  <wp:posOffset>-27296</wp:posOffset>
                </wp:positionV>
                <wp:extent cx="3411940" cy="1419368"/>
                <wp:effectExtent l="0" t="0" r="4445" b="3175"/>
                <wp:wrapNone/>
                <wp:docPr id="1282928006" name="Rectangle 12829280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0" cy="1419368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1E50C4" w14:textId="77777777" w:rsidR="009546FB" w:rsidRDefault="009546FB" w:rsidP="00D218A0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51EC06" id="Rectangle 1282928006" o:spid="_x0000_s1027" style="position:absolute;left:0;text-align:left;margin-left:179.45pt;margin-top:-2.15pt;width:268.65pt;height:111.75pt;z-index:-251195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" fillcolor="#bdd7ef" stroked="f" strokeweight="1pt">
                <v:textbox>
                  <w:txbxContent>
                    <w:p w14:paraId="071E50C4" w14:textId="77777777" w:rsidR="009546FB" w:rsidRDefault="009546FB" w:rsidP="00D218A0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120807">
        <w:rPr>
          <w:b/>
          <w:bCs/>
        </w:rPr>
        <w:t>Special Olympics</w:t>
      </w:r>
      <w:r w:rsidR="00120807">
        <w:t xml:space="preserve"> is</w:t>
      </w:r>
      <w:r>
        <w:t xml:space="preserve"> the biggest organisation in the world that </w:t>
      </w:r>
      <w:r w:rsidR="007A1C80">
        <w:t>supports people with learning disabilities to take part in sports.</w:t>
      </w:r>
    </w:p>
    <w:p w14:paraId="21EA745E" w14:textId="652D7FF6" w:rsidR="009546FB" w:rsidRDefault="009546FB" w:rsidP="008A6F85"/>
    <w:p w14:paraId="70C2CE45" w14:textId="4B8E3FAE" w:rsidR="00120807" w:rsidRDefault="00120807" w:rsidP="008A6F85">
      <w:r>
        <w:lastRenderedPageBreak/>
        <w:t xml:space="preserve"> </w:t>
      </w:r>
    </w:p>
    <w:p w14:paraId="5822A05E" w14:textId="6776976A" w:rsidR="00E25988" w:rsidRDefault="00B65556" w:rsidP="008A6F85">
      <w:r>
        <w:rPr>
          <w:noProof/>
        </w:rPr>
        <w:drawing>
          <wp:anchor distT="0" distB="0" distL="114300" distR="114300" simplePos="0" relativeHeight="252027904" behindDoc="0" locked="0" layoutInCell="1" allowOverlap="1" wp14:anchorId="2EE6F3C8" wp14:editId="785093A5">
            <wp:simplePos x="0" y="0"/>
            <wp:positionH relativeFrom="margin">
              <wp:align>left</wp:align>
            </wp:positionH>
            <wp:positionV relativeFrom="paragraph">
              <wp:posOffset>-55822</wp:posOffset>
            </wp:positionV>
            <wp:extent cx="1357745" cy="1357745"/>
            <wp:effectExtent l="0" t="0" r="1270" b="1270"/>
            <wp:wrapNone/>
            <wp:docPr id="14852610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261043" name="Picture 1485261043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745" cy="135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5988">
        <w:t xml:space="preserve">Some people with learning disabilities: </w:t>
      </w:r>
    </w:p>
    <w:p w14:paraId="7EC0FB3F" w14:textId="77777777" w:rsidR="007A1C80" w:rsidRDefault="007A1C80" w:rsidP="00A45BFC">
      <w:pPr>
        <w:pStyle w:val="ListParagraph"/>
        <w:rPr>
          <w:highlight w:val="white"/>
        </w:rPr>
      </w:pPr>
      <w:r>
        <w:rPr>
          <w:highlight w:val="white"/>
        </w:rPr>
        <w:t>do not like doing physical activities</w:t>
      </w:r>
    </w:p>
    <w:p w14:paraId="3E2E86FC" w14:textId="00550915" w:rsidR="007A1C80" w:rsidRDefault="005B6903" w:rsidP="00A45BFC">
      <w:pPr>
        <w:pStyle w:val="ListParagraph"/>
        <w:rPr>
          <w:highlight w:val="white"/>
        </w:rPr>
      </w:pPr>
      <w:r>
        <w:rPr>
          <w:highlight w:val="white"/>
        </w:rPr>
        <w:t>h</w:t>
      </w:r>
      <w:r w:rsidR="007A1C80">
        <w:rPr>
          <w:highlight w:val="white"/>
        </w:rPr>
        <w:t>ave not had the chance to do physical activities or play sport</w:t>
      </w:r>
    </w:p>
    <w:p w14:paraId="3AE6AE76" w14:textId="04189591" w:rsidR="00365672" w:rsidRDefault="00EF75DF" w:rsidP="00A45BFC">
      <w:pPr>
        <w:pStyle w:val="ListParagraph"/>
        <w:rPr>
          <w:highlight w:val="white"/>
        </w:rPr>
      </w:pPr>
      <w:r>
        <w:rPr>
          <w:highlight w:val="white"/>
        </w:rPr>
        <w:t>do not know</w:t>
      </w:r>
      <w:r w:rsidR="00365672">
        <w:rPr>
          <w:highlight w:val="white"/>
        </w:rPr>
        <w:t xml:space="preserve"> about </w:t>
      </w:r>
      <w:r>
        <w:rPr>
          <w:highlight w:val="white"/>
        </w:rPr>
        <w:t>S</w:t>
      </w:r>
      <w:r w:rsidR="00FF4670">
        <w:rPr>
          <w:highlight w:val="white"/>
        </w:rPr>
        <w:t>pecial Olympics</w:t>
      </w:r>
    </w:p>
    <w:p w14:paraId="3EBFC813" w14:textId="6EF52478" w:rsidR="00365672" w:rsidRDefault="00B65556" w:rsidP="00A45BFC">
      <w:pPr>
        <w:pStyle w:val="ListParagraph"/>
        <w:rPr>
          <w:highlight w:val="white"/>
        </w:rPr>
      </w:pPr>
      <w:r>
        <w:rPr>
          <w:noProof/>
        </w:rPr>
        <w:drawing>
          <wp:anchor distT="0" distB="0" distL="114300" distR="114300" simplePos="0" relativeHeight="252029952" behindDoc="0" locked="0" layoutInCell="1" allowOverlap="1" wp14:anchorId="770A75B5" wp14:editId="2EBDC1C3">
            <wp:simplePos x="0" y="0"/>
            <wp:positionH relativeFrom="column">
              <wp:posOffset>1006475</wp:posOffset>
            </wp:positionH>
            <wp:positionV relativeFrom="paragraph">
              <wp:posOffset>199910</wp:posOffset>
            </wp:positionV>
            <wp:extent cx="766618" cy="766618"/>
            <wp:effectExtent l="0" t="0" r="0" b="0"/>
            <wp:wrapNone/>
            <wp:docPr id="1117321950" name="Graphic 8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321950" name="Graphic 1117321950" descr="Close with solid fill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618" cy="7666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28928" behindDoc="0" locked="0" layoutInCell="1" allowOverlap="1" wp14:anchorId="4D893FC5" wp14:editId="463D0A37">
            <wp:simplePos x="0" y="0"/>
            <wp:positionH relativeFrom="margin">
              <wp:align>left</wp:align>
            </wp:positionH>
            <wp:positionV relativeFrom="paragraph">
              <wp:posOffset>125730</wp:posOffset>
            </wp:positionV>
            <wp:extent cx="1440873" cy="1440873"/>
            <wp:effectExtent l="0" t="0" r="0" b="0"/>
            <wp:wrapNone/>
            <wp:docPr id="170184885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848851" name="Picture 1701848851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873" cy="14408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5DF">
        <w:rPr>
          <w:highlight w:val="white"/>
        </w:rPr>
        <w:t xml:space="preserve">cannot be a part of </w:t>
      </w:r>
      <w:r w:rsidR="00FF4670">
        <w:rPr>
          <w:highlight w:val="white"/>
        </w:rPr>
        <w:t>Special Olympics</w:t>
      </w:r>
    </w:p>
    <w:p w14:paraId="5E6B4742" w14:textId="493F8ACE" w:rsidR="00365672" w:rsidRDefault="00EF75DF" w:rsidP="00A45BFC">
      <w:pPr>
        <w:pStyle w:val="ListParagraph"/>
        <w:rPr>
          <w:highlight w:val="white"/>
        </w:rPr>
      </w:pPr>
      <w:r>
        <w:rPr>
          <w:highlight w:val="white"/>
        </w:rPr>
        <w:t xml:space="preserve">do not want to be a part </w:t>
      </w:r>
      <w:r w:rsidR="00492053">
        <w:rPr>
          <w:highlight w:val="white"/>
        </w:rPr>
        <w:t xml:space="preserve">of </w:t>
      </w:r>
      <w:r w:rsidR="00FF4670">
        <w:rPr>
          <w:highlight w:val="white"/>
        </w:rPr>
        <w:t>Special Olympics</w:t>
      </w:r>
    </w:p>
    <w:p w14:paraId="7DA015B7" w14:textId="66079354" w:rsidR="00492053" w:rsidRDefault="00B65556" w:rsidP="00C9386B">
      <w:pPr>
        <w:rPr>
          <w:highlight w:val="white"/>
        </w:rPr>
      </w:pPr>
      <w:r>
        <w:rPr>
          <w:noProof/>
        </w:rPr>
        <w:drawing>
          <wp:anchor distT="0" distB="0" distL="114300" distR="114300" simplePos="0" relativeHeight="252030976" behindDoc="0" locked="0" layoutInCell="1" allowOverlap="1" wp14:anchorId="51D749D2" wp14:editId="40BF3141">
            <wp:simplePos x="0" y="0"/>
            <wp:positionH relativeFrom="margin">
              <wp:align>left</wp:align>
            </wp:positionH>
            <wp:positionV relativeFrom="paragraph">
              <wp:posOffset>247881</wp:posOffset>
            </wp:positionV>
            <wp:extent cx="1385455" cy="1385455"/>
            <wp:effectExtent l="0" t="0" r="0" b="0"/>
            <wp:wrapNone/>
            <wp:docPr id="116250922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509221" name="Picture 1162509221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455" cy="138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AEA33D" w14:textId="2CCDE418" w:rsidR="00C9386B" w:rsidRDefault="00C9386B" w:rsidP="00C9386B">
      <w:pPr>
        <w:rPr>
          <w:highlight w:val="white"/>
        </w:rPr>
      </w:pPr>
    </w:p>
    <w:p w14:paraId="54999E52" w14:textId="41684C4D" w:rsidR="00365672" w:rsidRDefault="00DA3078" w:rsidP="00C9386B">
      <w:pPr>
        <w:rPr>
          <w:highlight w:val="white"/>
        </w:rPr>
      </w:pPr>
      <w:r>
        <w:rPr>
          <w:highlight w:val="white"/>
        </w:rPr>
        <w:t xml:space="preserve">This research project will look at why this is </w:t>
      </w:r>
      <w:r w:rsidR="00C9386B">
        <w:rPr>
          <w:highlight w:val="white"/>
        </w:rPr>
        <w:t xml:space="preserve">happening. </w:t>
      </w:r>
    </w:p>
    <w:p w14:paraId="789789BE" w14:textId="005D00C6" w:rsidR="00C9386B" w:rsidRDefault="00C9386B" w:rsidP="00C9386B">
      <w:pPr>
        <w:rPr>
          <w:highlight w:val="white"/>
        </w:rPr>
      </w:pPr>
    </w:p>
    <w:p w14:paraId="076DCDE2" w14:textId="6D2994EA" w:rsidR="00C9386B" w:rsidRDefault="00C9386B" w:rsidP="00C9386B">
      <w:pPr>
        <w:rPr>
          <w:highlight w:val="white"/>
        </w:rPr>
      </w:pPr>
    </w:p>
    <w:p w14:paraId="3B93012E" w14:textId="77777777" w:rsidR="009546FB" w:rsidRDefault="009546FB">
      <w:pPr>
        <w:spacing w:line="240" w:lineRule="auto"/>
        <w:ind w:left="0"/>
      </w:pPr>
      <w:r>
        <w:br w:type="page"/>
      </w:r>
    </w:p>
    <w:p w14:paraId="191AF99D" w14:textId="0691919F" w:rsidR="00365672" w:rsidRDefault="00365672" w:rsidP="004A14F7">
      <w:r>
        <w:lastRenderedPageBreak/>
        <w:t>We want to learn more about</w:t>
      </w:r>
      <w:r w:rsidR="00FF4670">
        <w:t>:</w:t>
      </w:r>
      <w:r>
        <w:t xml:space="preserve"> </w:t>
      </w:r>
    </w:p>
    <w:p w14:paraId="59891423" w14:textId="5826E7AE" w:rsidR="00FF4670" w:rsidRDefault="004A14F7" w:rsidP="00FF4670">
      <w:pPr>
        <w:pStyle w:val="ListParagraph"/>
        <w:ind w:left="416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36096" behindDoc="0" locked="0" layoutInCell="1" allowOverlap="1" wp14:anchorId="12E7C864" wp14:editId="5735B5BB">
                <wp:simplePos x="0" y="0"/>
                <wp:positionH relativeFrom="margin">
                  <wp:posOffset>193964</wp:posOffset>
                </wp:positionH>
                <wp:positionV relativeFrom="paragraph">
                  <wp:posOffset>142240</wp:posOffset>
                </wp:positionV>
                <wp:extent cx="1326515" cy="1743075"/>
                <wp:effectExtent l="0" t="0" r="0" b="0"/>
                <wp:wrapNone/>
                <wp:docPr id="376970266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6515" cy="1743075"/>
                          <a:chOff x="0" y="0"/>
                          <a:chExt cx="1326515" cy="1743075"/>
                        </a:xfrm>
                      </wpg:grpSpPr>
                      <pic:pic xmlns:pic="http://schemas.openxmlformats.org/drawingml/2006/picture">
                        <pic:nvPicPr>
                          <pic:cNvPr id="843037854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6515" cy="17430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43373875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3964" y="249382"/>
                            <a:ext cx="812800" cy="812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45439AB6" id="Group 11" o:spid="_x0000_s1026" style="position:absolute;margin-left:15.25pt;margin-top:11.2pt;width:104.45pt;height:137.25pt;z-index:252036096;mso-position-horizontal-relative:margin" coordsize="13265,17430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">
                <v:shape id="Picture 2" o:spid="_x0000_s1027" type="#_x0000_t75" style="position:absolute;width:13265;height:1743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">
                  <v:imagedata r:id="rId28" o:title=""/>
                </v:shape>
                <v:shape id="Picture 10" o:spid="_x0000_s1028" type="#_x0000_t75" style="position:absolute;left:1939;top:2493;width:8128;height:81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">
                  <v:imagedata r:id="rId66" o:title=""/>
                </v:shape>
                <w10:wrap anchorx="margin"/>
              </v:group>
            </w:pict>
          </mc:Fallback>
        </mc:AlternateContent>
      </w:r>
      <w:r w:rsidR="00FF4670">
        <w:t xml:space="preserve">What sports and activities young adults with </w:t>
      </w:r>
      <w:r w:rsidR="00A14712">
        <w:t xml:space="preserve">a </w:t>
      </w:r>
      <w:r w:rsidR="00FF4670">
        <w:t xml:space="preserve">learning </w:t>
      </w:r>
      <w:r w:rsidR="00A14712">
        <w:t xml:space="preserve">disability </w:t>
      </w:r>
      <w:r w:rsidR="00FF4670">
        <w:t>are doing.</w:t>
      </w:r>
    </w:p>
    <w:p w14:paraId="7AD66012" w14:textId="60F4E527" w:rsidR="00FF4670" w:rsidRDefault="00FF4670" w:rsidP="00FF4670">
      <w:pPr>
        <w:pStyle w:val="ListParagraph"/>
        <w:ind w:left="4167"/>
      </w:pPr>
      <w:r>
        <w:t xml:space="preserve">What sports and activities young adults with </w:t>
      </w:r>
      <w:r w:rsidR="00A14712">
        <w:t xml:space="preserve">a </w:t>
      </w:r>
      <w:r>
        <w:t>learning disabilit</w:t>
      </w:r>
      <w:r w:rsidR="00A14712">
        <w:t>y</w:t>
      </w:r>
      <w:r>
        <w:t xml:space="preserve"> would like to do if they could.</w:t>
      </w:r>
    </w:p>
    <w:p w14:paraId="0D309F2F" w14:textId="3C85B17B" w:rsidR="00FF4670" w:rsidRDefault="00FF4670" w:rsidP="00FF4670">
      <w:pPr>
        <w:pStyle w:val="ListParagraph"/>
        <w:ind w:left="4167"/>
      </w:pPr>
      <w:r>
        <w:t xml:space="preserve"> What do young adults with </w:t>
      </w:r>
      <w:r w:rsidR="00A14712">
        <w:t xml:space="preserve">a </w:t>
      </w:r>
      <w:r>
        <w:t>learning disabilit</w:t>
      </w:r>
      <w:r w:rsidR="00A14712">
        <w:t>y</w:t>
      </w:r>
      <w:r>
        <w:t xml:space="preserve"> need to do the sports and activities they want to.</w:t>
      </w:r>
    </w:p>
    <w:p w14:paraId="1D577F4E" w14:textId="4105B59D" w:rsidR="00FF4670" w:rsidRDefault="00FF4670" w:rsidP="00FF4670">
      <w:pPr>
        <w:pStyle w:val="ListParagraph"/>
        <w:ind w:left="4167"/>
      </w:pPr>
      <w:r>
        <w:t xml:space="preserve">What young adults with </w:t>
      </w:r>
      <w:r w:rsidR="00A14712">
        <w:t>a le</w:t>
      </w:r>
      <w:r w:rsidR="004A14F7">
        <w:t>a</w:t>
      </w:r>
      <w:r w:rsidR="00A14712">
        <w:t xml:space="preserve">rning </w:t>
      </w:r>
      <w:r>
        <w:t>disabilit</w:t>
      </w:r>
      <w:r w:rsidR="00A14712">
        <w:t>y</w:t>
      </w:r>
      <w:r>
        <w:t xml:space="preserve"> know about Special Olympics</w:t>
      </w:r>
      <w:r w:rsidR="004A14F7">
        <w:t>.</w:t>
      </w:r>
    </w:p>
    <w:p w14:paraId="0E8D8D5F" w14:textId="0A514EB4" w:rsidR="0094716F" w:rsidRDefault="0094716F" w:rsidP="009546FB"/>
    <w:p w14:paraId="13A0C369" w14:textId="5C861E87" w:rsidR="006E5EDD" w:rsidRDefault="006E5EDD" w:rsidP="00D218A0"/>
    <w:p w14:paraId="3C4F8D09" w14:textId="77777777" w:rsidR="004A14F7" w:rsidRDefault="004A14F7" w:rsidP="00D218A0"/>
    <w:p w14:paraId="3175AD5C" w14:textId="77777777" w:rsidR="004A14F7" w:rsidRDefault="004A14F7" w:rsidP="00D218A0"/>
    <w:p w14:paraId="380476A4" w14:textId="77777777" w:rsidR="004A14F7" w:rsidRDefault="004A14F7" w:rsidP="00D218A0"/>
    <w:p w14:paraId="017AA426" w14:textId="77777777" w:rsidR="004A14F7" w:rsidRDefault="004A14F7" w:rsidP="00D218A0"/>
    <w:p w14:paraId="1F41A42D" w14:textId="77777777" w:rsidR="004A14F7" w:rsidRDefault="004A14F7" w:rsidP="00D218A0"/>
    <w:p w14:paraId="719DB4AF" w14:textId="0A7A2B84" w:rsidR="00B03194" w:rsidRDefault="00B65556" w:rsidP="008A6F85">
      <w:r>
        <w:rPr>
          <w:noProof/>
        </w:rPr>
        <w:lastRenderedPageBreak/>
        <w:drawing>
          <wp:anchor distT="0" distB="0" distL="114300" distR="114300" simplePos="0" relativeHeight="252037120" behindDoc="0" locked="0" layoutInCell="1" allowOverlap="1" wp14:anchorId="341FD2AD" wp14:editId="56BD2232">
            <wp:simplePos x="0" y="0"/>
            <wp:positionH relativeFrom="margin">
              <wp:align>left</wp:align>
            </wp:positionH>
            <wp:positionV relativeFrom="paragraph">
              <wp:posOffset>100907</wp:posOffset>
            </wp:positionV>
            <wp:extent cx="1741401" cy="1741401"/>
            <wp:effectExtent l="0" t="0" r="0" b="0"/>
            <wp:wrapNone/>
            <wp:docPr id="274203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2039" name="Picture 2742039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1401" cy="17414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5EDD">
        <w:t>To do this research well w</w:t>
      </w:r>
      <w:r w:rsidR="00BD58CA">
        <w:t xml:space="preserve">e will </w:t>
      </w:r>
      <w:r w:rsidR="00B03194">
        <w:t xml:space="preserve">listen to: </w:t>
      </w:r>
    </w:p>
    <w:p w14:paraId="7DA9A34C" w14:textId="5EF283F6" w:rsidR="00BD58CA" w:rsidRDefault="008619C3" w:rsidP="00A45BFC">
      <w:pPr>
        <w:pStyle w:val="ListParagraph"/>
      </w:pPr>
      <w:r>
        <w:t>Young adults</w:t>
      </w:r>
      <w:r w:rsidR="00B03194">
        <w:t xml:space="preserve"> with </w:t>
      </w:r>
      <w:r w:rsidR="002D7A2C">
        <w:t xml:space="preserve">a </w:t>
      </w:r>
      <w:r w:rsidR="00B03194">
        <w:t>learning disabilit</w:t>
      </w:r>
      <w:r w:rsidR="002D7A2C">
        <w:t>y</w:t>
      </w:r>
    </w:p>
    <w:p w14:paraId="66FF8A44" w14:textId="6437FD50" w:rsidR="00B03194" w:rsidRDefault="00B65556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2038144" behindDoc="0" locked="0" layoutInCell="1" allowOverlap="1" wp14:anchorId="5A335E0C" wp14:editId="30D5AE43">
            <wp:simplePos x="0" y="0"/>
            <wp:positionH relativeFrom="margin">
              <wp:align>left</wp:align>
            </wp:positionH>
            <wp:positionV relativeFrom="paragraph">
              <wp:posOffset>625360</wp:posOffset>
            </wp:positionV>
            <wp:extent cx="2091002" cy="1167476"/>
            <wp:effectExtent l="0" t="0" r="5080" b="1270"/>
            <wp:wrapNone/>
            <wp:docPr id="115391924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919242" name="Picture 1153919242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002" cy="11674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5EDD">
        <w:t>t</w:t>
      </w:r>
      <w:r w:rsidR="00B03194">
        <w:t xml:space="preserve">he family / whānau </w:t>
      </w:r>
      <w:r w:rsidR="00E62687">
        <w:t>/ aiga</w:t>
      </w:r>
      <w:r w:rsidR="006E5EDD">
        <w:t xml:space="preserve"> of people with </w:t>
      </w:r>
      <w:r w:rsidR="002D7A2C">
        <w:t xml:space="preserve">a </w:t>
      </w:r>
      <w:r w:rsidR="006E5EDD">
        <w:t>learning disabilit</w:t>
      </w:r>
      <w:r w:rsidR="002D7A2C">
        <w:t>y</w:t>
      </w:r>
    </w:p>
    <w:p w14:paraId="33BC1F3F" w14:textId="67AC7A7C" w:rsidR="006E5EDD" w:rsidRDefault="006E5EDD" w:rsidP="00A45BFC">
      <w:pPr>
        <w:pStyle w:val="ListParagraph"/>
      </w:pPr>
      <w:r>
        <w:t xml:space="preserve">people who support people with </w:t>
      </w:r>
      <w:r w:rsidR="002D7A2C">
        <w:t xml:space="preserve">a </w:t>
      </w:r>
      <w:r>
        <w:t>learning disabilit</w:t>
      </w:r>
      <w:r w:rsidR="002D7A2C">
        <w:t>y</w:t>
      </w:r>
      <w:r>
        <w:t xml:space="preserve">. </w:t>
      </w:r>
    </w:p>
    <w:p w14:paraId="1495A2A8" w14:textId="3F0106B5" w:rsidR="00BD58CA" w:rsidRDefault="00BD58CA" w:rsidP="008A6F85"/>
    <w:p w14:paraId="4FD9ADB0" w14:textId="4FCB4400" w:rsidR="006E5EDD" w:rsidRDefault="006E5EDD" w:rsidP="008A6F85"/>
    <w:p w14:paraId="47EC3592" w14:textId="5D90C310" w:rsidR="00255728" w:rsidRDefault="00B65556" w:rsidP="00D218A0">
      <w:pPr>
        <w:rPr>
          <w:rFonts w:eastAsia="Arial Unicode MS"/>
          <w:b/>
          <w:kern w:val="28"/>
          <w:sz w:val="44"/>
        </w:rPr>
      </w:pPr>
      <w:r>
        <w:rPr>
          <w:noProof/>
        </w:rPr>
        <w:drawing>
          <wp:anchor distT="0" distB="0" distL="114300" distR="114300" simplePos="0" relativeHeight="252040192" behindDoc="0" locked="0" layoutInCell="1" allowOverlap="1" wp14:anchorId="70B577E1" wp14:editId="3F78D66C">
            <wp:simplePos x="0" y="0"/>
            <wp:positionH relativeFrom="column">
              <wp:posOffset>1320800</wp:posOffset>
            </wp:positionH>
            <wp:positionV relativeFrom="paragraph">
              <wp:posOffset>138488</wp:posOffset>
            </wp:positionV>
            <wp:extent cx="701963" cy="701963"/>
            <wp:effectExtent l="0" t="0" r="0" b="0"/>
            <wp:wrapNone/>
            <wp:docPr id="1885268280" name="Graphic 15" descr="Tic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268280" name="Graphic 1885268280" descr="Tick with solid fill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963" cy="7019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39168" behindDoc="0" locked="0" layoutInCell="1" allowOverlap="1" wp14:anchorId="487C0977" wp14:editId="108AFF82">
            <wp:simplePos x="0" y="0"/>
            <wp:positionH relativeFrom="column">
              <wp:posOffset>0</wp:posOffset>
            </wp:positionH>
            <wp:positionV relativeFrom="paragraph">
              <wp:posOffset>55880</wp:posOffset>
            </wp:positionV>
            <wp:extent cx="1588655" cy="1588655"/>
            <wp:effectExtent l="0" t="0" r="0" b="0"/>
            <wp:wrapNone/>
            <wp:docPr id="132422640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226407" name="Picture 1324226407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761" cy="15927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0274">
        <w:t xml:space="preserve">The information we find out </w:t>
      </w:r>
      <w:r w:rsidR="00831593">
        <w:t xml:space="preserve">will support Special Olympics to make sports / physical activities </w:t>
      </w:r>
      <w:r w:rsidR="00BD58CA">
        <w:t xml:space="preserve">better for people with learning disabilities in the future. </w:t>
      </w:r>
      <w:r w:rsidR="00255728">
        <w:br w:type="page"/>
      </w:r>
    </w:p>
    <w:p w14:paraId="30E2EDB9" w14:textId="73380A33" w:rsidR="00C9386B" w:rsidRDefault="001117C1" w:rsidP="001117C1">
      <w:pPr>
        <w:pStyle w:val="Heading1"/>
      </w:pPr>
      <w:r>
        <w:lastRenderedPageBreak/>
        <w:t>Why is this research important?</w:t>
      </w:r>
    </w:p>
    <w:p w14:paraId="3D48C22A" w14:textId="77777777" w:rsidR="001117C1" w:rsidRPr="001117C1" w:rsidRDefault="001117C1" w:rsidP="004111C6"/>
    <w:p w14:paraId="57F3CC9B" w14:textId="77777777" w:rsidR="004111C6" w:rsidRPr="00FE7320" w:rsidRDefault="004111C6" w:rsidP="004111C6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1983872" behindDoc="0" locked="0" layoutInCell="1" allowOverlap="1" wp14:anchorId="1371C4DE" wp14:editId="36EEE701">
            <wp:simplePos x="0" y="0"/>
            <wp:positionH relativeFrom="column">
              <wp:posOffset>-132156</wp:posOffset>
            </wp:positionH>
            <wp:positionV relativeFrom="paragraph">
              <wp:posOffset>304854</wp:posOffset>
            </wp:positionV>
            <wp:extent cx="2115239" cy="1357278"/>
            <wp:effectExtent l="0" t="0" r="5715" b="1905"/>
            <wp:wrapNone/>
            <wp:docPr id="2024607754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607754" name="Picture 2024607754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239" cy="13572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FD389D" w14:textId="65FFCE75" w:rsidR="004111C6" w:rsidRDefault="004111C6" w:rsidP="004111C6">
      <w:pPr>
        <w:rPr>
          <w:rFonts w:cs="Arial"/>
          <w:szCs w:val="32"/>
        </w:rPr>
      </w:pPr>
      <w:r w:rsidRPr="00497B71">
        <w:rPr>
          <w:rFonts w:cs="Arial"/>
          <w:szCs w:val="32"/>
        </w:rPr>
        <w:t xml:space="preserve">The things we find out from this </w:t>
      </w:r>
      <w:r>
        <w:rPr>
          <w:rFonts w:cs="Arial"/>
          <w:szCs w:val="32"/>
        </w:rPr>
        <w:t>research</w:t>
      </w:r>
      <w:r w:rsidRPr="00497B71">
        <w:rPr>
          <w:rFonts w:cs="Arial"/>
          <w:szCs w:val="32"/>
        </w:rPr>
        <w:t xml:space="preserve"> will be used to </w:t>
      </w:r>
      <w:r>
        <w:rPr>
          <w:rFonts w:cs="Arial"/>
          <w:szCs w:val="32"/>
        </w:rPr>
        <w:t>better support</w:t>
      </w:r>
      <w:r w:rsidRPr="00497B71">
        <w:rPr>
          <w:rFonts w:cs="Arial"/>
          <w:szCs w:val="32"/>
        </w:rPr>
        <w:t xml:space="preserve"> people </w:t>
      </w:r>
      <w:r>
        <w:rPr>
          <w:rFonts w:cs="Arial"/>
          <w:szCs w:val="32"/>
        </w:rPr>
        <w:t xml:space="preserve">with learning disabilities </w:t>
      </w:r>
      <w:r w:rsidRPr="00497B71">
        <w:rPr>
          <w:rFonts w:cs="Arial"/>
          <w:szCs w:val="32"/>
        </w:rPr>
        <w:t xml:space="preserve">in </w:t>
      </w:r>
      <w:r>
        <w:rPr>
          <w:rFonts w:cs="Arial"/>
          <w:szCs w:val="32"/>
        </w:rPr>
        <w:t xml:space="preserve">Aotearoa </w:t>
      </w:r>
      <w:r w:rsidRPr="00497B71">
        <w:rPr>
          <w:rFonts w:cs="Arial"/>
          <w:szCs w:val="32"/>
        </w:rPr>
        <w:t>New Zealand</w:t>
      </w:r>
      <w:r>
        <w:rPr>
          <w:rFonts w:cs="Arial"/>
          <w:szCs w:val="32"/>
        </w:rPr>
        <w:t>.</w:t>
      </w:r>
    </w:p>
    <w:p w14:paraId="602FC6A0" w14:textId="1ABB709A" w:rsidR="00FA1949" w:rsidRDefault="002C4537" w:rsidP="00805552">
      <w:r>
        <w:rPr>
          <w:noProof/>
        </w:rPr>
        <w:drawing>
          <wp:anchor distT="0" distB="0" distL="114300" distR="114300" simplePos="0" relativeHeight="252041216" behindDoc="0" locked="0" layoutInCell="1" allowOverlap="1" wp14:anchorId="16C3E0C3" wp14:editId="0D2EC7A8">
            <wp:simplePos x="0" y="0"/>
            <wp:positionH relativeFrom="margin">
              <wp:align>left</wp:align>
            </wp:positionH>
            <wp:positionV relativeFrom="paragraph">
              <wp:posOffset>626836</wp:posOffset>
            </wp:positionV>
            <wp:extent cx="1397635" cy="1867535"/>
            <wp:effectExtent l="0" t="0" r="0" b="0"/>
            <wp:wrapNone/>
            <wp:docPr id="121492577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925779" name="Picture 1214925779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726" cy="18679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125184" behindDoc="1" locked="0" layoutInCell="1" allowOverlap="1" wp14:anchorId="6E1691DE" wp14:editId="1E5DBD2A">
                <wp:simplePos x="0" y="0"/>
                <wp:positionH relativeFrom="margin">
                  <wp:posOffset>2292824</wp:posOffset>
                </wp:positionH>
                <wp:positionV relativeFrom="paragraph">
                  <wp:posOffset>629058</wp:posOffset>
                </wp:positionV>
                <wp:extent cx="3411940" cy="4981432"/>
                <wp:effectExtent l="0" t="0" r="4445" b="0"/>
                <wp:wrapNone/>
                <wp:docPr id="1383098002" name="Rectangle 13830980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0" cy="498143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  <a:alpha val="5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89F24BE" w14:textId="77777777" w:rsidR="009546FB" w:rsidRDefault="009546FB" w:rsidP="00D218A0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1691DE" id="Rectangle 1383098002" o:spid="_x0000_s1028" style="position:absolute;left:0;text-align:left;margin-left:180.55pt;margin-top:49.55pt;width:268.65pt;height:392.25pt;z-index:-251191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" fillcolor="#ffe599 [1303]" stroked="f" strokeweight="1pt">
                <v:fill opacity="32896f"/>
                <v:textbox>
                  <w:txbxContent>
                    <w:p w14:paraId="489F24BE" w14:textId="77777777" w:rsidR="009546FB" w:rsidRDefault="009546FB" w:rsidP="00D218A0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805552">
        <w:br/>
      </w:r>
    </w:p>
    <w:p w14:paraId="6562BF52" w14:textId="69730D57" w:rsidR="009546FB" w:rsidRDefault="00FA1949" w:rsidP="00805552">
      <w:r>
        <w:t>Our team believes in a Māori saying:</w:t>
      </w:r>
    </w:p>
    <w:p w14:paraId="3CC35CFA" w14:textId="77777777" w:rsidR="009546FB" w:rsidRDefault="009546FB" w:rsidP="002C4537"/>
    <w:p w14:paraId="2078C38F" w14:textId="77777777" w:rsidR="009546FB" w:rsidRDefault="009546FB" w:rsidP="00805552">
      <w:r>
        <w:t>Mā te rongo ka mõhio</w:t>
      </w:r>
    </w:p>
    <w:p w14:paraId="6915031F" w14:textId="77777777" w:rsidR="009546FB" w:rsidRDefault="009546FB" w:rsidP="00805552">
      <w:r>
        <w:t>Mā te mõhio ka mārama</w:t>
      </w:r>
    </w:p>
    <w:p w14:paraId="024DFF30" w14:textId="77777777" w:rsidR="009546FB" w:rsidRDefault="009546FB" w:rsidP="00805552">
      <w:r>
        <w:t>Mā te mārama ka mātau</w:t>
      </w:r>
    </w:p>
    <w:p w14:paraId="7C99D38E" w14:textId="562EB7F8" w:rsidR="002C4537" w:rsidRDefault="009546FB" w:rsidP="002C4537">
      <w:r>
        <w:t>Mā te mā</w:t>
      </w:r>
      <w:r w:rsidR="002C4537">
        <w:t>tau ka ora.</w:t>
      </w:r>
    </w:p>
    <w:p w14:paraId="3A53DD64" w14:textId="77777777" w:rsidR="002C4537" w:rsidRDefault="002C4537" w:rsidP="00805552"/>
    <w:p w14:paraId="0367F817" w14:textId="7ABF9061" w:rsidR="002C4537" w:rsidRDefault="002C4537" w:rsidP="00805552">
      <w:r>
        <w:t>This saying means:</w:t>
      </w:r>
    </w:p>
    <w:p w14:paraId="14E88D8C" w14:textId="77777777" w:rsidR="002C4537" w:rsidRDefault="002C4537" w:rsidP="00805552"/>
    <w:p w14:paraId="43E0C7DA" w14:textId="77777777" w:rsidR="002C4537" w:rsidRDefault="002C4537" w:rsidP="00805552">
      <w:r>
        <w:t>From listening comes knowledge</w:t>
      </w:r>
    </w:p>
    <w:p w14:paraId="017E3376" w14:textId="77777777" w:rsidR="002C4537" w:rsidRDefault="002C4537" w:rsidP="00805552">
      <w:r>
        <w:t>From knowledge comes understanding</w:t>
      </w:r>
    </w:p>
    <w:p w14:paraId="4AD673B7" w14:textId="77777777" w:rsidR="002C4537" w:rsidRDefault="002C4537" w:rsidP="00805552">
      <w:r>
        <w:t>From understanding comes wisdom</w:t>
      </w:r>
    </w:p>
    <w:p w14:paraId="5E5A8C44" w14:textId="4893C1CF" w:rsidR="00FA1949" w:rsidRDefault="002C4537" w:rsidP="00805552">
      <w:r>
        <w:t>From wisdom comes wellbeing.</w:t>
      </w:r>
      <w:r w:rsidR="00813BDF">
        <w:br/>
      </w:r>
    </w:p>
    <w:p w14:paraId="47739BAF" w14:textId="1D64E2D1" w:rsidR="00FA1949" w:rsidRDefault="004A14F7" w:rsidP="009546FB">
      <w:r>
        <w:rPr>
          <w:rFonts w:eastAsiaTheme="majorEastAsia" w:cs="Arial"/>
          <w:noProof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85920" behindDoc="1" locked="0" layoutInCell="1" allowOverlap="1" wp14:anchorId="19B00472" wp14:editId="35D235BE">
                <wp:simplePos x="0" y="0"/>
                <wp:positionH relativeFrom="margin">
                  <wp:posOffset>2277836</wp:posOffset>
                </wp:positionH>
                <wp:positionV relativeFrom="paragraph">
                  <wp:posOffset>-48986</wp:posOffset>
                </wp:positionV>
                <wp:extent cx="3499485" cy="4612822"/>
                <wp:effectExtent l="0" t="0" r="5715" b="0"/>
                <wp:wrapNone/>
                <wp:docPr id="493340297" name="Rectangle 493340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9485" cy="4612822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5B8649D" id="Rectangle 493340297" o:spid="_x0000_s1026" style="position:absolute;margin-left:179.35pt;margin-top:-3.85pt;width:275.55pt;height:363.2pt;z-index:-251330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" fillcolor="#bdd7ef" stroked="f" strokeweight="1pt">
                <w10:wrap anchorx="margin"/>
              </v:rect>
            </w:pict>
          </mc:Fallback>
        </mc:AlternateContent>
      </w:r>
      <w:r w:rsidR="00805552">
        <w:rPr>
          <w:noProof/>
        </w:rPr>
        <w:drawing>
          <wp:anchor distT="0" distB="0" distL="114300" distR="114300" simplePos="0" relativeHeight="252043264" behindDoc="0" locked="0" layoutInCell="1" allowOverlap="1" wp14:anchorId="35427131" wp14:editId="1B79ADEA">
            <wp:simplePos x="0" y="0"/>
            <wp:positionH relativeFrom="margin">
              <wp:align>left</wp:align>
            </wp:positionH>
            <wp:positionV relativeFrom="paragraph">
              <wp:posOffset>-195943</wp:posOffset>
            </wp:positionV>
            <wp:extent cx="1632857" cy="1211036"/>
            <wp:effectExtent l="0" t="0" r="5715" b="0"/>
            <wp:wrapNone/>
            <wp:docPr id="213978834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788342" name="Picture 2139788342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2857" cy="1211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1949" w:rsidRPr="00AF1DAC">
        <w:rPr>
          <w:b/>
        </w:rPr>
        <w:t>Wellbeing</w:t>
      </w:r>
      <w:r w:rsidR="00FA1949">
        <w:t xml:space="preserve"> means how people feel about their lives.</w:t>
      </w:r>
    </w:p>
    <w:p w14:paraId="60484C2A" w14:textId="19FD4AF0" w:rsidR="00FA1949" w:rsidRDefault="00E96A21" w:rsidP="007A1C80">
      <w:r>
        <w:rPr>
          <w:noProof/>
        </w:rPr>
        <mc:AlternateContent>
          <mc:Choice Requires="wpg">
            <w:drawing>
              <wp:anchor distT="0" distB="0" distL="114300" distR="114300" simplePos="0" relativeHeight="252048384" behindDoc="0" locked="0" layoutInCell="1" allowOverlap="1" wp14:anchorId="7B831F93" wp14:editId="206BEEFA">
                <wp:simplePos x="0" y="0"/>
                <wp:positionH relativeFrom="margin">
                  <wp:align>left</wp:align>
                </wp:positionH>
                <wp:positionV relativeFrom="paragraph">
                  <wp:posOffset>631371</wp:posOffset>
                </wp:positionV>
                <wp:extent cx="1734004" cy="2939234"/>
                <wp:effectExtent l="0" t="0" r="107950" b="0"/>
                <wp:wrapNone/>
                <wp:docPr id="367131684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4004" cy="2939234"/>
                          <a:chOff x="0" y="0"/>
                          <a:chExt cx="1734004" cy="2939234"/>
                        </a:xfrm>
                      </wpg:grpSpPr>
                      <pic:pic xmlns:pic="http://schemas.openxmlformats.org/drawingml/2006/picture">
                        <pic:nvPicPr>
                          <pic:cNvPr id="18256570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7455" cy="1227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56423559" name="Picture 55642355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0" t="9163" r="23930" b="6758"/>
                          <a:stretch/>
                        </pic:blipFill>
                        <pic:spPr bwMode="auto">
                          <a:xfrm rot="1106953">
                            <a:off x="793569" y="1080952"/>
                            <a:ext cx="940435" cy="911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75575899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59429"/>
                            <a:ext cx="1234440" cy="9798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2A4EC0A0" id="Group 21" o:spid="_x0000_s1026" style="position:absolute;margin-left:0;margin-top:49.7pt;width:136.55pt;height:231.45pt;z-index:252048384;mso-position-horizontal:left;mso-position-horizontal-relative:margin;mso-width-relative:margin" coordsize="17340,2939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">
                <v:shape id="Picture 19" o:spid="_x0000_s1027" type="#_x0000_t75" style="position:absolute;width:12274;height:12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">
                  <v:imagedata r:id="rId85" o:title=""/>
                </v:shape>
                <v:shape id="Picture 556423559" o:spid="_x0000_s1028" type="#_x0000_t75" style="position:absolute;left:7935;top:10809;width:9405;height:9119;rotation:120908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">
                  <v:imagedata r:id="rId86" o:title="" croptop="6005f" cropbottom="4429f" cropleft="9699f" cropright="15683f"/>
                </v:shape>
                <v:shape id="Picture 20" o:spid="_x0000_s1029" type="#_x0000_t75" style="position:absolute;top:19594;width:12344;height:97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">
                  <v:imagedata r:id="rId87" o:title=""/>
                </v:shape>
                <w10:wrap anchorx="margin"/>
              </v:group>
            </w:pict>
          </mc:Fallback>
        </mc:AlternateContent>
      </w:r>
      <w:r w:rsidR="00FA1949">
        <w:br/>
        <w:t>Some of the things that are important to wellbeing are:</w:t>
      </w:r>
    </w:p>
    <w:p w14:paraId="509EDD58" w14:textId="5228F3E6" w:rsidR="00FA1949" w:rsidRPr="00BA2B34" w:rsidRDefault="00FA1949" w:rsidP="007A1C80">
      <w:pPr>
        <w:pStyle w:val="ListParagraph"/>
        <w:spacing w:line="240" w:lineRule="auto"/>
      </w:pPr>
      <w:r w:rsidRPr="00BA2B34">
        <w:t>having good health</w:t>
      </w:r>
    </w:p>
    <w:p w14:paraId="799E5CFF" w14:textId="0DA013D3" w:rsidR="00FA1949" w:rsidRPr="00BA2B34" w:rsidRDefault="00FA1949" w:rsidP="007A1C80">
      <w:pPr>
        <w:pStyle w:val="ListParagraph"/>
        <w:spacing w:line="240" w:lineRule="auto"/>
      </w:pPr>
      <w:r w:rsidRPr="00BA2B34">
        <w:t xml:space="preserve">having enough money </w:t>
      </w:r>
    </w:p>
    <w:p w14:paraId="4B628F48" w14:textId="53678B0C" w:rsidR="00FA1949" w:rsidRDefault="00FA1949" w:rsidP="007A1C80">
      <w:pPr>
        <w:pStyle w:val="ListParagraph"/>
        <w:spacing w:line="240" w:lineRule="auto"/>
      </w:pPr>
      <w:r w:rsidRPr="00BA2B34">
        <w:t>having a safe place to live</w:t>
      </w:r>
    </w:p>
    <w:p w14:paraId="41B347A5" w14:textId="374FF76C" w:rsidR="007A1C80" w:rsidRPr="00BA2B34" w:rsidRDefault="007A1C80" w:rsidP="007A1C80">
      <w:pPr>
        <w:pStyle w:val="ListParagraph"/>
        <w:spacing w:line="240" w:lineRule="auto"/>
      </w:pPr>
      <w:r>
        <w:t>choosing what you do and when you do it</w:t>
      </w:r>
    </w:p>
    <w:p w14:paraId="1C23ECF7" w14:textId="077919EE" w:rsidR="00FA1949" w:rsidRDefault="00FA1949" w:rsidP="00FA1949"/>
    <w:p w14:paraId="0E5CCE54" w14:textId="4CEBD142" w:rsidR="00FA1949" w:rsidRDefault="00BE7DE3" w:rsidP="00FA1949">
      <w:r>
        <w:rPr>
          <w:noProof/>
        </w:rPr>
        <w:drawing>
          <wp:anchor distT="0" distB="0" distL="114300" distR="114300" simplePos="0" relativeHeight="252049408" behindDoc="0" locked="0" layoutInCell="1" allowOverlap="1" wp14:anchorId="182E2B10" wp14:editId="67BB9F9F">
            <wp:simplePos x="0" y="0"/>
            <wp:positionH relativeFrom="margin">
              <wp:align>left</wp:align>
            </wp:positionH>
            <wp:positionV relativeFrom="paragraph">
              <wp:posOffset>20501</wp:posOffset>
            </wp:positionV>
            <wp:extent cx="1423852" cy="1607435"/>
            <wp:effectExtent l="0" t="0" r="0" b="5715"/>
            <wp:wrapNone/>
            <wp:docPr id="143821400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214008" name="Picture 1438214008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852" cy="1607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A30936" w14:textId="4EF00B39" w:rsidR="00FA1949" w:rsidRDefault="00FA1949" w:rsidP="00FA1949">
      <w:r>
        <w:t xml:space="preserve">This saying tells us that by listening to what people tell us we can make things better for everybody. </w:t>
      </w:r>
    </w:p>
    <w:p w14:paraId="12E7DB41" w14:textId="335179CC" w:rsidR="00FA1949" w:rsidRDefault="00FA1949" w:rsidP="007A1C80">
      <w:pPr>
        <w:ind w:left="0"/>
      </w:pPr>
    </w:p>
    <w:p w14:paraId="724EBA1D" w14:textId="3C1E10CB" w:rsidR="00C50933" w:rsidRDefault="00BE7DE3" w:rsidP="00D35EBB">
      <w:r>
        <w:rPr>
          <w:noProof/>
        </w:rPr>
        <w:drawing>
          <wp:anchor distT="0" distB="0" distL="114300" distR="114300" simplePos="0" relativeHeight="252050432" behindDoc="0" locked="0" layoutInCell="1" allowOverlap="1" wp14:anchorId="30629AA4" wp14:editId="23E77672">
            <wp:simplePos x="0" y="0"/>
            <wp:positionH relativeFrom="margin">
              <wp:align>left</wp:align>
            </wp:positionH>
            <wp:positionV relativeFrom="paragraph">
              <wp:posOffset>33020</wp:posOffset>
            </wp:positionV>
            <wp:extent cx="1654901" cy="1654901"/>
            <wp:effectExtent l="0" t="0" r="0" b="0"/>
            <wp:wrapNone/>
            <wp:docPr id="1654594525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594525" name="Picture 1654594525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4901" cy="16549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7C39">
        <w:t xml:space="preserve">Sports / physical activities are 1 way that people with </w:t>
      </w:r>
      <w:r w:rsidR="002D7A2C">
        <w:t xml:space="preserve">a </w:t>
      </w:r>
      <w:r w:rsidR="00207C39">
        <w:t>learning disabilit</w:t>
      </w:r>
      <w:r w:rsidR="002D7A2C">
        <w:t>y</w:t>
      </w:r>
      <w:r w:rsidR="00207C39">
        <w:t xml:space="preserve"> can</w:t>
      </w:r>
      <w:r w:rsidR="00207C39" w:rsidRPr="00D218A0">
        <w:rPr>
          <w:b/>
          <w:bCs/>
        </w:rPr>
        <w:t xml:space="preserve"> </w:t>
      </w:r>
      <w:r w:rsidR="002C4537" w:rsidRPr="00D218A0">
        <w:rPr>
          <w:b/>
          <w:bCs/>
        </w:rPr>
        <w:t>improve</w:t>
      </w:r>
      <w:r w:rsidR="002C4537">
        <w:t xml:space="preserve"> </w:t>
      </w:r>
      <w:r w:rsidR="00207C39">
        <w:t>their:</w:t>
      </w:r>
    </w:p>
    <w:p w14:paraId="0739A624" w14:textId="73A64F52" w:rsidR="00207C39" w:rsidRDefault="00207C39" w:rsidP="00A45BFC">
      <w:pPr>
        <w:pStyle w:val="ListParagraph"/>
      </w:pPr>
      <w:r>
        <w:t>health</w:t>
      </w:r>
    </w:p>
    <w:p w14:paraId="08EDE15C" w14:textId="1D25215B" w:rsidR="002C4537" w:rsidRDefault="00207C39" w:rsidP="007A1C80">
      <w:pPr>
        <w:pStyle w:val="ListParagraph"/>
      </w:pPr>
      <w:r w:rsidRPr="00FA1949">
        <w:t xml:space="preserve">wellbeing. </w:t>
      </w:r>
    </w:p>
    <w:p w14:paraId="624CE768" w14:textId="11167831" w:rsidR="002C4537" w:rsidRPr="002C4537" w:rsidRDefault="002C4537" w:rsidP="00BA2B34">
      <w:r>
        <w:rPr>
          <w:noProof/>
        </w:rPr>
        <w:lastRenderedPageBreak/>
        <w:drawing>
          <wp:anchor distT="0" distB="0" distL="114300" distR="114300" simplePos="0" relativeHeight="252051456" behindDoc="0" locked="0" layoutInCell="1" allowOverlap="1" wp14:anchorId="37388058" wp14:editId="0AC0E427">
            <wp:simplePos x="0" y="0"/>
            <wp:positionH relativeFrom="margin">
              <wp:posOffset>0</wp:posOffset>
            </wp:positionH>
            <wp:positionV relativeFrom="paragraph">
              <wp:posOffset>28196</wp:posOffset>
            </wp:positionV>
            <wp:extent cx="1580515" cy="1599565"/>
            <wp:effectExtent l="0" t="0" r="0" b="0"/>
            <wp:wrapNone/>
            <wp:docPr id="1120862990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862990" name="Picture 1120862990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515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60C1AC" w14:textId="29258383" w:rsidR="00BA2B34" w:rsidRDefault="00E53F57" w:rsidP="00BA2B34">
      <w:r>
        <w:t xml:space="preserve">If people with </w:t>
      </w:r>
      <w:r w:rsidR="007A1C80">
        <w:t xml:space="preserve">a </w:t>
      </w:r>
      <w:r>
        <w:t>learning disabilit</w:t>
      </w:r>
      <w:r w:rsidR="007A1C80">
        <w:t>y</w:t>
      </w:r>
      <w:r>
        <w:t xml:space="preserve"> </w:t>
      </w:r>
      <w:r w:rsidR="001B128A">
        <w:t xml:space="preserve">are not able to get involved with </w:t>
      </w:r>
      <w:r w:rsidR="00233253">
        <w:t xml:space="preserve">sports / physical activities they </w:t>
      </w:r>
      <w:r w:rsidR="004A6FC4">
        <w:t xml:space="preserve">might miss out on ways to </w:t>
      </w:r>
      <w:r w:rsidR="009F7DF7">
        <w:t>have a good life.</w:t>
      </w:r>
    </w:p>
    <w:p w14:paraId="2EA64B39" w14:textId="25A1BB4D" w:rsidR="009F7DF7" w:rsidRDefault="00BE7DE3" w:rsidP="00BA2B34">
      <w:r>
        <w:rPr>
          <w:noProof/>
        </w:rPr>
        <w:drawing>
          <wp:anchor distT="0" distB="0" distL="114300" distR="114300" simplePos="0" relativeHeight="252052480" behindDoc="0" locked="0" layoutInCell="1" allowOverlap="1" wp14:anchorId="136D99DB" wp14:editId="0307EB43">
            <wp:simplePos x="0" y="0"/>
            <wp:positionH relativeFrom="margin">
              <wp:align>left</wp:align>
            </wp:positionH>
            <wp:positionV relativeFrom="paragraph">
              <wp:posOffset>49984</wp:posOffset>
            </wp:positionV>
            <wp:extent cx="1645920" cy="1665284"/>
            <wp:effectExtent l="0" t="0" r="5080" b="0"/>
            <wp:wrapNone/>
            <wp:docPr id="1322516889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516889" name="Picture 1322516889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652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F6B743" w14:textId="1294A835" w:rsidR="00233253" w:rsidRDefault="00233253" w:rsidP="00BA2B34"/>
    <w:p w14:paraId="77556D2B" w14:textId="38B78BC6" w:rsidR="00233253" w:rsidRDefault="00233253" w:rsidP="00BA2B34">
      <w:r>
        <w:t xml:space="preserve">The research will support </w:t>
      </w:r>
      <w:r w:rsidR="004A6FC4">
        <w:t xml:space="preserve">them to get involved if they want to. </w:t>
      </w:r>
    </w:p>
    <w:p w14:paraId="0C4FED86" w14:textId="0AE05912" w:rsidR="00207C39" w:rsidRDefault="00207C39" w:rsidP="00D35EBB"/>
    <w:p w14:paraId="55037A94" w14:textId="41D11DB2" w:rsidR="00207C39" w:rsidRDefault="00207C39" w:rsidP="00D35EBB"/>
    <w:p w14:paraId="68BAFEF0" w14:textId="142875B3" w:rsidR="005649BF" w:rsidRDefault="005649BF">
      <w:pPr>
        <w:spacing w:line="240" w:lineRule="auto"/>
        <w:ind w:left="0"/>
      </w:pPr>
      <w:r>
        <w:br w:type="page"/>
      </w:r>
    </w:p>
    <w:p w14:paraId="06FEA402" w14:textId="213D8049" w:rsidR="005649BF" w:rsidRDefault="005649BF" w:rsidP="0095752E">
      <w:pPr>
        <w:pStyle w:val="Heading1"/>
      </w:pPr>
      <w:r>
        <w:lastRenderedPageBreak/>
        <w:t xml:space="preserve">Who </w:t>
      </w:r>
      <w:r w:rsidR="007A1C80">
        <w:t>do we want to talk to</w:t>
      </w:r>
      <w:r w:rsidR="0095752E">
        <w:t>?</w:t>
      </w:r>
    </w:p>
    <w:p w14:paraId="7FC2B70D" w14:textId="77777777" w:rsidR="0095752E" w:rsidRDefault="0095752E" w:rsidP="00D35EBB"/>
    <w:p w14:paraId="4321FC6D" w14:textId="66622998" w:rsidR="0095752E" w:rsidRDefault="00A26AB0" w:rsidP="00D35EBB">
      <w:r>
        <w:rPr>
          <w:noProof/>
        </w:rPr>
        <w:drawing>
          <wp:anchor distT="0" distB="0" distL="114300" distR="114300" simplePos="0" relativeHeight="251809792" behindDoc="0" locked="0" layoutInCell="1" allowOverlap="1" wp14:anchorId="6998DCD2" wp14:editId="002554ED">
            <wp:simplePos x="0" y="0"/>
            <wp:positionH relativeFrom="column">
              <wp:posOffset>-208882</wp:posOffset>
            </wp:positionH>
            <wp:positionV relativeFrom="paragraph">
              <wp:posOffset>88356</wp:posOffset>
            </wp:positionV>
            <wp:extent cx="2241030" cy="1419319"/>
            <wp:effectExtent l="0" t="0" r="0" b="3175"/>
            <wp:wrapNone/>
            <wp:docPr id="39435392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353928" name="Picture 394353928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030" cy="1419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C0A1E8" w14:textId="574C412E" w:rsidR="00C50933" w:rsidRDefault="00C50933" w:rsidP="00D35EBB">
      <w:r>
        <w:t xml:space="preserve">We want to talk to </w:t>
      </w:r>
      <w:r w:rsidR="007669DE">
        <w:t xml:space="preserve">15 </w:t>
      </w:r>
      <w:r w:rsidR="008619C3">
        <w:t>young adults</w:t>
      </w:r>
      <w:r>
        <w:t xml:space="preserve"> </w:t>
      </w:r>
      <w:r w:rsidR="00C85A55">
        <w:t xml:space="preserve">who have </w:t>
      </w:r>
      <w:r w:rsidR="002D7A2C">
        <w:t xml:space="preserve">a </w:t>
      </w:r>
      <w:r w:rsidR="0095752E">
        <w:t xml:space="preserve">learning </w:t>
      </w:r>
      <w:r w:rsidR="00B8346D">
        <w:t>disabilit</w:t>
      </w:r>
      <w:r w:rsidR="002D7A2C">
        <w:t>y</w:t>
      </w:r>
      <w:r w:rsidR="00B8346D">
        <w:t>.</w:t>
      </w:r>
    </w:p>
    <w:p w14:paraId="16927DB9" w14:textId="77777777" w:rsidR="00B8346D" w:rsidRDefault="00B8346D" w:rsidP="00D35EBB"/>
    <w:p w14:paraId="1A9E9296" w14:textId="5DFDDB48" w:rsidR="00B8346D" w:rsidRDefault="00A26AB0" w:rsidP="00D35EBB">
      <w:r>
        <w:rPr>
          <w:noProof/>
        </w:rPr>
        <w:drawing>
          <wp:anchor distT="0" distB="0" distL="114300" distR="114300" simplePos="0" relativeHeight="252053504" behindDoc="0" locked="0" layoutInCell="1" allowOverlap="1" wp14:anchorId="3F479853" wp14:editId="61D92E6D">
            <wp:simplePos x="0" y="0"/>
            <wp:positionH relativeFrom="margin">
              <wp:align>left</wp:align>
            </wp:positionH>
            <wp:positionV relativeFrom="paragraph">
              <wp:posOffset>219257</wp:posOffset>
            </wp:positionV>
            <wp:extent cx="1379220" cy="1386840"/>
            <wp:effectExtent l="0" t="0" r="5080" b="0"/>
            <wp:wrapNone/>
            <wp:docPr id="17428689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868938" name="Picture 1742868938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922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64C616" w14:textId="46323C4B" w:rsidR="00B8346D" w:rsidRDefault="00B8346D" w:rsidP="00D35EBB">
      <w:r>
        <w:t>The</w:t>
      </w:r>
      <w:r w:rsidR="009E650F">
        <w:t>se people</w:t>
      </w:r>
      <w:r>
        <w:t xml:space="preserve"> should</w:t>
      </w:r>
      <w:r w:rsidR="000B2038">
        <w:t xml:space="preserve"> be</w:t>
      </w:r>
      <w:r w:rsidR="009E650F">
        <w:t>:</w:t>
      </w:r>
      <w:r>
        <w:t xml:space="preserve"> </w:t>
      </w:r>
    </w:p>
    <w:p w14:paraId="12E999E5" w14:textId="4B1B04F0" w:rsidR="00B8346D" w:rsidRDefault="003F7BFC" w:rsidP="00A45BFC">
      <w:pPr>
        <w:pStyle w:val="ListParagraph"/>
      </w:pPr>
      <w:r>
        <w:t xml:space="preserve">aged </w:t>
      </w:r>
      <w:r w:rsidR="00072BED">
        <w:t>18 to 35 years old</w:t>
      </w:r>
    </w:p>
    <w:p w14:paraId="42FAD969" w14:textId="103FE0B1" w:rsidR="00072BED" w:rsidRDefault="00BB296D" w:rsidP="00A45BFC">
      <w:pPr>
        <w:pStyle w:val="ListParagraph"/>
      </w:pPr>
      <w:r w:rsidRPr="007A1C80">
        <w:rPr>
          <w:b/>
          <w:bCs/>
          <w:noProof/>
          <w:u w:val="single"/>
        </w:rPr>
        <w:drawing>
          <wp:anchor distT="0" distB="0" distL="114300" distR="114300" simplePos="0" relativeHeight="252068864" behindDoc="0" locked="0" layoutInCell="1" allowOverlap="1" wp14:anchorId="22AE5E43" wp14:editId="3F50271A">
            <wp:simplePos x="0" y="0"/>
            <wp:positionH relativeFrom="column">
              <wp:posOffset>143601</wp:posOffset>
            </wp:positionH>
            <wp:positionV relativeFrom="paragraph">
              <wp:posOffset>664936</wp:posOffset>
            </wp:positionV>
            <wp:extent cx="509451" cy="509451"/>
            <wp:effectExtent l="0" t="0" r="0" b="0"/>
            <wp:wrapNone/>
            <wp:docPr id="1564173855" name="Graphic 33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173855" name="Graphic 1564173855" descr="Close with solid fill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451" cy="509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A1C80">
        <w:rPr>
          <w:b/>
          <w:bCs/>
          <w:noProof/>
          <w:u w:val="single"/>
        </w:rPr>
        <w:drawing>
          <wp:anchor distT="0" distB="0" distL="114300" distR="114300" simplePos="0" relativeHeight="252067840" behindDoc="0" locked="0" layoutInCell="1" allowOverlap="1" wp14:anchorId="2B295540" wp14:editId="260C4217">
            <wp:simplePos x="0" y="0"/>
            <wp:positionH relativeFrom="margin">
              <wp:posOffset>-104322</wp:posOffset>
            </wp:positionH>
            <wp:positionV relativeFrom="paragraph">
              <wp:posOffset>343445</wp:posOffset>
            </wp:positionV>
            <wp:extent cx="2250669" cy="599696"/>
            <wp:effectExtent l="0" t="0" r="0" b="0"/>
            <wp:wrapNone/>
            <wp:docPr id="349525950" name="Picture 349525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06557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669" cy="599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650F" w:rsidRPr="007A1C80">
        <w:rPr>
          <w:b/>
          <w:bCs/>
          <w:u w:val="single"/>
        </w:rPr>
        <w:t>n</w:t>
      </w:r>
      <w:r w:rsidR="00072BED" w:rsidRPr="007A1C80">
        <w:rPr>
          <w:b/>
          <w:bCs/>
          <w:u w:val="single"/>
        </w:rPr>
        <w:t>ot involved</w:t>
      </w:r>
      <w:r w:rsidR="00072BED">
        <w:t xml:space="preserve"> with Special Olympics</w:t>
      </w:r>
      <w:r w:rsidR="00813BDF">
        <w:t xml:space="preserve"> at the moment</w:t>
      </w:r>
      <w:r w:rsidR="009E650F">
        <w:t>.</w:t>
      </w:r>
      <w:r w:rsidR="00072BED">
        <w:t xml:space="preserve"> </w:t>
      </w:r>
    </w:p>
    <w:p w14:paraId="7EEFD2CD" w14:textId="5CC1A73F" w:rsidR="001F08DD" w:rsidRDefault="00A26AB0" w:rsidP="00D35EBB">
      <w:r>
        <w:rPr>
          <w:noProof/>
        </w:rPr>
        <w:drawing>
          <wp:anchor distT="0" distB="0" distL="114300" distR="114300" simplePos="0" relativeHeight="252055552" behindDoc="0" locked="0" layoutInCell="1" allowOverlap="1" wp14:anchorId="04C07B64" wp14:editId="4696F891">
            <wp:simplePos x="0" y="0"/>
            <wp:positionH relativeFrom="margin">
              <wp:align>left</wp:align>
            </wp:positionH>
            <wp:positionV relativeFrom="paragraph">
              <wp:posOffset>160655</wp:posOffset>
            </wp:positionV>
            <wp:extent cx="1287780" cy="1287780"/>
            <wp:effectExtent l="0" t="0" r="0" b="0"/>
            <wp:wrapNone/>
            <wp:docPr id="39515838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158383" name="Picture 395158383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A3A300" w14:textId="03A7A68D" w:rsidR="000B2038" w:rsidRDefault="000B2038" w:rsidP="00D35EBB"/>
    <w:p w14:paraId="7B396743" w14:textId="4CD1DD28" w:rsidR="00C50933" w:rsidRDefault="000B2038" w:rsidP="001F08DD">
      <w:r>
        <w:t xml:space="preserve">We also want to talk to: </w:t>
      </w:r>
    </w:p>
    <w:p w14:paraId="5595280D" w14:textId="23BB136C" w:rsidR="000B2038" w:rsidRDefault="00A26AB0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2054528" behindDoc="0" locked="0" layoutInCell="1" allowOverlap="1" wp14:anchorId="1F988C36" wp14:editId="63D6E834">
            <wp:simplePos x="0" y="0"/>
            <wp:positionH relativeFrom="margin">
              <wp:align>left</wp:align>
            </wp:positionH>
            <wp:positionV relativeFrom="paragraph">
              <wp:posOffset>480060</wp:posOffset>
            </wp:positionV>
            <wp:extent cx="1554480" cy="1437894"/>
            <wp:effectExtent l="0" t="0" r="0" b="0"/>
            <wp:wrapNone/>
            <wp:docPr id="28256260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562609" name="Picture 282562609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4378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038">
        <w:t xml:space="preserve">their family / whānau / aiga </w:t>
      </w:r>
    </w:p>
    <w:p w14:paraId="0B2CED38" w14:textId="6B0F0733" w:rsidR="000B2038" w:rsidRDefault="000B2038" w:rsidP="00A45BFC">
      <w:pPr>
        <w:pStyle w:val="ListParagraph"/>
      </w:pPr>
      <w:r>
        <w:t>other people who support them.</w:t>
      </w:r>
    </w:p>
    <w:p w14:paraId="79C5B8FE" w14:textId="09FBEE3D" w:rsidR="000B2038" w:rsidRDefault="000B2038" w:rsidP="000B2038"/>
    <w:p w14:paraId="03FBDEED" w14:textId="27429C60" w:rsidR="000B2038" w:rsidRDefault="00A26AB0" w:rsidP="000B2038">
      <w:r>
        <w:rPr>
          <w:noProof/>
        </w:rPr>
        <w:drawing>
          <wp:anchor distT="0" distB="0" distL="114300" distR="114300" simplePos="0" relativeHeight="251810816" behindDoc="0" locked="0" layoutInCell="1" allowOverlap="1" wp14:anchorId="5B354CB2" wp14:editId="3337A8B1">
            <wp:simplePos x="0" y="0"/>
            <wp:positionH relativeFrom="margin">
              <wp:align>left</wp:align>
            </wp:positionH>
            <wp:positionV relativeFrom="paragraph">
              <wp:posOffset>330290</wp:posOffset>
            </wp:positionV>
            <wp:extent cx="1149532" cy="1510433"/>
            <wp:effectExtent l="0" t="0" r="0" b="1270"/>
            <wp:wrapNone/>
            <wp:docPr id="14019078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907879" name="Picture 1401907879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532" cy="15104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DBD925" w14:textId="622AA1CA" w:rsidR="000B2038" w:rsidRDefault="000B2038" w:rsidP="000B2038">
      <w:r>
        <w:t xml:space="preserve">We will ask people with </w:t>
      </w:r>
      <w:r w:rsidR="002D7A2C">
        <w:t xml:space="preserve">a </w:t>
      </w:r>
      <w:r>
        <w:t>learning disabilit</w:t>
      </w:r>
      <w:r w:rsidR="002D7A2C">
        <w:t>y</w:t>
      </w:r>
      <w:r>
        <w:t xml:space="preserve"> who else they think we should talk to.</w:t>
      </w:r>
    </w:p>
    <w:p w14:paraId="306E5FFF" w14:textId="405549E6" w:rsidR="00511CDC" w:rsidRDefault="00CB74FC" w:rsidP="000B2038"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060672" behindDoc="0" locked="0" layoutInCell="1" allowOverlap="1" wp14:anchorId="634F86D8" wp14:editId="0B4C734B">
                <wp:simplePos x="0" y="0"/>
                <wp:positionH relativeFrom="column">
                  <wp:posOffset>1583418</wp:posOffset>
                </wp:positionH>
                <wp:positionV relativeFrom="paragraph">
                  <wp:posOffset>-3810</wp:posOffset>
                </wp:positionV>
                <wp:extent cx="519193" cy="503695"/>
                <wp:effectExtent l="0" t="0" r="0" b="0"/>
                <wp:wrapNone/>
                <wp:docPr id="1532678021" name="Group 15326780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193" cy="503695"/>
                          <a:chOff x="0" y="0"/>
                          <a:chExt cx="519193" cy="503695"/>
                        </a:xfrm>
                        <a:noFill/>
                      </wpg:grpSpPr>
                      <wps:wsp>
                        <wps:cNvPr id="1274188060" name="Oval 1274188060"/>
                        <wps:cNvSpPr/>
                        <wps:spPr>
                          <a:xfrm>
                            <a:off x="0" y="0"/>
                            <a:ext cx="519193" cy="503695"/>
                          </a:xfrm>
                          <a:prstGeom prst="ellipse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9189735" name="Text Box 389189735"/>
                        <wps:cNvSpPr txBox="1"/>
                        <wps:spPr>
                          <a:xfrm>
                            <a:off x="23248" y="61993"/>
                            <a:ext cx="464949" cy="356321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89D278" w14:textId="77777777" w:rsidR="00CB74FC" w:rsidRPr="00CA5948" w:rsidRDefault="00CB74FC" w:rsidP="00CB74FC">
                              <w:pPr>
                                <w:ind w:left="0"/>
                                <w:rPr>
                                  <w:color w:val="000000" w:themeColor="text1"/>
                                  <w:sz w:val="36"/>
                                  <w:szCs w:val="3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CA5948">
                                <w:rPr>
                                  <w:color w:val="000000" w:themeColor="text1"/>
                                  <w:sz w:val="36"/>
                                  <w:szCs w:val="3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1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  <a:scene3d>
                            <a:camera prst="orthographicFront"/>
                            <a:lightRig rig="harsh" dir="t"/>
                          </a:scene3d>
                          <a:sp3d extrusionH="57150" prstMaterial="matte">
                            <a:bevelT w="63500" h="12700" prst="angle"/>
                            <a:contourClr>
                              <a:schemeClr val="bg1">
                                <a:lumMod val="65000"/>
                              </a:schemeClr>
                            </a:contourClr>
                          </a:sp3d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4F86D8" id="Group 1532678021" o:spid="_x0000_s1029" style="position:absolute;left:0;text-align:left;margin-left:124.7pt;margin-top:-.3pt;width:40.9pt;height:39.65pt;z-index:252060672" coordsize="519193,50369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">
                <v:oval id="Oval 1274188060" o:spid="_x0000_s1030" style="position:absolute;width:519193;height:5036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" filled="f" stroked="f" strokeweight="1pt">
                  <v:stroke joinstyle="miter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89189735" o:spid="_x0000_s1031" type="#_x0000_t202" style="position:absolute;left:23248;top:61993;width:464949;height:3563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" filled="f" stroked="f">
                  <v:textbox>
                    <w:txbxContent>
                      <w:p w14:paraId="7F89D278" w14:textId="77777777" w:rsidR="00CB74FC" w:rsidRPr="00CA5948" w:rsidRDefault="00CB74FC" w:rsidP="00CB74FC">
                        <w:pPr>
                          <w:ind w:left="0"/>
                          <w:rPr>
                            <w:color w:val="000000" w:themeColor="text1"/>
                            <w:sz w:val="36"/>
                            <w:szCs w:val="3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CA5948">
                          <w:rPr>
                            <w:color w:val="000000" w:themeColor="text1"/>
                            <w:sz w:val="36"/>
                            <w:szCs w:val="3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1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B3810">
        <w:rPr>
          <w:noProof/>
          <w:lang w:val="en-NZ" w:eastAsia="en-NZ"/>
        </w:rPr>
        <w:drawing>
          <wp:anchor distT="0" distB="0" distL="114300" distR="114300" simplePos="0" relativeHeight="252057600" behindDoc="0" locked="0" layoutInCell="1" allowOverlap="1" wp14:anchorId="0B2F80B9" wp14:editId="28CABF2C">
            <wp:simplePos x="0" y="0"/>
            <wp:positionH relativeFrom="column">
              <wp:posOffset>-43815</wp:posOffset>
            </wp:positionH>
            <wp:positionV relativeFrom="paragraph">
              <wp:posOffset>-152400</wp:posOffset>
            </wp:positionV>
            <wp:extent cx="1584960" cy="1584960"/>
            <wp:effectExtent l="0" t="0" r="0" b="2540"/>
            <wp:wrapNone/>
            <wp:docPr id="32" name="Picture 32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posing for a photo&#10;&#10;Description automatically generated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3810">
        <w:rPr>
          <w:noProof/>
          <w:lang w:val="en-NZ" w:eastAsia="en-NZ"/>
        </w:rPr>
        <w:drawing>
          <wp:anchor distT="0" distB="0" distL="114300" distR="114300" simplePos="0" relativeHeight="252058624" behindDoc="0" locked="0" layoutInCell="1" allowOverlap="1" wp14:anchorId="5056C204" wp14:editId="0514D56D">
            <wp:simplePos x="0" y="0"/>
            <wp:positionH relativeFrom="column">
              <wp:posOffset>1496332</wp:posOffset>
            </wp:positionH>
            <wp:positionV relativeFrom="paragraph">
              <wp:posOffset>-82640</wp:posOffset>
            </wp:positionV>
            <wp:extent cx="667651" cy="667651"/>
            <wp:effectExtent l="0" t="0" r="0" b="0"/>
            <wp:wrapNone/>
            <wp:docPr id="211967830" name="Graphic 2" descr="Harvey Balls 0%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67830" name="Graphic 211967830" descr="Harvey Balls 0% with solid fill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651" cy="6676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613E">
        <w:t>Everyone who takes part in the research must be</w:t>
      </w:r>
      <w:r w:rsidR="0060541E">
        <w:t>:</w:t>
      </w:r>
    </w:p>
    <w:p w14:paraId="35D82585" w14:textId="6025BDA7" w:rsidR="00FF613E" w:rsidRDefault="00FF613E" w:rsidP="00A45BFC">
      <w:pPr>
        <w:pStyle w:val="ListParagraph"/>
      </w:pPr>
      <w:r>
        <w:t>over 18 years old</w:t>
      </w:r>
    </w:p>
    <w:p w14:paraId="6B214B02" w14:textId="3D17196B" w:rsidR="00FF613E" w:rsidRDefault="00C40C58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2062720" behindDoc="0" locked="0" layoutInCell="1" allowOverlap="1" wp14:anchorId="5E03BDE5" wp14:editId="0EEFBCAC">
            <wp:simplePos x="0" y="0"/>
            <wp:positionH relativeFrom="margin">
              <wp:align>left</wp:align>
            </wp:positionH>
            <wp:positionV relativeFrom="paragraph">
              <wp:posOffset>172085</wp:posOffset>
            </wp:positionV>
            <wp:extent cx="1632857" cy="1211036"/>
            <wp:effectExtent l="0" t="0" r="5715" b="0"/>
            <wp:wrapNone/>
            <wp:docPr id="228907763" name="Picture 228907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788342" name="Picture 2139788342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2857" cy="1211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613E">
        <w:t xml:space="preserve">able to give </w:t>
      </w:r>
      <w:r w:rsidR="00FF613E" w:rsidRPr="004979B3">
        <w:rPr>
          <w:b/>
          <w:bCs/>
        </w:rPr>
        <w:t>informed consent</w:t>
      </w:r>
      <w:r w:rsidR="00FF613E">
        <w:t xml:space="preserve"> </w:t>
      </w:r>
      <w:r w:rsidR="004979B3">
        <w:t xml:space="preserve">to say they want to take part. </w:t>
      </w:r>
    </w:p>
    <w:p w14:paraId="5748A828" w14:textId="34B00E39" w:rsidR="004979B3" w:rsidRDefault="004979B3" w:rsidP="004979B3"/>
    <w:p w14:paraId="5F807835" w14:textId="611E7633" w:rsidR="00ED7867" w:rsidRDefault="006D4296" w:rsidP="004979B3">
      <w:r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67CBA2E4" wp14:editId="17AB7D41">
                <wp:simplePos x="0" y="0"/>
                <wp:positionH relativeFrom="margin">
                  <wp:posOffset>2253673</wp:posOffset>
                </wp:positionH>
                <wp:positionV relativeFrom="paragraph">
                  <wp:posOffset>280266</wp:posOffset>
                </wp:positionV>
                <wp:extent cx="3499718" cy="3066473"/>
                <wp:effectExtent l="0" t="0" r="5715" b="0"/>
                <wp:wrapNone/>
                <wp:docPr id="313367869" name="Rectangle 3133678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9718" cy="3066473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D097860" id="Rectangle 313367869" o:spid="_x0000_s1026" style="position:absolute;margin-left:177.45pt;margin-top:22.05pt;width:275.55pt;height:241.45pt;z-index:-25142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" fillcolor="#bdd7ef" stroked="f" strokeweight="1pt">
                <w10:wrap anchorx="margin"/>
              </v:rect>
            </w:pict>
          </mc:Fallback>
        </mc:AlternateContent>
      </w:r>
    </w:p>
    <w:p w14:paraId="42B5D050" w14:textId="091F82D7" w:rsidR="004979B3" w:rsidRPr="00130E5E" w:rsidRDefault="00ED7867" w:rsidP="004979B3">
      <w:r>
        <w:rPr>
          <w:b/>
          <w:bCs/>
        </w:rPr>
        <w:t>Informed c</w:t>
      </w:r>
      <w:r w:rsidR="004979B3" w:rsidRPr="00130E5E">
        <w:rPr>
          <w:b/>
          <w:bCs/>
        </w:rPr>
        <w:t xml:space="preserve">onsent </w:t>
      </w:r>
      <w:r w:rsidR="004979B3" w:rsidRPr="00130E5E">
        <w:t xml:space="preserve">means: </w:t>
      </w:r>
    </w:p>
    <w:p w14:paraId="54056EB1" w14:textId="77777777" w:rsidR="004979B3" w:rsidRPr="00130E5E" w:rsidRDefault="004979B3" w:rsidP="00D218A0">
      <w:pPr>
        <w:pStyle w:val="ListParagraph"/>
      </w:pPr>
      <w:r w:rsidRPr="00130E5E">
        <w:rPr>
          <w:noProof/>
        </w:rPr>
        <w:drawing>
          <wp:anchor distT="0" distB="0" distL="114300" distR="114300" simplePos="0" relativeHeight="251850752" behindDoc="0" locked="0" layoutInCell="1" allowOverlap="1" wp14:anchorId="2E124B47" wp14:editId="65886122">
            <wp:simplePos x="0" y="0"/>
            <wp:positionH relativeFrom="margin">
              <wp:align>left</wp:align>
            </wp:positionH>
            <wp:positionV relativeFrom="paragraph">
              <wp:posOffset>100421</wp:posOffset>
            </wp:positionV>
            <wp:extent cx="1992702" cy="1992702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702" cy="1992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30E5E">
        <w:t>you say yes to doing something</w:t>
      </w:r>
    </w:p>
    <w:p w14:paraId="6F747023" w14:textId="77777777" w:rsidR="004979B3" w:rsidRPr="00130E5E" w:rsidRDefault="004979B3" w:rsidP="00D218A0">
      <w:pPr>
        <w:pStyle w:val="ListParagraph"/>
      </w:pPr>
      <w:r w:rsidRPr="00130E5E">
        <w:t>it is your own choice to say yes or no</w:t>
      </w:r>
    </w:p>
    <w:p w14:paraId="60FEE7DF" w14:textId="77777777" w:rsidR="004979B3" w:rsidRPr="00130E5E" w:rsidRDefault="004979B3" w:rsidP="00D218A0">
      <w:pPr>
        <w:pStyle w:val="ListParagraph"/>
      </w:pPr>
      <w:r w:rsidRPr="00130E5E">
        <w:t>you understand what you are saying yes to.</w:t>
      </w:r>
    </w:p>
    <w:p w14:paraId="36BC3E8F" w14:textId="77777777" w:rsidR="004979B3" w:rsidRDefault="004979B3" w:rsidP="004979B3"/>
    <w:p w14:paraId="0E419821" w14:textId="77777777" w:rsidR="00ED7867" w:rsidRDefault="00ED7867" w:rsidP="004979B3"/>
    <w:p w14:paraId="242A714A" w14:textId="5A323CDA" w:rsidR="00D4244F" w:rsidRDefault="00D4244F" w:rsidP="00D4244F">
      <w:pPr>
        <w:ind w:left="0"/>
      </w:pPr>
    </w:p>
    <w:p w14:paraId="65BD4FCD" w14:textId="77777777" w:rsidR="00ED7867" w:rsidRDefault="00ED7867" w:rsidP="00D4244F">
      <w:pPr>
        <w:ind w:left="0"/>
      </w:pPr>
    </w:p>
    <w:p w14:paraId="09BC86A6" w14:textId="77777777" w:rsidR="00ED7867" w:rsidRDefault="00ED7867" w:rsidP="00D4244F">
      <w:pPr>
        <w:ind w:left="0"/>
      </w:pPr>
    </w:p>
    <w:p w14:paraId="5A70DD7F" w14:textId="77777777" w:rsidR="00ED7867" w:rsidRDefault="00ED7867" w:rsidP="00D4244F">
      <w:pPr>
        <w:ind w:left="0"/>
      </w:pPr>
    </w:p>
    <w:p w14:paraId="6EB093EA" w14:textId="77777777" w:rsidR="00ED7867" w:rsidRDefault="00ED7867" w:rsidP="00D4244F">
      <w:pPr>
        <w:ind w:left="0"/>
      </w:pPr>
    </w:p>
    <w:p w14:paraId="04C122EE" w14:textId="71EE44F3" w:rsidR="00D4244F" w:rsidRDefault="00D4244F" w:rsidP="00D4244F">
      <w:pPr>
        <w:ind w:left="0"/>
      </w:pPr>
    </w:p>
    <w:p w14:paraId="3F74314A" w14:textId="1902E220" w:rsidR="0060541E" w:rsidRDefault="00E04E02" w:rsidP="0060541E">
      <w:pPr>
        <w:pStyle w:val="Heading1"/>
      </w:pPr>
      <w:r>
        <w:lastRenderedPageBreak/>
        <w:t>What happens if I take part in the research?</w:t>
      </w:r>
      <w:r w:rsidR="007A1C80">
        <w:t xml:space="preserve"> How we will talk to you</w:t>
      </w:r>
    </w:p>
    <w:p w14:paraId="7AA2B146" w14:textId="43A1D3E4" w:rsidR="00E04E02" w:rsidRDefault="00E04E02" w:rsidP="00C0441D"/>
    <w:p w14:paraId="7C197D91" w14:textId="324AAC0B" w:rsidR="00C0441D" w:rsidRDefault="002F5F7E" w:rsidP="00C0441D">
      <w:r>
        <w:rPr>
          <w:noProof/>
        </w:rPr>
        <w:drawing>
          <wp:anchor distT="0" distB="0" distL="114300" distR="114300" simplePos="0" relativeHeight="252076032" behindDoc="0" locked="0" layoutInCell="1" allowOverlap="1" wp14:anchorId="56B14CB0" wp14:editId="6D9EA4D9">
            <wp:simplePos x="0" y="0"/>
            <wp:positionH relativeFrom="column">
              <wp:posOffset>1292497</wp:posOffset>
            </wp:positionH>
            <wp:positionV relativeFrom="paragraph">
              <wp:posOffset>303530</wp:posOffset>
            </wp:positionV>
            <wp:extent cx="613955" cy="613955"/>
            <wp:effectExtent l="0" t="0" r="0" b="0"/>
            <wp:wrapNone/>
            <wp:docPr id="2107704361" name="Graphic 34" descr="Badg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704361" name="Graphic 2107704361" descr="Badge with solid fill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955" cy="613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441D">
        <w:rPr>
          <w:noProof/>
        </w:rPr>
        <w:drawing>
          <wp:anchor distT="0" distB="0" distL="114300" distR="114300" simplePos="0" relativeHeight="251879424" behindDoc="0" locked="0" layoutInCell="1" allowOverlap="1" wp14:anchorId="29976058" wp14:editId="616FA90A">
            <wp:simplePos x="0" y="0"/>
            <wp:positionH relativeFrom="column">
              <wp:posOffset>-305797</wp:posOffset>
            </wp:positionH>
            <wp:positionV relativeFrom="paragraph">
              <wp:posOffset>297815</wp:posOffset>
            </wp:positionV>
            <wp:extent cx="2082712" cy="1640136"/>
            <wp:effectExtent l="0" t="0" r="635" b="0"/>
            <wp:wrapNone/>
            <wp:docPr id="133193968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39681" name="Picture 1331939681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712" cy="16401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F31A95" w14:textId="30AFFC52" w:rsidR="00C0441D" w:rsidRDefault="00C0441D" w:rsidP="00C0441D">
      <w:r>
        <w:t xml:space="preserve">If you are chosen to take part in the research you will be asked to have 2 </w:t>
      </w:r>
      <w:r w:rsidRPr="005F03B3">
        <w:rPr>
          <w:b/>
          <w:bCs/>
        </w:rPr>
        <w:t>interview</w:t>
      </w:r>
      <w:r>
        <w:rPr>
          <w:b/>
          <w:bCs/>
        </w:rPr>
        <w:t xml:space="preserve">s </w:t>
      </w:r>
      <w:r w:rsidRPr="00D91199">
        <w:t>with someone from the research team.</w:t>
      </w:r>
    </w:p>
    <w:p w14:paraId="214FD086" w14:textId="77777777" w:rsidR="00C0441D" w:rsidRDefault="00C0441D" w:rsidP="00C0441D"/>
    <w:p w14:paraId="0DFF6B0A" w14:textId="58B6D00F" w:rsidR="00C0441D" w:rsidRDefault="004B394F" w:rsidP="00C0441D">
      <w:r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78400" behindDoc="1" locked="0" layoutInCell="1" allowOverlap="1" wp14:anchorId="275D2AA3" wp14:editId="71E7CCB1">
                <wp:simplePos x="0" y="0"/>
                <wp:positionH relativeFrom="margin">
                  <wp:posOffset>2203269</wp:posOffset>
                </wp:positionH>
                <wp:positionV relativeFrom="paragraph">
                  <wp:posOffset>299720</wp:posOffset>
                </wp:positionV>
                <wp:extent cx="3499485" cy="1793966"/>
                <wp:effectExtent l="0" t="0" r="5715" b="0"/>
                <wp:wrapNone/>
                <wp:docPr id="2091848288" name="Rectangle 2091848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9485" cy="1793966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7665B28B" id="Rectangle 2091848288" o:spid="_x0000_s1026" style="position:absolute;margin-left:173.5pt;margin-top:23.6pt;width:275.55pt;height:141.25pt;z-index:-251438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" fillcolor="#bdd7ef" stroked="f" strokeweight="1pt">
                <w10:wrap anchorx="margin"/>
              </v:rect>
            </w:pict>
          </mc:Fallback>
        </mc:AlternateContent>
      </w:r>
      <w:r w:rsidR="00C0441D">
        <w:rPr>
          <w:noProof/>
        </w:rPr>
        <w:drawing>
          <wp:anchor distT="0" distB="0" distL="114300" distR="114300" simplePos="0" relativeHeight="251880448" behindDoc="0" locked="0" layoutInCell="1" allowOverlap="1" wp14:anchorId="56984B13" wp14:editId="4B5FE364">
            <wp:simplePos x="0" y="0"/>
            <wp:positionH relativeFrom="margin">
              <wp:align>left</wp:align>
            </wp:positionH>
            <wp:positionV relativeFrom="paragraph">
              <wp:posOffset>203132</wp:posOffset>
            </wp:positionV>
            <wp:extent cx="1564395" cy="1766252"/>
            <wp:effectExtent l="0" t="0" r="0" b="0"/>
            <wp:wrapNone/>
            <wp:docPr id="118916869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168691" name="Picture 1189168691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4395" cy="1766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BA279E" w14:textId="77777777" w:rsidR="00C0441D" w:rsidRDefault="00C0441D" w:rsidP="00C0441D">
      <w:r>
        <w:t xml:space="preserve">An </w:t>
      </w:r>
      <w:r w:rsidRPr="005F03B3">
        <w:rPr>
          <w:b/>
          <w:bCs/>
        </w:rPr>
        <w:t>interview</w:t>
      </w:r>
      <w:r>
        <w:t xml:space="preserve"> is when:</w:t>
      </w:r>
    </w:p>
    <w:p w14:paraId="728E88B9" w14:textId="77777777" w:rsidR="00C0441D" w:rsidRDefault="00C0441D" w:rsidP="00A45BFC">
      <w:pPr>
        <w:pStyle w:val="ListParagraph"/>
      </w:pPr>
      <w:r>
        <w:t xml:space="preserve">we ask you some questions </w:t>
      </w:r>
    </w:p>
    <w:p w14:paraId="6120277A" w14:textId="77777777" w:rsidR="00C0441D" w:rsidRDefault="00C0441D" w:rsidP="00A45BFC">
      <w:pPr>
        <w:pStyle w:val="ListParagraph"/>
      </w:pPr>
      <w:r>
        <w:t>you tell us what you think.</w:t>
      </w:r>
      <w:r w:rsidRPr="00180334">
        <w:rPr>
          <w:rFonts w:eastAsiaTheme="majorEastAsia" w:cs="Arial"/>
          <w:noProof/>
          <w:szCs w:val="32"/>
          <w:lang w:eastAsia="en-NZ"/>
        </w:rPr>
        <w:t xml:space="preserve"> </w:t>
      </w:r>
    </w:p>
    <w:p w14:paraId="2CCA09BF" w14:textId="77777777" w:rsidR="00A03E3D" w:rsidRDefault="00A03E3D" w:rsidP="00A03E3D">
      <w:r>
        <w:rPr>
          <w:noProof/>
        </w:rPr>
        <w:drawing>
          <wp:anchor distT="0" distB="0" distL="114300" distR="114300" simplePos="0" relativeHeight="251901952" behindDoc="0" locked="0" layoutInCell="1" allowOverlap="1" wp14:anchorId="47111405" wp14:editId="08548430">
            <wp:simplePos x="0" y="0"/>
            <wp:positionH relativeFrom="column">
              <wp:posOffset>-77242</wp:posOffset>
            </wp:positionH>
            <wp:positionV relativeFrom="paragraph">
              <wp:posOffset>304004</wp:posOffset>
            </wp:positionV>
            <wp:extent cx="969485" cy="969485"/>
            <wp:effectExtent l="0" t="0" r="0" b="0"/>
            <wp:wrapNone/>
            <wp:docPr id="913102056" name="Picture 36" descr="1 H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 Hour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195" cy="97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E4BBC0" w14:textId="77777777" w:rsidR="00A03E3D" w:rsidRDefault="00A03E3D" w:rsidP="00A03E3D">
      <w:r>
        <w:rPr>
          <w:noProof/>
        </w:rPr>
        <w:drawing>
          <wp:anchor distT="0" distB="0" distL="114300" distR="114300" simplePos="0" relativeHeight="251900928" behindDoc="0" locked="0" layoutInCell="1" allowOverlap="1" wp14:anchorId="4A212EDF" wp14:editId="26543A7D">
            <wp:simplePos x="0" y="0"/>
            <wp:positionH relativeFrom="column">
              <wp:posOffset>892752</wp:posOffset>
            </wp:positionH>
            <wp:positionV relativeFrom="paragraph">
              <wp:posOffset>227965</wp:posOffset>
            </wp:positionV>
            <wp:extent cx="968911" cy="968911"/>
            <wp:effectExtent l="0" t="0" r="0" b="0"/>
            <wp:wrapNone/>
            <wp:docPr id="32516864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16864" name="Picture 32516864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8911" cy="968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03AD03" w14:textId="00187EE9" w:rsidR="00A03E3D" w:rsidRDefault="00A03E3D" w:rsidP="00A03E3D">
      <w:r>
        <w:fldChar w:fldCharType="begin"/>
      </w:r>
      <w:r>
        <w:instrText xml:space="preserve"> INCLUDEPICTURE "/Users/tabbycat/Library/Group Containers/UBF8T346G9.ms/WebArchiveCopyPasteTempFiles/com.microsoft.Word/1-Hour.png" \* MERGEFORMATINET </w:instrText>
      </w:r>
      <w:r>
        <w:fldChar w:fldCharType="end"/>
      </w:r>
      <w:r>
        <w:t xml:space="preserve">The 2 interviews will each take up to 1 and a half hours to do. </w:t>
      </w:r>
    </w:p>
    <w:p w14:paraId="34759E64" w14:textId="2081C5FA" w:rsidR="00A03E3D" w:rsidRDefault="00BB77F2" w:rsidP="00A03E3D">
      <w:r>
        <w:rPr>
          <w:noProof/>
        </w:rPr>
        <w:drawing>
          <wp:anchor distT="0" distB="0" distL="114300" distR="114300" simplePos="0" relativeHeight="252063744" behindDoc="0" locked="0" layoutInCell="1" allowOverlap="1" wp14:anchorId="3D4B8ACF" wp14:editId="1E25BD59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292860" cy="1483360"/>
            <wp:effectExtent l="0" t="0" r="2540" b="2540"/>
            <wp:wrapNone/>
            <wp:docPr id="1441493769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493769" name="Picture 1441493769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860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718999" w14:textId="77B9731B" w:rsidR="00A03E3D" w:rsidRDefault="00A03E3D" w:rsidP="00A03E3D"/>
    <w:p w14:paraId="65109DAB" w14:textId="76025571" w:rsidR="00AA5AD0" w:rsidRDefault="00AA5AD0" w:rsidP="00AA5AD0">
      <w:r>
        <w:t xml:space="preserve">You can choose </w:t>
      </w:r>
      <w:r w:rsidR="00D23DAC">
        <w:t>how you want to talk with us.</w:t>
      </w:r>
      <w:r>
        <w:t xml:space="preserve"> </w:t>
      </w:r>
    </w:p>
    <w:p w14:paraId="497D8535" w14:textId="6BDE6504" w:rsidR="00AA5AD0" w:rsidRDefault="00AA5AD0" w:rsidP="00AA5AD0"/>
    <w:p w14:paraId="3E3DB13C" w14:textId="77777777" w:rsidR="00813BDF" w:rsidRDefault="00AA5AD0" w:rsidP="00A03E3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58944" behindDoc="0" locked="0" layoutInCell="1" allowOverlap="1" wp14:anchorId="7532B207" wp14:editId="0E9F6D0A">
            <wp:simplePos x="0" y="0"/>
            <wp:positionH relativeFrom="margin">
              <wp:align>left</wp:align>
            </wp:positionH>
            <wp:positionV relativeFrom="paragraph">
              <wp:posOffset>-170873</wp:posOffset>
            </wp:positionV>
            <wp:extent cx="1312987" cy="1524000"/>
            <wp:effectExtent l="0" t="0" r="0" b="0"/>
            <wp:wrapNone/>
            <wp:docPr id="1344" name="Picture 1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" name="Picture 1344"/>
                    <pic:cNvPicPr/>
                  </pic:nvPicPr>
                  <pic:blipFill rotWithShape="1"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35" t="27798" r="20110" b="1209"/>
                    <a:stretch/>
                  </pic:blipFill>
                  <pic:spPr bwMode="auto">
                    <a:xfrm>
                      <a:off x="0" y="0"/>
                      <a:ext cx="1312987" cy="152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3DAC">
        <w:t>We want to</w:t>
      </w:r>
      <w:r>
        <w:t xml:space="preserve"> make sure that</w:t>
      </w:r>
      <w:r w:rsidR="00813BDF">
        <w:t xml:space="preserve"> when you talk to us</w:t>
      </w:r>
      <w:r>
        <w:t xml:space="preserve"> </w:t>
      </w:r>
      <w:r w:rsidR="00D23DAC">
        <w:t>you feel</w:t>
      </w:r>
      <w:r w:rsidR="00813BDF">
        <w:t>:</w:t>
      </w:r>
    </w:p>
    <w:p w14:paraId="139B132E" w14:textId="5541DAA5" w:rsidR="00813BDF" w:rsidRDefault="00AA5AD0" w:rsidP="00D218A0">
      <w:pPr>
        <w:pStyle w:val="ListParagraph"/>
      </w:pPr>
      <w:r>
        <w:t>safe</w:t>
      </w:r>
    </w:p>
    <w:p w14:paraId="489E4859" w14:textId="4DB460A7" w:rsidR="00155DD6" w:rsidRDefault="00AA5AD0" w:rsidP="00D218A0">
      <w:pPr>
        <w:pStyle w:val="ListParagraph"/>
      </w:pPr>
      <w:r>
        <w:t>comfortable</w:t>
      </w:r>
      <w:r w:rsidR="00C0441D">
        <w:t>.</w:t>
      </w:r>
    </w:p>
    <w:p w14:paraId="136FC9F8" w14:textId="77777777" w:rsidR="00A03E3D" w:rsidRDefault="00A03E3D" w:rsidP="00A03E3D"/>
    <w:p w14:paraId="2699314C" w14:textId="77777777" w:rsidR="00A03E3D" w:rsidRDefault="00A03E3D" w:rsidP="00A03E3D"/>
    <w:p w14:paraId="5505871B" w14:textId="1BECD20B" w:rsidR="00AA5AD0" w:rsidRDefault="00AA5AD0" w:rsidP="007669DE">
      <w:r>
        <w:rPr>
          <w:noProof/>
          <w:lang w:val="en-NZ" w:eastAsia="en-NZ"/>
        </w:rPr>
        <w:drawing>
          <wp:anchor distT="0" distB="0" distL="114300" distR="114300" simplePos="0" relativeHeight="251859968" behindDoc="0" locked="0" layoutInCell="1" allowOverlap="1" wp14:anchorId="43A8818D" wp14:editId="1526D268">
            <wp:simplePos x="0" y="0"/>
            <wp:positionH relativeFrom="column">
              <wp:posOffset>33886</wp:posOffset>
            </wp:positionH>
            <wp:positionV relativeFrom="paragraph">
              <wp:posOffset>162906</wp:posOffset>
            </wp:positionV>
            <wp:extent cx="1416464" cy="1373909"/>
            <wp:effectExtent l="0" t="0" r="0" b="0"/>
            <wp:wrapNone/>
            <wp:docPr id="1347" name="Picture 1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" name="Picture 1347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464" cy="1373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sorts of ways</w:t>
      </w:r>
      <w:r w:rsidR="00A75655">
        <w:t xml:space="preserve"> you can talk </w:t>
      </w:r>
      <w:r w:rsidR="00155DD6">
        <w:t>with</w:t>
      </w:r>
      <w:r w:rsidR="00A75655">
        <w:t xml:space="preserve"> us include:</w:t>
      </w:r>
    </w:p>
    <w:p w14:paraId="17E4B2D4" w14:textId="4806DE81" w:rsidR="00155DD6" w:rsidRDefault="00676F51" w:rsidP="00D218A0">
      <w:pPr>
        <w:pStyle w:val="ListParagraph"/>
      </w:pPr>
      <w:r>
        <w:t xml:space="preserve">sitting and talking in a place you feel comfortable </w:t>
      </w:r>
    </w:p>
    <w:p w14:paraId="66B0B2FF" w14:textId="4A92C9B0" w:rsidR="00813BDF" w:rsidRDefault="0082523F" w:rsidP="00D218A0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860992" behindDoc="0" locked="0" layoutInCell="1" allowOverlap="1" wp14:anchorId="49363856" wp14:editId="3E64811A">
            <wp:simplePos x="0" y="0"/>
            <wp:positionH relativeFrom="column">
              <wp:posOffset>-3341</wp:posOffset>
            </wp:positionH>
            <wp:positionV relativeFrom="paragraph">
              <wp:posOffset>109855</wp:posOffset>
            </wp:positionV>
            <wp:extent cx="1419860" cy="1419860"/>
            <wp:effectExtent l="0" t="0" r="2540" b="2540"/>
            <wp:wrapNone/>
            <wp:docPr id="1360" name="Picture 1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" name="Picture 1360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86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5DD6">
        <w:t>going</w:t>
      </w:r>
      <w:r w:rsidR="00AA5AD0">
        <w:t xml:space="preserve"> </w:t>
      </w:r>
      <w:r w:rsidR="00155DD6">
        <w:t>to</w:t>
      </w:r>
      <w:r w:rsidR="00676F51">
        <w:t xml:space="preserve"> </w:t>
      </w:r>
      <w:r w:rsidR="00155DD6">
        <w:t xml:space="preserve">a </w:t>
      </w:r>
      <w:r w:rsidR="00676F51">
        <w:t>place that is important to you</w:t>
      </w:r>
    </w:p>
    <w:p w14:paraId="3880B1BB" w14:textId="1CBECD77" w:rsidR="00AA5AD0" w:rsidRDefault="00155DD6" w:rsidP="00D218A0">
      <w:pPr>
        <w:pStyle w:val="ListParagraph"/>
      </w:pPr>
      <w:r>
        <w:t xml:space="preserve">taking a walk </w:t>
      </w:r>
      <w:r w:rsidR="00497673">
        <w:t xml:space="preserve">while </w:t>
      </w:r>
      <w:r>
        <w:t>we</w:t>
      </w:r>
      <w:r w:rsidR="00497673">
        <w:t xml:space="preserve"> </w:t>
      </w:r>
      <w:r w:rsidR="00AA5AD0">
        <w:t>talk</w:t>
      </w:r>
    </w:p>
    <w:p w14:paraId="7520EFBD" w14:textId="35EA4617" w:rsidR="00AA5AD0" w:rsidRDefault="00BB77F2" w:rsidP="00D218A0">
      <w:pPr>
        <w:pStyle w:val="ListParagraph"/>
      </w:pPr>
      <w:r>
        <w:rPr>
          <w:noProof/>
          <w:lang w:eastAsia="en-NZ"/>
        </w:rPr>
        <w:drawing>
          <wp:anchor distT="0" distB="0" distL="114300" distR="114300" simplePos="0" relativeHeight="251862016" behindDoc="0" locked="0" layoutInCell="1" allowOverlap="1" wp14:anchorId="0F000836" wp14:editId="19FA39AD">
            <wp:simplePos x="0" y="0"/>
            <wp:positionH relativeFrom="margin">
              <wp:align>left</wp:align>
            </wp:positionH>
            <wp:positionV relativeFrom="paragraph">
              <wp:posOffset>78105</wp:posOffset>
            </wp:positionV>
            <wp:extent cx="1302294" cy="1436864"/>
            <wp:effectExtent l="0" t="0" r="6350" b="0"/>
            <wp:wrapNone/>
            <wp:docPr id="1373" name="Picture 1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" name="Picture 1388"/>
                    <pic:cNvPicPr/>
                  </pic:nvPicPr>
                  <pic:blipFill rotWithShape="1"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263"/>
                    <a:stretch/>
                  </pic:blipFill>
                  <pic:spPr bwMode="auto">
                    <a:xfrm>
                      <a:off x="0" y="0"/>
                      <a:ext cx="1302294" cy="1436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5AD0">
        <w:t xml:space="preserve">sharing things that </w:t>
      </w:r>
      <w:r w:rsidR="00C03FB3">
        <w:t>help you</w:t>
      </w:r>
      <w:r w:rsidR="00AA5AD0">
        <w:t xml:space="preserve"> to remember / </w:t>
      </w:r>
      <w:r w:rsidR="00C03FB3">
        <w:t>talk about you</w:t>
      </w:r>
      <w:r w:rsidR="00DE4674">
        <w:t>r experiences</w:t>
      </w:r>
      <w:r w:rsidR="00AA5AD0">
        <w:t xml:space="preserve"> like:</w:t>
      </w:r>
    </w:p>
    <w:p w14:paraId="34FBB1D4" w14:textId="4EC209F6" w:rsidR="00AA5AD0" w:rsidRDefault="00BB77F2" w:rsidP="00A45BFC">
      <w:pPr>
        <w:pStyle w:val="Listsecondlevel"/>
      </w:pPr>
      <w:r>
        <w:rPr>
          <w:noProof/>
          <w:lang w:val="en-NZ" w:eastAsia="en-NZ"/>
        </w:rPr>
        <w:drawing>
          <wp:anchor distT="0" distB="0" distL="114300" distR="114300" simplePos="0" relativeHeight="251865088" behindDoc="0" locked="0" layoutInCell="1" allowOverlap="1" wp14:anchorId="1DB74D97" wp14:editId="2F83692E">
            <wp:simplePos x="0" y="0"/>
            <wp:positionH relativeFrom="margin">
              <wp:align>left</wp:align>
            </wp:positionH>
            <wp:positionV relativeFrom="paragraph">
              <wp:posOffset>464185</wp:posOffset>
            </wp:positionV>
            <wp:extent cx="1163609" cy="1261110"/>
            <wp:effectExtent l="0" t="0" r="0" b="0"/>
            <wp:wrapNone/>
            <wp:docPr id="1391" name="Picture 1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" name="Picture 1388"/>
                    <pic:cNvPicPr/>
                  </pic:nvPicPr>
                  <pic:blipFill rotWithShape="1"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858" r="-2532"/>
                    <a:stretch/>
                  </pic:blipFill>
                  <pic:spPr bwMode="auto">
                    <a:xfrm>
                      <a:off x="0" y="0"/>
                      <a:ext cx="1163609" cy="1261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5AD0">
        <w:t xml:space="preserve">photos </w:t>
      </w:r>
      <w:r w:rsidR="007669DE">
        <w:t>/ pictures</w:t>
      </w:r>
    </w:p>
    <w:p w14:paraId="790449F1" w14:textId="63182613" w:rsidR="00155DD6" w:rsidRDefault="00AA5AD0" w:rsidP="00D218A0">
      <w:pPr>
        <w:pStyle w:val="Listsecondlevel"/>
      </w:pPr>
      <w:r>
        <w:t xml:space="preserve">other things. </w:t>
      </w:r>
    </w:p>
    <w:p w14:paraId="7D917D35" w14:textId="1A1F9EE2" w:rsidR="00AA5AD0" w:rsidRDefault="001657D0" w:rsidP="00155DD6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68160" behindDoc="0" locked="0" layoutInCell="1" allowOverlap="1" wp14:anchorId="7FC68C93" wp14:editId="7FCEC3F3">
            <wp:simplePos x="0" y="0"/>
            <wp:positionH relativeFrom="margin">
              <wp:align>left</wp:align>
            </wp:positionH>
            <wp:positionV relativeFrom="paragraph">
              <wp:posOffset>-175169</wp:posOffset>
            </wp:positionV>
            <wp:extent cx="1752600" cy="1752600"/>
            <wp:effectExtent l="0" t="0" r="0" b="0"/>
            <wp:wrapNone/>
            <wp:docPr id="1394" name="Picture 1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" name="Picture 1394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5DD6">
        <w:t xml:space="preserve">You can also </w:t>
      </w:r>
      <w:r w:rsidR="00AA5AD0">
        <w:t>t</w:t>
      </w:r>
      <w:r w:rsidR="00155DD6">
        <w:t xml:space="preserve">alk with us about your experiences </w:t>
      </w:r>
      <w:r w:rsidR="00B165D6">
        <w:t xml:space="preserve">in creative ways </w:t>
      </w:r>
      <w:r w:rsidR="00AA5AD0">
        <w:t>like</w:t>
      </w:r>
      <w:r w:rsidR="00B165D6">
        <w:t xml:space="preserve"> through</w:t>
      </w:r>
      <w:r w:rsidR="00AA5AD0">
        <w:t xml:space="preserve">: </w:t>
      </w:r>
    </w:p>
    <w:p w14:paraId="4FD919B3" w14:textId="45A94D26" w:rsidR="00AA5AD0" w:rsidRPr="00A45BFC" w:rsidRDefault="00155DD6" w:rsidP="00A45BFC">
      <w:pPr>
        <w:pStyle w:val="Listtoplevel"/>
      </w:pPr>
      <w:r w:rsidRPr="00A45BFC">
        <w:drawing>
          <wp:anchor distT="0" distB="0" distL="114300" distR="114300" simplePos="0" relativeHeight="251867136" behindDoc="0" locked="0" layoutInCell="1" allowOverlap="1" wp14:anchorId="7FEE4C5C" wp14:editId="08C16F12">
            <wp:simplePos x="0" y="0"/>
            <wp:positionH relativeFrom="margin">
              <wp:align>left</wp:align>
            </wp:positionH>
            <wp:positionV relativeFrom="paragraph">
              <wp:posOffset>396375</wp:posOffset>
            </wp:positionV>
            <wp:extent cx="1551709" cy="1183178"/>
            <wp:effectExtent l="0" t="0" r="0" b="0"/>
            <wp:wrapNone/>
            <wp:docPr id="1393" name="Picture 1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" name="Picture 1393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1709" cy="11831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65D6" w:rsidRPr="00A45BFC">
        <w:t>art</w:t>
      </w:r>
      <w:r w:rsidR="006D4296" w:rsidRPr="00A45BFC">
        <w:t xml:space="preserve"> / pictures</w:t>
      </w:r>
    </w:p>
    <w:p w14:paraId="7E003CAF" w14:textId="305E09BA" w:rsidR="00AA5AD0" w:rsidRPr="00A45BFC" w:rsidRDefault="00B165D6" w:rsidP="00A45BFC">
      <w:pPr>
        <w:pStyle w:val="Listtoplevel"/>
      </w:pPr>
      <w:r w:rsidRPr="00A45BFC">
        <w:t>poetry</w:t>
      </w:r>
    </w:p>
    <w:p w14:paraId="744A2FBD" w14:textId="58DD4D18" w:rsidR="005036C2" w:rsidRPr="00A45BFC" w:rsidRDefault="001657D0" w:rsidP="00A45BFC">
      <w:pPr>
        <w:pStyle w:val="Listtoplevel"/>
      </w:pPr>
      <w:r w:rsidRPr="00A45BFC">
        <w:drawing>
          <wp:anchor distT="0" distB="0" distL="114300" distR="114300" simplePos="0" relativeHeight="251866112" behindDoc="0" locked="0" layoutInCell="1" allowOverlap="1" wp14:anchorId="5264D974" wp14:editId="5F66E08D">
            <wp:simplePos x="0" y="0"/>
            <wp:positionH relativeFrom="margin">
              <wp:align>left</wp:align>
            </wp:positionH>
            <wp:positionV relativeFrom="paragraph">
              <wp:posOffset>240121</wp:posOffset>
            </wp:positionV>
            <wp:extent cx="1454381" cy="1454381"/>
            <wp:effectExtent l="0" t="0" r="6350" b="6350"/>
            <wp:wrapNone/>
            <wp:docPr id="1392" name="Picture 1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" name="Picture 1392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381" cy="1454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7DB6" w:rsidRPr="00A45BFC">
        <w:t>w</w:t>
      </w:r>
      <w:r w:rsidR="00B165D6" w:rsidRPr="00A45BFC">
        <w:t>aiata</w:t>
      </w:r>
      <w:r w:rsidR="00155DD6" w:rsidRPr="00A45BFC">
        <w:t xml:space="preserve"> / song</w:t>
      </w:r>
    </w:p>
    <w:p w14:paraId="43B7EFC9" w14:textId="4E645B0D" w:rsidR="005036C2" w:rsidRPr="00A45BFC" w:rsidRDefault="00577DB6" w:rsidP="00A45BFC">
      <w:pPr>
        <w:pStyle w:val="Listtoplevel"/>
      </w:pPr>
      <w:r w:rsidRPr="00A45BFC">
        <w:t>pūrākau</w:t>
      </w:r>
      <w:r w:rsidR="00155DD6" w:rsidRPr="00A45BFC">
        <w:t xml:space="preserve"> / story telling.</w:t>
      </w:r>
    </w:p>
    <w:p w14:paraId="4F5F2DB8" w14:textId="77777777" w:rsidR="00277C45" w:rsidRDefault="00277C45" w:rsidP="00277C45"/>
    <w:p w14:paraId="4E7263AA" w14:textId="6BA67FA1" w:rsidR="0019502C" w:rsidRDefault="0019502C" w:rsidP="0019502C">
      <w:r>
        <w:rPr>
          <w:noProof/>
        </w:rPr>
        <w:drawing>
          <wp:anchor distT="0" distB="0" distL="114300" distR="114300" simplePos="0" relativeHeight="252143616" behindDoc="0" locked="0" layoutInCell="1" allowOverlap="1" wp14:anchorId="6D7B244B" wp14:editId="530B30F6">
            <wp:simplePos x="0" y="0"/>
            <wp:positionH relativeFrom="margin">
              <wp:posOffset>0</wp:posOffset>
            </wp:positionH>
            <wp:positionV relativeFrom="paragraph">
              <wp:posOffset>203472</wp:posOffset>
            </wp:positionV>
            <wp:extent cx="1502229" cy="1502229"/>
            <wp:effectExtent l="0" t="0" r="0" b="0"/>
            <wp:wrapNone/>
            <wp:docPr id="2119814370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814370" name="Picture 2119814370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229" cy="1502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665551" w14:textId="77777777" w:rsidR="0019502C" w:rsidRDefault="0019502C" w:rsidP="0019502C">
      <w:r>
        <w:t>We can arrange for any supports you might need to take part in the interview.</w:t>
      </w:r>
    </w:p>
    <w:p w14:paraId="22017F49" w14:textId="77777777" w:rsidR="0019502C" w:rsidRDefault="0019502C" w:rsidP="0019502C"/>
    <w:p w14:paraId="2E7CCE31" w14:textId="77777777" w:rsidR="0019502C" w:rsidRDefault="0019502C" w:rsidP="0019502C">
      <w:r>
        <w:rPr>
          <w:noProof/>
        </w:rPr>
        <w:drawing>
          <wp:anchor distT="0" distB="0" distL="114300" distR="114300" simplePos="0" relativeHeight="252140544" behindDoc="0" locked="0" layoutInCell="1" allowOverlap="1" wp14:anchorId="6EDF6A0B" wp14:editId="0BF4214F">
            <wp:simplePos x="0" y="0"/>
            <wp:positionH relativeFrom="margin">
              <wp:align>left</wp:align>
            </wp:positionH>
            <wp:positionV relativeFrom="paragraph">
              <wp:posOffset>76743</wp:posOffset>
            </wp:positionV>
            <wp:extent cx="1822374" cy="1457899"/>
            <wp:effectExtent l="0" t="0" r="0" b="3175"/>
            <wp:wrapNone/>
            <wp:docPr id="144615148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151489" name="Picture 1446151489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2374" cy="14578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supports you might need could be things like: </w:t>
      </w:r>
    </w:p>
    <w:p w14:paraId="04FEE9E6" w14:textId="77777777" w:rsidR="0019502C" w:rsidRDefault="0019502C" w:rsidP="0019502C">
      <w:pPr>
        <w:pStyle w:val="ListParagraph"/>
      </w:pPr>
      <w:r>
        <w:rPr>
          <w:noProof/>
        </w:rPr>
        <w:drawing>
          <wp:anchor distT="0" distB="0" distL="114300" distR="114300" simplePos="0" relativeHeight="252141568" behindDoc="0" locked="0" layoutInCell="1" allowOverlap="1" wp14:anchorId="2FAE8A2C" wp14:editId="55F795D8">
            <wp:simplePos x="0" y="0"/>
            <wp:positionH relativeFrom="margin">
              <wp:align>left</wp:align>
            </wp:positionH>
            <wp:positionV relativeFrom="paragraph">
              <wp:posOffset>838667</wp:posOffset>
            </wp:positionV>
            <wp:extent cx="1601478" cy="1601478"/>
            <wp:effectExtent l="0" t="0" r="0" b="0"/>
            <wp:wrapNone/>
            <wp:docPr id="45956424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564249" name="Picture 459564249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478" cy="1601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aving a New Zealand Sign Language interpreter </w:t>
      </w:r>
    </w:p>
    <w:p w14:paraId="425FC398" w14:textId="77777777" w:rsidR="0019502C" w:rsidRDefault="0019502C" w:rsidP="0019502C">
      <w:pPr>
        <w:pStyle w:val="ListParagraph"/>
      </w:pPr>
      <w:r>
        <w:t>holding the interview at a place that is accessible.</w:t>
      </w:r>
    </w:p>
    <w:p w14:paraId="72F75504" w14:textId="77777777" w:rsidR="0019502C" w:rsidRDefault="0019502C" w:rsidP="00277C45"/>
    <w:p w14:paraId="7F85DA02" w14:textId="5CAFDE7A" w:rsidR="0019502C" w:rsidRDefault="0019502C" w:rsidP="0019502C">
      <w:pPr>
        <w:pStyle w:val="Heading1"/>
      </w:pPr>
      <w:r>
        <w:lastRenderedPageBreak/>
        <w:t>What we will talk to you about</w:t>
      </w:r>
    </w:p>
    <w:p w14:paraId="22027A0D" w14:textId="77777777" w:rsidR="00277C45" w:rsidRDefault="00277C45" w:rsidP="0019502C">
      <w:pPr>
        <w:ind w:left="0"/>
      </w:pPr>
    </w:p>
    <w:p w14:paraId="154C1DD2" w14:textId="77777777" w:rsidR="0019502C" w:rsidRDefault="0019502C" w:rsidP="0019502C">
      <w:pPr>
        <w:ind w:left="0"/>
      </w:pPr>
    </w:p>
    <w:p w14:paraId="5EF25F31" w14:textId="12AF566A" w:rsidR="00277C45" w:rsidRDefault="001657D0" w:rsidP="00277C45">
      <w:r>
        <w:rPr>
          <w:noProof/>
        </w:rPr>
        <w:drawing>
          <wp:anchor distT="0" distB="0" distL="114300" distR="114300" simplePos="0" relativeHeight="252064768" behindDoc="0" locked="0" layoutInCell="1" allowOverlap="1" wp14:anchorId="53FFAD8F" wp14:editId="28DDAEEA">
            <wp:simplePos x="0" y="0"/>
            <wp:positionH relativeFrom="margin">
              <wp:posOffset>-74295</wp:posOffset>
            </wp:positionH>
            <wp:positionV relativeFrom="paragraph">
              <wp:posOffset>365467</wp:posOffset>
            </wp:positionV>
            <wp:extent cx="2050868" cy="1549400"/>
            <wp:effectExtent l="0" t="0" r="0" b="0"/>
            <wp:wrapNone/>
            <wp:docPr id="490208561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208561" name="Picture 490208561"/>
                    <pic:cNvPicPr/>
                  </pic:nvPicPr>
                  <pic:blipFill rotWithShape="1"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714"/>
                    <a:stretch/>
                  </pic:blipFill>
                  <pic:spPr bwMode="auto">
                    <a:xfrm>
                      <a:off x="0" y="0"/>
                      <a:ext cx="2050868" cy="154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441D">
        <w:t>In the interview we</w:t>
      </w:r>
      <w:r w:rsidR="00277C45">
        <w:t xml:space="preserve"> will ask you about </w:t>
      </w:r>
      <w:r w:rsidR="00277C45" w:rsidRPr="00277C45">
        <w:t>what sports / physical activities</w:t>
      </w:r>
      <w:r w:rsidR="00277C45">
        <w:t>:</w:t>
      </w:r>
    </w:p>
    <w:p w14:paraId="133AB983" w14:textId="68E42013" w:rsidR="00277C45" w:rsidRPr="00277C45" w:rsidRDefault="00277C45" w:rsidP="00D218A0">
      <w:pPr>
        <w:pStyle w:val="Listtoplevel"/>
      </w:pPr>
      <w:r w:rsidRPr="00277C45">
        <w:t>you have done in the past</w:t>
      </w:r>
    </w:p>
    <w:p w14:paraId="4EEBA0D8" w14:textId="1C294705" w:rsidR="00277C45" w:rsidRPr="00277C45" w:rsidRDefault="00277C45" w:rsidP="00D218A0">
      <w:pPr>
        <w:pStyle w:val="Listtoplevel"/>
      </w:pPr>
      <w:r w:rsidRPr="00277C45">
        <w:t>you do now</w:t>
      </w:r>
    </w:p>
    <w:p w14:paraId="43F95EAD" w14:textId="77777777" w:rsidR="008619C3" w:rsidRDefault="00277C45" w:rsidP="00D218A0">
      <w:pPr>
        <w:pStyle w:val="Listtoplevel"/>
      </w:pPr>
      <w:r w:rsidRPr="00277C45">
        <w:t>you want to do in the future</w:t>
      </w:r>
    </w:p>
    <w:p w14:paraId="40865888" w14:textId="3D232776" w:rsidR="00277C45" w:rsidRPr="00277C45" w:rsidRDefault="008619C3" w:rsidP="00D218A0">
      <w:pPr>
        <w:pStyle w:val="Listtoplevel"/>
      </w:pPr>
      <w:r>
        <w:t xml:space="preserve">What young adults with </w:t>
      </w:r>
      <w:r w:rsidR="00FA3F5C">
        <w:t xml:space="preserve">a </w:t>
      </w:r>
      <w:r>
        <w:t>learning disabilit</w:t>
      </w:r>
      <w:r w:rsidR="00FA3F5C">
        <w:t>y</w:t>
      </w:r>
      <w:r>
        <w:t xml:space="preserve"> need to do the sports and activities they want to</w:t>
      </w:r>
    </w:p>
    <w:p w14:paraId="442153D4" w14:textId="3A76B492" w:rsidR="00277C45" w:rsidRDefault="00BB296D" w:rsidP="0019502C">
      <w:pPr>
        <w:ind w:left="0"/>
      </w:pPr>
      <w:r w:rsidRPr="00BB296D">
        <w:rPr>
          <w:noProof/>
        </w:rPr>
        <w:drawing>
          <wp:anchor distT="0" distB="0" distL="114300" distR="114300" simplePos="0" relativeHeight="252065792" behindDoc="0" locked="0" layoutInCell="1" allowOverlap="1" wp14:anchorId="7650ECD2" wp14:editId="5B8C0798">
            <wp:simplePos x="0" y="0"/>
            <wp:positionH relativeFrom="column">
              <wp:posOffset>-274229</wp:posOffset>
            </wp:positionH>
            <wp:positionV relativeFrom="paragraph">
              <wp:posOffset>415925</wp:posOffset>
            </wp:positionV>
            <wp:extent cx="2250669" cy="599696"/>
            <wp:effectExtent l="0" t="0" r="0" b="0"/>
            <wp:wrapNone/>
            <wp:docPr id="4081065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06557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669" cy="599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FF3FFB" w14:textId="1096459C" w:rsidR="00277C45" w:rsidRDefault="00277C45" w:rsidP="00277C45">
      <w:pPr>
        <w:ind w:left="3600"/>
      </w:pPr>
      <w:r>
        <w:t xml:space="preserve">We will also ask </w:t>
      </w:r>
      <w:r w:rsidRPr="00277C45">
        <w:t>what you know about Special Olympics.</w:t>
      </w:r>
    </w:p>
    <w:p w14:paraId="74FD7FF8" w14:textId="77777777" w:rsidR="008619C3" w:rsidRDefault="008619C3" w:rsidP="00277C45">
      <w:pPr>
        <w:ind w:left="3600"/>
      </w:pPr>
    </w:p>
    <w:p w14:paraId="258C56A6" w14:textId="77777777" w:rsidR="0019502C" w:rsidRDefault="0019502C" w:rsidP="00277C45">
      <w:pPr>
        <w:ind w:left="3600"/>
      </w:pPr>
    </w:p>
    <w:p w14:paraId="198AD8A3" w14:textId="77777777" w:rsidR="0019502C" w:rsidRDefault="0019502C" w:rsidP="00277C45">
      <w:pPr>
        <w:ind w:left="3600"/>
      </w:pPr>
    </w:p>
    <w:p w14:paraId="3668DBBA" w14:textId="77777777" w:rsidR="0019502C" w:rsidRDefault="0019502C" w:rsidP="00277C45">
      <w:pPr>
        <w:ind w:left="3600"/>
      </w:pPr>
    </w:p>
    <w:p w14:paraId="090AD0B8" w14:textId="77777777" w:rsidR="0019502C" w:rsidRDefault="0019502C" w:rsidP="00277C45">
      <w:pPr>
        <w:ind w:left="3600"/>
      </w:pPr>
    </w:p>
    <w:p w14:paraId="3A1A4338" w14:textId="77777777" w:rsidR="0019502C" w:rsidRDefault="0019502C" w:rsidP="00277C45">
      <w:pPr>
        <w:ind w:left="3600"/>
      </w:pPr>
    </w:p>
    <w:p w14:paraId="46D77FD6" w14:textId="37685A17" w:rsidR="0019502C" w:rsidRDefault="0019502C" w:rsidP="0019502C">
      <w:pPr>
        <w:pStyle w:val="Heading1"/>
      </w:pPr>
      <w:r>
        <w:lastRenderedPageBreak/>
        <w:t>Who you might like us to talk to</w:t>
      </w:r>
    </w:p>
    <w:p w14:paraId="557D66A4" w14:textId="77777777" w:rsidR="0019502C" w:rsidRPr="00277C45" w:rsidRDefault="0019502C" w:rsidP="0019502C">
      <w:pPr>
        <w:ind w:left="0"/>
      </w:pPr>
    </w:p>
    <w:p w14:paraId="4E4F1705" w14:textId="129BBE5C" w:rsidR="003F38E7" w:rsidRDefault="00BB296D" w:rsidP="00C0441D">
      <w:r>
        <w:rPr>
          <w:noProof/>
        </w:rPr>
        <w:drawing>
          <wp:anchor distT="0" distB="0" distL="114300" distR="114300" simplePos="0" relativeHeight="252075008" behindDoc="0" locked="0" layoutInCell="1" allowOverlap="1" wp14:anchorId="0824CB93" wp14:editId="2415A66F">
            <wp:simplePos x="0" y="0"/>
            <wp:positionH relativeFrom="margin">
              <wp:posOffset>0</wp:posOffset>
            </wp:positionH>
            <wp:positionV relativeFrom="paragraph">
              <wp:posOffset>142058</wp:posOffset>
            </wp:positionV>
            <wp:extent cx="1601288" cy="1837234"/>
            <wp:effectExtent l="0" t="0" r="0" b="4445"/>
            <wp:wrapNone/>
            <wp:docPr id="471286399" name="Picture 471286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493769" name="Picture 1441493769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288" cy="1837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708F">
        <w:t>We will also ask you to tell us who else you think we should talk to</w:t>
      </w:r>
      <w:r w:rsidR="003F38E7">
        <w:t xml:space="preserve"> like:</w:t>
      </w:r>
    </w:p>
    <w:p w14:paraId="26BE7055" w14:textId="466E5ABC" w:rsidR="003F38E7" w:rsidRPr="00A45BFC" w:rsidRDefault="003F38E7" w:rsidP="00A45BFC">
      <w:pPr>
        <w:pStyle w:val="ListParagraph"/>
      </w:pPr>
      <w:r w:rsidRPr="00A45BFC">
        <w:t xml:space="preserve">people </w:t>
      </w:r>
      <w:r w:rsidR="0022708F" w:rsidRPr="00A45BFC">
        <w:t xml:space="preserve">in your family / whānau / aiga </w:t>
      </w:r>
    </w:p>
    <w:p w14:paraId="7A310486" w14:textId="6EF5EED3" w:rsidR="003F38E7" w:rsidRPr="00A45BFC" w:rsidRDefault="003F38E7" w:rsidP="00A45BFC">
      <w:pPr>
        <w:pStyle w:val="ListParagraph"/>
      </w:pPr>
      <w:r w:rsidRPr="00A45BFC">
        <w:t>other people who support you.</w:t>
      </w:r>
      <w:r w:rsidR="0022708F" w:rsidRPr="00A45BFC">
        <w:t xml:space="preserve"> </w:t>
      </w:r>
    </w:p>
    <w:p w14:paraId="7C5E8F0D" w14:textId="01ECBF9B" w:rsidR="003F38E7" w:rsidRDefault="002F5F7E" w:rsidP="003F38E7">
      <w:r>
        <w:rPr>
          <w:noProof/>
        </w:rPr>
        <w:drawing>
          <wp:anchor distT="0" distB="0" distL="114300" distR="114300" simplePos="0" relativeHeight="252077056" behindDoc="0" locked="0" layoutInCell="1" allowOverlap="1" wp14:anchorId="462771D6" wp14:editId="7A26FF55">
            <wp:simplePos x="0" y="0"/>
            <wp:positionH relativeFrom="column">
              <wp:posOffset>1370965</wp:posOffset>
            </wp:positionH>
            <wp:positionV relativeFrom="paragraph">
              <wp:posOffset>12700</wp:posOffset>
            </wp:positionV>
            <wp:extent cx="613410" cy="613410"/>
            <wp:effectExtent l="0" t="0" r="0" b="0"/>
            <wp:wrapNone/>
            <wp:docPr id="1932945964" name="Graphic 35" descr="Badge 1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945964" name="Graphic 1932945964" descr="Badge 1 with solid fill"/>
                    <pic:cNvPicPr/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410" cy="613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70208" behindDoc="0" locked="0" layoutInCell="1" allowOverlap="1" wp14:anchorId="308CEAA1" wp14:editId="1A0E77E7">
            <wp:simplePos x="0" y="0"/>
            <wp:positionH relativeFrom="column">
              <wp:posOffset>-107537</wp:posOffset>
            </wp:positionH>
            <wp:positionV relativeFrom="paragraph">
              <wp:posOffset>100330</wp:posOffset>
            </wp:positionV>
            <wp:extent cx="1927952" cy="1518262"/>
            <wp:effectExtent l="0" t="0" r="2540" b="6350"/>
            <wp:wrapNone/>
            <wp:docPr id="214297014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970146" name="Picture 214297014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952" cy="1518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952FD8" w14:textId="3702CFDA" w:rsidR="003F38E7" w:rsidRDefault="003F38E7" w:rsidP="003F38E7"/>
    <w:p w14:paraId="0A5FAE77" w14:textId="53E22FC7" w:rsidR="0022708F" w:rsidRDefault="0022708F" w:rsidP="003F38E7">
      <w:r>
        <w:t xml:space="preserve">We will </w:t>
      </w:r>
      <w:r w:rsidR="003F38E7">
        <w:t>talk to these people 1 time.</w:t>
      </w:r>
    </w:p>
    <w:p w14:paraId="409F7989" w14:textId="4453658A" w:rsidR="00AF2C36" w:rsidRDefault="00AF2C36" w:rsidP="00AF2C36"/>
    <w:p w14:paraId="41065C61" w14:textId="3ACD28E4" w:rsidR="00AF2C36" w:rsidRDefault="00AF2C36" w:rsidP="00AF2C36"/>
    <w:p w14:paraId="675192F0" w14:textId="40AEDDFC" w:rsidR="00AF2C36" w:rsidRDefault="00AF2C36" w:rsidP="00AF2C36"/>
    <w:p w14:paraId="7891A387" w14:textId="7B29BF51" w:rsidR="0019502C" w:rsidRDefault="0019502C" w:rsidP="0019502C">
      <w:pPr>
        <w:pStyle w:val="Heading1"/>
      </w:pPr>
      <w:r>
        <w:t>During the interview</w:t>
      </w:r>
    </w:p>
    <w:p w14:paraId="6B92C4B7" w14:textId="77777777" w:rsidR="0019502C" w:rsidRDefault="0019502C" w:rsidP="00AF2C36"/>
    <w:p w14:paraId="6D44E41D" w14:textId="77777777" w:rsidR="008619C3" w:rsidRDefault="008619C3" w:rsidP="00AF2C36"/>
    <w:p w14:paraId="649D806F" w14:textId="24C67A0C" w:rsidR="00AF2C36" w:rsidRDefault="00C0441D" w:rsidP="00AF2C36">
      <w:r>
        <w:rPr>
          <w:noProof/>
        </w:rPr>
        <w:drawing>
          <wp:anchor distT="0" distB="0" distL="114300" distR="114300" simplePos="0" relativeHeight="251873280" behindDoc="0" locked="0" layoutInCell="1" allowOverlap="1" wp14:anchorId="49276B20" wp14:editId="6EC4CAD6">
            <wp:simplePos x="0" y="0"/>
            <wp:positionH relativeFrom="margin">
              <wp:posOffset>136525</wp:posOffset>
            </wp:positionH>
            <wp:positionV relativeFrom="paragraph">
              <wp:posOffset>-402004</wp:posOffset>
            </wp:positionV>
            <wp:extent cx="1465244" cy="1465244"/>
            <wp:effectExtent l="0" t="0" r="0" b="0"/>
            <wp:wrapNone/>
            <wp:docPr id="109943175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431757" name="Picture 1099431757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5244" cy="14652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2C36">
        <w:t>The research team will record the interview.</w:t>
      </w:r>
    </w:p>
    <w:p w14:paraId="0955115F" w14:textId="77777777" w:rsidR="00AF2C36" w:rsidRDefault="00AF2C36" w:rsidP="00AF2C36"/>
    <w:p w14:paraId="1F882455" w14:textId="77777777" w:rsidR="00AF2C36" w:rsidRDefault="00AF2C36" w:rsidP="00AF2C36">
      <w:r>
        <w:rPr>
          <w:noProof/>
        </w:rPr>
        <w:drawing>
          <wp:anchor distT="0" distB="0" distL="114300" distR="114300" simplePos="0" relativeHeight="251875328" behindDoc="0" locked="0" layoutInCell="1" allowOverlap="1" wp14:anchorId="6DB29E01" wp14:editId="1E3FF030">
            <wp:simplePos x="0" y="0"/>
            <wp:positionH relativeFrom="column">
              <wp:posOffset>1254760</wp:posOffset>
            </wp:positionH>
            <wp:positionV relativeFrom="paragraph">
              <wp:posOffset>23495</wp:posOffset>
            </wp:positionV>
            <wp:extent cx="737870" cy="737870"/>
            <wp:effectExtent l="0" t="0" r="0" b="0"/>
            <wp:wrapNone/>
            <wp:docPr id="1649430331" name="Graphic 31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430331" name="Graphic 1649430331" descr="Close with solid fill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7870" cy="737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74304" behindDoc="0" locked="0" layoutInCell="1" allowOverlap="1" wp14:anchorId="41F34522" wp14:editId="0EA6560D">
            <wp:simplePos x="0" y="0"/>
            <wp:positionH relativeFrom="margin">
              <wp:posOffset>0</wp:posOffset>
            </wp:positionH>
            <wp:positionV relativeFrom="paragraph">
              <wp:posOffset>90231</wp:posOffset>
            </wp:positionV>
            <wp:extent cx="1255923" cy="1255923"/>
            <wp:effectExtent l="0" t="0" r="1905" b="0"/>
            <wp:wrapNone/>
            <wp:docPr id="1588008061" name="Picture 15880080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431757" name="Picture 1099431757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923" cy="12559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D1A1CD" w14:textId="0B9D6EBB" w:rsidR="00AF2C36" w:rsidRDefault="00AF2C36" w:rsidP="0019502C">
      <w:r>
        <w:t xml:space="preserve">You can ask to have the recorder turned off at any time.  </w:t>
      </w:r>
    </w:p>
    <w:p w14:paraId="4E39286A" w14:textId="77777777" w:rsidR="00AF2C36" w:rsidRDefault="00AF2C36" w:rsidP="00AF2C36"/>
    <w:p w14:paraId="01D0366A" w14:textId="77777777" w:rsidR="00AF2C36" w:rsidRDefault="00AF2C36" w:rsidP="00AF2C36">
      <w:r>
        <w:rPr>
          <w:noProof/>
        </w:rPr>
        <w:drawing>
          <wp:anchor distT="0" distB="0" distL="114300" distR="114300" simplePos="0" relativeHeight="251876352" behindDoc="0" locked="0" layoutInCell="1" allowOverlap="1" wp14:anchorId="7793FF2D" wp14:editId="15EE3583">
            <wp:simplePos x="0" y="0"/>
            <wp:positionH relativeFrom="margin">
              <wp:align>left</wp:align>
            </wp:positionH>
            <wp:positionV relativeFrom="paragraph">
              <wp:posOffset>99121</wp:posOffset>
            </wp:positionV>
            <wp:extent cx="1821815" cy="1662407"/>
            <wp:effectExtent l="0" t="0" r="0" b="1905"/>
            <wp:wrapNone/>
            <wp:docPr id="945481131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481131" name="Picture 945481131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815" cy="16624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researcher might also write down some notes:</w:t>
      </w:r>
    </w:p>
    <w:p w14:paraId="2BC4340F" w14:textId="77777777" w:rsidR="00AF2C36" w:rsidRDefault="00AF2C36" w:rsidP="00A45BFC">
      <w:pPr>
        <w:pStyle w:val="ListParagraph"/>
      </w:pPr>
      <w:r>
        <w:t>while the interview is taking place</w:t>
      </w:r>
    </w:p>
    <w:p w14:paraId="210DFC18" w14:textId="77777777" w:rsidR="00AF2C36" w:rsidRDefault="00AF2C36" w:rsidP="00A45BFC">
      <w:pPr>
        <w:pStyle w:val="ListParagraph"/>
      </w:pPr>
      <w:r>
        <w:t xml:space="preserve">at the end of the interview. </w:t>
      </w:r>
    </w:p>
    <w:p w14:paraId="34431B8B" w14:textId="77777777" w:rsidR="00FA3F5C" w:rsidRDefault="00FA3F5C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0193CE2E" w14:textId="77777777" w:rsidR="00FA3F5C" w:rsidRDefault="00FA3F5C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1ABBDF83" w14:textId="7F5271B4" w:rsidR="00971350" w:rsidRDefault="00971350" w:rsidP="00971350">
      <w:pPr>
        <w:pStyle w:val="Heading1"/>
      </w:pPr>
      <w:r>
        <w:t>What we will do with information</w:t>
      </w:r>
    </w:p>
    <w:p w14:paraId="0EBEDF96" w14:textId="6F86B4DB" w:rsidR="00971350" w:rsidRDefault="00971350" w:rsidP="0019502C">
      <w:pPr>
        <w:pStyle w:val="BodyText"/>
      </w:pPr>
      <w:r>
        <w:rPr>
          <w:noProof/>
        </w:rPr>
        <w:drawing>
          <wp:anchor distT="0" distB="0" distL="114300" distR="114300" simplePos="0" relativeHeight="251912192" behindDoc="0" locked="0" layoutInCell="1" allowOverlap="1" wp14:anchorId="4D51DCAA" wp14:editId="771E2A7D">
            <wp:simplePos x="0" y="0"/>
            <wp:positionH relativeFrom="margin">
              <wp:align>left</wp:align>
            </wp:positionH>
            <wp:positionV relativeFrom="paragraph">
              <wp:posOffset>257894</wp:posOffset>
            </wp:positionV>
            <wp:extent cx="1465244" cy="1465244"/>
            <wp:effectExtent l="0" t="0" r="0" b="0"/>
            <wp:wrapNone/>
            <wp:docPr id="1380019014" name="Picture 1380019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431757" name="Picture 1099431757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5244" cy="14652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943038" w14:textId="77777777" w:rsidR="00971350" w:rsidRDefault="00971350" w:rsidP="00971350">
      <w:r>
        <w:rPr>
          <w:noProof/>
        </w:rPr>
        <w:drawing>
          <wp:anchor distT="0" distB="0" distL="114300" distR="114300" simplePos="0" relativeHeight="251913216" behindDoc="0" locked="0" layoutInCell="1" allowOverlap="1" wp14:anchorId="7449BD44" wp14:editId="25E1F0E9">
            <wp:simplePos x="0" y="0"/>
            <wp:positionH relativeFrom="margin">
              <wp:align>left</wp:align>
            </wp:positionH>
            <wp:positionV relativeFrom="paragraph">
              <wp:posOffset>97591</wp:posOffset>
            </wp:positionV>
            <wp:extent cx="2005070" cy="1403549"/>
            <wp:effectExtent l="0" t="0" r="1905" b="0"/>
            <wp:wrapNone/>
            <wp:docPr id="642312076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312076" name="Picture 642312076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070" cy="14035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0AAD10" w14:textId="67E3CE6B" w:rsidR="00971350" w:rsidRDefault="00971350" w:rsidP="00971350">
      <w:pPr>
        <w:pStyle w:val="BodyText"/>
      </w:pPr>
      <w:r>
        <w:t xml:space="preserve">We will </w:t>
      </w:r>
      <w:r w:rsidR="00FA3F5C">
        <w:t>send you a written-out copy of the interview</w:t>
      </w:r>
    </w:p>
    <w:p w14:paraId="279DF4B0" w14:textId="77777777" w:rsidR="00971350" w:rsidRDefault="00971350" w:rsidP="00971350"/>
    <w:p w14:paraId="71C0CE6A" w14:textId="77777777" w:rsidR="00971350" w:rsidRDefault="00971350" w:rsidP="00971350">
      <w:r>
        <w:rPr>
          <w:noProof/>
        </w:rPr>
        <w:drawing>
          <wp:anchor distT="0" distB="0" distL="114300" distR="114300" simplePos="0" relativeHeight="251914240" behindDoc="0" locked="0" layoutInCell="1" allowOverlap="1" wp14:anchorId="20F19BA8" wp14:editId="4EA53031">
            <wp:simplePos x="0" y="0"/>
            <wp:positionH relativeFrom="margin">
              <wp:align>left</wp:align>
            </wp:positionH>
            <wp:positionV relativeFrom="paragraph">
              <wp:posOffset>315710</wp:posOffset>
            </wp:positionV>
            <wp:extent cx="1961002" cy="1348189"/>
            <wp:effectExtent l="0" t="0" r="0" b="0"/>
            <wp:wrapNone/>
            <wp:docPr id="165754303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43031" name="Picture 1657543031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1002" cy="13481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BBA77B" w14:textId="77777777" w:rsidR="00971350" w:rsidRDefault="00971350" w:rsidP="00971350">
      <w:pPr>
        <w:pStyle w:val="BodyText"/>
      </w:pPr>
      <w:r>
        <w:t>You will be able to:</w:t>
      </w:r>
    </w:p>
    <w:p w14:paraId="1614CD9D" w14:textId="5D1D5FB7" w:rsidR="00971350" w:rsidRDefault="00971350" w:rsidP="00A45BFC">
      <w:pPr>
        <w:pStyle w:val="ListParagraph"/>
      </w:pPr>
      <w:r>
        <w:t xml:space="preserve">read this   </w:t>
      </w:r>
    </w:p>
    <w:p w14:paraId="3720AECB" w14:textId="45C050DF" w:rsidR="00971350" w:rsidRDefault="00971350" w:rsidP="00A45BFC">
      <w:pPr>
        <w:pStyle w:val="ListParagraph"/>
      </w:pPr>
      <w:r>
        <w:t>make</w:t>
      </w:r>
      <w:r w:rsidR="00FA3F5C">
        <w:t xml:space="preserve"> any</w:t>
      </w:r>
      <w:r>
        <w:t xml:space="preserve"> changes to</w:t>
      </w:r>
      <w:r w:rsidR="00FA3F5C">
        <w:t xml:space="preserve"> the written-out copy you like</w:t>
      </w:r>
      <w:r>
        <w:t xml:space="preserve"> </w:t>
      </w:r>
    </w:p>
    <w:p w14:paraId="137459F1" w14:textId="77777777" w:rsidR="0019502C" w:rsidRDefault="0019502C" w:rsidP="00FA3F5C">
      <w:pPr>
        <w:pStyle w:val="BodyText"/>
      </w:pPr>
    </w:p>
    <w:p w14:paraId="1D72269F" w14:textId="495993E1" w:rsidR="00971350" w:rsidRDefault="00971350" w:rsidP="00FA3F5C">
      <w:pPr>
        <w:pStyle w:val="BodyText"/>
      </w:pPr>
    </w:p>
    <w:p w14:paraId="29FA092F" w14:textId="0C8B03BF" w:rsidR="00FA3F5C" w:rsidRDefault="0043100A" w:rsidP="00FA3F5C">
      <w:pPr>
        <w:pStyle w:val="BodyText"/>
      </w:pPr>
      <w:r>
        <w:rPr>
          <w:rFonts w:eastAsiaTheme="minorHAnsi"/>
          <w:noProof/>
        </w:rPr>
        <w:lastRenderedPageBreak/>
        <w:drawing>
          <wp:anchor distT="0" distB="0" distL="114300" distR="114300" simplePos="0" relativeHeight="251908096" behindDoc="0" locked="0" layoutInCell="1" allowOverlap="1" wp14:anchorId="7C7D5AC7" wp14:editId="767B70FA">
            <wp:simplePos x="0" y="0"/>
            <wp:positionH relativeFrom="margin">
              <wp:posOffset>52252</wp:posOffset>
            </wp:positionH>
            <wp:positionV relativeFrom="paragraph">
              <wp:posOffset>-116024</wp:posOffset>
            </wp:positionV>
            <wp:extent cx="1237149" cy="1391023"/>
            <wp:effectExtent l="0" t="0" r="0" b="6350"/>
            <wp:wrapNone/>
            <wp:docPr id="75" name="Picture 75" descr="A picture containing text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text, computer&#10;&#10;Description automatically generated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7149" cy="13910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405889" w14:textId="77777777" w:rsidR="00971350" w:rsidRPr="00616536" w:rsidRDefault="00971350" w:rsidP="00971350">
      <w:pPr>
        <w:rPr>
          <w:rFonts w:eastAsiaTheme="minorHAnsi"/>
          <w:noProof/>
        </w:rPr>
      </w:pPr>
      <w:r>
        <w:rPr>
          <w:rFonts w:eastAsiaTheme="minorHAnsi"/>
          <w:noProof/>
        </w:rPr>
        <w:t xml:space="preserve">We will keep anything you tell us in the interviews </w:t>
      </w:r>
      <w:r w:rsidRPr="00616536">
        <w:rPr>
          <w:b/>
          <w:bCs/>
          <w:noProof/>
        </w:rPr>
        <w:t>private</w:t>
      </w:r>
      <w:r>
        <w:rPr>
          <w:noProof/>
        </w:rPr>
        <w:t>.</w:t>
      </w:r>
    </w:p>
    <w:p w14:paraId="22915125" w14:textId="77777777" w:rsidR="00971350" w:rsidRDefault="00971350" w:rsidP="00971350">
      <w:pPr>
        <w:ind w:left="3600"/>
        <w:rPr>
          <w:rFonts w:eastAsiaTheme="minorHAnsi"/>
          <w:b/>
          <w:bCs/>
          <w:noProof/>
        </w:rPr>
      </w:pPr>
    </w:p>
    <w:p w14:paraId="036B56B8" w14:textId="77777777" w:rsidR="00971350" w:rsidRDefault="00971350" w:rsidP="00971350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1909120" behindDoc="0" locked="0" layoutInCell="1" allowOverlap="1" wp14:anchorId="45A38347" wp14:editId="511B7B1D">
            <wp:simplePos x="0" y="0"/>
            <wp:positionH relativeFrom="margin">
              <wp:posOffset>135546</wp:posOffset>
            </wp:positionH>
            <wp:positionV relativeFrom="paragraph">
              <wp:posOffset>-73499</wp:posOffset>
            </wp:positionV>
            <wp:extent cx="1330643" cy="1174376"/>
            <wp:effectExtent l="0" t="0" r="3175" b="0"/>
            <wp:wrapNone/>
            <wp:docPr id="77" name="Picture 77" descr="A picture containing text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,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396" b="61886"/>
                    <a:stretch/>
                  </pic:blipFill>
                  <pic:spPr bwMode="auto">
                    <a:xfrm>
                      <a:off x="0" y="0"/>
                      <a:ext cx="1330643" cy="1174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11168" behindDoc="1" locked="0" layoutInCell="1" allowOverlap="1" wp14:anchorId="136B0479" wp14:editId="3E1CEF89">
                <wp:simplePos x="0" y="0"/>
                <wp:positionH relativeFrom="margin">
                  <wp:posOffset>2262976</wp:posOffset>
                </wp:positionH>
                <wp:positionV relativeFrom="paragraph">
                  <wp:posOffset>-59206</wp:posOffset>
                </wp:positionV>
                <wp:extent cx="3558923" cy="1013077"/>
                <wp:effectExtent l="0" t="0" r="0" b="3175"/>
                <wp:wrapNone/>
                <wp:docPr id="734791735" name="Rectangle 7347917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923" cy="1013077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359A632D" id="Rectangle 734791735" o:spid="_x0000_s1026" style="position:absolute;margin-left:178.2pt;margin-top:-4.65pt;width:280.25pt;height:79.75pt;z-index:-251405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" fillcolor="#bdd7ef" stroked="f" strokeweight="1pt">
                <w10:wrap anchorx="margin"/>
              </v:rect>
            </w:pict>
          </mc:Fallback>
        </mc:AlternateContent>
      </w:r>
      <w:r w:rsidRPr="001963E0">
        <w:rPr>
          <w:rFonts w:eastAsiaTheme="minorHAnsi"/>
          <w:b/>
          <w:bCs/>
          <w:noProof/>
        </w:rPr>
        <w:t>Priva</w:t>
      </w:r>
      <w:r>
        <w:rPr>
          <w:rFonts w:eastAsiaTheme="minorHAnsi"/>
          <w:b/>
          <w:bCs/>
          <w:noProof/>
        </w:rPr>
        <w:t>te</w:t>
      </w:r>
      <w:r>
        <w:rPr>
          <w:rFonts w:eastAsiaTheme="minorHAnsi"/>
          <w:noProof/>
        </w:rPr>
        <w:t xml:space="preserve"> means we will not tell other people about the things you have told us.</w:t>
      </w:r>
    </w:p>
    <w:p w14:paraId="47EA74BC" w14:textId="6C497CD1" w:rsidR="00971350" w:rsidRDefault="00971350" w:rsidP="00971350">
      <w:pPr>
        <w:rPr>
          <w:rFonts w:eastAsiaTheme="minorHAnsi"/>
          <w:noProof/>
        </w:rPr>
      </w:pPr>
    </w:p>
    <w:p w14:paraId="088D2A5D" w14:textId="68425C9D" w:rsidR="00971350" w:rsidRDefault="00971350" w:rsidP="00971350">
      <w:pPr>
        <w:rPr>
          <w:rFonts w:eastAsiaTheme="minorHAnsi"/>
          <w:noProof/>
        </w:rPr>
      </w:pPr>
    </w:p>
    <w:p w14:paraId="2A9EF200" w14:textId="54E7E334" w:rsidR="00971350" w:rsidRDefault="00ED7D6E" w:rsidP="00971350">
      <w:pPr>
        <w:rPr>
          <w:rFonts w:eastAsiaTheme="minorHAnsi"/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10144" behindDoc="0" locked="0" layoutInCell="1" allowOverlap="1" wp14:anchorId="45F4787B" wp14:editId="57A7A7AB">
                <wp:simplePos x="0" y="0"/>
                <wp:positionH relativeFrom="margin">
                  <wp:posOffset>34562</wp:posOffset>
                </wp:positionH>
                <wp:positionV relativeFrom="paragraph">
                  <wp:posOffset>95597</wp:posOffset>
                </wp:positionV>
                <wp:extent cx="1789611" cy="1878535"/>
                <wp:effectExtent l="0" t="0" r="1270" b="1270"/>
                <wp:wrapNone/>
                <wp:docPr id="123" name="Group 1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9611" cy="1878535"/>
                          <a:chOff x="0" y="0"/>
                          <a:chExt cx="1765935" cy="2025650"/>
                        </a:xfrm>
                      </wpg:grpSpPr>
                      <pic:pic xmlns:pic="http://schemas.openxmlformats.org/drawingml/2006/picture">
                        <pic:nvPicPr>
                          <pic:cNvPr id="122" name="Picture 122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5935" cy="20256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1" name="Picture 121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9953" y="152400"/>
                            <a:ext cx="627380" cy="5016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5BE350D" id="Group 123" o:spid="_x0000_s1026" style="position:absolute;margin-left:2.7pt;margin-top:7.55pt;width:140.9pt;height:147.9pt;z-index:251910144;mso-position-horizontal-relative:margin;mso-width-relative:margin;mso-height-relative:margin" coordsize="17659,202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CgAAAAAAAAAhABuLDS6vGwAArxsAABUAAABkcnMvbWVkaWEvaW1hZ2UyLmpwZWf/2P/g&#10;ABBKRklGAAEBAQDcANwAAP/bAEMAAgEBAQEBAgEBAQICAgICBAMCAgICBQQEAwQGBQYGBgUGBgYH&#10;CQgGBwkHBgYICwgJCgoKCgoGCAsMCwoMCQoKCv/bAEMBAgICAgICBQMDBQoHBgcKCgoKCgoKCgoK&#10;CgoKCgoKCgoKCgoKCgoKCgoKCgoKCgoKCgoKCgoKCgoKCgoKCgoKCv/AABEIAGIAe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">
                <v:shape id="Picture 122" o:spid="_x0000_s1027" type="#_x0000_t75" alt="A picture containing text&#10;&#10;Description automatically generated" style="position:absolute;width:17659;height:20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">
                  <v:imagedata r:id="rId134" o:title="A picture containing text&#10;&#10;Description automatically generated"/>
                </v:shape>
                <v:shape id="Picture 121" o:spid="_x0000_s1028" type="#_x0000_t75" alt="A picture containing text&#10;&#10;Description automatically generated" style="position:absolute;left:5199;top:1524;width:6274;height:50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">
                  <v:imagedata r:id="rId135" o:title="A picture containing text&#10;&#10;Description automatically generated"/>
                </v:shape>
                <w10:wrap anchorx="margin"/>
              </v:group>
            </w:pict>
          </mc:Fallback>
        </mc:AlternateContent>
      </w:r>
      <w:r w:rsidR="00971350">
        <w:rPr>
          <w:rFonts w:eastAsiaTheme="minorHAnsi"/>
          <w:noProof/>
        </w:rPr>
        <w:t>The only time we may share what you have told us with someone else is if we think:</w:t>
      </w:r>
    </w:p>
    <w:p w14:paraId="2EB6B707" w14:textId="77777777" w:rsidR="00971350" w:rsidRPr="00070AC5" w:rsidRDefault="00971350" w:rsidP="00A45BFC">
      <w:pPr>
        <w:pStyle w:val="ListParagraph"/>
      </w:pPr>
      <w:r w:rsidRPr="00070AC5">
        <w:t>you</w:t>
      </w:r>
      <w:r>
        <w:t xml:space="preserve"> might be in danger / are being harmed</w:t>
      </w:r>
    </w:p>
    <w:p w14:paraId="329856E5" w14:textId="77777777" w:rsidR="00971350" w:rsidRPr="00070AC5" w:rsidRDefault="00971350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1915264" behindDoc="0" locked="0" layoutInCell="1" allowOverlap="1" wp14:anchorId="092EA395" wp14:editId="3236B725">
            <wp:simplePos x="0" y="0"/>
            <wp:positionH relativeFrom="margin">
              <wp:posOffset>0</wp:posOffset>
            </wp:positionH>
            <wp:positionV relativeFrom="paragraph">
              <wp:posOffset>832485</wp:posOffset>
            </wp:positionV>
            <wp:extent cx="1630497" cy="1630497"/>
            <wp:effectExtent l="0" t="0" r="0" b="0"/>
            <wp:wrapNone/>
            <wp:docPr id="1409653313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3313" name="Picture 1409653313"/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497" cy="16304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0AC5">
        <w:t>someone else</w:t>
      </w:r>
      <w:r>
        <w:t xml:space="preserve"> might be in danger / is being harmed.</w:t>
      </w:r>
    </w:p>
    <w:p w14:paraId="194A5062" w14:textId="77777777" w:rsidR="00971350" w:rsidRDefault="00971350" w:rsidP="00971350">
      <w:pPr>
        <w:ind w:left="3600"/>
      </w:pPr>
    </w:p>
    <w:p w14:paraId="52FA7420" w14:textId="77777777" w:rsidR="00971350" w:rsidRDefault="00971350" w:rsidP="00971350">
      <w:pPr>
        <w:ind w:left="3600"/>
      </w:pPr>
    </w:p>
    <w:p w14:paraId="6D45D620" w14:textId="77777777" w:rsidR="00971350" w:rsidRDefault="00971350" w:rsidP="00971350">
      <w:r>
        <w:t>We will talk with you before we do this.</w:t>
      </w:r>
    </w:p>
    <w:p w14:paraId="510C279D" w14:textId="77777777" w:rsidR="0019502C" w:rsidRDefault="0019502C" w:rsidP="00971350">
      <w:pPr>
        <w:ind w:left="3600"/>
      </w:pPr>
    </w:p>
    <w:p w14:paraId="155EFAFE" w14:textId="77777777" w:rsidR="0019502C" w:rsidRDefault="0019502C" w:rsidP="00971350">
      <w:pPr>
        <w:ind w:left="3600"/>
      </w:pPr>
    </w:p>
    <w:p w14:paraId="2B34760C" w14:textId="1E579F26" w:rsidR="00971350" w:rsidRPr="00070AC5" w:rsidRDefault="00971350" w:rsidP="00971350">
      <w:pPr>
        <w:ind w:left="3600"/>
      </w:pPr>
    </w:p>
    <w:p w14:paraId="377B311B" w14:textId="22813E29" w:rsidR="008120CD" w:rsidRDefault="0043100A" w:rsidP="008120CD">
      <w:pPr>
        <w:ind w:left="0"/>
      </w:pPr>
      <w:r>
        <w:rPr>
          <w:noProof/>
        </w:rPr>
        <w:lastRenderedPageBreak/>
        <w:drawing>
          <wp:anchor distT="0" distB="0" distL="114300" distR="114300" simplePos="0" relativeHeight="251929600" behindDoc="0" locked="0" layoutInCell="1" allowOverlap="1" wp14:anchorId="6E11A2F9" wp14:editId="6EB94CF0">
            <wp:simplePos x="0" y="0"/>
            <wp:positionH relativeFrom="margin">
              <wp:posOffset>-142512</wp:posOffset>
            </wp:positionH>
            <wp:positionV relativeFrom="paragraph">
              <wp:posOffset>-180794</wp:posOffset>
            </wp:positionV>
            <wp:extent cx="1839817" cy="1839817"/>
            <wp:effectExtent l="0" t="0" r="0" b="0"/>
            <wp:wrapNone/>
            <wp:docPr id="417519789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519789" name="Picture 417519789"/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817" cy="1839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179820" w14:textId="684C595A" w:rsidR="008120CD" w:rsidRDefault="008120CD" w:rsidP="008120CD">
      <w:r>
        <w:t>It is okay for you to have a support person with you if you need to.</w:t>
      </w:r>
    </w:p>
    <w:p w14:paraId="0033C9C3" w14:textId="5D7198E4" w:rsidR="008120CD" w:rsidRDefault="008120CD" w:rsidP="008120CD"/>
    <w:p w14:paraId="5DCFF1EA" w14:textId="0455B043" w:rsidR="008120CD" w:rsidRDefault="0019502C" w:rsidP="008120CD">
      <w:r>
        <w:rPr>
          <w:noProof/>
        </w:rPr>
        <w:drawing>
          <wp:anchor distT="0" distB="0" distL="114300" distR="114300" simplePos="0" relativeHeight="251930624" behindDoc="0" locked="0" layoutInCell="1" allowOverlap="1" wp14:anchorId="3E921740" wp14:editId="3840328B">
            <wp:simplePos x="0" y="0"/>
            <wp:positionH relativeFrom="margin">
              <wp:posOffset>134620</wp:posOffset>
            </wp:positionH>
            <wp:positionV relativeFrom="paragraph">
              <wp:posOffset>286657</wp:posOffset>
            </wp:positionV>
            <wp:extent cx="1365571" cy="1365571"/>
            <wp:effectExtent l="0" t="0" r="0" b="0"/>
            <wp:wrapNone/>
            <wp:docPr id="661878648" name="Picture 661878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760016" name="Picture 1630760016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571" cy="13655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A17DE8" w14:textId="7722925B" w:rsidR="00971350" w:rsidRPr="00065648" w:rsidRDefault="008120CD" w:rsidP="00065648">
      <w:pPr>
        <w:rPr>
          <w:rFonts w:eastAsiaTheme="minorHAnsi"/>
          <w:b/>
          <w:bCs/>
          <w:noProof/>
        </w:rPr>
      </w:pPr>
      <w:r>
        <w:t xml:space="preserve">We will only use information told to us by people who have said we can do so. </w:t>
      </w:r>
    </w:p>
    <w:p w14:paraId="77D1977A" w14:textId="0E3D4C2A" w:rsidR="00065648" w:rsidRDefault="00065648" w:rsidP="00F25C31"/>
    <w:p w14:paraId="0539D0DC" w14:textId="609FA586" w:rsidR="000B7579" w:rsidRDefault="0024579E" w:rsidP="00F25C31">
      <w:r>
        <w:rPr>
          <w:noProof/>
        </w:rPr>
        <w:drawing>
          <wp:anchor distT="0" distB="0" distL="114300" distR="114300" simplePos="0" relativeHeight="252080128" behindDoc="0" locked="0" layoutInCell="1" allowOverlap="1" wp14:anchorId="2A108F64" wp14:editId="3661F985">
            <wp:simplePos x="0" y="0"/>
            <wp:positionH relativeFrom="margin">
              <wp:align>left</wp:align>
            </wp:positionH>
            <wp:positionV relativeFrom="paragraph">
              <wp:posOffset>43090</wp:posOffset>
            </wp:positionV>
            <wp:extent cx="1489165" cy="1358364"/>
            <wp:effectExtent l="0" t="0" r="0" b="635"/>
            <wp:wrapNone/>
            <wp:docPr id="1529479307" name="Picture 1529479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481131" name="Picture 945481131"/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165" cy="13583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DBDF55" w14:textId="6A4122CB" w:rsidR="000B7579" w:rsidRDefault="000B7579" w:rsidP="000B7579">
      <w:pPr>
        <w:rPr>
          <w:rFonts w:cs="Arial"/>
          <w:szCs w:val="32"/>
        </w:rPr>
      </w:pPr>
      <w:r>
        <w:rPr>
          <w:rFonts w:cs="Arial"/>
          <w:szCs w:val="32"/>
        </w:rPr>
        <w:t xml:space="preserve">Any information you tell us will only be used for this research project. </w:t>
      </w:r>
    </w:p>
    <w:p w14:paraId="7A2F6B7A" w14:textId="77777777" w:rsidR="000B7579" w:rsidRDefault="000B7579" w:rsidP="00F25C31">
      <w:pPr>
        <w:rPr>
          <w:rFonts w:cs="Arial"/>
          <w:szCs w:val="32"/>
        </w:rPr>
      </w:pPr>
    </w:p>
    <w:p w14:paraId="4B31411A" w14:textId="41F1F421" w:rsidR="00971350" w:rsidRDefault="00065648" w:rsidP="00F25C31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917312" behindDoc="0" locked="0" layoutInCell="1" allowOverlap="1" wp14:anchorId="27C12848" wp14:editId="781CDD21">
            <wp:simplePos x="0" y="0"/>
            <wp:positionH relativeFrom="margin">
              <wp:posOffset>-61334</wp:posOffset>
            </wp:positionH>
            <wp:positionV relativeFrom="paragraph">
              <wp:posOffset>262024</wp:posOffset>
            </wp:positionV>
            <wp:extent cx="1565688" cy="1135150"/>
            <wp:effectExtent l="0" t="0" r="0" b="0"/>
            <wp:wrapNone/>
            <wp:docPr id="616021676" name="Picture 616021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314659" name="Picture 1608314659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688" cy="113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9B5790" w14:textId="7FEFDE8C" w:rsidR="00971350" w:rsidRDefault="00971350" w:rsidP="00971350">
      <w:pPr>
        <w:rPr>
          <w:rFonts w:cs="Arial"/>
          <w:szCs w:val="32"/>
        </w:rPr>
      </w:pPr>
      <w:r>
        <w:rPr>
          <w:rFonts w:cs="Arial"/>
          <w:szCs w:val="32"/>
        </w:rPr>
        <w:t xml:space="preserve">We will write a report about the things we find out in the interviews. </w:t>
      </w:r>
    </w:p>
    <w:p w14:paraId="517B1657" w14:textId="3D257665" w:rsidR="00971350" w:rsidRDefault="00971350" w:rsidP="00971350">
      <w:pPr>
        <w:rPr>
          <w:rFonts w:cs="Arial"/>
          <w:szCs w:val="32"/>
        </w:rPr>
      </w:pPr>
    </w:p>
    <w:p w14:paraId="6E85F342" w14:textId="78B6CA39" w:rsidR="000B7579" w:rsidRDefault="0024579E" w:rsidP="00971350">
      <w:pPr>
        <w:rPr>
          <w:rFonts w:cs="Arial"/>
          <w:szCs w:val="32"/>
        </w:rPr>
      </w:pPr>
      <w:r>
        <w:rPr>
          <w:rFonts w:cs="Arial"/>
          <w:noProof/>
          <w:szCs w:val="32"/>
        </w:rPr>
        <mc:AlternateContent>
          <mc:Choice Requires="wpg">
            <w:drawing>
              <wp:anchor distT="0" distB="0" distL="114300" distR="114300" simplePos="0" relativeHeight="252084224" behindDoc="0" locked="0" layoutInCell="1" allowOverlap="1" wp14:anchorId="1778E173" wp14:editId="2CF38845">
                <wp:simplePos x="0" y="0"/>
                <wp:positionH relativeFrom="margin">
                  <wp:align>left</wp:align>
                </wp:positionH>
                <wp:positionV relativeFrom="paragraph">
                  <wp:posOffset>248285</wp:posOffset>
                </wp:positionV>
                <wp:extent cx="1972038" cy="1776549"/>
                <wp:effectExtent l="0" t="0" r="0" b="1905"/>
                <wp:wrapNone/>
                <wp:docPr id="567176305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2038" cy="1776549"/>
                          <a:chOff x="0" y="0"/>
                          <a:chExt cx="2250440" cy="1971040"/>
                        </a:xfrm>
                      </wpg:grpSpPr>
                      <pic:pic xmlns:pic="http://schemas.openxmlformats.org/drawingml/2006/picture">
                        <pic:nvPicPr>
                          <pic:cNvPr id="923517105" name="Picture 923517105"/>
                          <pic:cNvPicPr>
                            <a:picLocks noChangeAspect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371600"/>
                            <a:ext cx="2250440" cy="5994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47922503" name="Picture 37"/>
                          <pic:cNvPicPr>
                            <a:picLocks noChangeAspect="1"/>
                          </pic:cNvPicPr>
                        </pic:nvPicPr>
                        <pic:blipFill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0263" y="0"/>
                            <a:ext cx="1501775" cy="15017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292720C0" id="Group 38" o:spid="_x0000_s1026" style="position:absolute;margin-left:0;margin-top:19.55pt;width:155.3pt;height:139.9pt;z-index:252084224;mso-position-horizontal:left;mso-position-horizontal-relative:margin;mso-width-relative:margin;mso-height-relative:margin" coordsize="22504,19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">
                <v:shape id="Picture 923517105" o:spid="_x0000_s1027" type="#_x0000_t75" style="position:absolute;top:13716;width:22504;height:5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">
                  <v:imagedata r:id="rId143" o:title=""/>
                </v:shape>
                <v:shape id="Picture 37" o:spid="_x0000_s1028" type="#_x0000_t75" style="position:absolute;left:4702;width:15018;height:1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">
                  <v:imagedata r:id="rId144" o:title=""/>
                </v:shape>
                <w10:wrap anchorx="margin"/>
              </v:group>
            </w:pict>
          </mc:Fallback>
        </mc:AlternateContent>
      </w:r>
    </w:p>
    <w:p w14:paraId="56082065" w14:textId="693B3B53" w:rsidR="000B7579" w:rsidRPr="001E7BF5" w:rsidRDefault="000B7579" w:rsidP="000B7579">
      <w:r w:rsidRPr="001E7BF5">
        <w:t xml:space="preserve">Special Olympics New Zealand </w:t>
      </w:r>
      <w:r>
        <w:t xml:space="preserve">might use the </w:t>
      </w:r>
      <w:r w:rsidRPr="001E7BF5">
        <w:t xml:space="preserve">report </w:t>
      </w:r>
      <w:r>
        <w:t xml:space="preserve">to </w:t>
      </w:r>
      <w:r w:rsidR="00384F9A">
        <w:t xml:space="preserve">find ways to </w:t>
      </w:r>
      <w:r w:rsidRPr="001E7BF5">
        <w:t xml:space="preserve">make sports </w:t>
      </w:r>
      <w:r>
        <w:t xml:space="preserve">/ </w:t>
      </w:r>
      <w:r w:rsidRPr="001E7BF5">
        <w:t xml:space="preserve">physical activities </w:t>
      </w:r>
      <w:r>
        <w:t>better for</w:t>
      </w:r>
      <w:r w:rsidRPr="001E7BF5">
        <w:t xml:space="preserve"> people with learning disabilities.</w:t>
      </w:r>
    </w:p>
    <w:p w14:paraId="519B8347" w14:textId="1B115198" w:rsidR="000B7579" w:rsidRDefault="000B7579" w:rsidP="00971350">
      <w:pPr>
        <w:rPr>
          <w:rFonts w:cs="Arial"/>
          <w:szCs w:val="32"/>
        </w:rPr>
      </w:pPr>
    </w:p>
    <w:p w14:paraId="4213E4CC" w14:textId="1CCEF10E" w:rsidR="00384F9A" w:rsidRDefault="00384F9A">
      <w:pPr>
        <w:spacing w:line="240" w:lineRule="auto"/>
        <w:ind w:left="0"/>
      </w:pPr>
      <w:r>
        <w:br w:type="page"/>
      </w:r>
    </w:p>
    <w:p w14:paraId="0CB25441" w14:textId="76DB6121" w:rsidR="00971350" w:rsidRDefault="00384F9A" w:rsidP="00971350">
      <w:r>
        <w:rPr>
          <w:noProof/>
        </w:rPr>
        <w:lastRenderedPageBreak/>
        <w:drawing>
          <wp:anchor distT="0" distB="0" distL="114300" distR="114300" simplePos="0" relativeHeight="251918336" behindDoc="0" locked="0" layoutInCell="1" allowOverlap="1" wp14:anchorId="3579DA08" wp14:editId="065C4143">
            <wp:simplePos x="0" y="0"/>
            <wp:positionH relativeFrom="margin">
              <wp:posOffset>-180975</wp:posOffset>
            </wp:positionH>
            <wp:positionV relativeFrom="paragraph">
              <wp:posOffset>-222943</wp:posOffset>
            </wp:positionV>
            <wp:extent cx="1326515" cy="1326515"/>
            <wp:effectExtent l="0" t="0" r="0" b="0"/>
            <wp:wrapNone/>
            <wp:docPr id="180709846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098467" name="Picture 1807098467"/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515" cy="1326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19360" behindDoc="0" locked="0" layoutInCell="1" allowOverlap="1" wp14:anchorId="1A51B3AC" wp14:editId="1C406E00">
            <wp:simplePos x="0" y="0"/>
            <wp:positionH relativeFrom="column">
              <wp:posOffset>1076614</wp:posOffset>
            </wp:positionH>
            <wp:positionV relativeFrom="paragraph">
              <wp:posOffset>70773</wp:posOffset>
            </wp:positionV>
            <wp:extent cx="649996" cy="649996"/>
            <wp:effectExtent l="0" t="0" r="0" b="0"/>
            <wp:wrapNone/>
            <wp:docPr id="1138412016" name="Graphic 46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412016" name="Graphic 1138412016" descr="Close with solid fill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996" cy="649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1350">
        <w:t xml:space="preserve">We will not: </w:t>
      </w:r>
    </w:p>
    <w:p w14:paraId="30570520" w14:textId="77777777" w:rsidR="00971350" w:rsidRDefault="00971350" w:rsidP="00A45BFC">
      <w:pPr>
        <w:pStyle w:val="ListParagraph"/>
      </w:pPr>
      <w:r>
        <w:t>use your real name in the report</w:t>
      </w:r>
    </w:p>
    <w:p w14:paraId="156C695B" w14:textId="77777777" w:rsidR="00971350" w:rsidRDefault="00971350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1920384" behindDoc="0" locked="0" layoutInCell="1" allowOverlap="1" wp14:anchorId="1E594F2C" wp14:editId="6EC8B47D">
            <wp:simplePos x="0" y="0"/>
            <wp:positionH relativeFrom="column">
              <wp:posOffset>-84109</wp:posOffset>
            </wp:positionH>
            <wp:positionV relativeFrom="paragraph">
              <wp:posOffset>140335</wp:posOffset>
            </wp:positionV>
            <wp:extent cx="1414650" cy="1414650"/>
            <wp:effectExtent l="0" t="0" r="0" b="0"/>
            <wp:wrapNone/>
            <wp:docPr id="469046505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046505" name="Picture 469046505"/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650" cy="141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nclude any information that might mean other people know it is about you.</w:t>
      </w:r>
    </w:p>
    <w:p w14:paraId="7B127B88" w14:textId="77777777" w:rsidR="00971350" w:rsidRDefault="00971350" w:rsidP="00971350">
      <w:pPr>
        <w:rPr>
          <w:rFonts w:cs="Arial"/>
          <w:szCs w:val="32"/>
        </w:rPr>
      </w:pPr>
    </w:p>
    <w:p w14:paraId="0C5055A6" w14:textId="77777777" w:rsidR="000B7579" w:rsidRDefault="000B7579" w:rsidP="00384F9A">
      <w:pPr>
        <w:ind w:left="0"/>
        <w:rPr>
          <w:rFonts w:cs="Arial"/>
          <w:szCs w:val="32"/>
        </w:rPr>
      </w:pPr>
    </w:p>
    <w:p w14:paraId="10AE05AA" w14:textId="65DA8C96" w:rsidR="004D67F7" w:rsidRDefault="004D67F7" w:rsidP="004D67F7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81824" behindDoc="0" locked="0" layoutInCell="1" allowOverlap="1" wp14:anchorId="58E60F7B" wp14:editId="60018F9A">
            <wp:simplePos x="0" y="0"/>
            <wp:positionH relativeFrom="column">
              <wp:posOffset>1277620</wp:posOffset>
            </wp:positionH>
            <wp:positionV relativeFrom="paragraph">
              <wp:posOffset>121331</wp:posOffset>
            </wp:positionV>
            <wp:extent cx="583894" cy="583894"/>
            <wp:effectExtent l="0" t="0" r="0" b="0"/>
            <wp:wrapNone/>
            <wp:docPr id="2003204159" name="Graphic 51" descr="Question Mar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204159" name="Graphic 2003204159" descr="Question Mark with solid fill"/>
                    <pic:cNvPicPr/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94" cy="5838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</w:rPr>
        <w:drawing>
          <wp:anchor distT="0" distB="0" distL="114300" distR="114300" simplePos="0" relativeHeight="251980800" behindDoc="0" locked="0" layoutInCell="1" allowOverlap="1" wp14:anchorId="729D816F" wp14:editId="17F2FDDC">
            <wp:simplePos x="0" y="0"/>
            <wp:positionH relativeFrom="column">
              <wp:posOffset>77118</wp:posOffset>
            </wp:positionH>
            <wp:positionV relativeFrom="paragraph">
              <wp:posOffset>-50731</wp:posOffset>
            </wp:positionV>
            <wp:extent cx="1112704" cy="839164"/>
            <wp:effectExtent l="0" t="0" r="5080" b="0"/>
            <wp:wrapNone/>
            <wp:docPr id="326885757" name="Picture 326885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29395" name="Picture 132829395"/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704" cy="839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>We do not know how long it will take for us to:</w:t>
      </w:r>
    </w:p>
    <w:p w14:paraId="7F1BF6E3" w14:textId="77777777" w:rsidR="004D67F7" w:rsidRDefault="004D67F7" w:rsidP="00A45BFC">
      <w:pPr>
        <w:pStyle w:val="ListParagraph"/>
      </w:pPr>
      <w:r>
        <w:rPr>
          <w:rFonts w:cs="Arial"/>
          <w:noProof/>
          <w:szCs w:val="32"/>
        </w:rPr>
        <w:drawing>
          <wp:anchor distT="0" distB="0" distL="114300" distR="114300" simplePos="0" relativeHeight="251979776" behindDoc="0" locked="0" layoutInCell="1" allowOverlap="1" wp14:anchorId="5CA7D484" wp14:editId="573B45D6">
            <wp:simplePos x="0" y="0"/>
            <wp:positionH relativeFrom="margin">
              <wp:posOffset>76835</wp:posOffset>
            </wp:positionH>
            <wp:positionV relativeFrom="paragraph">
              <wp:posOffset>3810</wp:posOffset>
            </wp:positionV>
            <wp:extent cx="1652270" cy="1652270"/>
            <wp:effectExtent l="0" t="0" r="0" b="0"/>
            <wp:wrapNone/>
            <wp:docPr id="51152458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524580" name="Picture 511524580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27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do all the interviews </w:t>
      </w:r>
    </w:p>
    <w:p w14:paraId="6EDB6224" w14:textId="77777777" w:rsidR="004D67F7" w:rsidRDefault="004D67F7" w:rsidP="00A45BFC">
      <w:pPr>
        <w:pStyle w:val="ListParagraph"/>
      </w:pPr>
      <w:r>
        <w:t xml:space="preserve">write a final report. </w:t>
      </w:r>
    </w:p>
    <w:p w14:paraId="25696F78" w14:textId="67B06707" w:rsidR="004D67F7" w:rsidRDefault="004D67F7" w:rsidP="00384F9A">
      <w:pPr>
        <w:rPr>
          <w:rFonts w:eastAsia="Arial Unicode MS"/>
        </w:rPr>
      </w:pPr>
    </w:p>
    <w:p w14:paraId="0F1A0872" w14:textId="499E4F37" w:rsidR="00971350" w:rsidRDefault="00384F9A" w:rsidP="00384F9A">
      <w:r>
        <w:rPr>
          <w:rFonts w:cs="Arial"/>
          <w:noProof/>
          <w:szCs w:val="32"/>
        </w:rPr>
        <w:drawing>
          <wp:anchor distT="0" distB="0" distL="114300" distR="114300" simplePos="0" relativeHeight="251922432" behindDoc="0" locked="0" layoutInCell="1" allowOverlap="1" wp14:anchorId="1FF04120" wp14:editId="24C10BFC">
            <wp:simplePos x="0" y="0"/>
            <wp:positionH relativeFrom="column">
              <wp:posOffset>117533</wp:posOffset>
            </wp:positionH>
            <wp:positionV relativeFrom="paragraph">
              <wp:posOffset>281883</wp:posOffset>
            </wp:positionV>
            <wp:extent cx="1397296" cy="1053794"/>
            <wp:effectExtent l="0" t="0" r="0" b="635"/>
            <wp:wrapNone/>
            <wp:docPr id="132829395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29395" name="Picture 132829395"/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296" cy="10537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C2B096" w14:textId="19902313" w:rsidR="00971350" w:rsidRDefault="00971350" w:rsidP="00971350">
      <w:pPr>
        <w:rPr>
          <w:rFonts w:cs="Arial"/>
          <w:szCs w:val="32"/>
        </w:rPr>
      </w:pPr>
      <w:r>
        <w:rPr>
          <w:rFonts w:cs="Arial"/>
          <w:szCs w:val="32"/>
        </w:rPr>
        <w:t>Any information you tell us will be kept safe at the Donald Beasley Institute for 10 years.</w:t>
      </w:r>
    </w:p>
    <w:p w14:paraId="6BFD6D04" w14:textId="77777777" w:rsidR="00971350" w:rsidRDefault="00971350" w:rsidP="00384F9A"/>
    <w:p w14:paraId="744C1C79" w14:textId="77777777" w:rsidR="00971350" w:rsidRDefault="00971350" w:rsidP="00384F9A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924480" behindDoc="0" locked="0" layoutInCell="1" allowOverlap="1" wp14:anchorId="7CD75840" wp14:editId="10E2C8AA">
            <wp:simplePos x="0" y="0"/>
            <wp:positionH relativeFrom="column">
              <wp:posOffset>1326263</wp:posOffset>
            </wp:positionH>
            <wp:positionV relativeFrom="paragraph">
              <wp:posOffset>153708</wp:posOffset>
            </wp:positionV>
            <wp:extent cx="649995" cy="649995"/>
            <wp:effectExtent l="0" t="0" r="0" b="0"/>
            <wp:wrapNone/>
            <wp:docPr id="1813356930" name="Graphic 49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356930" name="Graphic 1813356930" descr="Close with solid fill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995" cy="649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23456" behindDoc="0" locked="0" layoutInCell="1" allowOverlap="1" wp14:anchorId="75956936" wp14:editId="1CF57DAB">
            <wp:simplePos x="0" y="0"/>
            <wp:positionH relativeFrom="margin">
              <wp:posOffset>30175</wp:posOffset>
            </wp:positionH>
            <wp:positionV relativeFrom="paragraph">
              <wp:posOffset>238332</wp:posOffset>
            </wp:positionV>
            <wp:extent cx="1565688" cy="1135150"/>
            <wp:effectExtent l="0" t="0" r="0" b="0"/>
            <wp:wrapNone/>
            <wp:docPr id="207735586" name="Picture 207735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314659" name="Picture 1608314659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688" cy="113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A7678D" w14:textId="24D353E4" w:rsidR="004D67F7" w:rsidRDefault="00971350" w:rsidP="004D67F7">
      <w:pPr>
        <w:rPr>
          <w:rFonts w:cs="Arial"/>
          <w:szCs w:val="32"/>
        </w:rPr>
      </w:pPr>
      <w:r>
        <w:rPr>
          <w:rFonts w:cs="Arial"/>
          <w:szCs w:val="32"/>
        </w:rPr>
        <w:t>After 10 years has passed will we destroy the information.</w:t>
      </w:r>
    </w:p>
    <w:p w14:paraId="349DCD22" w14:textId="661D87B5" w:rsidR="00123CCC" w:rsidRDefault="00123CCC" w:rsidP="004D67F7">
      <w:pPr>
        <w:spacing w:line="240" w:lineRule="auto"/>
        <w:ind w:left="0"/>
        <w:rPr>
          <w:rFonts w:cs="Arial"/>
          <w:szCs w:val="32"/>
        </w:rPr>
      </w:pPr>
    </w:p>
    <w:p w14:paraId="4D182C14" w14:textId="77777777" w:rsidR="008D560E" w:rsidRDefault="008D560E" w:rsidP="004D67F7">
      <w:pPr>
        <w:spacing w:line="240" w:lineRule="auto"/>
        <w:ind w:left="0"/>
        <w:rPr>
          <w:rFonts w:cs="Arial"/>
          <w:szCs w:val="32"/>
        </w:rPr>
      </w:pPr>
    </w:p>
    <w:p w14:paraId="2C8E7D43" w14:textId="77777777" w:rsidR="0019502C" w:rsidRDefault="0019502C" w:rsidP="0019502C"/>
    <w:p w14:paraId="71683A4B" w14:textId="77777777" w:rsidR="0019502C" w:rsidRDefault="0019502C" w:rsidP="0019502C">
      <w:pPr>
        <w:pStyle w:val="Heading1"/>
      </w:pPr>
      <w:r>
        <w:t>After the interview</w:t>
      </w:r>
    </w:p>
    <w:p w14:paraId="46914FF9" w14:textId="77777777" w:rsidR="0019502C" w:rsidRDefault="0019502C" w:rsidP="0019502C"/>
    <w:p w14:paraId="4FB5DFB1" w14:textId="77777777" w:rsidR="0019502C" w:rsidRDefault="0019502C" w:rsidP="0019502C">
      <w:r>
        <w:rPr>
          <w:noProof/>
        </w:rPr>
        <w:drawing>
          <wp:anchor distT="0" distB="0" distL="114300" distR="114300" simplePos="0" relativeHeight="252146688" behindDoc="0" locked="0" layoutInCell="1" allowOverlap="1" wp14:anchorId="79AE015E" wp14:editId="2377699D">
            <wp:simplePos x="0" y="0"/>
            <wp:positionH relativeFrom="margin">
              <wp:align>left</wp:align>
            </wp:positionH>
            <wp:positionV relativeFrom="paragraph">
              <wp:posOffset>-257558</wp:posOffset>
            </wp:positionV>
            <wp:extent cx="1938969" cy="1438069"/>
            <wp:effectExtent l="0" t="0" r="4445" b="0"/>
            <wp:wrapNone/>
            <wp:docPr id="447658674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658674" name="Picture 447658674"/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8969" cy="1438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Everyone who takes part in the research will get a </w:t>
      </w:r>
      <w:r w:rsidRPr="00EC685C">
        <w:rPr>
          <w:b/>
          <w:bCs/>
        </w:rPr>
        <w:t>voucher</w:t>
      </w:r>
      <w:r>
        <w:t xml:space="preserve"> of 50 dollars as a thank you.  </w:t>
      </w:r>
    </w:p>
    <w:p w14:paraId="0F537A25" w14:textId="77777777" w:rsidR="0019502C" w:rsidRDefault="0019502C" w:rsidP="0019502C">
      <w:r>
        <w:rPr>
          <w:noProof/>
        </w:rPr>
        <w:drawing>
          <wp:anchor distT="0" distB="0" distL="114300" distR="114300" simplePos="0" relativeHeight="252147712" behindDoc="0" locked="0" layoutInCell="1" allowOverlap="1" wp14:anchorId="371B6641" wp14:editId="312EAAA0">
            <wp:simplePos x="0" y="0"/>
            <wp:positionH relativeFrom="margin">
              <wp:posOffset>-65541</wp:posOffset>
            </wp:positionH>
            <wp:positionV relativeFrom="paragraph">
              <wp:posOffset>340995</wp:posOffset>
            </wp:positionV>
            <wp:extent cx="2005070" cy="1424291"/>
            <wp:effectExtent l="0" t="0" r="0" b="0"/>
            <wp:wrapNone/>
            <wp:docPr id="1242019514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019514" name="Picture 1242019514"/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070" cy="14242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81A60D" w14:textId="77777777" w:rsidR="0019502C" w:rsidRDefault="0019502C" w:rsidP="0019502C">
      <w:r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145664" behindDoc="1" locked="0" layoutInCell="1" allowOverlap="1" wp14:anchorId="66547BE3" wp14:editId="5221A368">
                <wp:simplePos x="0" y="0"/>
                <wp:positionH relativeFrom="margin">
                  <wp:posOffset>2203770</wp:posOffset>
                </wp:positionH>
                <wp:positionV relativeFrom="paragraph">
                  <wp:posOffset>275416</wp:posOffset>
                </wp:positionV>
                <wp:extent cx="3545767" cy="749940"/>
                <wp:effectExtent l="0" t="0" r="0" b="0"/>
                <wp:wrapNone/>
                <wp:docPr id="821636850" name="Rectangle 8216368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5767" cy="749940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1E3B745A" id="Rectangle 821636850" o:spid="_x0000_s1026" style="position:absolute;margin-left:173.55pt;margin-top:21.7pt;width:279.2pt;height:59.05pt;z-index:-251170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" fillcolor="#bdd7ef" stroked="f" strokeweight="1pt">
                <w10:wrap anchorx="margin"/>
              </v:rect>
            </w:pict>
          </mc:Fallback>
        </mc:AlternateContent>
      </w:r>
    </w:p>
    <w:p w14:paraId="58CBF492" w14:textId="77777777" w:rsidR="0019502C" w:rsidRDefault="0019502C" w:rsidP="0019502C">
      <w:r>
        <w:t>A</w:t>
      </w:r>
      <w:r w:rsidRPr="00EC685C">
        <w:rPr>
          <w:b/>
          <w:bCs/>
        </w:rPr>
        <w:t xml:space="preserve"> voucher</w:t>
      </w:r>
      <w:r>
        <w:t xml:space="preserve"> is like money that you can only spend in some shops. </w:t>
      </w:r>
    </w:p>
    <w:p w14:paraId="2372798E" w14:textId="77777777" w:rsidR="0019502C" w:rsidRDefault="0019502C" w:rsidP="0019502C">
      <w:pPr>
        <w:pStyle w:val="BodyText"/>
      </w:pPr>
    </w:p>
    <w:p w14:paraId="5234A96A" w14:textId="77777777" w:rsidR="0019502C" w:rsidRDefault="0019502C" w:rsidP="0019502C">
      <w:pPr>
        <w:pStyle w:val="BodyText"/>
      </w:pPr>
    </w:p>
    <w:p w14:paraId="2CA40CDE" w14:textId="77777777" w:rsidR="0019502C" w:rsidRPr="004D67F7" w:rsidRDefault="0019502C" w:rsidP="004D67F7">
      <w:pPr>
        <w:spacing w:line="240" w:lineRule="auto"/>
        <w:ind w:left="0"/>
        <w:rPr>
          <w:rFonts w:cs="Arial"/>
          <w:szCs w:val="32"/>
        </w:rPr>
      </w:pPr>
    </w:p>
    <w:p w14:paraId="529A031C" w14:textId="19DE8DFC" w:rsidR="00123CCC" w:rsidRDefault="00123CCC" w:rsidP="00123CCC">
      <w:pPr>
        <w:pStyle w:val="Heading1"/>
      </w:pPr>
      <w:r>
        <w:t>What to do if you want to take part</w:t>
      </w:r>
    </w:p>
    <w:p w14:paraId="79761AB1" w14:textId="24EA7882" w:rsidR="00123CCC" w:rsidRPr="00C61C85" w:rsidRDefault="00123CCC" w:rsidP="00123CCC">
      <w:r>
        <w:t xml:space="preserve"> </w:t>
      </w:r>
    </w:p>
    <w:p w14:paraId="42EAEA1E" w14:textId="521DE51F" w:rsidR="00123CCC" w:rsidRDefault="0024579E" w:rsidP="00123CCC">
      <w:r>
        <w:rPr>
          <w:noProof/>
        </w:rPr>
        <w:drawing>
          <wp:anchor distT="0" distB="0" distL="114300" distR="114300" simplePos="0" relativeHeight="251947008" behindDoc="0" locked="0" layoutInCell="1" allowOverlap="1" wp14:anchorId="15906AC0" wp14:editId="1B7EA437">
            <wp:simplePos x="0" y="0"/>
            <wp:positionH relativeFrom="margin">
              <wp:posOffset>0</wp:posOffset>
            </wp:positionH>
            <wp:positionV relativeFrom="paragraph">
              <wp:posOffset>37465</wp:posOffset>
            </wp:positionV>
            <wp:extent cx="1423670" cy="1423670"/>
            <wp:effectExtent l="0" t="0" r="0" b="0"/>
            <wp:wrapNone/>
            <wp:docPr id="181659274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592749" name="Picture 1816592749"/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4E3DD6" w14:textId="26E30BFA" w:rsidR="00217C78" w:rsidRDefault="00123CCC" w:rsidP="00123CCC">
      <w:r>
        <w:t xml:space="preserve">If you want to take part in the research you should fill out a </w:t>
      </w:r>
      <w:r w:rsidRPr="003022AC">
        <w:rPr>
          <w:b/>
          <w:bCs/>
        </w:rPr>
        <w:t>Participant Interest Form</w:t>
      </w:r>
      <w:r w:rsidR="00217C78">
        <w:t>.</w:t>
      </w:r>
    </w:p>
    <w:p w14:paraId="78DEA906" w14:textId="79EB076F" w:rsidR="00217C78" w:rsidRDefault="00217C78" w:rsidP="00123CCC"/>
    <w:p w14:paraId="5C1DEBCD" w14:textId="61AC7C5D" w:rsidR="00217C78" w:rsidRDefault="00217C78" w:rsidP="00123CCC"/>
    <w:p w14:paraId="5CC9D87B" w14:textId="48892399" w:rsidR="00121807" w:rsidRDefault="0019502C" w:rsidP="00121807">
      <w:r>
        <w:rPr>
          <w:noProof/>
        </w:rPr>
        <w:drawing>
          <wp:anchor distT="0" distB="0" distL="114300" distR="114300" simplePos="0" relativeHeight="252085248" behindDoc="0" locked="0" layoutInCell="1" allowOverlap="1" wp14:anchorId="20BA34D0" wp14:editId="7DF609F9">
            <wp:simplePos x="0" y="0"/>
            <wp:positionH relativeFrom="margin">
              <wp:posOffset>194426</wp:posOffset>
            </wp:positionH>
            <wp:positionV relativeFrom="paragraph">
              <wp:posOffset>-401772</wp:posOffset>
            </wp:positionV>
            <wp:extent cx="1097280" cy="1425030"/>
            <wp:effectExtent l="203200" t="139700" r="185420" b="137160"/>
            <wp:wrapNone/>
            <wp:docPr id="50044374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44374" name="Picture 50044374"/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12467">
                      <a:off x="0" y="0"/>
                      <a:ext cx="1097280" cy="142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1807">
        <w:t xml:space="preserve">We have sent you a Participant Interest Form with this invitation. </w:t>
      </w:r>
    </w:p>
    <w:p w14:paraId="217CA237" w14:textId="2E42FFBC" w:rsidR="00121807" w:rsidRDefault="00121807" w:rsidP="00121807"/>
    <w:p w14:paraId="3D1FB4B5" w14:textId="4E6AB979" w:rsidR="00121807" w:rsidRDefault="00121807" w:rsidP="00121807"/>
    <w:p w14:paraId="644150B6" w14:textId="76853BCB" w:rsidR="00725148" w:rsidRDefault="00483794" w:rsidP="00121807">
      <w:r>
        <w:rPr>
          <w:noProof/>
        </w:rPr>
        <w:drawing>
          <wp:anchor distT="0" distB="0" distL="114300" distR="114300" simplePos="0" relativeHeight="252088320" behindDoc="0" locked="0" layoutInCell="1" allowOverlap="1" wp14:anchorId="21E141E7" wp14:editId="63EF0A34">
            <wp:simplePos x="0" y="0"/>
            <wp:positionH relativeFrom="margin">
              <wp:posOffset>4897</wp:posOffset>
            </wp:positionH>
            <wp:positionV relativeFrom="paragraph">
              <wp:posOffset>109760</wp:posOffset>
            </wp:positionV>
            <wp:extent cx="1711234" cy="1711234"/>
            <wp:effectExtent l="0" t="0" r="0" b="0"/>
            <wp:wrapNone/>
            <wp:docPr id="2116461669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461669" name="Picture 2116461669"/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234" cy="1711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5960">
        <w:t xml:space="preserve">You can send it back to us by post when you have filled it in. </w:t>
      </w:r>
    </w:p>
    <w:p w14:paraId="2F6052A6" w14:textId="4C394F59" w:rsidR="00725148" w:rsidRDefault="00725148" w:rsidP="00483794">
      <w:pPr>
        <w:ind w:left="0"/>
      </w:pPr>
    </w:p>
    <w:p w14:paraId="4CA07EBE" w14:textId="27125D0C" w:rsidR="00F1171D" w:rsidRDefault="00725148" w:rsidP="00123CCC">
      <w:r>
        <w:t>There is a</w:t>
      </w:r>
      <w:r w:rsidR="00F1171D">
        <w:t xml:space="preserve">n envelope with our address on it attached to the form. </w:t>
      </w:r>
    </w:p>
    <w:p w14:paraId="080B75F8" w14:textId="6D8A6098" w:rsidR="00F1171D" w:rsidRDefault="000722AF" w:rsidP="00123CCC">
      <w:r>
        <w:rPr>
          <w:noProof/>
        </w:rPr>
        <w:drawing>
          <wp:anchor distT="0" distB="0" distL="114300" distR="114300" simplePos="0" relativeHeight="252091392" behindDoc="0" locked="0" layoutInCell="1" allowOverlap="1" wp14:anchorId="70A89B81" wp14:editId="34720BBB">
            <wp:simplePos x="0" y="0"/>
            <wp:positionH relativeFrom="column">
              <wp:posOffset>1423126</wp:posOffset>
            </wp:positionH>
            <wp:positionV relativeFrom="paragraph">
              <wp:posOffset>337911</wp:posOffset>
            </wp:positionV>
            <wp:extent cx="731520" cy="731520"/>
            <wp:effectExtent l="0" t="0" r="0" b="0"/>
            <wp:wrapNone/>
            <wp:docPr id="1442969640" name="Graphic 41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969640" name="Graphic 1442969640" descr="Close with solid fill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90368" behindDoc="0" locked="0" layoutInCell="1" allowOverlap="1" wp14:anchorId="77250A10" wp14:editId="02F8C3CE">
            <wp:simplePos x="0" y="0"/>
            <wp:positionH relativeFrom="margin">
              <wp:align>left</wp:align>
            </wp:positionH>
            <wp:positionV relativeFrom="paragraph">
              <wp:posOffset>177891</wp:posOffset>
            </wp:positionV>
            <wp:extent cx="2005070" cy="1424291"/>
            <wp:effectExtent l="0" t="0" r="0" b="0"/>
            <wp:wrapNone/>
            <wp:docPr id="320156059" name="Picture 320156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019514" name="Picture 1242019514"/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070" cy="14242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7F4371" w14:textId="614066D4" w:rsidR="00F1171D" w:rsidRDefault="00F1171D" w:rsidP="00123CCC"/>
    <w:p w14:paraId="78B198AF" w14:textId="65A6E0F6" w:rsidR="00F1171D" w:rsidRDefault="00F1171D" w:rsidP="00123CCC">
      <w:r>
        <w:t>It will not cost you any money to send this back to us.</w:t>
      </w:r>
    </w:p>
    <w:p w14:paraId="1F69A92A" w14:textId="77777777" w:rsidR="0019502C" w:rsidRDefault="0019502C" w:rsidP="00123CCC"/>
    <w:p w14:paraId="41FF69C3" w14:textId="46B1A5AA" w:rsidR="00123CCC" w:rsidRDefault="00123CCC" w:rsidP="00123CCC"/>
    <w:p w14:paraId="72B96DE7" w14:textId="54FA99A7" w:rsidR="00123CCC" w:rsidRDefault="00B96D8E" w:rsidP="00B96D8E">
      <w:pPr>
        <w:ind w:left="0"/>
      </w:pPr>
      <w:r>
        <w:rPr>
          <w:b/>
          <w:bCs/>
          <w:noProof/>
        </w:rPr>
        <w:drawing>
          <wp:anchor distT="0" distB="0" distL="114300" distR="114300" simplePos="0" relativeHeight="251941888" behindDoc="0" locked="0" layoutInCell="1" allowOverlap="1" wp14:anchorId="60745EE9" wp14:editId="0678824E">
            <wp:simplePos x="0" y="0"/>
            <wp:positionH relativeFrom="margin">
              <wp:posOffset>146685</wp:posOffset>
            </wp:positionH>
            <wp:positionV relativeFrom="paragraph">
              <wp:posOffset>166700</wp:posOffset>
            </wp:positionV>
            <wp:extent cx="1564395" cy="1883410"/>
            <wp:effectExtent l="0" t="0" r="0" b="0"/>
            <wp:wrapNone/>
            <wp:docPr id="2064556128" name="Picture 206455612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470357" name="Picture 6" descr="Chart&#10;&#10;Description automatically generated"/>
                    <pic:cNvPicPr/>
                  </pic:nvPicPr>
                  <pic:blipFill rotWithShape="1"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59" r="20660"/>
                    <a:stretch/>
                  </pic:blipFill>
                  <pic:spPr bwMode="auto">
                    <a:xfrm>
                      <a:off x="0" y="0"/>
                      <a:ext cx="1564395" cy="1883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BA395E" w14:textId="659B8A1D" w:rsidR="00123CCC" w:rsidRDefault="00123CCC" w:rsidP="00123CCC"/>
    <w:p w14:paraId="5937AE21" w14:textId="706FDC3A" w:rsidR="00123CCC" w:rsidRDefault="00123CCC" w:rsidP="00123CCC">
      <w:r>
        <w:t>You can send the form back to us by post to:</w:t>
      </w:r>
    </w:p>
    <w:p w14:paraId="0EA5572F" w14:textId="2CE589E4" w:rsidR="00123CCC" w:rsidRDefault="00B96D8E" w:rsidP="00483794">
      <w:pPr>
        <w:spacing w:before="240" w:line="240" w:lineRule="auto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940864" behindDoc="0" locked="0" layoutInCell="1" allowOverlap="1" wp14:anchorId="48A25A9C" wp14:editId="57F5D987">
            <wp:simplePos x="0" y="0"/>
            <wp:positionH relativeFrom="margin">
              <wp:posOffset>145109</wp:posOffset>
            </wp:positionH>
            <wp:positionV relativeFrom="paragraph">
              <wp:posOffset>1257204</wp:posOffset>
            </wp:positionV>
            <wp:extent cx="1565688" cy="1135150"/>
            <wp:effectExtent l="0" t="0" r="0" b="0"/>
            <wp:wrapNone/>
            <wp:docPr id="510737123" name="Picture 510737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314659" name="Picture 1608314659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688" cy="113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3CCC" w:rsidRPr="00941D37">
        <w:rPr>
          <w:b/>
          <w:bCs/>
        </w:rPr>
        <w:t>Suite 4, Level 2</w:t>
      </w:r>
      <w:bookmarkStart w:id="0" w:name="_GoBack"/>
      <w:bookmarkEnd w:id="0"/>
      <w:r w:rsidR="00123CCC">
        <w:rPr>
          <w:b/>
          <w:bCs/>
        </w:rPr>
        <w:br/>
      </w:r>
      <w:r w:rsidR="00123CCC" w:rsidRPr="00941D37">
        <w:rPr>
          <w:b/>
          <w:bCs/>
        </w:rPr>
        <w:br/>
        <w:t>248 Cumberland Street</w:t>
      </w:r>
      <w:r w:rsidR="00123CCC">
        <w:rPr>
          <w:b/>
          <w:bCs/>
        </w:rPr>
        <w:br/>
      </w:r>
      <w:r w:rsidR="00123CCC" w:rsidRPr="00941D37">
        <w:rPr>
          <w:b/>
          <w:bCs/>
        </w:rPr>
        <w:br/>
        <w:t>Dunedin 9016</w:t>
      </w:r>
    </w:p>
    <w:p w14:paraId="7CE7AAB8" w14:textId="5E8D4C34" w:rsidR="00B96D8E" w:rsidRDefault="00B96D8E" w:rsidP="00483794">
      <w:pPr>
        <w:spacing w:before="240" w:line="240" w:lineRule="auto"/>
        <w:rPr>
          <w:b/>
          <w:bCs/>
        </w:rPr>
      </w:pPr>
    </w:p>
    <w:p w14:paraId="6DB14E5D" w14:textId="0C4052A5" w:rsidR="00B96D8E" w:rsidRPr="008F674C" w:rsidRDefault="00B96D8E" w:rsidP="00483794">
      <w:pPr>
        <w:spacing w:before="240" w:line="240" w:lineRule="auto"/>
        <w:rPr>
          <w:b/>
          <w:bCs/>
        </w:rPr>
      </w:pPr>
      <w:r>
        <w:t xml:space="preserve">You can also fill out </w:t>
      </w:r>
      <w:r w:rsidR="009B3230">
        <w:fldChar w:fldCharType="begin"/>
      </w:r>
      <w:r w:rsidR="009B3230">
        <w:instrText xml:space="preserve"> HYPERLINK "https://corexmss43gf6x5cw7qm.qualtrics.com/jfe/form/SV_6WE218CM604ECd8" </w:instrText>
      </w:r>
      <w:r w:rsidR="009B3230">
        <w:fldChar w:fldCharType="separate"/>
      </w:r>
      <w:r w:rsidRPr="009B3230">
        <w:rPr>
          <w:rStyle w:val="Hyperlink"/>
        </w:rPr>
        <w:t>the online form</w:t>
      </w:r>
      <w:r w:rsidRPr="009B3230">
        <w:rPr>
          <w:rStyle w:val="Hyperlink"/>
        </w:rPr>
        <w:t xml:space="preserve"> from here.</w:t>
      </w:r>
      <w:r w:rsidR="009B3230">
        <w:fldChar w:fldCharType="end"/>
      </w:r>
    </w:p>
    <w:p w14:paraId="460E980D" w14:textId="675E754B" w:rsidR="00D60198" w:rsidRDefault="00BD5296" w:rsidP="00483794">
      <w:pPr>
        <w:spacing w:before="240"/>
      </w:pPr>
      <w:r w:rsidRPr="00F633FD">
        <w:rPr>
          <w:rFonts w:ascii="Times New Roman" w:eastAsia="Times New Roman" w:hAnsi="Times New Roman" w:cs="Times New Roman"/>
          <w:noProof/>
          <w:sz w:val="24"/>
          <w:lang w:val="en-NZ" w:eastAsia="en-GB"/>
        </w:rPr>
        <w:lastRenderedPageBreak/>
        <w:drawing>
          <wp:anchor distT="0" distB="0" distL="114300" distR="114300" simplePos="0" relativeHeight="252149760" behindDoc="1" locked="0" layoutInCell="1" allowOverlap="1" wp14:anchorId="4A8D7A91" wp14:editId="40AF03D8">
            <wp:simplePos x="0" y="0"/>
            <wp:positionH relativeFrom="column">
              <wp:posOffset>309880</wp:posOffset>
            </wp:positionH>
            <wp:positionV relativeFrom="paragraph">
              <wp:posOffset>279672</wp:posOffset>
            </wp:positionV>
            <wp:extent cx="897890" cy="1132205"/>
            <wp:effectExtent l="0" t="0" r="3810" b="0"/>
            <wp:wrapTight wrapText="bothSides">
              <wp:wrapPolygon edited="0">
                <wp:start x="0" y="0"/>
                <wp:lineTo x="0" y="21321"/>
                <wp:lineTo x="21386" y="21321"/>
                <wp:lineTo x="21386" y="0"/>
                <wp:lineTo x="0" y="0"/>
              </wp:wrapPolygon>
            </wp:wrapTight>
            <wp:docPr id="328885194" name="Picture 328885194" descr="page7image34243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ge7image3424380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890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F628C8" w14:textId="4F719A86" w:rsidR="00D60198" w:rsidRDefault="00D60198" w:rsidP="00483794">
      <w:pPr>
        <w:ind w:left="3600"/>
      </w:pPr>
      <w:r>
        <w:t xml:space="preserve">You can also call </w:t>
      </w:r>
      <w:r w:rsidR="002D7A2C">
        <w:t>Paul Milner</w:t>
      </w:r>
      <w:r w:rsidR="00FA3F5C">
        <w:t xml:space="preserve"> </w:t>
      </w:r>
      <w:r>
        <w:t xml:space="preserve">for </w:t>
      </w:r>
      <w:r w:rsidR="00D21BAE">
        <w:t xml:space="preserve">more information about </w:t>
      </w:r>
      <w:r w:rsidR="00070DEA">
        <w:t xml:space="preserve">where to send </w:t>
      </w:r>
      <w:r w:rsidR="00D21BAE">
        <w:t xml:space="preserve">the form </w:t>
      </w:r>
      <w:r>
        <w:t>on:</w:t>
      </w:r>
    </w:p>
    <w:p w14:paraId="48877565" w14:textId="39DFA6F2" w:rsidR="00D60198" w:rsidRDefault="00483794" w:rsidP="00D60198">
      <w:r>
        <w:rPr>
          <w:noProof/>
        </w:rPr>
        <w:drawing>
          <wp:anchor distT="0" distB="0" distL="114300" distR="114300" simplePos="0" relativeHeight="251959296" behindDoc="0" locked="0" layoutInCell="1" allowOverlap="1" wp14:anchorId="5A69DC56" wp14:editId="5DBAC2BE">
            <wp:simplePos x="0" y="0"/>
            <wp:positionH relativeFrom="margin">
              <wp:posOffset>195580</wp:posOffset>
            </wp:positionH>
            <wp:positionV relativeFrom="paragraph">
              <wp:posOffset>145778</wp:posOffset>
            </wp:positionV>
            <wp:extent cx="1119101" cy="1119101"/>
            <wp:effectExtent l="0" t="0" r="0" b="0"/>
            <wp:wrapNone/>
            <wp:docPr id="211866312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663128" name="Picture 2118663128"/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101" cy="1119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A727AC" w14:textId="45189A62" w:rsidR="00123CCC" w:rsidRDefault="00D60198" w:rsidP="004604E5">
      <w:pPr>
        <w:rPr>
          <w:b/>
          <w:bCs/>
        </w:rPr>
      </w:pPr>
      <w:r>
        <w:rPr>
          <w:b/>
          <w:bCs/>
        </w:rPr>
        <w:t xml:space="preserve">027 </w:t>
      </w:r>
      <w:r w:rsidR="002D7A2C">
        <w:rPr>
          <w:b/>
          <w:bCs/>
        </w:rPr>
        <w:t>738 2684</w:t>
      </w:r>
    </w:p>
    <w:p w14:paraId="39DE61B7" w14:textId="77777777" w:rsidR="00483794" w:rsidRPr="004604E5" w:rsidRDefault="00483794" w:rsidP="004604E5">
      <w:pPr>
        <w:rPr>
          <w:b/>
          <w:bCs/>
        </w:rPr>
      </w:pPr>
    </w:p>
    <w:p w14:paraId="37CE0CFF" w14:textId="62FD177D" w:rsidR="00D21BAE" w:rsidRDefault="00D21BAE" w:rsidP="00D21BAE">
      <w:r>
        <w:rPr>
          <w:b/>
          <w:bCs/>
          <w:noProof/>
        </w:rPr>
        <w:drawing>
          <wp:anchor distT="0" distB="0" distL="114300" distR="114300" simplePos="0" relativeHeight="251961344" behindDoc="0" locked="0" layoutInCell="1" allowOverlap="1" wp14:anchorId="73DA9F8F" wp14:editId="352A7248">
            <wp:simplePos x="0" y="0"/>
            <wp:positionH relativeFrom="column">
              <wp:posOffset>0</wp:posOffset>
            </wp:positionH>
            <wp:positionV relativeFrom="paragraph">
              <wp:posOffset>501015</wp:posOffset>
            </wp:positionV>
            <wp:extent cx="1424066" cy="1424066"/>
            <wp:effectExtent l="0" t="0" r="0" b="0"/>
            <wp:wrapNone/>
            <wp:docPr id="50361521" name="Picture 50361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220407" name="Picture 1603220407"/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066" cy="14240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also send your completed form to </w:t>
      </w:r>
      <w:r w:rsidR="00FA3F5C">
        <w:t>Paul</w:t>
      </w:r>
      <w:r>
        <w:t xml:space="preserve"> by </w:t>
      </w:r>
      <w:r w:rsidRPr="003022AC">
        <w:rPr>
          <w:b/>
          <w:bCs/>
        </w:rPr>
        <w:t xml:space="preserve">email </w:t>
      </w:r>
      <w:r>
        <w:t>at:</w:t>
      </w:r>
      <w:r>
        <w:br/>
      </w:r>
    </w:p>
    <w:p w14:paraId="54FB92DD" w14:textId="51BD9943" w:rsidR="00D21BAE" w:rsidRPr="00FA3F5C" w:rsidRDefault="002D7A2C" w:rsidP="00D21BAE">
      <w:pPr>
        <w:rPr>
          <w:b/>
          <w:bCs/>
          <w:sz w:val="28"/>
          <w:szCs w:val="28"/>
        </w:rPr>
      </w:pPr>
      <w:r w:rsidRPr="00FA3F5C">
        <w:rPr>
          <w:b/>
          <w:bCs/>
          <w:sz w:val="28"/>
          <w:szCs w:val="28"/>
        </w:rPr>
        <w:t>nottheotherpaulmilners @gmail .com</w:t>
      </w:r>
    </w:p>
    <w:p w14:paraId="71DF6C52" w14:textId="21F5272F" w:rsidR="00D21BAE" w:rsidRDefault="00D21BAE" w:rsidP="00D21BAE">
      <w:pPr>
        <w:rPr>
          <w:b/>
          <w:bCs/>
        </w:rPr>
      </w:pPr>
    </w:p>
    <w:p w14:paraId="6FEE0B9B" w14:textId="5367F1FB" w:rsidR="00483794" w:rsidRDefault="00483794" w:rsidP="00D21BAE">
      <w:pPr>
        <w:rPr>
          <w:b/>
          <w:bCs/>
        </w:rPr>
      </w:pPr>
    </w:p>
    <w:p w14:paraId="0EA99BAC" w14:textId="6C629C4C" w:rsidR="00123CCC" w:rsidRDefault="009A7126" w:rsidP="00123CCC">
      <w:r>
        <w:rPr>
          <w:noProof/>
        </w:rPr>
        <w:drawing>
          <wp:anchor distT="0" distB="0" distL="114300" distR="114300" simplePos="0" relativeHeight="251942912" behindDoc="0" locked="0" layoutInCell="1" allowOverlap="1" wp14:anchorId="2B905E7A" wp14:editId="03CADA95">
            <wp:simplePos x="0" y="0"/>
            <wp:positionH relativeFrom="column">
              <wp:posOffset>-139354</wp:posOffset>
            </wp:positionH>
            <wp:positionV relativeFrom="paragraph">
              <wp:posOffset>-290600</wp:posOffset>
            </wp:positionV>
            <wp:extent cx="1630084" cy="1630084"/>
            <wp:effectExtent l="0" t="0" r="0" b="0"/>
            <wp:wrapNone/>
            <wp:docPr id="1502367557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367557" name="Picture 1502367557"/>
                    <pic:cNvPicPr/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084" cy="1630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3CCC">
        <w:t>If you would prefer to contact us in New Zealand Sign Language you can send us a video to the email above.</w:t>
      </w:r>
    </w:p>
    <w:p w14:paraId="0F3F6595" w14:textId="26B0EC36" w:rsidR="00123CCC" w:rsidRDefault="00123CCC" w:rsidP="00483794">
      <w:pPr>
        <w:ind w:left="0"/>
      </w:pPr>
      <w:r>
        <w:rPr>
          <w:noProof/>
        </w:rPr>
        <w:drawing>
          <wp:anchor distT="0" distB="0" distL="114300" distR="114300" simplePos="0" relativeHeight="251943936" behindDoc="0" locked="0" layoutInCell="1" allowOverlap="1" wp14:anchorId="7B6595A8" wp14:editId="57AC65D9">
            <wp:simplePos x="0" y="0"/>
            <wp:positionH relativeFrom="margin">
              <wp:posOffset>-99060</wp:posOffset>
            </wp:positionH>
            <wp:positionV relativeFrom="paragraph">
              <wp:posOffset>389890</wp:posOffset>
            </wp:positionV>
            <wp:extent cx="1844984" cy="1183865"/>
            <wp:effectExtent l="0" t="0" r="0" b="0"/>
            <wp:wrapNone/>
            <wp:docPr id="17930331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033111" name="Picture 1793033111"/>
                    <pic:cNvPicPr/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4984" cy="1183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28CB44" w14:textId="77777777" w:rsidR="00123CCC" w:rsidRDefault="00123CCC" w:rsidP="00123CCC">
      <w:r>
        <w:t xml:space="preserve">If you need someone to support you to fill in the form you can: </w:t>
      </w:r>
    </w:p>
    <w:p w14:paraId="4E0AA3C7" w14:textId="77777777" w:rsidR="00123CCC" w:rsidRDefault="00123CCC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1945984" behindDoc="0" locked="0" layoutInCell="1" allowOverlap="1" wp14:anchorId="2DF53619" wp14:editId="0EC26E1A">
            <wp:simplePos x="0" y="0"/>
            <wp:positionH relativeFrom="margin">
              <wp:posOffset>-99060</wp:posOffset>
            </wp:positionH>
            <wp:positionV relativeFrom="paragraph">
              <wp:posOffset>663575</wp:posOffset>
            </wp:positionV>
            <wp:extent cx="1454727" cy="1386269"/>
            <wp:effectExtent l="0" t="0" r="6350" b="0"/>
            <wp:wrapNone/>
            <wp:docPr id="97795885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58855" name="Picture 977958855"/>
                    <pic:cNvPicPr/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727" cy="1386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ontact us for support </w:t>
      </w:r>
    </w:p>
    <w:p w14:paraId="7B956FDE" w14:textId="7C3C6838" w:rsidR="009A7126" w:rsidRDefault="00123CCC" w:rsidP="00483794">
      <w:pPr>
        <w:pStyle w:val="ListParagraph"/>
      </w:pPr>
      <w:r>
        <w:t>ask someone else to support you like a friend / someone in your family.</w:t>
      </w:r>
      <w:r w:rsidR="009A7126">
        <w:br w:type="page"/>
      </w:r>
    </w:p>
    <w:p w14:paraId="44EE9374" w14:textId="767E2F42" w:rsidR="00123CCC" w:rsidRDefault="000722AF" w:rsidP="00123CCC">
      <w:r>
        <w:rPr>
          <w:noProof/>
        </w:rPr>
        <w:lastRenderedPageBreak/>
        <w:drawing>
          <wp:anchor distT="0" distB="0" distL="114300" distR="114300" simplePos="0" relativeHeight="252092416" behindDoc="0" locked="0" layoutInCell="1" allowOverlap="1" wp14:anchorId="31C1D1F9" wp14:editId="0B897FC7">
            <wp:simplePos x="0" y="0"/>
            <wp:positionH relativeFrom="margin">
              <wp:posOffset>0</wp:posOffset>
            </wp:positionH>
            <wp:positionV relativeFrom="paragraph">
              <wp:posOffset>-44359</wp:posOffset>
            </wp:positionV>
            <wp:extent cx="1510484" cy="1510484"/>
            <wp:effectExtent l="0" t="0" r="0" b="0"/>
            <wp:wrapNone/>
            <wp:docPr id="2020220141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220141" name="Picture 2020220141"/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484" cy="15104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3CCC">
        <w:t>We will get in touch with you after we have received your Participant Interest Form to:</w:t>
      </w:r>
    </w:p>
    <w:p w14:paraId="0F9BB2F1" w14:textId="61E7E6B1" w:rsidR="00123CCC" w:rsidRDefault="000722AF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2093440" behindDoc="0" locked="0" layoutInCell="1" allowOverlap="1" wp14:anchorId="2569905D" wp14:editId="62333B69">
            <wp:simplePos x="0" y="0"/>
            <wp:positionH relativeFrom="column">
              <wp:posOffset>1214482</wp:posOffset>
            </wp:positionH>
            <wp:positionV relativeFrom="paragraph">
              <wp:posOffset>502829</wp:posOffset>
            </wp:positionV>
            <wp:extent cx="692332" cy="692332"/>
            <wp:effectExtent l="0" t="0" r="6350" b="0"/>
            <wp:wrapNone/>
            <wp:docPr id="643955301" name="Graphic 43" descr="Tic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955301" name="Graphic 643955301" descr="Tick with solid fill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332" cy="6923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3CCC">
        <w:rPr>
          <w:noProof/>
        </w:rPr>
        <w:drawing>
          <wp:anchor distT="0" distB="0" distL="114300" distR="114300" simplePos="0" relativeHeight="251949056" behindDoc="0" locked="0" layoutInCell="1" allowOverlap="1" wp14:anchorId="19C2AC9C" wp14:editId="75AF473B">
            <wp:simplePos x="0" y="0"/>
            <wp:positionH relativeFrom="margin">
              <wp:align>left</wp:align>
            </wp:positionH>
            <wp:positionV relativeFrom="paragraph">
              <wp:posOffset>323950</wp:posOffset>
            </wp:positionV>
            <wp:extent cx="1255923" cy="1417978"/>
            <wp:effectExtent l="0" t="0" r="1905" b="4445"/>
            <wp:wrapNone/>
            <wp:docPr id="155435938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359386" name="Picture 1554359386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923" cy="1417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3CCC">
        <w:t xml:space="preserve">talk to you about the research </w:t>
      </w:r>
    </w:p>
    <w:p w14:paraId="632C8D4F" w14:textId="5AC5E06B" w:rsidR="00123CCC" w:rsidRDefault="00123CCC" w:rsidP="00A45BFC">
      <w:pPr>
        <w:pStyle w:val="ListParagraph"/>
      </w:pPr>
      <w:r>
        <w:t xml:space="preserve">make sure you really want to take part. </w:t>
      </w:r>
    </w:p>
    <w:p w14:paraId="3F35EDA9" w14:textId="4B882CA8" w:rsidR="00123CCC" w:rsidRDefault="000722AF" w:rsidP="00123CCC">
      <w:r>
        <w:rPr>
          <w:noProof/>
        </w:rPr>
        <w:drawing>
          <wp:anchor distT="0" distB="0" distL="114300" distR="114300" simplePos="0" relativeHeight="252094464" behindDoc="0" locked="0" layoutInCell="1" allowOverlap="1" wp14:anchorId="32A817EE" wp14:editId="422617B3">
            <wp:simplePos x="0" y="0"/>
            <wp:positionH relativeFrom="margin">
              <wp:align>left</wp:align>
            </wp:positionH>
            <wp:positionV relativeFrom="paragraph">
              <wp:posOffset>300808</wp:posOffset>
            </wp:positionV>
            <wp:extent cx="1867989" cy="1867989"/>
            <wp:effectExtent l="0" t="0" r="0" b="0"/>
            <wp:wrapNone/>
            <wp:docPr id="574471387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471387" name="Picture 574471387"/>
                    <pic:cNvPicPr/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989" cy="18679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EB3DB2" w14:textId="2E93C2AE" w:rsidR="00123CCC" w:rsidRDefault="00123CCC" w:rsidP="00123CCC"/>
    <w:p w14:paraId="65AA8C36" w14:textId="3DA519DF" w:rsidR="00123CCC" w:rsidRDefault="00EC79D1" w:rsidP="00123CCC">
      <w:r>
        <w:t>If a lot of people want to take part in the research</w:t>
      </w:r>
      <w:r w:rsidR="00FA3F5C">
        <w:t>,</w:t>
      </w:r>
      <w:r>
        <w:t xml:space="preserve"> we</w:t>
      </w:r>
      <w:r w:rsidR="00123CCC">
        <w:t xml:space="preserve"> might not be able to talk to </w:t>
      </w:r>
      <w:r>
        <w:t xml:space="preserve">/ include </w:t>
      </w:r>
      <w:r w:rsidR="00123CCC">
        <w:t>everyone</w:t>
      </w:r>
      <w:r>
        <w:t>.</w:t>
      </w:r>
    </w:p>
    <w:p w14:paraId="5AD1D672" w14:textId="17351CE9" w:rsidR="00123CCC" w:rsidRDefault="00123CCC" w:rsidP="00123CCC"/>
    <w:p w14:paraId="3F1CC3A8" w14:textId="2B415A6C" w:rsidR="00123CCC" w:rsidRDefault="00EA726D" w:rsidP="00123CCC">
      <w:r>
        <w:rPr>
          <w:noProof/>
        </w:rPr>
        <w:drawing>
          <wp:anchor distT="0" distB="0" distL="114300" distR="114300" simplePos="0" relativeHeight="251952128" behindDoc="0" locked="0" layoutInCell="1" allowOverlap="1" wp14:anchorId="3B43FE57" wp14:editId="239D3881">
            <wp:simplePos x="0" y="0"/>
            <wp:positionH relativeFrom="margin">
              <wp:posOffset>264</wp:posOffset>
            </wp:positionH>
            <wp:positionV relativeFrom="paragraph">
              <wp:posOffset>72563</wp:posOffset>
            </wp:positionV>
            <wp:extent cx="1388125" cy="1139419"/>
            <wp:effectExtent l="0" t="0" r="0" b="3810"/>
            <wp:wrapNone/>
            <wp:docPr id="265423606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423606" name="Picture 265423606"/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125" cy="11394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CC1280" w14:textId="6E72F75A" w:rsidR="00123CCC" w:rsidRPr="00E863DC" w:rsidRDefault="00123CCC" w:rsidP="00EA726D">
      <w:r>
        <w:t>You can still</w:t>
      </w:r>
      <w:r w:rsidR="00EA726D">
        <w:t xml:space="preserve"> </w:t>
      </w:r>
      <w:r>
        <w:t xml:space="preserve">tell us if you want to take part in research we do in the future. </w:t>
      </w:r>
    </w:p>
    <w:p w14:paraId="4EEE7318" w14:textId="79F424A5" w:rsidR="00123CCC" w:rsidRDefault="00123CCC" w:rsidP="00123CCC"/>
    <w:p w14:paraId="2CC23B35" w14:textId="262ECBBF" w:rsidR="00123CCC" w:rsidRDefault="000722AF" w:rsidP="00123CCC">
      <w:r>
        <w:rPr>
          <w:noProof/>
        </w:rPr>
        <w:drawing>
          <wp:anchor distT="0" distB="0" distL="114300" distR="114300" simplePos="0" relativeHeight="251953152" behindDoc="0" locked="0" layoutInCell="1" allowOverlap="1" wp14:anchorId="04BBBE9C" wp14:editId="6A454138">
            <wp:simplePos x="0" y="0"/>
            <wp:positionH relativeFrom="margin">
              <wp:posOffset>0</wp:posOffset>
            </wp:positionH>
            <wp:positionV relativeFrom="paragraph">
              <wp:posOffset>19413</wp:posOffset>
            </wp:positionV>
            <wp:extent cx="1471387" cy="1471387"/>
            <wp:effectExtent l="0" t="0" r="1905" b="1905"/>
            <wp:wrapNone/>
            <wp:docPr id="159916954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169544" name="Picture 1599169544"/>
                    <pic:cNvPicPr/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387" cy="14713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C2069F" w14:textId="777814BA" w:rsidR="00971350" w:rsidRPr="004604E5" w:rsidRDefault="00123CCC" w:rsidP="004604E5">
      <w:r>
        <w:t xml:space="preserve">We will </w:t>
      </w:r>
      <w:r w:rsidR="00ED7D6E">
        <w:t xml:space="preserve">also </w:t>
      </w:r>
      <w:r>
        <w:t>get in touch with you to tell you how the research is going</w:t>
      </w:r>
      <w:r w:rsidR="00ED7D6E">
        <w:t xml:space="preserve"> if you want us to</w:t>
      </w:r>
      <w:r>
        <w:t xml:space="preserve">. </w:t>
      </w:r>
    </w:p>
    <w:p w14:paraId="55293113" w14:textId="77777777" w:rsidR="002A0D1B" w:rsidRDefault="00971350" w:rsidP="002A0D1B">
      <w:pPr>
        <w:pStyle w:val="Heading1"/>
      </w:pPr>
      <w:r>
        <w:rPr>
          <w:rFonts w:cs="Arial"/>
          <w:szCs w:val="32"/>
        </w:rPr>
        <w:br w:type="page"/>
      </w:r>
      <w:r w:rsidR="002A0D1B">
        <w:lastRenderedPageBreak/>
        <w:t>What happens if you change your mind?</w:t>
      </w:r>
    </w:p>
    <w:p w14:paraId="284C8955" w14:textId="77777777" w:rsidR="002A0D1B" w:rsidRDefault="002A0D1B" w:rsidP="002A0D1B">
      <w:r>
        <w:rPr>
          <w:noProof/>
        </w:rPr>
        <w:drawing>
          <wp:anchor distT="0" distB="0" distL="114300" distR="114300" simplePos="0" relativeHeight="251932672" behindDoc="0" locked="0" layoutInCell="1" allowOverlap="1" wp14:anchorId="3E33754B" wp14:editId="7F0BE33B">
            <wp:simplePos x="0" y="0"/>
            <wp:positionH relativeFrom="margin">
              <wp:posOffset>0</wp:posOffset>
            </wp:positionH>
            <wp:positionV relativeFrom="paragraph">
              <wp:posOffset>323812</wp:posOffset>
            </wp:positionV>
            <wp:extent cx="1255923" cy="1417978"/>
            <wp:effectExtent l="0" t="0" r="1905" b="4445"/>
            <wp:wrapNone/>
            <wp:docPr id="1997297449" name="Picture 1997297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359386" name="Picture 1554359386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923" cy="1417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3D5D25" w14:textId="77777777" w:rsidR="002A0D1B" w:rsidRDefault="002A0D1B" w:rsidP="002A0D1B">
      <w:r>
        <w:rPr>
          <w:noProof/>
        </w:rPr>
        <w:drawing>
          <wp:anchor distT="0" distB="0" distL="114300" distR="114300" simplePos="0" relativeHeight="251933696" behindDoc="0" locked="0" layoutInCell="1" allowOverlap="1" wp14:anchorId="23EB8236" wp14:editId="06194905">
            <wp:simplePos x="0" y="0"/>
            <wp:positionH relativeFrom="column">
              <wp:posOffset>1254867</wp:posOffset>
            </wp:positionH>
            <wp:positionV relativeFrom="paragraph">
              <wp:posOffset>239020</wp:posOffset>
            </wp:positionV>
            <wp:extent cx="672029" cy="672029"/>
            <wp:effectExtent l="0" t="0" r="0" b="0"/>
            <wp:wrapNone/>
            <wp:docPr id="1044900316" name="Graphic 6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900316" name="Graphic 1044900316" descr="Close with solid fill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029" cy="6720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2B1110" w14:textId="77777777" w:rsidR="002A0D1B" w:rsidRDefault="002A0D1B" w:rsidP="002A0D1B">
      <w:r>
        <w:t>It is okay to change your mind about taking part in the research at any time.</w:t>
      </w:r>
    </w:p>
    <w:p w14:paraId="3B3A4444" w14:textId="77777777" w:rsidR="002A0D1B" w:rsidRDefault="002A0D1B" w:rsidP="002A0D1B"/>
    <w:p w14:paraId="4559BA0C" w14:textId="77777777" w:rsidR="002A0D1B" w:rsidRDefault="002A0D1B" w:rsidP="002A0D1B">
      <w:r>
        <w:rPr>
          <w:noProof/>
        </w:rPr>
        <w:drawing>
          <wp:anchor distT="0" distB="0" distL="114300" distR="114300" simplePos="0" relativeHeight="251934720" behindDoc="0" locked="0" layoutInCell="1" allowOverlap="1" wp14:anchorId="1AFC005D" wp14:editId="1312FE97">
            <wp:simplePos x="0" y="0"/>
            <wp:positionH relativeFrom="margin">
              <wp:align>left</wp:align>
            </wp:positionH>
            <wp:positionV relativeFrom="paragraph">
              <wp:posOffset>72497</wp:posOffset>
            </wp:positionV>
            <wp:extent cx="1520327" cy="1520327"/>
            <wp:effectExtent l="0" t="0" r="0" b="0"/>
            <wp:wrapNone/>
            <wp:docPr id="1787926775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926775" name="Picture 1787926775"/>
                    <pic:cNvPicPr/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327" cy="1520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2BF593" w14:textId="679315E1" w:rsidR="002A0D1B" w:rsidRDefault="002A0D1B" w:rsidP="004D67F7">
      <w:r>
        <w:t xml:space="preserve">It is up to you if you are happy for the researcher to still use any information you have told them. </w:t>
      </w:r>
    </w:p>
    <w:p w14:paraId="0E13F71F" w14:textId="77777777" w:rsidR="004D67F7" w:rsidRDefault="004D67F7" w:rsidP="004D67F7">
      <w:pPr>
        <w:ind w:left="0"/>
      </w:pPr>
    </w:p>
    <w:p w14:paraId="1878C027" w14:textId="6F1830C5" w:rsidR="002A0D1B" w:rsidRDefault="002A0D1B" w:rsidP="004D67F7">
      <w:r>
        <w:rPr>
          <w:noProof/>
        </w:rPr>
        <w:drawing>
          <wp:anchor distT="0" distB="0" distL="114300" distR="114300" simplePos="0" relativeHeight="251935744" behindDoc="0" locked="0" layoutInCell="1" allowOverlap="1" wp14:anchorId="26E88F73" wp14:editId="5ABD9C0E">
            <wp:simplePos x="0" y="0"/>
            <wp:positionH relativeFrom="margin">
              <wp:posOffset>-83127</wp:posOffset>
            </wp:positionH>
            <wp:positionV relativeFrom="paragraph">
              <wp:posOffset>85552</wp:posOffset>
            </wp:positionV>
            <wp:extent cx="1773578" cy="1522321"/>
            <wp:effectExtent l="0" t="0" r="4445" b="1905"/>
            <wp:wrapNone/>
            <wp:docPr id="186722399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223992" name="Picture 1867223992"/>
                    <pic:cNvPicPr/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3578" cy="15223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705109" w14:textId="2EFC15FD" w:rsidR="002A0D1B" w:rsidRDefault="002A0D1B" w:rsidP="002A0D1B">
      <w:r>
        <w:t>You should tell us if you feel unhappy at any time when you take part in the research.</w:t>
      </w:r>
    </w:p>
    <w:p w14:paraId="4EE1C14D" w14:textId="77777777" w:rsidR="002A0D1B" w:rsidRDefault="002A0D1B" w:rsidP="002A0D1B"/>
    <w:p w14:paraId="45C18AB4" w14:textId="77777777" w:rsidR="002A0D1B" w:rsidRDefault="002A0D1B" w:rsidP="002A0D1B">
      <w:r>
        <w:rPr>
          <w:noProof/>
        </w:rPr>
        <w:drawing>
          <wp:anchor distT="0" distB="0" distL="114300" distR="114300" simplePos="0" relativeHeight="251936768" behindDoc="0" locked="0" layoutInCell="1" allowOverlap="1" wp14:anchorId="582DEBAB" wp14:editId="37189D94">
            <wp:simplePos x="0" y="0"/>
            <wp:positionH relativeFrom="margin">
              <wp:posOffset>-87278</wp:posOffset>
            </wp:positionH>
            <wp:positionV relativeFrom="paragraph">
              <wp:posOffset>122382</wp:posOffset>
            </wp:positionV>
            <wp:extent cx="1861652" cy="1217831"/>
            <wp:effectExtent l="0" t="0" r="5715" b="1905"/>
            <wp:wrapNone/>
            <wp:docPr id="1159166931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166931" name="Picture 1159166931"/>
                    <pic:cNvPicPr/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652" cy="1217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F2EC2A" w14:textId="77777777" w:rsidR="002A0D1B" w:rsidRDefault="002A0D1B" w:rsidP="002A0D1B">
      <w:r>
        <w:t xml:space="preserve">We will give you any support you need. </w:t>
      </w:r>
    </w:p>
    <w:p w14:paraId="7E5AD9C0" w14:textId="77777777" w:rsidR="002A0D1B" w:rsidRDefault="002A0D1B" w:rsidP="002A0D1B"/>
    <w:p w14:paraId="7E609A6D" w14:textId="77777777" w:rsidR="002A0D1B" w:rsidRDefault="002A0D1B" w:rsidP="002A0D1B"/>
    <w:p w14:paraId="6B84F6DF" w14:textId="5B113537" w:rsidR="00971350" w:rsidRDefault="00971350" w:rsidP="00971350">
      <w:pPr>
        <w:spacing w:line="240" w:lineRule="auto"/>
        <w:ind w:left="0"/>
        <w:rPr>
          <w:rFonts w:cs="Arial"/>
          <w:szCs w:val="32"/>
        </w:rPr>
      </w:pPr>
    </w:p>
    <w:p w14:paraId="31601E95" w14:textId="77777777" w:rsidR="00065648" w:rsidRDefault="00065648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03C65F2E" w14:textId="33E89155" w:rsidR="00D4244F" w:rsidRDefault="00D4244F" w:rsidP="00D4244F">
      <w:pPr>
        <w:pStyle w:val="Heading1"/>
      </w:pPr>
      <w:r>
        <w:lastRenderedPageBreak/>
        <w:t>How to find out more</w:t>
      </w:r>
    </w:p>
    <w:p w14:paraId="2BC04F5A" w14:textId="0E46398C" w:rsidR="00D4244F" w:rsidRPr="00C61C85" w:rsidRDefault="00D4244F" w:rsidP="00D4244F">
      <w:r>
        <w:t xml:space="preserve"> </w:t>
      </w:r>
    </w:p>
    <w:p w14:paraId="54FF71D6" w14:textId="6FE9DEE5" w:rsidR="00D4244F" w:rsidRDefault="00D4244F" w:rsidP="00D4244F"/>
    <w:p w14:paraId="1B0F3DDD" w14:textId="40134EE1" w:rsidR="003F112A" w:rsidRDefault="00246F38" w:rsidP="0060645F">
      <w:r>
        <w:rPr>
          <w:noProof/>
        </w:rPr>
        <w:drawing>
          <wp:anchor distT="0" distB="0" distL="114300" distR="114300" simplePos="0" relativeHeight="252009472" behindDoc="0" locked="0" layoutInCell="1" allowOverlap="1" wp14:anchorId="060C2980" wp14:editId="55454C42">
            <wp:simplePos x="0" y="0"/>
            <wp:positionH relativeFrom="margin">
              <wp:posOffset>0</wp:posOffset>
            </wp:positionH>
            <wp:positionV relativeFrom="paragraph">
              <wp:posOffset>295102</wp:posOffset>
            </wp:positionV>
            <wp:extent cx="985395" cy="1329690"/>
            <wp:effectExtent l="0" t="0" r="5715" b="3810"/>
            <wp:wrapNone/>
            <wp:docPr id="892582812" name="Picture 892582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96166" name="Picture 1318396166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5395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7C33">
        <w:t>To find out more about this research project you can get in touch with</w:t>
      </w:r>
      <w:r w:rsidR="003F112A">
        <w:t>:</w:t>
      </w:r>
    </w:p>
    <w:p w14:paraId="009CB0FC" w14:textId="65C7E118" w:rsidR="00420EFD" w:rsidRDefault="00CE63E1" w:rsidP="00A45BFC">
      <w:pPr>
        <w:pStyle w:val="ListParagraph"/>
      </w:pPr>
      <w:r>
        <w:t>Brigit Mirfin-Veitch who is leading the research team</w:t>
      </w:r>
    </w:p>
    <w:p w14:paraId="523AF72E" w14:textId="2D722491" w:rsidR="003F112A" w:rsidRDefault="00246F38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2007424" behindDoc="0" locked="0" layoutInCell="1" allowOverlap="1" wp14:anchorId="0EF1ACF0" wp14:editId="37FF3948">
            <wp:simplePos x="0" y="0"/>
            <wp:positionH relativeFrom="margin">
              <wp:posOffset>0</wp:posOffset>
            </wp:positionH>
            <wp:positionV relativeFrom="paragraph">
              <wp:posOffset>163483</wp:posOffset>
            </wp:positionV>
            <wp:extent cx="1136073" cy="1136073"/>
            <wp:effectExtent l="0" t="0" r="0" b="0"/>
            <wp:wrapNone/>
            <wp:docPr id="2059774288" name="Picture 2059774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313559" name="Picture 1714313559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6073" cy="11360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112A">
        <w:t xml:space="preserve">Kelly Tikao </w:t>
      </w:r>
      <w:r w:rsidR="00420EFD">
        <w:t xml:space="preserve">who is </w:t>
      </w:r>
      <w:r w:rsidR="002A4922">
        <w:t xml:space="preserve">our </w:t>
      </w:r>
      <w:r w:rsidR="002A4922" w:rsidRPr="002A4922">
        <w:t>Kairangahau Māori Research Associate</w:t>
      </w:r>
      <w:r w:rsidR="00420EFD" w:rsidRPr="002A4922">
        <w:t>.</w:t>
      </w:r>
      <w:r w:rsidR="00420EFD">
        <w:t xml:space="preserve"> </w:t>
      </w:r>
    </w:p>
    <w:p w14:paraId="737AD1A4" w14:textId="650D60E1" w:rsidR="001F71AD" w:rsidRDefault="00FA3F5C" w:rsidP="00A45BFC">
      <w:pPr>
        <w:pStyle w:val="ListParagraph"/>
      </w:pPr>
      <w:r w:rsidRPr="00F633FD">
        <w:rPr>
          <w:rFonts w:ascii="Times New Roman" w:eastAsia="Times New Roman" w:hAnsi="Times New Roman" w:cs="Times New Roman"/>
          <w:noProof/>
          <w:sz w:val="24"/>
          <w:lang w:val="en-NZ" w:eastAsia="en-GB"/>
        </w:rPr>
        <w:drawing>
          <wp:anchor distT="0" distB="0" distL="114300" distR="114300" simplePos="0" relativeHeight="252134400" behindDoc="1" locked="0" layoutInCell="1" allowOverlap="1" wp14:anchorId="2B5AEE6A" wp14:editId="1D94D45B">
            <wp:simplePos x="0" y="0"/>
            <wp:positionH relativeFrom="column">
              <wp:posOffset>0</wp:posOffset>
            </wp:positionH>
            <wp:positionV relativeFrom="paragraph">
              <wp:posOffset>93980</wp:posOffset>
            </wp:positionV>
            <wp:extent cx="984885" cy="1241425"/>
            <wp:effectExtent l="0" t="0" r="5715" b="3175"/>
            <wp:wrapTight wrapText="bothSides">
              <wp:wrapPolygon edited="0">
                <wp:start x="0" y="0"/>
                <wp:lineTo x="0" y="21434"/>
                <wp:lineTo x="21447" y="21434"/>
                <wp:lineTo x="21447" y="0"/>
                <wp:lineTo x="0" y="0"/>
              </wp:wrapPolygon>
            </wp:wrapTight>
            <wp:docPr id="380555027" name="Picture 380555027" descr="page7image34243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ge7image34243808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885" cy="124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71AD">
        <w:t xml:space="preserve">Paul Milner who is helping with </w:t>
      </w:r>
      <w:r w:rsidRPr="00F633FD">
        <w:rPr>
          <w:rFonts w:ascii="Times New Roman" w:eastAsia="Times New Roman" w:hAnsi="Times New Roman" w:cs="Times New Roman"/>
          <w:sz w:val="24"/>
          <w:lang w:val="en-NZ" w:eastAsia="en-GB"/>
        </w:rPr>
        <w:fldChar w:fldCharType="begin"/>
      </w:r>
      <w:r w:rsidRPr="00F633FD">
        <w:rPr>
          <w:rFonts w:ascii="Times New Roman" w:eastAsia="Times New Roman" w:hAnsi="Times New Roman" w:cs="Times New Roman"/>
          <w:sz w:val="24"/>
          <w:lang w:val="en-NZ" w:eastAsia="en-GB"/>
        </w:rPr>
        <w:instrText xml:space="preserve"> INCLUDEPICTURE "/Users/paulmilner/Library/Group Containers/UBF8T346G9.ms/WebArchiveCopyPasteTempFiles/com.microsoft.Word/page7image34243808" \* MERGEFORMATINET </w:instrText>
      </w:r>
      <w:r w:rsidRPr="00F633FD">
        <w:rPr>
          <w:rFonts w:ascii="Times New Roman" w:eastAsia="Times New Roman" w:hAnsi="Times New Roman" w:cs="Times New Roman"/>
          <w:sz w:val="24"/>
          <w:lang w:val="en-NZ" w:eastAsia="en-GB"/>
        </w:rPr>
        <w:fldChar w:fldCharType="end"/>
      </w:r>
      <w:r w:rsidR="001F71AD">
        <w:t>the research</w:t>
      </w:r>
    </w:p>
    <w:p w14:paraId="56980239" w14:textId="02BC930B" w:rsidR="00420EFD" w:rsidRDefault="00420EFD" w:rsidP="00FA3F5C">
      <w:pPr>
        <w:ind w:left="0"/>
      </w:pPr>
    </w:p>
    <w:p w14:paraId="3ECCBF8F" w14:textId="74E4863D" w:rsidR="00420EFD" w:rsidRDefault="00246F38" w:rsidP="00420EFD">
      <w:r>
        <w:rPr>
          <w:noProof/>
        </w:rPr>
        <w:drawing>
          <wp:anchor distT="0" distB="0" distL="114300" distR="114300" simplePos="0" relativeHeight="251819008" behindDoc="0" locked="0" layoutInCell="1" allowOverlap="1" wp14:anchorId="06A76246" wp14:editId="766F2C3A">
            <wp:simplePos x="0" y="0"/>
            <wp:positionH relativeFrom="margin">
              <wp:align>left</wp:align>
            </wp:positionH>
            <wp:positionV relativeFrom="paragraph">
              <wp:posOffset>332335</wp:posOffset>
            </wp:positionV>
            <wp:extent cx="1378647" cy="1378647"/>
            <wp:effectExtent l="0" t="0" r="0" b="0"/>
            <wp:wrapNone/>
            <wp:docPr id="175731338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313389" name="Picture 175731338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647" cy="1378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5E7A">
        <w:t>You can contact Brigit:</w:t>
      </w:r>
    </w:p>
    <w:p w14:paraId="12A4156B" w14:textId="724FF7FB" w:rsidR="00420EFD" w:rsidRDefault="00420EFD" w:rsidP="00A45BFC">
      <w:pPr>
        <w:pStyle w:val="ListParagraph"/>
      </w:pPr>
      <w:r>
        <w:t xml:space="preserve">by </w:t>
      </w:r>
      <w:r w:rsidRPr="00847C33">
        <w:rPr>
          <w:b/>
          <w:bCs/>
        </w:rPr>
        <w:t xml:space="preserve">phone </w:t>
      </w:r>
      <w:r>
        <w:t>on:</w:t>
      </w:r>
      <w:r w:rsidR="00A45BFC">
        <w:br/>
      </w:r>
      <w:r>
        <w:t xml:space="preserve"> </w:t>
      </w:r>
    </w:p>
    <w:p w14:paraId="07078C62" w14:textId="55939E43" w:rsidR="00420EFD" w:rsidRPr="00D218A0" w:rsidRDefault="00420EFD" w:rsidP="00D218A0">
      <w:pPr>
        <w:ind w:left="4167"/>
        <w:rPr>
          <w:b/>
          <w:bCs/>
        </w:rPr>
      </w:pPr>
      <w:r w:rsidRPr="00D218A0">
        <w:rPr>
          <w:b/>
          <w:bCs/>
        </w:rPr>
        <w:t xml:space="preserve">027 </w:t>
      </w:r>
      <w:r w:rsidR="00125CCF" w:rsidRPr="00D218A0">
        <w:rPr>
          <w:b/>
          <w:bCs/>
        </w:rPr>
        <w:t>479 2021</w:t>
      </w:r>
    </w:p>
    <w:p w14:paraId="33A7C346" w14:textId="77777777" w:rsidR="00FC39F6" w:rsidRDefault="00FC39F6" w:rsidP="00A45BFC">
      <w:pPr>
        <w:pStyle w:val="ListParagraph"/>
      </w:pPr>
      <w:r>
        <w:rPr>
          <w:b/>
          <w:bCs/>
          <w:noProof/>
        </w:rPr>
        <w:drawing>
          <wp:anchor distT="0" distB="0" distL="114300" distR="114300" simplePos="0" relativeHeight="251965440" behindDoc="0" locked="0" layoutInCell="1" allowOverlap="1" wp14:anchorId="4C598AB5" wp14:editId="5BE3AF71">
            <wp:simplePos x="0" y="0"/>
            <wp:positionH relativeFrom="margin">
              <wp:align>left</wp:align>
            </wp:positionH>
            <wp:positionV relativeFrom="paragraph">
              <wp:posOffset>207665</wp:posOffset>
            </wp:positionV>
            <wp:extent cx="1424066" cy="1424066"/>
            <wp:effectExtent l="0" t="0" r="0" b="0"/>
            <wp:wrapNone/>
            <wp:docPr id="160322040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220407" name="Picture 1603220407"/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066" cy="14240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y </w:t>
      </w:r>
      <w:r w:rsidRPr="00847C33">
        <w:rPr>
          <w:b/>
          <w:bCs/>
        </w:rPr>
        <w:t>email</w:t>
      </w:r>
      <w:r>
        <w:t xml:space="preserve"> at:</w:t>
      </w:r>
      <w:r>
        <w:br/>
      </w:r>
    </w:p>
    <w:p w14:paraId="347CD297" w14:textId="4FE3CAF6" w:rsidR="00FC39F6" w:rsidRPr="009278F5" w:rsidRDefault="009278F5" w:rsidP="009278F5">
      <w:pPr>
        <w:ind w:hanging="567"/>
        <w:rPr>
          <w:rFonts w:cs="Arial"/>
          <w:b/>
          <w:bCs/>
          <w:szCs w:val="32"/>
        </w:rPr>
      </w:pPr>
      <w:r>
        <w:rPr>
          <w:b/>
          <w:bCs/>
        </w:rPr>
        <w:t>bmirfin-veitch</w:t>
      </w:r>
      <w:r w:rsidR="00FC39F6" w:rsidRPr="00D4244F">
        <w:rPr>
          <w:b/>
          <w:bCs/>
        </w:rPr>
        <w:t xml:space="preserve">@donaldbeasley.org.nz </w:t>
      </w:r>
    </w:p>
    <w:p w14:paraId="35FB0B4B" w14:textId="77777777" w:rsidR="00FE05B0" w:rsidRDefault="00FE05B0" w:rsidP="002A4922">
      <w:pPr>
        <w:ind w:left="0"/>
        <w:rPr>
          <w:b/>
          <w:bCs/>
        </w:rPr>
      </w:pPr>
    </w:p>
    <w:p w14:paraId="16C45C82" w14:textId="487A6D6A" w:rsidR="00FE05B0" w:rsidRDefault="005078ED" w:rsidP="00CB42A8">
      <w:pPr>
        <w:ind w:left="3600"/>
      </w:pPr>
      <w:r>
        <w:rPr>
          <w:noProof/>
        </w:rPr>
        <w:drawing>
          <wp:anchor distT="0" distB="0" distL="114300" distR="114300" simplePos="0" relativeHeight="251969536" behindDoc="0" locked="0" layoutInCell="1" allowOverlap="1" wp14:anchorId="77D4AD0F" wp14:editId="0068130A">
            <wp:simplePos x="0" y="0"/>
            <wp:positionH relativeFrom="margin">
              <wp:posOffset>0</wp:posOffset>
            </wp:positionH>
            <wp:positionV relativeFrom="paragraph">
              <wp:posOffset>320494</wp:posOffset>
            </wp:positionV>
            <wp:extent cx="1378647" cy="1378647"/>
            <wp:effectExtent l="0" t="0" r="0" b="0"/>
            <wp:wrapNone/>
            <wp:docPr id="1137377142" name="Picture 1137377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313389" name="Picture 175731338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647" cy="1378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645F">
        <w:br/>
      </w:r>
      <w:r w:rsidR="00420EFD" w:rsidRPr="00FE05B0">
        <w:t xml:space="preserve">You can contact </w:t>
      </w:r>
      <w:r w:rsidR="00FE05B0" w:rsidRPr="00FE05B0">
        <w:t>Kelly</w:t>
      </w:r>
      <w:r w:rsidR="00FE05B0">
        <w:t>:</w:t>
      </w:r>
      <w:r w:rsidR="00FE05B0" w:rsidRPr="00FE05B0">
        <w:t xml:space="preserve"> </w:t>
      </w:r>
    </w:p>
    <w:p w14:paraId="5052EC86" w14:textId="211E731D" w:rsidR="00FE05B0" w:rsidRDefault="00A45BFC" w:rsidP="00A45BFC">
      <w:pPr>
        <w:pStyle w:val="ListParagraph"/>
      </w:pPr>
      <w:r>
        <w:t>b</w:t>
      </w:r>
      <w:r w:rsidR="00FE05B0">
        <w:t xml:space="preserve">y </w:t>
      </w:r>
      <w:r w:rsidR="00FE05B0" w:rsidRPr="00847C33">
        <w:rPr>
          <w:b/>
          <w:bCs/>
        </w:rPr>
        <w:t xml:space="preserve">phone </w:t>
      </w:r>
      <w:r w:rsidR="00FE05B0">
        <w:t>on:</w:t>
      </w:r>
      <w:r>
        <w:br/>
      </w:r>
    </w:p>
    <w:p w14:paraId="1848AEF1" w14:textId="5E38E501" w:rsidR="00FE05B0" w:rsidRPr="00D218A0" w:rsidRDefault="00246F38" w:rsidP="00D218A0">
      <w:pPr>
        <w:ind w:left="4253"/>
        <w:rPr>
          <w:b/>
          <w:bCs/>
        </w:rPr>
      </w:pPr>
      <w:r w:rsidRPr="00D218A0">
        <w:rPr>
          <w:b/>
          <w:bCs/>
          <w:noProof/>
        </w:rPr>
        <w:drawing>
          <wp:anchor distT="0" distB="0" distL="114300" distR="114300" simplePos="0" relativeHeight="251970560" behindDoc="0" locked="0" layoutInCell="1" allowOverlap="1" wp14:anchorId="5DC786F8" wp14:editId="1E9D3DB4">
            <wp:simplePos x="0" y="0"/>
            <wp:positionH relativeFrom="margin">
              <wp:align>left</wp:align>
            </wp:positionH>
            <wp:positionV relativeFrom="paragraph">
              <wp:posOffset>625656</wp:posOffset>
            </wp:positionV>
            <wp:extent cx="1424066" cy="1424066"/>
            <wp:effectExtent l="0" t="0" r="0" b="0"/>
            <wp:wrapNone/>
            <wp:docPr id="2118709033" name="Picture 2118709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220407" name="Picture 1603220407"/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066" cy="14240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05B0" w:rsidRPr="00D218A0">
        <w:rPr>
          <w:b/>
          <w:bCs/>
        </w:rPr>
        <w:t>027 482 6324</w:t>
      </w:r>
    </w:p>
    <w:p w14:paraId="376C1A5C" w14:textId="1826E69B" w:rsidR="00FE05B0" w:rsidRDefault="00FE05B0" w:rsidP="00A45BFC">
      <w:pPr>
        <w:pStyle w:val="ListParagraph"/>
      </w:pPr>
      <w:r>
        <w:t xml:space="preserve">by </w:t>
      </w:r>
      <w:r w:rsidRPr="00847C33">
        <w:rPr>
          <w:b/>
          <w:bCs/>
        </w:rPr>
        <w:t>email</w:t>
      </w:r>
      <w:r>
        <w:t xml:space="preserve"> at:</w:t>
      </w:r>
      <w:r w:rsidR="00A45BFC">
        <w:br/>
      </w:r>
    </w:p>
    <w:p w14:paraId="493C07D9" w14:textId="0CE0A99A" w:rsidR="00FE05B0" w:rsidRPr="00D218A0" w:rsidRDefault="005078ED" w:rsidP="00D218A0">
      <w:pPr>
        <w:ind w:left="4253"/>
        <w:rPr>
          <w:rFonts w:cs="Arial"/>
          <w:b/>
          <w:bCs/>
          <w:szCs w:val="32"/>
        </w:rPr>
      </w:pPr>
      <w:r w:rsidRPr="00D218A0">
        <w:rPr>
          <w:b/>
          <w:bCs/>
        </w:rPr>
        <w:t>ktikao</w:t>
      </w:r>
      <w:r w:rsidR="00FE05B0" w:rsidRPr="00D218A0">
        <w:rPr>
          <w:b/>
          <w:bCs/>
        </w:rPr>
        <w:t xml:space="preserve">@donaldbeasley.org.nz </w:t>
      </w:r>
    </w:p>
    <w:p w14:paraId="6851176C" w14:textId="77777777" w:rsidR="00FE05B0" w:rsidRPr="00FE05B0" w:rsidRDefault="00FE05B0" w:rsidP="00CB42A8">
      <w:pPr>
        <w:ind w:left="3600"/>
      </w:pPr>
    </w:p>
    <w:p w14:paraId="44859004" w14:textId="3A8CD3FD" w:rsidR="001F71AD" w:rsidRDefault="001F71AD" w:rsidP="001F71AD">
      <w:pPr>
        <w:ind w:left="3600"/>
      </w:pPr>
      <w:r w:rsidRPr="00FA3F5C">
        <w:t>You can contact Paul:</w:t>
      </w:r>
    </w:p>
    <w:p w14:paraId="114E80B9" w14:textId="4A27A669" w:rsidR="001F71AD" w:rsidRDefault="00F65242" w:rsidP="001F71AD">
      <w:pPr>
        <w:pStyle w:val="ListParagraph"/>
        <w:numPr>
          <w:ilvl w:val="0"/>
          <w:numId w:val="21"/>
        </w:numPr>
      </w:pPr>
      <w:r>
        <w:rPr>
          <w:noProof/>
        </w:rPr>
        <w:drawing>
          <wp:anchor distT="0" distB="0" distL="114300" distR="114300" simplePos="0" relativeHeight="252130304" behindDoc="0" locked="0" layoutInCell="1" allowOverlap="1" wp14:anchorId="6E27E82D" wp14:editId="0C0304FB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78647" cy="1378647"/>
            <wp:effectExtent l="0" t="0" r="0" b="0"/>
            <wp:wrapNone/>
            <wp:docPr id="1987333510" name="Picture 1987333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313389" name="Picture 175731338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647" cy="1378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71AD">
        <w:t xml:space="preserve">by </w:t>
      </w:r>
      <w:r w:rsidR="001F71AD" w:rsidRPr="00FA3F5C">
        <w:rPr>
          <w:b/>
          <w:bCs/>
        </w:rPr>
        <w:t>phone</w:t>
      </w:r>
      <w:r w:rsidR="001F71AD">
        <w:t xml:space="preserve"> on:</w:t>
      </w:r>
    </w:p>
    <w:p w14:paraId="676EB8CB" w14:textId="46DF7CAE" w:rsidR="001F71AD" w:rsidRPr="00FA3F5C" w:rsidRDefault="001F71AD" w:rsidP="001F71AD">
      <w:pPr>
        <w:pStyle w:val="ListParagraph"/>
        <w:numPr>
          <w:ilvl w:val="0"/>
          <w:numId w:val="0"/>
        </w:numPr>
        <w:ind w:left="4320"/>
        <w:rPr>
          <w:b/>
          <w:bCs/>
        </w:rPr>
      </w:pPr>
      <w:r w:rsidRPr="00FA3F5C">
        <w:rPr>
          <w:b/>
          <w:bCs/>
        </w:rPr>
        <w:t>027 738 2682</w:t>
      </w:r>
    </w:p>
    <w:p w14:paraId="4B1D751F" w14:textId="136F31A2" w:rsidR="001F71AD" w:rsidRDefault="001F71AD" w:rsidP="001F71AD">
      <w:pPr>
        <w:pStyle w:val="ListParagraph"/>
        <w:numPr>
          <w:ilvl w:val="0"/>
          <w:numId w:val="21"/>
        </w:numPr>
      </w:pPr>
      <w:r>
        <w:t xml:space="preserve">by </w:t>
      </w:r>
      <w:r w:rsidRPr="00FA3F5C">
        <w:rPr>
          <w:b/>
          <w:bCs/>
        </w:rPr>
        <w:t xml:space="preserve">email </w:t>
      </w:r>
      <w:r>
        <w:t>at:</w:t>
      </w:r>
    </w:p>
    <w:p w14:paraId="4A19AD0B" w14:textId="683A3891" w:rsidR="001F71AD" w:rsidRPr="00FA3F5C" w:rsidRDefault="00F65242" w:rsidP="00FA3F5C">
      <w:pPr>
        <w:pStyle w:val="ListParagraph"/>
        <w:numPr>
          <w:ilvl w:val="0"/>
          <w:numId w:val="21"/>
        </w:numPr>
        <w:ind w:right="-188"/>
        <w:rPr>
          <w:b/>
          <w:bCs/>
          <w:sz w:val="28"/>
          <w:szCs w:val="28"/>
        </w:rPr>
      </w:pPr>
      <w:r w:rsidRPr="00D218A0">
        <w:rPr>
          <w:b/>
          <w:bCs/>
          <w:noProof/>
        </w:rPr>
        <w:drawing>
          <wp:anchor distT="0" distB="0" distL="114300" distR="114300" simplePos="0" relativeHeight="252132352" behindDoc="0" locked="0" layoutInCell="1" allowOverlap="1" wp14:anchorId="1C99022C" wp14:editId="34F51040">
            <wp:simplePos x="0" y="0"/>
            <wp:positionH relativeFrom="margin">
              <wp:posOffset>0</wp:posOffset>
            </wp:positionH>
            <wp:positionV relativeFrom="paragraph">
              <wp:posOffset>-305435</wp:posOffset>
            </wp:positionV>
            <wp:extent cx="1424066" cy="1424066"/>
            <wp:effectExtent l="0" t="0" r="0" b="0"/>
            <wp:wrapNone/>
            <wp:docPr id="301713883" name="Picture 301713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220407" name="Picture 1603220407"/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066" cy="14240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71AD" w:rsidRPr="00FA3F5C">
        <w:rPr>
          <w:b/>
          <w:bCs/>
          <w:sz w:val="28"/>
          <w:szCs w:val="28"/>
        </w:rPr>
        <w:t>nottheotherpaulmilners</w:t>
      </w:r>
      <w:r w:rsidRPr="00FA3F5C">
        <w:rPr>
          <w:b/>
          <w:bCs/>
          <w:sz w:val="28"/>
          <w:szCs w:val="28"/>
        </w:rPr>
        <w:t>@gmail.com</w:t>
      </w:r>
    </w:p>
    <w:p w14:paraId="6C5426BD" w14:textId="77777777" w:rsidR="001F71AD" w:rsidRDefault="001F71AD" w:rsidP="00CB42A8">
      <w:pPr>
        <w:ind w:left="3600"/>
        <w:rPr>
          <w:b/>
          <w:bCs/>
        </w:rPr>
      </w:pPr>
    </w:p>
    <w:p w14:paraId="20FE5234" w14:textId="77777777" w:rsidR="00FA3F5C" w:rsidRDefault="00FA3F5C" w:rsidP="00CB42A8">
      <w:pPr>
        <w:ind w:left="3600"/>
      </w:pPr>
    </w:p>
    <w:p w14:paraId="54CC6C12" w14:textId="77777777" w:rsidR="00FA3F5C" w:rsidRDefault="00FA3F5C" w:rsidP="00CB42A8">
      <w:pPr>
        <w:ind w:left="3600"/>
      </w:pPr>
    </w:p>
    <w:p w14:paraId="520B2B51" w14:textId="77777777" w:rsidR="00FA3F5C" w:rsidRDefault="00FA3F5C" w:rsidP="00CB42A8">
      <w:pPr>
        <w:ind w:left="3600"/>
      </w:pPr>
    </w:p>
    <w:p w14:paraId="67119050" w14:textId="77777777" w:rsidR="00FA3F5C" w:rsidRDefault="00FA3F5C" w:rsidP="00CB42A8">
      <w:pPr>
        <w:ind w:left="3600"/>
      </w:pPr>
    </w:p>
    <w:p w14:paraId="6BACF353" w14:textId="27DA3DE8" w:rsidR="006018EA" w:rsidRDefault="005078ED" w:rsidP="00CB42A8">
      <w:pPr>
        <w:ind w:left="3600"/>
        <w:rPr>
          <w:rStyle w:val="ListParagraphChar"/>
        </w:rPr>
      </w:pPr>
      <w:r w:rsidRPr="006018EA">
        <w:lastRenderedPageBreak/>
        <w:t>You can also</w:t>
      </w:r>
      <w:r w:rsidR="006018EA">
        <w:t>:</w:t>
      </w:r>
      <w:r w:rsidRPr="006018EA">
        <w:t xml:space="preserve"> </w:t>
      </w:r>
    </w:p>
    <w:p w14:paraId="53FE364D" w14:textId="566BAF7A" w:rsidR="00CB42A8" w:rsidRPr="006018EA" w:rsidRDefault="00246F38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2013568" behindDoc="0" locked="0" layoutInCell="1" allowOverlap="1" wp14:anchorId="6B56B299" wp14:editId="227A5EAE">
            <wp:simplePos x="0" y="0"/>
            <wp:positionH relativeFrom="margin">
              <wp:align>left</wp:align>
            </wp:positionH>
            <wp:positionV relativeFrom="paragraph">
              <wp:posOffset>797502</wp:posOffset>
            </wp:positionV>
            <wp:extent cx="1119101" cy="1119101"/>
            <wp:effectExtent l="0" t="0" r="0" b="0"/>
            <wp:wrapNone/>
            <wp:docPr id="1408064892" name="Picture 1408064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663128" name="Picture 2118663128"/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101" cy="1119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78ED" w:rsidRPr="006018EA">
        <w:t xml:space="preserve">call </w:t>
      </w:r>
      <w:r w:rsidR="006018EA" w:rsidRPr="006018EA">
        <w:t>the Donald Beasley Institute for free on:</w:t>
      </w:r>
    </w:p>
    <w:p w14:paraId="3F1E7E44" w14:textId="255F9420" w:rsidR="006018EA" w:rsidRPr="00D218A0" w:rsidRDefault="00A45BFC" w:rsidP="00D218A0">
      <w:pPr>
        <w:ind w:left="4253" w:hanging="567"/>
        <w:rPr>
          <w:b/>
          <w:bCs/>
        </w:rPr>
      </w:pPr>
      <w:r>
        <w:br/>
      </w:r>
      <w:r w:rsidR="00847C33" w:rsidRPr="00D218A0">
        <w:rPr>
          <w:b/>
          <w:bCs/>
        </w:rPr>
        <w:t>0800 878 839</w:t>
      </w:r>
    </w:p>
    <w:p w14:paraId="4E52985B" w14:textId="17DE4F60" w:rsidR="00847C33" w:rsidRPr="006018EA" w:rsidRDefault="009C6D93" w:rsidP="00A45BFC">
      <w:pPr>
        <w:pStyle w:val="ListParagraph"/>
      </w:pPr>
      <w:r>
        <w:rPr>
          <w:noProof/>
          <w:lang w:val="mi-NZ"/>
        </w:rPr>
        <w:drawing>
          <wp:anchor distT="0" distB="0" distL="114300" distR="114300" simplePos="0" relativeHeight="252020736" behindDoc="0" locked="0" layoutInCell="1" allowOverlap="1" wp14:anchorId="43FA8071" wp14:editId="0C9B4EE5">
            <wp:simplePos x="0" y="0"/>
            <wp:positionH relativeFrom="margin">
              <wp:align>left</wp:align>
            </wp:positionH>
            <wp:positionV relativeFrom="paragraph">
              <wp:posOffset>591127</wp:posOffset>
            </wp:positionV>
            <wp:extent cx="1422400" cy="1480969"/>
            <wp:effectExtent l="0" t="0" r="0" b="5080"/>
            <wp:wrapNone/>
            <wp:docPr id="1866640645" name="Picture 1866640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" name="Picture 1370"/>
                    <pic:cNvPicPr/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400" cy="14809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7C33">
        <w:t xml:space="preserve">find out more about the Donald Beasley Institute on our </w:t>
      </w:r>
      <w:r w:rsidR="00847C33" w:rsidRPr="00A5587D">
        <w:rPr>
          <w:b/>
        </w:rPr>
        <w:t>website</w:t>
      </w:r>
      <w:r w:rsidR="00847C33">
        <w:rPr>
          <w:b/>
        </w:rPr>
        <w:t xml:space="preserve"> </w:t>
      </w:r>
      <w:r w:rsidR="00847C33" w:rsidRPr="00831962">
        <w:rPr>
          <w:bCs/>
        </w:rPr>
        <w:t>at</w:t>
      </w:r>
      <w:r w:rsidR="00847C33">
        <w:t>:</w:t>
      </w:r>
      <w:r w:rsidR="00834A89">
        <w:br/>
      </w:r>
    </w:p>
    <w:p w14:paraId="7F381B99" w14:textId="59D6144D" w:rsidR="00483794" w:rsidRPr="00483794" w:rsidRDefault="00557A6D" w:rsidP="00483794">
      <w:pPr>
        <w:ind w:left="4167"/>
        <w:rPr>
          <w:rFonts w:eastAsiaTheme="minorHAnsi"/>
          <w:szCs w:val="22"/>
          <w:lang w:val="en-GB"/>
        </w:rPr>
      </w:pPr>
      <w:hyperlink r:id="rId172" w:history="1">
        <w:r w:rsidR="00483794" w:rsidRPr="00483794">
          <w:rPr>
            <w:rFonts w:eastAsiaTheme="minorHAnsi"/>
            <w:szCs w:val="22"/>
            <w:lang w:val="en-GB"/>
          </w:rPr>
          <w:t>www.donaldbeasley.org.nz</w:t>
        </w:r>
      </w:hyperlink>
    </w:p>
    <w:p w14:paraId="08491F3E" w14:textId="77777777" w:rsidR="00483794" w:rsidRDefault="00483794" w:rsidP="00483794">
      <w:pPr>
        <w:ind w:left="4167"/>
        <w:rPr>
          <w:rFonts w:eastAsiaTheme="minorHAnsi"/>
          <w:szCs w:val="22"/>
          <w:lang w:val="en-GB"/>
        </w:rPr>
      </w:pPr>
    </w:p>
    <w:p w14:paraId="02A750D0" w14:textId="77777777" w:rsidR="00483794" w:rsidRDefault="00483794" w:rsidP="00483794">
      <w:pPr>
        <w:ind w:left="4167"/>
        <w:rPr>
          <w:rFonts w:eastAsiaTheme="minorHAnsi"/>
          <w:szCs w:val="22"/>
          <w:lang w:val="en-GB"/>
        </w:rPr>
      </w:pPr>
    </w:p>
    <w:p w14:paraId="4804CA20" w14:textId="77777777" w:rsidR="00483794" w:rsidRPr="00483794" w:rsidRDefault="00483794" w:rsidP="00483794">
      <w:pPr>
        <w:ind w:left="4167"/>
        <w:rPr>
          <w:rFonts w:eastAsiaTheme="minorHAnsi"/>
          <w:szCs w:val="22"/>
          <w:lang w:val="en-GB"/>
        </w:rPr>
      </w:pPr>
    </w:p>
    <w:p w14:paraId="615F3DAD" w14:textId="1A77FD9D" w:rsidR="005E0279" w:rsidRPr="00483794" w:rsidRDefault="005E0279" w:rsidP="00483794">
      <w:pPr>
        <w:ind w:left="4167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973632" behindDoc="0" locked="0" layoutInCell="1" allowOverlap="1" wp14:anchorId="398063DC" wp14:editId="714516E7">
            <wp:simplePos x="0" y="0"/>
            <wp:positionH relativeFrom="margin">
              <wp:align>left</wp:align>
            </wp:positionH>
            <wp:positionV relativeFrom="paragraph">
              <wp:posOffset>1209713</wp:posOffset>
            </wp:positionV>
            <wp:extent cx="1553671" cy="1553671"/>
            <wp:effectExtent l="0" t="0" r="0" b="0"/>
            <wp:wrapNone/>
            <wp:docPr id="1929140773" name="Picture 19291407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663128" name="Picture 2118663128"/>
                    <pic:cNvPicPr/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3671" cy="15536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1BAA">
        <w:rPr>
          <w:noProof/>
        </w:rPr>
        <w:drawing>
          <wp:anchor distT="0" distB="0" distL="114300" distR="114300" simplePos="0" relativeHeight="251972608" behindDoc="0" locked="0" layoutInCell="1" allowOverlap="1" wp14:anchorId="11808C1F" wp14:editId="05B7A517">
            <wp:simplePos x="0" y="0"/>
            <wp:positionH relativeFrom="column">
              <wp:posOffset>-241935</wp:posOffset>
            </wp:positionH>
            <wp:positionV relativeFrom="paragraph">
              <wp:posOffset>142875</wp:posOffset>
            </wp:positionV>
            <wp:extent cx="2302526" cy="517422"/>
            <wp:effectExtent l="0" t="0" r="0" b="3810"/>
            <wp:wrapNone/>
            <wp:docPr id="953435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435560" name=""/>
                    <pic:cNvPicPr/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2526" cy="5174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get advice from someone who is not part of the research from the </w:t>
      </w:r>
      <w:r w:rsidRPr="00087C78">
        <w:rPr>
          <w:b/>
          <w:bCs/>
        </w:rPr>
        <w:t>Health and Disability Advocacy Service</w:t>
      </w:r>
      <w:r>
        <w:t>:</w:t>
      </w:r>
    </w:p>
    <w:p w14:paraId="02C129F9" w14:textId="632256B5" w:rsidR="005E0279" w:rsidRDefault="005E0279" w:rsidP="00A45BFC">
      <w:pPr>
        <w:pStyle w:val="ListParagraph"/>
      </w:pPr>
      <w:r>
        <w:t xml:space="preserve">by </w:t>
      </w:r>
      <w:r w:rsidRPr="005E0279">
        <w:rPr>
          <w:b/>
          <w:bCs/>
        </w:rPr>
        <w:t>phone</w:t>
      </w:r>
      <w:r>
        <w:t xml:space="preserve"> on: </w:t>
      </w:r>
      <w:r>
        <w:tab/>
      </w:r>
    </w:p>
    <w:p w14:paraId="0793081D" w14:textId="77777777" w:rsidR="00834A89" w:rsidRDefault="00834A89" w:rsidP="00D218A0"/>
    <w:p w14:paraId="4773E38A" w14:textId="77777777" w:rsidR="005E0279" w:rsidRPr="00D218A0" w:rsidRDefault="005E0279" w:rsidP="00D218A0">
      <w:pPr>
        <w:ind w:left="4167"/>
        <w:rPr>
          <w:b/>
          <w:bCs/>
        </w:rPr>
      </w:pPr>
      <w:r w:rsidRPr="00D218A0">
        <w:rPr>
          <w:b/>
          <w:bCs/>
        </w:rPr>
        <w:t>0800 555 050</w:t>
      </w:r>
    </w:p>
    <w:p w14:paraId="74523266" w14:textId="679DBC59" w:rsidR="005E0279" w:rsidRDefault="005E0279" w:rsidP="00A45BFC">
      <w:pPr>
        <w:pStyle w:val="ListParagraph"/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974656" behindDoc="0" locked="0" layoutInCell="1" allowOverlap="1" wp14:anchorId="1E4B7743" wp14:editId="608A1B20">
            <wp:simplePos x="0" y="0"/>
            <wp:positionH relativeFrom="margin">
              <wp:posOffset>97972</wp:posOffset>
            </wp:positionH>
            <wp:positionV relativeFrom="paragraph">
              <wp:posOffset>-177890</wp:posOffset>
            </wp:positionV>
            <wp:extent cx="1424066" cy="1424066"/>
            <wp:effectExtent l="0" t="0" r="0" b="0"/>
            <wp:wrapNone/>
            <wp:docPr id="1914443099" name="Picture 1914443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220407" name="Picture 1603220407"/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066" cy="14240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y </w:t>
      </w:r>
      <w:r w:rsidRPr="005E0279">
        <w:rPr>
          <w:b/>
          <w:bCs/>
        </w:rPr>
        <w:t>email</w:t>
      </w:r>
      <w:r>
        <w:t xml:space="preserve"> at: </w:t>
      </w:r>
      <w:r w:rsidR="00834A89">
        <w:br/>
      </w:r>
    </w:p>
    <w:p w14:paraId="106469F8" w14:textId="77777777" w:rsidR="005E0279" w:rsidRPr="00D218A0" w:rsidRDefault="005E0279" w:rsidP="00D218A0">
      <w:pPr>
        <w:ind w:left="4167"/>
        <w:rPr>
          <w:b/>
          <w:bCs/>
        </w:rPr>
      </w:pPr>
      <w:r w:rsidRPr="00D218A0">
        <w:rPr>
          <w:b/>
          <w:bCs/>
        </w:rPr>
        <w:t>advocacy@advocacy.org.nz</w:t>
      </w:r>
    </w:p>
    <w:p w14:paraId="77420CC2" w14:textId="107B844C" w:rsidR="005E0279" w:rsidRDefault="009C6D93" w:rsidP="00A45BFC">
      <w:pPr>
        <w:pStyle w:val="ListParagraph"/>
      </w:pPr>
      <w:r>
        <w:rPr>
          <w:noProof/>
          <w:lang w:val="mi-NZ"/>
        </w:rPr>
        <w:drawing>
          <wp:anchor distT="0" distB="0" distL="114300" distR="114300" simplePos="0" relativeHeight="252022784" behindDoc="0" locked="0" layoutInCell="1" allowOverlap="1" wp14:anchorId="61789446" wp14:editId="3D2E5666">
            <wp:simplePos x="0" y="0"/>
            <wp:positionH relativeFrom="margin">
              <wp:align>left</wp:align>
            </wp:positionH>
            <wp:positionV relativeFrom="paragraph">
              <wp:posOffset>434744</wp:posOffset>
            </wp:positionV>
            <wp:extent cx="1422400" cy="1480969"/>
            <wp:effectExtent l="0" t="0" r="0" b="5080"/>
            <wp:wrapNone/>
            <wp:docPr id="2105041221" name="Picture 2105041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" name="Picture 1370"/>
                    <pic:cNvPicPr/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400" cy="14809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0279">
        <w:t xml:space="preserve">at their </w:t>
      </w:r>
      <w:r w:rsidR="005E0279" w:rsidRPr="005E0279">
        <w:rPr>
          <w:b/>
          <w:bCs/>
        </w:rPr>
        <w:t>website</w:t>
      </w:r>
      <w:r w:rsidR="005E0279">
        <w:t xml:space="preserve"> at: </w:t>
      </w:r>
      <w:r w:rsidR="005E0279">
        <w:tab/>
      </w:r>
      <w:r w:rsidR="00834A89">
        <w:br/>
      </w:r>
    </w:p>
    <w:p w14:paraId="3BF05B20" w14:textId="3563040E" w:rsidR="005E0279" w:rsidRPr="00D218A0" w:rsidRDefault="005E0279" w:rsidP="00D218A0">
      <w:pPr>
        <w:ind w:left="4167"/>
        <w:rPr>
          <w:b/>
          <w:bCs/>
        </w:rPr>
      </w:pPr>
      <w:r w:rsidRPr="00D218A0">
        <w:rPr>
          <w:b/>
          <w:bCs/>
        </w:rPr>
        <w:t>www.advocacy.org.nz/</w:t>
      </w:r>
    </w:p>
    <w:p w14:paraId="0EE49CCA" w14:textId="77777777" w:rsidR="005E0279" w:rsidRDefault="005E0279" w:rsidP="005E0279">
      <w:pPr>
        <w:rPr>
          <w:rFonts w:cs="Arial"/>
          <w:b/>
          <w:bCs/>
          <w:szCs w:val="32"/>
        </w:rPr>
      </w:pPr>
    </w:p>
    <w:p w14:paraId="6E34449A" w14:textId="77777777" w:rsidR="00E43121" w:rsidRPr="00D4244F" w:rsidRDefault="00E43121" w:rsidP="005E0279">
      <w:pPr>
        <w:rPr>
          <w:rFonts w:cs="Arial"/>
          <w:b/>
          <w:bCs/>
          <w:szCs w:val="32"/>
        </w:rPr>
      </w:pPr>
    </w:p>
    <w:p w14:paraId="03502C3C" w14:textId="70291E13" w:rsidR="00E43121" w:rsidRDefault="009C6D93" w:rsidP="00E43121">
      <w:r>
        <w:rPr>
          <w:noProof/>
        </w:rPr>
        <w:drawing>
          <wp:anchor distT="0" distB="0" distL="114300" distR="114300" simplePos="0" relativeHeight="252023808" behindDoc="0" locked="0" layoutInCell="1" allowOverlap="1" wp14:anchorId="57B3B7B9" wp14:editId="35B54B2A">
            <wp:simplePos x="0" y="0"/>
            <wp:positionH relativeFrom="margin">
              <wp:posOffset>0</wp:posOffset>
            </wp:positionH>
            <wp:positionV relativeFrom="paragraph">
              <wp:posOffset>361488</wp:posOffset>
            </wp:positionV>
            <wp:extent cx="1985819" cy="1985819"/>
            <wp:effectExtent l="0" t="0" r="0" b="0"/>
            <wp:wrapNone/>
            <wp:docPr id="171486168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861687" name="Picture 1714861687"/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5819" cy="19858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3121">
        <w:t>This research will be watched over by:</w:t>
      </w:r>
    </w:p>
    <w:p w14:paraId="7BF95BAA" w14:textId="0528253C" w:rsidR="00E43121" w:rsidRDefault="00E43121" w:rsidP="00A45BFC">
      <w:pPr>
        <w:pStyle w:val="ListParagraph"/>
      </w:pPr>
      <w:r>
        <w:t xml:space="preserve">a Māori Advisory Rōpū </w:t>
      </w:r>
      <w:r w:rsidR="002E75EF">
        <w:t>/ group</w:t>
      </w:r>
    </w:p>
    <w:p w14:paraId="27E9CD09" w14:textId="1F6435C2" w:rsidR="00E43121" w:rsidRDefault="00E96FDB" w:rsidP="00E96FDB">
      <w:pPr>
        <w:pStyle w:val="ListParagraph"/>
      </w:pPr>
      <w:r>
        <w:t>Special Olympic athletes Tegan, Philip, Caleb, and Kim</w:t>
      </w:r>
      <w:r w:rsidR="00524E00">
        <w:t>,</w:t>
      </w:r>
      <w:r>
        <w:t xml:space="preserve"> who will also be providing specialist advice.</w:t>
      </w:r>
    </w:p>
    <w:p w14:paraId="6CD9AC54" w14:textId="77777777" w:rsidR="00E43121" w:rsidRDefault="00E43121" w:rsidP="00E43121"/>
    <w:p w14:paraId="1B9BFCF1" w14:textId="1D0F740B" w:rsidR="00E43121" w:rsidRDefault="00ED7D6E" w:rsidP="00E43121">
      <w:r>
        <w:rPr>
          <w:noProof/>
        </w:rPr>
        <w:drawing>
          <wp:anchor distT="0" distB="0" distL="114300" distR="114300" simplePos="0" relativeHeight="252095488" behindDoc="0" locked="0" layoutInCell="1" allowOverlap="1" wp14:anchorId="740477C5" wp14:editId="74E38E67">
            <wp:simplePos x="0" y="0"/>
            <wp:positionH relativeFrom="margin">
              <wp:align>left</wp:align>
            </wp:positionH>
            <wp:positionV relativeFrom="paragraph">
              <wp:posOffset>-117929</wp:posOffset>
            </wp:positionV>
            <wp:extent cx="1627623" cy="2021114"/>
            <wp:effectExtent l="0" t="0" r="0" b="0"/>
            <wp:wrapNone/>
            <wp:docPr id="2051021833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021833" name="Picture 2051021833"/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623" cy="2021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3121">
        <w:t xml:space="preserve">This is to make sure that the research we do is: </w:t>
      </w:r>
    </w:p>
    <w:p w14:paraId="0EB59745" w14:textId="3F50E289" w:rsidR="00E43121" w:rsidRPr="00E43121" w:rsidRDefault="00E43121" w:rsidP="00A45BFC">
      <w:pPr>
        <w:pStyle w:val="ListParagraph"/>
      </w:pPr>
      <w:r w:rsidRPr="00E43121">
        <w:t xml:space="preserve">ethical </w:t>
      </w:r>
    </w:p>
    <w:p w14:paraId="09E83395" w14:textId="3D960B48" w:rsidR="00E43121" w:rsidRDefault="00E43121" w:rsidP="00A45BFC">
      <w:pPr>
        <w:pStyle w:val="ListParagraph"/>
      </w:pPr>
      <w:r>
        <w:t>safe</w:t>
      </w:r>
    </w:p>
    <w:p w14:paraId="49A9D0AA" w14:textId="73FDD65B" w:rsidR="00E96FDB" w:rsidRDefault="00E96FDB" w:rsidP="00A45BFC">
      <w:pPr>
        <w:pStyle w:val="ListParagraph"/>
      </w:pPr>
      <w:r>
        <w:lastRenderedPageBreak/>
        <w:t>informed by young people with a learning disability</w:t>
      </w:r>
    </w:p>
    <w:p w14:paraId="39D53FAD" w14:textId="77777777" w:rsidR="00483794" w:rsidRDefault="00483794" w:rsidP="00E96FDB">
      <w:pPr>
        <w:ind w:left="0"/>
      </w:pPr>
    </w:p>
    <w:p w14:paraId="487437B6" w14:textId="2F0345FB" w:rsidR="00DC5C48" w:rsidRDefault="00ED7D6E" w:rsidP="00DC5C48">
      <w:r>
        <w:rPr>
          <w:noProof/>
          <w:lang w:val="en-NZ" w:eastAsia="en-NZ"/>
        </w:rPr>
        <w:drawing>
          <wp:anchor distT="0" distB="0" distL="114300" distR="114300" simplePos="0" relativeHeight="252097536" behindDoc="0" locked="0" layoutInCell="1" allowOverlap="1" wp14:anchorId="33530C0E" wp14:editId="543C4554">
            <wp:simplePos x="0" y="0"/>
            <wp:positionH relativeFrom="margin">
              <wp:align>left</wp:align>
            </wp:positionH>
            <wp:positionV relativeFrom="paragraph">
              <wp:posOffset>196215</wp:posOffset>
            </wp:positionV>
            <wp:extent cx="1312987" cy="1524000"/>
            <wp:effectExtent l="0" t="0" r="0" b="0"/>
            <wp:wrapNone/>
            <wp:docPr id="1650610186" name="Picture 1650610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" name="Picture 1344"/>
                    <pic:cNvPicPr/>
                  </pic:nvPicPr>
                  <pic:blipFill rotWithShape="1"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35" t="27798" r="20110" b="1209"/>
                    <a:stretch/>
                  </pic:blipFill>
                  <pic:spPr bwMode="auto">
                    <a:xfrm>
                      <a:off x="0" y="0"/>
                      <a:ext cx="1312987" cy="152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75EF"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77728" behindDoc="1" locked="0" layoutInCell="1" allowOverlap="1" wp14:anchorId="55532E5A" wp14:editId="67202513">
                <wp:simplePos x="0" y="0"/>
                <wp:positionH relativeFrom="margin">
                  <wp:posOffset>2179782</wp:posOffset>
                </wp:positionH>
                <wp:positionV relativeFrom="paragraph">
                  <wp:posOffset>289040</wp:posOffset>
                </wp:positionV>
                <wp:extent cx="3558923" cy="2752437"/>
                <wp:effectExtent l="0" t="0" r="0" b="3810"/>
                <wp:wrapNone/>
                <wp:docPr id="15834264" name="Rectangle 15834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923" cy="2752437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73D71AC5" id="Rectangle 15834264" o:spid="_x0000_s1026" style="position:absolute;margin-left:171.65pt;margin-top:22.75pt;width:280.25pt;height:216.75pt;z-index:-25133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" fillcolor="#bdd7ef" stroked="f" strokeweight="1pt">
                <w10:wrap anchorx="margin"/>
              </v:rect>
            </w:pict>
          </mc:Fallback>
        </mc:AlternateContent>
      </w:r>
    </w:p>
    <w:p w14:paraId="4ACB8E82" w14:textId="349A9FED" w:rsidR="00DC5C48" w:rsidRDefault="00E43121" w:rsidP="00124EA8">
      <w:r w:rsidRPr="00DC5C48">
        <w:rPr>
          <w:b/>
          <w:bCs/>
        </w:rPr>
        <w:t>Ethical</w:t>
      </w:r>
      <w:r>
        <w:t xml:space="preserve"> means </w:t>
      </w:r>
      <w:r w:rsidR="00DC5C48">
        <w:t>we will make sure we do the research in a way that:</w:t>
      </w:r>
    </w:p>
    <w:p w14:paraId="10875BA0" w14:textId="5563BC8D" w:rsidR="00DC5C48" w:rsidRDefault="00ED7D6E" w:rsidP="00A45BFC">
      <w:pPr>
        <w:pStyle w:val="ListParagraph"/>
      </w:pPr>
      <w:r>
        <w:rPr>
          <w:noProof/>
        </w:rPr>
        <w:drawing>
          <wp:anchor distT="0" distB="0" distL="114300" distR="114300" simplePos="0" relativeHeight="252098560" behindDoc="0" locked="0" layoutInCell="1" allowOverlap="1" wp14:anchorId="1E578549" wp14:editId="273C822E">
            <wp:simplePos x="0" y="0"/>
            <wp:positionH relativeFrom="margin">
              <wp:align>left</wp:align>
            </wp:positionH>
            <wp:positionV relativeFrom="paragraph">
              <wp:posOffset>739957</wp:posOffset>
            </wp:positionV>
            <wp:extent cx="1449978" cy="1575457"/>
            <wp:effectExtent l="0" t="0" r="0" b="0"/>
            <wp:wrapNone/>
            <wp:docPr id="1551376032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376032" name="Picture 1551376032"/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978" cy="1575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5C48">
        <w:t>is good / right for everyone who takes part</w:t>
      </w:r>
    </w:p>
    <w:p w14:paraId="5B28BB73" w14:textId="1EFC700F" w:rsidR="007D6D05" w:rsidRPr="007D6D05" w:rsidRDefault="00DC5C48" w:rsidP="00A45BFC">
      <w:pPr>
        <w:pStyle w:val="ListParagraph"/>
      </w:pPr>
      <w:r>
        <w:t xml:space="preserve">will think about the needs of everyone who takes part. </w:t>
      </w:r>
      <w:bookmarkStart w:id="1" w:name="_Hlk53559738"/>
    </w:p>
    <w:p w14:paraId="1650F20A" w14:textId="77777777" w:rsidR="007D6D05" w:rsidRDefault="007D6D05" w:rsidP="007D6D05">
      <w:pPr>
        <w:ind w:left="3600"/>
        <w:rPr>
          <w:rFonts w:eastAsiaTheme="minorHAnsi"/>
        </w:rPr>
      </w:pPr>
    </w:p>
    <w:p w14:paraId="567FB83C" w14:textId="77777777" w:rsidR="007D6D05" w:rsidRPr="007D6D05" w:rsidRDefault="007D6D05" w:rsidP="007D6D05">
      <w:pPr>
        <w:ind w:left="3600"/>
        <w:rPr>
          <w:rFonts w:eastAsiaTheme="minorHAnsi"/>
        </w:rPr>
      </w:pPr>
    </w:p>
    <w:p w14:paraId="2226D74C" w14:textId="1E30BE04" w:rsidR="007D6D05" w:rsidRDefault="00ED7D6E" w:rsidP="007D6D05">
      <w:r>
        <w:rPr>
          <w:b/>
          <w:bCs/>
          <w:noProof/>
        </w:rPr>
        <w:drawing>
          <wp:anchor distT="0" distB="0" distL="114300" distR="114300" simplePos="0" relativeHeight="252100608" behindDoc="0" locked="0" layoutInCell="1" allowOverlap="1" wp14:anchorId="6C74BE85" wp14:editId="2CF2561B">
            <wp:simplePos x="0" y="0"/>
            <wp:positionH relativeFrom="margin">
              <wp:align>left</wp:align>
            </wp:positionH>
            <wp:positionV relativeFrom="paragraph">
              <wp:posOffset>89080</wp:posOffset>
            </wp:positionV>
            <wp:extent cx="1502229" cy="1502229"/>
            <wp:effectExtent l="0" t="0" r="0" b="0"/>
            <wp:wrapNone/>
            <wp:docPr id="1325923975" name="Picture 1325923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220407" name="Picture 1603220407"/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229" cy="1502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6D05">
        <w:t xml:space="preserve">You can </w:t>
      </w:r>
      <w:r w:rsidR="00817E43">
        <w:t xml:space="preserve">contact the people who are </w:t>
      </w:r>
      <w:r w:rsidR="00413BC6">
        <w:t xml:space="preserve">on the ethics team by </w:t>
      </w:r>
      <w:r w:rsidR="00033097">
        <w:t>email at</w:t>
      </w:r>
      <w:r w:rsidR="00DF429B">
        <w:t>:</w:t>
      </w:r>
    </w:p>
    <w:p w14:paraId="55C1A8ED" w14:textId="77777777" w:rsidR="00DF429B" w:rsidRDefault="00DF429B" w:rsidP="007D6D05">
      <w:pPr>
        <w:rPr>
          <w:b/>
          <w:bCs/>
          <w:color w:val="1155CC"/>
          <w:u w:val="single"/>
        </w:rPr>
      </w:pPr>
    </w:p>
    <w:p w14:paraId="6CB664B0" w14:textId="442EE2DA" w:rsidR="007D6D05" w:rsidRPr="00DF429B" w:rsidRDefault="007D6D05" w:rsidP="00DF429B">
      <w:pPr>
        <w:rPr>
          <w:b/>
          <w:bCs/>
        </w:rPr>
      </w:pPr>
      <w:r w:rsidRPr="00DF429B">
        <w:rPr>
          <w:b/>
          <w:bCs/>
        </w:rPr>
        <w:t>hdecs@moh.govt.nz</w:t>
      </w:r>
    </w:p>
    <w:p w14:paraId="1411AABF" w14:textId="2C41A1A2" w:rsidR="005E0279" w:rsidRDefault="005E0279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</w:p>
    <w:p w14:paraId="3C40EF3D" w14:textId="77777777" w:rsidR="007D6D05" w:rsidRDefault="007D6D05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</w:p>
    <w:p w14:paraId="4FC77CD7" w14:textId="77777777" w:rsidR="00DF429B" w:rsidRDefault="00DF429B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0D150E2F" w14:textId="29AF93D8" w:rsidR="0060011B" w:rsidRPr="00E43F08" w:rsidRDefault="009E6D4E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AD4B20">
        <w:rPr>
          <w:noProof/>
          <w:lang w:eastAsia="en-NZ"/>
        </w:rPr>
        <w:lastRenderedPageBreak/>
        <w:drawing>
          <wp:anchor distT="0" distB="0" distL="114300" distR="114300" simplePos="0" relativeHeight="251821056" behindDoc="0" locked="0" layoutInCell="1" allowOverlap="1" wp14:anchorId="062835CE" wp14:editId="2200B19F">
            <wp:simplePos x="0" y="0"/>
            <wp:positionH relativeFrom="column">
              <wp:posOffset>-142875</wp:posOffset>
            </wp:positionH>
            <wp:positionV relativeFrom="page">
              <wp:posOffset>936635</wp:posOffset>
            </wp:positionV>
            <wp:extent cx="2143594" cy="734518"/>
            <wp:effectExtent l="0" t="0" r="3175" b="2540"/>
            <wp:wrapNone/>
            <wp:docPr id="1487574564" name="Picture 1487574564" descr="Macintosh HD:Users:krissysolin:Desktop:Donald_Beasley_Logo_Horizontal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Macintosh HD:Users:krissysolin:Desktop:Donald_Beasley_Logo_Horizontal_RGB.jpg"/>
                    <pic:cNvPicPr preferRelativeResize="0"/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43594" cy="7345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0E5EF64" wp14:editId="12C2493F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A3CB32F" id="Rectangle: Rounded Corners 24" o:spid="_x0000_s1026" style="position:absolute;margin-left:-27.1pt;margin-top:-21.15pt;width:490.9pt;height:727.6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21692F">
        <w:rPr>
          <w:rFonts w:eastAsia="Times New Roman" w:cs="Arial"/>
          <w:szCs w:val="32"/>
          <w:lang w:eastAsia="en-NZ"/>
        </w:rPr>
        <w:t>the Donald Beasley Institute.</w:t>
      </w:r>
    </w:p>
    <w:p w14:paraId="7BCDDD2A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3AA8806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08416" behindDoc="1" locked="0" layoutInCell="1" allowOverlap="1" wp14:anchorId="54950883" wp14:editId="015AE7F3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60311A15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6C2718B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07392" behindDoc="0" locked="0" layoutInCell="1" allowOverlap="1" wp14:anchorId="314C46C5" wp14:editId="6FE36307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7C8ABA22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113A5FB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01248" behindDoc="1" locked="0" layoutInCell="1" allowOverlap="1" wp14:anchorId="7F79FF7D" wp14:editId="1D91E4C2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19D3834D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260D0DA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373917A8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244D676B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885301D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05344" behindDoc="0" locked="0" layoutInCell="1" allowOverlap="1" wp14:anchorId="13264E0C" wp14:editId="4280BD25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eastAsia="en-NZ"/>
        </w:rPr>
        <w:drawing>
          <wp:anchor distT="0" distB="0" distL="114300" distR="114300" simplePos="0" relativeHeight="251706368" behindDoc="0" locked="0" layoutInCell="1" allowOverlap="1" wp14:anchorId="18112EA2" wp14:editId="5FE50450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3893A3E0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13028BF7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3C0300F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5F00AB87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7C15274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Te Aho.</w:t>
      </w:r>
    </w:p>
    <w:p w14:paraId="0E850203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03296" behindDoc="0" locked="0" layoutInCell="1" allowOverlap="1" wp14:anchorId="5DD1D8C3" wp14:editId="386195F2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75AC6E83" wp14:editId="0101AD4A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4EFEF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AC6E83" id="Text Box 213" o:spid="_x0000_s1032" type="#_x0000_t202" style="position:absolute;left:0;text-align:left;margin-left:19.65pt;margin-top:18.75pt;width:55.6pt;height:83.25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" stroked="f">
                <v:textbox style="mso-fit-shape-to-text:t">
                  <w:txbxContent>
                    <w:p w14:paraId="7E64EFEF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0D6E74" w:rsidRPr="0060011B" w:rsidSect="00533079">
      <w:headerReference w:type="default" r:id="rId185"/>
      <w:footerReference w:type="even" r:id="rId186"/>
      <w:footerReference w:type="default" r:id="rId18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A30336"/>
        <w:left w:val="single" w:sz="24" w:space="24" w:color="A30336"/>
        <w:bottom w:val="single" w:sz="24" w:space="24" w:color="A30336"/>
        <w:right w:val="single" w:sz="24" w:space="24" w:color="A30336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A1BF2A" w14:textId="77777777" w:rsidR="00557A6D" w:rsidRDefault="00557A6D">
      <w:pPr>
        <w:spacing w:line="240" w:lineRule="auto"/>
      </w:pPr>
      <w:r>
        <w:separator/>
      </w:r>
    </w:p>
  </w:endnote>
  <w:endnote w:type="continuationSeparator" w:id="0">
    <w:p w14:paraId="14E48DFE" w14:textId="77777777" w:rsidR="00557A6D" w:rsidRDefault="00557A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99691D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9624A0A" w14:textId="77777777" w:rsidR="00153863" w:rsidRDefault="00557A6D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23766B6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26C2C62" w14:textId="77777777" w:rsidR="00153863" w:rsidRDefault="00557A6D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D57F5" w14:textId="77777777" w:rsidR="00557A6D" w:rsidRDefault="00557A6D">
      <w:pPr>
        <w:spacing w:line="240" w:lineRule="auto"/>
      </w:pPr>
      <w:r>
        <w:separator/>
      </w:r>
    </w:p>
  </w:footnote>
  <w:footnote w:type="continuationSeparator" w:id="0">
    <w:p w14:paraId="0B882763" w14:textId="77777777" w:rsidR="00557A6D" w:rsidRDefault="00557A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B6E46" w14:textId="77777777" w:rsidR="000A09CD" w:rsidRDefault="000A09CD" w:rsidP="000A09CD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1098070A"/>
    <w:lvl w:ilvl="0" w:tplc="49ACC55A">
      <w:start w:val="1"/>
      <w:numFmt w:val="bullet"/>
      <w:pStyle w:val="ListParagraph"/>
      <w:lvlText w:val=""/>
      <w:lvlJc w:val="left"/>
      <w:pPr>
        <w:ind w:left="581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53DD0"/>
    <w:multiLevelType w:val="multilevel"/>
    <w:tmpl w:val="15828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EF4114"/>
    <w:multiLevelType w:val="multilevel"/>
    <w:tmpl w:val="C09CDC7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F1A6AA6"/>
    <w:multiLevelType w:val="hybridMultilevel"/>
    <w:tmpl w:val="4426D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57131"/>
    <w:multiLevelType w:val="hybridMultilevel"/>
    <w:tmpl w:val="7138D84A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4EC2399"/>
    <w:multiLevelType w:val="hybridMultilevel"/>
    <w:tmpl w:val="868E9DC6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29526E32"/>
    <w:multiLevelType w:val="hybridMultilevel"/>
    <w:tmpl w:val="776854DA"/>
    <w:lvl w:ilvl="0" w:tplc="863C5042">
      <w:start w:val="1"/>
      <w:numFmt w:val="bullet"/>
      <w:pStyle w:val="Listtoplevel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3CC340E0"/>
    <w:multiLevelType w:val="hybridMultilevel"/>
    <w:tmpl w:val="08945D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25F9D"/>
    <w:multiLevelType w:val="multilevel"/>
    <w:tmpl w:val="8D80EA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C2E588E"/>
    <w:multiLevelType w:val="multilevel"/>
    <w:tmpl w:val="2FC29A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 w15:restartNumberingAfterBreak="0">
    <w:nsid w:val="5FDF3E66"/>
    <w:multiLevelType w:val="hybridMultilevel"/>
    <w:tmpl w:val="FF2CDCF8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60670BA9"/>
    <w:multiLevelType w:val="hybridMultilevel"/>
    <w:tmpl w:val="27F8C28E"/>
    <w:lvl w:ilvl="0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 w15:restartNumberingAfterBreak="0">
    <w:nsid w:val="62DC593D"/>
    <w:multiLevelType w:val="hybridMultilevel"/>
    <w:tmpl w:val="7C763396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0" w15:restartNumberingAfterBreak="0">
    <w:nsid w:val="6C8A3E20"/>
    <w:multiLevelType w:val="hybridMultilevel"/>
    <w:tmpl w:val="39246B1A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672BFA"/>
    <w:multiLevelType w:val="hybridMultilevel"/>
    <w:tmpl w:val="022C8A02"/>
    <w:lvl w:ilvl="0" w:tplc="08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6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15"/>
  </w:num>
  <w:num w:numId="4">
    <w:abstractNumId w:val="19"/>
  </w:num>
  <w:num w:numId="5">
    <w:abstractNumId w:val="10"/>
  </w:num>
  <w:num w:numId="6">
    <w:abstractNumId w:val="5"/>
  </w:num>
  <w:num w:numId="7">
    <w:abstractNumId w:val="2"/>
  </w:num>
  <w:num w:numId="8">
    <w:abstractNumId w:val="14"/>
  </w:num>
  <w:num w:numId="9">
    <w:abstractNumId w:val="0"/>
  </w:num>
  <w:num w:numId="10">
    <w:abstractNumId w:val="11"/>
  </w:num>
  <w:num w:numId="11">
    <w:abstractNumId w:val="12"/>
  </w:num>
  <w:num w:numId="12">
    <w:abstractNumId w:val="6"/>
  </w:num>
  <w:num w:numId="13">
    <w:abstractNumId w:val="3"/>
  </w:num>
  <w:num w:numId="14">
    <w:abstractNumId w:val="17"/>
  </w:num>
  <w:num w:numId="15">
    <w:abstractNumId w:val="20"/>
  </w:num>
  <w:num w:numId="16">
    <w:abstractNumId w:val="13"/>
  </w:num>
  <w:num w:numId="17">
    <w:abstractNumId w:val="4"/>
  </w:num>
  <w:num w:numId="18">
    <w:abstractNumId w:val="18"/>
  </w:num>
  <w:num w:numId="19">
    <w:abstractNumId w:val="7"/>
  </w:num>
  <w:num w:numId="20">
    <w:abstractNumId w:val="16"/>
  </w:num>
  <w:num w:numId="21">
    <w:abstractNumId w:val="8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TU0NTezNDI0MbJQ0lEKTi0uzszPAykwrAUAzHiSSiwAAAA="/>
  </w:docVars>
  <w:rsids>
    <w:rsidRoot w:val="00533079"/>
    <w:rsid w:val="00001539"/>
    <w:rsid w:val="00005DB6"/>
    <w:rsid w:val="0000633F"/>
    <w:rsid w:val="000064D2"/>
    <w:rsid w:val="000227B4"/>
    <w:rsid w:val="0002704E"/>
    <w:rsid w:val="0003092A"/>
    <w:rsid w:val="00033097"/>
    <w:rsid w:val="0004557B"/>
    <w:rsid w:val="00065648"/>
    <w:rsid w:val="00070DEA"/>
    <w:rsid w:val="000722AF"/>
    <w:rsid w:val="00072BED"/>
    <w:rsid w:val="00076936"/>
    <w:rsid w:val="0009079F"/>
    <w:rsid w:val="000A09CD"/>
    <w:rsid w:val="000A3C46"/>
    <w:rsid w:val="000A66DA"/>
    <w:rsid w:val="000B2038"/>
    <w:rsid w:val="000B7579"/>
    <w:rsid w:val="000C0FB3"/>
    <w:rsid w:val="000D3AE9"/>
    <w:rsid w:val="000E5D8E"/>
    <w:rsid w:val="001117C1"/>
    <w:rsid w:val="00120807"/>
    <w:rsid w:val="00121807"/>
    <w:rsid w:val="00122416"/>
    <w:rsid w:val="00123CCC"/>
    <w:rsid w:val="00124EA8"/>
    <w:rsid w:val="00125CCF"/>
    <w:rsid w:val="001418F9"/>
    <w:rsid w:val="0015371F"/>
    <w:rsid w:val="00155DD6"/>
    <w:rsid w:val="00156471"/>
    <w:rsid w:val="001607E9"/>
    <w:rsid w:val="00161946"/>
    <w:rsid w:val="001657D0"/>
    <w:rsid w:val="001754F4"/>
    <w:rsid w:val="001818C4"/>
    <w:rsid w:val="00185417"/>
    <w:rsid w:val="00187B67"/>
    <w:rsid w:val="0019502C"/>
    <w:rsid w:val="001A2BAC"/>
    <w:rsid w:val="001B128A"/>
    <w:rsid w:val="001B3810"/>
    <w:rsid w:val="001B4DD5"/>
    <w:rsid w:val="001B6E29"/>
    <w:rsid w:val="001D223E"/>
    <w:rsid w:val="001E21A2"/>
    <w:rsid w:val="001E3429"/>
    <w:rsid w:val="001E5C9F"/>
    <w:rsid w:val="001E7BF5"/>
    <w:rsid w:val="001F08DD"/>
    <w:rsid w:val="001F71AD"/>
    <w:rsid w:val="00201791"/>
    <w:rsid w:val="00202C90"/>
    <w:rsid w:val="002067A5"/>
    <w:rsid w:val="00207C39"/>
    <w:rsid w:val="0021692F"/>
    <w:rsid w:val="00217C78"/>
    <w:rsid w:val="00226E42"/>
    <w:rsid w:val="00226F54"/>
    <w:rsid w:val="0022708F"/>
    <w:rsid w:val="00233253"/>
    <w:rsid w:val="00237592"/>
    <w:rsid w:val="00243BC9"/>
    <w:rsid w:val="00243D99"/>
    <w:rsid w:val="0024579E"/>
    <w:rsid w:val="00246F38"/>
    <w:rsid w:val="00254121"/>
    <w:rsid w:val="00255728"/>
    <w:rsid w:val="00261BF8"/>
    <w:rsid w:val="00266B9F"/>
    <w:rsid w:val="00267BF2"/>
    <w:rsid w:val="00277C45"/>
    <w:rsid w:val="00291737"/>
    <w:rsid w:val="002A0D1B"/>
    <w:rsid w:val="002A4922"/>
    <w:rsid w:val="002B0150"/>
    <w:rsid w:val="002C4537"/>
    <w:rsid w:val="002D7A2C"/>
    <w:rsid w:val="002E09C3"/>
    <w:rsid w:val="002E75EF"/>
    <w:rsid w:val="002F5F7E"/>
    <w:rsid w:val="003011F7"/>
    <w:rsid w:val="00303E3A"/>
    <w:rsid w:val="00305101"/>
    <w:rsid w:val="00315307"/>
    <w:rsid w:val="00317014"/>
    <w:rsid w:val="00323EB3"/>
    <w:rsid w:val="00363345"/>
    <w:rsid w:val="00365672"/>
    <w:rsid w:val="00366F00"/>
    <w:rsid w:val="00373FA6"/>
    <w:rsid w:val="0038188A"/>
    <w:rsid w:val="00382525"/>
    <w:rsid w:val="00384F9A"/>
    <w:rsid w:val="00396520"/>
    <w:rsid w:val="003A7036"/>
    <w:rsid w:val="003F07F7"/>
    <w:rsid w:val="003F0FFC"/>
    <w:rsid w:val="003F112A"/>
    <w:rsid w:val="003F38E7"/>
    <w:rsid w:val="003F5628"/>
    <w:rsid w:val="003F7BFC"/>
    <w:rsid w:val="00403877"/>
    <w:rsid w:val="00406999"/>
    <w:rsid w:val="004111C6"/>
    <w:rsid w:val="00413BC6"/>
    <w:rsid w:val="00416BD5"/>
    <w:rsid w:val="00420EFD"/>
    <w:rsid w:val="0043100A"/>
    <w:rsid w:val="004535B5"/>
    <w:rsid w:val="00453870"/>
    <w:rsid w:val="004567B0"/>
    <w:rsid w:val="004604E5"/>
    <w:rsid w:val="0046373E"/>
    <w:rsid w:val="00465D24"/>
    <w:rsid w:val="00471E24"/>
    <w:rsid w:val="00483794"/>
    <w:rsid w:val="00483BBD"/>
    <w:rsid w:val="00484788"/>
    <w:rsid w:val="00492053"/>
    <w:rsid w:val="00497673"/>
    <w:rsid w:val="004979B3"/>
    <w:rsid w:val="004A102D"/>
    <w:rsid w:val="004A14F7"/>
    <w:rsid w:val="004A6FC4"/>
    <w:rsid w:val="004B3841"/>
    <w:rsid w:val="004B394F"/>
    <w:rsid w:val="004B6868"/>
    <w:rsid w:val="004D67F7"/>
    <w:rsid w:val="004E020D"/>
    <w:rsid w:val="004F56C0"/>
    <w:rsid w:val="005036C2"/>
    <w:rsid w:val="00503AD5"/>
    <w:rsid w:val="00506E01"/>
    <w:rsid w:val="005078ED"/>
    <w:rsid w:val="00511CDC"/>
    <w:rsid w:val="005233A9"/>
    <w:rsid w:val="0052387E"/>
    <w:rsid w:val="00524E00"/>
    <w:rsid w:val="00530704"/>
    <w:rsid w:val="00533079"/>
    <w:rsid w:val="00542954"/>
    <w:rsid w:val="00544257"/>
    <w:rsid w:val="00557A6D"/>
    <w:rsid w:val="005649BF"/>
    <w:rsid w:val="00570380"/>
    <w:rsid w:val="005757D1"/>
    <w:rsid w:val="00577DB6"/>
    <w:rsid w:val="00591131"/>
    <w:rsid w:val="005A1FD2"/>
    <w:rsid w:val="005A4581"/>
    <w:rsid w:val="005A5402"/>
    <w:rsid w:val="005B5EF4"/>
    <w:rsid w:val="005B6903"/>
    <w:rsid w:val="005B7009"/>
    <w:rsid w:val="005C0B21"/>
    <w:rsid w:val="005D594C"/>
    <w:rsid w:val="005E0279"/>
    <w:rsid w:val="0060011B"/>
    <w:rsid w:val="006018EA"/>
    <w:rsid w:val="00603336"/>
    <w:rsid w:val="0060541E"/>
    <w:rsid w:val="0060645F"/>
    <w:rsid w:val="00607646"/>
    <w:rsid w:val="006219A1"/>
    <w:rsid w:val="0064667B"/>
    <w:rsid w:val="00675D73"/>
    <w:rsid w:val="00676F51"/>
    <w:rsid w:val="006851E0"/>
    <w:rsid w:val="00687E9D"/>
    <w:rsid w:val="006B1D28"/>
    <w:rsid w:val="006B2FFA"/>
    <w:rsid w:val="006B45FC"/>
    <w:rsid w:val="006B5863"/>
    <w:rsid w:val="006C28E8"/>
    <w:rsid w:val="006C2E3A"/>
    <w:rsid w:val="006C5C26"/>
    <w:rsid w:val="006D12ED"/>
    <w:rsid w:val="006D4296"/>
    <w:rsid w:val="006D49E9"/>
    <w:rsid w:val="006E050D"/>
    <w:rsid w:val="006E5EDD"/>
    <w:rsid w:val="0070354E"/>
    <w:rsid w:val="00705CA3"/>
    <w:rsid w:val="0071656C"/>
    <w:rsid w:val="00725148"/>
    <w:rsid w:val="00733E6D"/>
    <w:rsid w:val="00736E4E"/>
    <w:rsid w:val="0074166B"/>
    <w:rsid w:val="007444C1"/>
    <w:rsid w:val="00745960"/>
    <w:rsid w:val="007541D3"/>
    <w:rsid w:val="0075420F"/>
    <w:rsid w:val="0075792F"/>
    <w:rsid w:val="00761615"/>
    <w:rsid w:val="00765E7A"/>
    <w:rsid w:val="007669DE"/>
    <w:rsid w:val="007707B5"/>
    <w:rsid w:val="0078037E"/>
    <w:rsid w:val="007829EC"/>
    <w:rsid w:val="00791A07"/>
    <w:rsid w:val="007951A1"/>
    <w:rsid w:val="007A1C80"/>
    <w:rsid w:val="007A7D74"/>
    <w:rsid w:val="007C07E2"/>
    <w:rsid w:val="007C20B9"/>
    <w:rsid w:val="007C68A6"/>
    <w:rsid w:val="007C7764"/>
    <w:rsid w:val="007D182F"/>
    <w:rsid w:val="007D6D05"/>
    <w:rsid w:val="007E7233"/>
    <w:rsid w:val="00805552"/>
    <w:rsid w:val="008120CD"/>
    <w:rsid w:val="00813BDF"/>
    <w:rsid w:val="00817E43"/>
    <w:rsid w:val="008210D7"/>
    <w:rsid w:val="0082523F"/>
    <w:rsid w:val="00825E04"/>
    <w:rsid w:val="00831593"/>
    <w:rsid w:val="00831962"/>
    <w:rsid w:val="00834A89"/>
    <w:rsid w:val="00840E1C"/>
    <w:rsid w:val="00847C33"/>
    <w:rsid w:val="008619C3"/>
    <w:rsid w:val="008631E5"/>
    <w:rsid w:val="00863D53"/>
    <w:rsid w:val="0086562A"/>
    <w:rsid w:val="0087550C"/>
    <w:rsid w:val="008848CB"/>
    <w:rsid w:val="00887F23"/>
    <w:rsid w:val="008A6F85"/>
    <w:rsid w:val="008C22DB"/>
    <w:rsid w:val="008D3605"/>
    <w:rsid w:val="008D437D"/>
    <w:rsid w:val="008D4700"/>
    <w:rsid w:val="008D560E"/>
    <w:rsid w:val="008E59E7"/>
    <w:rsid w:val="00901294"/>
    <w:rsid w:val="009278F5"/>
    <w:rsid w:val="009411B0"/>
    <w:rsid w:val="0094128E"/>
    <w:rsid w:val="00944C25"/>
    <w:rsid w:val="0094516C"/>
    <w:rsid w:val="0094716F"/>
    <w:rsid w:val="009546FB"/>
    <w:rsid w:val="0095752E"/>
    <w:rsid w:val="00971350"/>
    <w:rsid w:val="0098180B"/>
    <w:rsid w:val="00990979"/>
    <w:rsid w:val="009A7126"/>
    <w:rsid w:val="009B3230"/>
    <w:rsid w:val="009C5A00"/>
    <w:rsid w:val="009C6D93"/>
    <w:rsid w:val="009E650F"/>
    <w:rsid w:val="009E6D4E"/>
    <w:rsid w:val="009F6931"/>
    <w:rsid w:val="009F7DF7"/>
    <w:rsid w:val="00A03E3D"/>
    <w:rsid w:val="00A06D5E"/>
    <w:rsid w:val="00A12915"/>
    <w:rsid w:val="00A14712"/>
    <w:rsid w:val="00A26AB0"/>
    <w:rsid w:val="00A45BFC"/>
    <w:rsid w:val="00A514A0"/>
    <w:rsid w:val="00A734BE"/>
    <w:rsid w:val="00A75655"/>
    <w:rsid w:val="00A81D86"/>
    <w:rsid w:val="00A87522"/>
    <w:rsid w:val="00AA0C2E"/>
    <w:rsid w:val="00AA5AD0"/>
    <w:rsid w:val="00AA6377"/>
    <w:rsid w:val="00AD0274"/>
    <w:rsid w:val="00AF2C36"/>
    <w:rsid w:val="00B03194"/>
    <w:rsid w:val="00B13AC4"/>
    <w:rsid w:val="00B14503"/>
    <w:rsid w:val="00B165D6"/>
    <w:rsid w:val="00B251EA"/>
    <w:rsid w:val="00B37B71"/>
    <w:rsid w:val="00B62FE2"/>
    <w:rsid w:val="00B65556"/>
    <w:rsid w:val="00B716FD"/>
    <w:rsid w:val="00B81A2E"/>
    <w:rsid w:val="00B8346D"/>
    <w:rsid w:val="00B86AD1"/>
    <w:rsid w:val="00B904C5"/>
    <w:rsid w:val="00B92FED"/>
    <w:rsid w:val="00B96D8E"/>
    <w:rsid w:val="00BA2B34"/>
    <w:rsid w:val="00BA7B8F"/>
    <w:rsid w:val="00BB296D"/>
    <w:rsid w:val="00BB52A9"/>
    <w:rsid w:val="00BB77F2"/>
    <w:rsid w:val="00BC7E04"/>
    <w:rsid w:val="00BD34B6"/>
    <w:rsid w:val="00BD5296"/>
    <w:rsid w:val="00BD58CA"/>
    <w:rsid w:val="00BE7DE3"/>
    <w:rsid w:val="00BF2372"/>
    <w:rsid w:val="00C00316"/>
    <w:rsid w:val="00C03FB3"/>
    <w:rsid w:val="00C0441D"/>
    <w:rsid w:val="00C20194"/>
    <w:rsid w:val="00C248A5"/>
    <w:rsid w:val="00C40C58"/>
    <w:rsid w:val="00C46704"/>
    <w:rsid w:val="00C50933"/>
    <w:rsid w:val="00C74FC0"/>
    <w:rsid w:val="00C75700"/>
    <w:rsid w:val="00C80EC5"/>
    <w:rsid w:val="00C8214E"/>
    <w:rsid w:val="00C8544B"/>
    <w:rsid w:val="00C85A55"/>
    <w:rsid w:val="00C9386B"/>
    <w:rsid w:val="00C93DD1"/>
    <w:rsid w:val="00C96758"/>
    <w:rsid w:val="00C96E05"/>
    <w:rsid w:val="00CB42A8"/>
    <w:rsid w:val="00CB74FC"/>
    <w:rsid w:val="00CD3316"/>
    <w:rsid w:val="00CE3BFE"/>
    <w:rsid w:val="00CE63E1"/>
    <w:rsid w:val="00D15526"/>
    <w:rsid w:val="00D20211"/>
    <w:rsid w:val="00D218A0"/>
    <w:rsid w:val="00D21BAE"/>
    <w:rsid w:val="00D23DAC"/>
    <w:rsid w:val="00D35EBB"/>
    <w:rsid w:val="00D4244F"/>
    <w:rsid w:val="00D60198"/>
    <w:rsid w:val="00D652D9"/>
    <w:rsid w:val="00D65BB3"/>
    <w:rsid w:val="00D67451"/>
    <w:rsid w:val="00D760FA"/>
    <w:rsid w:val="00D852B6"/>
    <w:rsid w:val="00D90766"/>
    <w:rsid w:val="00DA3078"/>
    <w:rsid w:val="00DC5C48"/>
    <w:rsid w:val="00DC5D2A"/>
    <w:rsid w:val="00DD2C5D"/>
    <w:rsid w:val="00DE4674"/>
    <w:rsid w:val="00DF28CF"/>
    <w:rsid w:val="00DF2E18"/>
    <w:rsid w:val="00DF429B"/>
    <w:rsid w:val="00E04E02"/>
    <w:rsid w:val="00E17BF8"/>
    <w:rsid w:val="00E25988"/>
    <w:rsid w:val="00E25EA4"/>
    <w:rsid w:val="00E269D6"/>
    <w:rsid w:val="00E43121"/>
    <w:rsid w:val="00E53F57"/>
    <w:rsid w:val="00E6139F"/>
    <w:rsid w:val="00E6185B"/>
    <w:rsid w:val="00E62687"/>
    <w:rsid w:val="00E63687"/>
    <w:rsid w:val="00E70E61"/>
    <w:rsid w:val="00E75E16"/>
    <w:rsid w:val="00E91A67"/>
    <w:rsid w:val="00E96A21"/>
    <w:rsid w:val="00E96FDB"/>
    <w:rsid w:val="00EA567F"/>
    <w:rsid w:val="00EA60F8"/>
    <w:rsid w:val="00EA726D"/>
    <w:rsid w:val="00EC79D1"/>
    <w:rsid w:val="00ED6576"/>
    <w:rsid w:val="00ED7867"/>
    <w:rsid w:val="00ED7D6E"/>
    <w:rsid w:val="00EF4A04"/>
    <w:rsid w:val="00EF75DF"/>
    <w:rsid w:val="00F1171D"/>
    <w:rsid w:val="00F20BCC"/>
    <w:rsid w:val="00F25C31"/>
    <w:rsid w:val="00F47088"/>
    <w:rsid w:val="00F5299D"/>
    <w:rsid w:val="00F65242"/>
    <w:rsid w:val="00F776A8"/>
    <w:rsid w:val="00F817B1"/>
    <w:rsid w:val="00F869A0"/>
    <w:rsid w:val="00F87859"/>
    <w:rsid w:val="00F972E6"/>
    <w:rsid w:val="00FA1949"/>
    <w:rsid w:val="00FA3F5C"/>
    <w:rsid w:val="00FC39F6"/>
    <w:rsid w:val="00FD4B27"/>
    <w:rsid w:val="00FD4B8B"/>
    <w:rsid w:val="00FE05B0"/>
    <w:rsid w:val="00FF0047"/>
    <w:rsid w:val="00FF4670"/>
    <w:rsid w:val="00FF60A4"/>
    <w:rsid w:val="00FF6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DEB9F"/>
  <w15:chartTrackingRefBased/>
  <w15:docId w15:val="{C242611C-8048-594C-BB7B-E6B9D2CD6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544B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C8544B"/>
    <w:pPr>
      <w:keepNext/>
      <w:keepLines/>
      <w:widowControl w:val="0"/>
      <w:pBdr>
        <w:top w:val="single" w:sz="18" w:space="10" w:color="A30336"/>
        <w:left w:val="single" w:sz="18" w:space="4" w:color="A30336"/>
        <w:bottom w:val="single" w:sz="18" w:space="0" w:color="A30336"/>
        <w:right w:val="single" w:sz="18" w:space="4" w:color="A30336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44B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8544B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C8544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8544B"/>
    <w:rPr>
      <w:rFonts w:ascii="Arial" w:eastAsiaTheme="minorEastAsia" w:hAnsi="Arial"/>
      <w:sz w:val="32"/>
      <w:lang w:val="en-AU"/>
    </w:rPr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A45BFC"/>
    <w:pPr>
      <w:numPr>
        <w:numId w:val="2"/>
      </w:numPr>
      <w:spacing w:before="480"/>
      <w:ind w:left="4253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A45BF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76936"/>
    <w:pPr>
      <w:spacing w:after="200"/>
      <w:ind w:left="0"/>
      <w:contextualSpacing/>
      <w:jc w:val="center"/>
    </w:pPr>
    <w:rPr>
      <w:rFonts w:eastAsiaTheme="majorEastAsia" w:cstheme="majorBidi"/>
      <w:b/>
      <w:color w:val="0070C0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076936"/>
    <w:rPr>
      <w:rFonts w:ascii="Arial" w:eastAsiaTheme="majorEastAsia" w:hAnsi="Arial" w:cstheme="majorBidi"/>
      <w:b/>
      <w:color w:val="0070C0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C8544B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C8544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544B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C8544B"/>
  </w:style>
  <w:style w:type="character" w:styleId="FollowedHyperlink">
    <w:name w:val="FollowedHyperlink"/>
    <w:basedOn w:val="DefaultParagraphFont"/>
    <w:uiPriority w:val="99"/>
    <w:semiHidden/>
    <w:unhideWhenUsed/>
    <w:rsid w:val="00C8544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544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44B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C8544B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1"/>
    <w:rsid w:val="00C8544B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85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4B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4B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qFormat/>
    <w:rsid w:val="00C8544B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rsid w:val="00C8544B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qFormat/>
    <w:rsid w:val="00C8544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C8544B"/>
    <w:pPr>
      <w:numPr>
        <w:numId w:val="4"/>
      </w:numPr>
    </w:pPr>
  </w:style>
  <w:style w:type="paragraph" w:customStyle="1" w:styleId="Listparagraph2">
    <w:name w:val="List paragraph 2"/>
    <w:basedOn w:val="ListParagraph"/>
    <w:rsid w:val="00C8544B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qFormat/>
    <w:rsid w:val="00C8544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C8544B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rsid w:val="00C8544B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C8544B"/>
    <w:pPr>
      <w:numPr>
        <w:numId w:val="9"/>
      </w:numPr>
      <w:contextualSpacing/>
    </w:pPr>
  </w:style>
  <w:style w:type="paragraph" w:styleId="NormalWeb">
    <w:name w:val="Normal (Web)"/>
    <w:basedOn w:val="Normal"/>
    <w:uiPriority w:val="99"/>
    <w:unhideWhenUsed/>
    <w:rsid w:val="00533079"/>
    <w:pPr>
      <w:spacing w:before="100" w:beforeAutospacing="1" w:after="119" w:line="240" w:lineRule="auto"/>
      <w:ind w:left="0"/>
    </w:pPr>
    <w:rPr>
      <w:rFonts w:ascii="Times New Roman" w:eastAsia="Times New Roman" w:hAnsi="Times New Roman" w:cs="Times New Roman"/>
      <w:sz w:val="24"/>
      <w:lang w:val="en-NZ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847C3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4128E"/>
  </w:style>
  <w:style w:type="paragraph" w:customStyle="1" w:styleId="Listtoplevel">
    <w:name w:val="List top level"/>
    <w:basedOn w:val="ListParagraph"/>
    <w:link w:val="ListtoplevelChar"/>
    <w:uiPriority w:val="5"/>
    <w:qFormat/>
    <w:rsid w:val="00A45BFC"/>
    <w:pPr>
      <w:numPr>
        <w:numId w:val="1"/>
      </w:numPr>
      <w:ind w:left="4253" w:hanging="567"/>
    </w:pPr>
    <w:rPr>
      <w:noProof/>
      <w:lang w:val="en-NZ" w:eastAsia="en-NZ"/>
    </w:rPr>
  </w:style>
  <w:style w:type="character" w:customStyle="1" w:styleId="ListtoplevelChar">
    <w:name w:val="List top level Char"/>
    <w:basedOn w:val="DefaultParagraphFont"/>
    <w:link w:val="Listtoplevel"/>
    <w:uiPriority w:val="5"/>
    <w:rsid w:val="00A45BFC"/>
    <w:rPr>
      <w:rFonts w:ascii="Arial" w:hAnsi="Arial"/>
      <w:noProof/>
      <w:sz w:val="32"/>
      <w:szCs w:val="22"/>
      <w:lang w:eastAsia="en-NZ"/>
    </w:rPr>
  </w:style>
  <w:style w:type="paragraph" w:styleId="Revision">
    <w:name w:val="Revision"/>
    <w:hidden/>
    <w:uiPriority w:val="99"/>
    <w:semiHidden/>
    <w:rsid w:val="00D20211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0B9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0B9"/>
    <w:rPr>
      <w:rFonts w:ascii="Times New Roman" w:eastAsiaTheme="minorEastAsia" w:hAnsi="Times New Roman" w:cs="Times New Roman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6.jpeg"/><Relationship Id="rId21" Type="http://schemas.openxmlformats.org/officeDocument/2006/relationships/image" Target="media/image15.png"/><Relationship Id="rId42" Type="http://schemas.openxmlformats.org/officeDocument/2006/relationships/image" Target="media/image34.png"/><Relationship Id="rId138" Type="http://schemas.openxmlformats.org/officeDocument/2006/relationships/image" Target="media/image111.png"/><Relationship Id="rId159" Type="http://schemas.openxmlformats.org/officeDocument/2006/relationships/image" Target="media/image133.png"/><Relationship Id="rId170" Type="http://schemas.openxmlformats.org/officeDocument/2006/relationships/image" Target="media/image144.jpeg"/><Relationship Id="rId107" Type="http://schemas.openxmlformats.org/officeDocument/2006/relationships/image" Target="media/image86.png"/><Relationship Id="rId11" Type="http://schemas.openxmlformats.org/officeDocument/2006/relationships/image" Target="media/image5.jpeg"/><Relationship Id="rId32" Type="http://schemas.openxmlformats.org/officeDocument/2006/relationships/image" Target="media/image24.png"/><Relationship Id="rId53" Type="http://schemas.openxmlformats.org/officeDocument/2006/relationships/image" Target="media/image45.png"/><Relationship Id="rId74" Type="http://schemas.openxmlformats.org/officeDocument/2006/relationships/image" Target="media/image62.jpeg"/><Relationship Id="rId128" Type="http://schemas.openxmlformats.org/officeDocument/2006/relationships/image" Target="media/image107.jpeg"/><Relationship Id="rId149" Type="http://schemas.openxmlformats.org/officeDocument/2006/relationships/image" Target="media/image121.jpeg"/><Relationship Id="rId5" Type="http://schemas.openxmlformats.org/officeDocument/2006/relationships/footnotes" Target="footnotes.xml"/><Relationship Id="rId95" Type="http://schemas.openxmlformats.org/officeDocument/2006/relationships/image" Target="media/image74.jpeg"/><Relationship Id="rId160" Type="http://schemas.openxmlformats.org/officeDocument/2006/relationships/image" Target="media/image134.png"/><Relationship Id="rId181" Type="http://schemas.openxmlformats.org/officeDocument/2006/relationships/image" Target="media/image154.jpeg"/><Relationship Id="rId22" Type="http://schemas.openxmlformats.org/officeDocument/2006/relationships/image" Target="media/image16.jpeg"/><Relationship Id="rId43" Type="http://schemas.openxmlformats.org/officeDocument/2006/relationships/image" Target="media/image35.png"/><Relationship Id="rId118" Type="http://schemas.openxmlformats.org/officeDocument/2006/relationships/image" Target="media/image97.jpeg"/><Relationship Id="rId139" Type="http://schemas.openxmlformats.org/officeDocument/2006/relationships/image" Target="media/image112.jpeg"/><Relationship Id="rId85" Type="http://schemas.openxmlformats.org/officeDocument/2006/relationships/image" Target="media/image71.png"/><Relationship Id="rId150" Type="http://schemas.openxmlformats.org/officeDocument/2006/relationships/image" Target="media/image122.png"/><Relationship Id="rId171" Type="http://schemas.openxmlformats.org/officeDocument/2006/relationships/image" Target="media/image145.jpeg"/><Relationship Id="rId12" Type="http://schemas.openxmlformats.org/officeDocument/2006/relationships/image" Target="media/image6.jpeg"/><Relationship Id="rId33" Type="http://schemas.openxmlformats.org/officeDocument/2006/relationships/image" Target="media/image25.jpeg"/><Relationship Id="rId108" Type="http://schemas.openxmlformats.org/officeDocument/2006/relationships/image" Target="media/image87.jpeg"/><Relationship Id="rId129" Type="http://schemas.openxmlformats.org/officeDocument/2006/relationships/image" Target="media/image108.jpeg"/><Relationship Id="rId54" Type="http://schemas.openxmlformats.org/officeDocument/2006/relationships/image" Target="media/image46.png"/><Relationship Id="rId75" Type="http://schemas.openxmlformats.org/officeDocument/2006/relationships/image" Target="media/image63.png"/><Relationship Id="rId96" Type="http://schemas.openxmlformats.org/officeDocument/2006/relationships/image" Target="media/image75.jpeg"/><Relationship Id="rId140" Type="http://schemas.openxmlformats.org/officeDocument/2006/relationships/image" Target="media/image113.png"/><Relationship Id="rId161" Type="http://schemas.openxmlformats.org/officeDocument/2006/relationships/image" Target="media/image135.jpeg"/><Relationship Id="rId182" Type="http://schemas.openxmlformats.org/officeDocument/2006/relationships/image" Target="media/image15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jpeg"/><Relationship Id="rId28" Type="http://schemas.openxmlformats.org/officeDocument/2006/relationships/image" Target="media/image200.jpeg"/><Relationship Id="rId49" Type="http://schemas.openxmlformats.org/officeDocument/2006/relationships/image" Target="media/image41.jpg"/><Relationship Id="rId114" Type="http://schemas.openxmlformats.org/officeDocument/2006/relationships/image" Target="media/image93.png"/><Relationship Id="rId119" Type="http://schemas.openxmlformats.org/officeDocument/2006/relationships/image" Target="media/image98.png"/><Relationship Id="rId44" Type="http://schemas.openxmlformats.org/officeDocument/2006/relationships/image" Target="media/image36.jpeg"/><Relationship Id="rId60" Type="http://schemas.openxmlformats.org/officeDocument/2006/relationships/image" Target="media/image52.png"/><Relationship Id="rId86" Type="http://schemas.openxmlformats.org/officeDocument/2006/relationships/image" Target="media/image72.png"/><Relationship Id="rId135" Type="http://schemas.openxmlformats.org/officeDocument/2006/relationships/image" Target="media/image120.jpeg"/><Relationship Id="rId151" Type="http://schemas.openxmlformats.org/officeDocument/2006/relationships/image" Target="media/image123.jpeg"/><Relationship Id="rId156" Type="http://schemas.openxmlformats.org/officeDocument/2006/relationships/image" Target="media/image130.png"/><Relationship Id="rId177" Type="http://schemas.openxmlformats.org/officeDocument/2006/relationships/image" Target="media/image150.jpeg"/><Relationship Id="rId172" Type="http://schemas.openxmlformats.org/officeDocument/2006/relationships/hyperlink" Target="http://www.donaldbeasley.org.nz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9" Type="http://schemas.openxmlformats.org/officeDocument/2006/relationships/image" Target="media/image31.png"/><Relationship Id="rId109" Type="http://schemas.openxmlformats.org/officeDocument/2006/relationships/image" Target="media/image88.pn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76" Type="http://schemas.openxmlformats.org/officeDocument/2006/relationships/image" Target="media/image64.png"/><Relationship Id="rId97" Type="http://schemas.openxmlformats.org/officeDocument/2006/relationships/image" Target="media/image76.png"/><Relationship Id="rId104" Type="http://schemas.openxmlformats.org/officeDocument/2006/relationships/image" Target="media/image83.png"/><Relationship Id="rId120" Type="http://schemas.openxmlformats.org/officeDocument/2006/relationships/image" Target="media/image99.svg"/><Relationship Id="rId125" Type="http://schemas.openxmlformats.org/officeDocument/2006/relationships/image" Target="media/image104.jpeg"/><Relationship Id="rId141" Type="http://schemas.openxmlformats.org/officeDocument/2006/relationships/image" Target="media/image114.png"/><Relationship Id="rId146" Type="http://schemas.openxmlformats.org/officeDocument/2006/relationships/image" Target="media/image116.png"/><Relationship Id="rId167" Type="http://schemas.openxmlformats.org/officeDocument/2006/relationships/image" Target="media/image141.png"/><Relationship Id="rId188" Type="http://schemas.openxmlformats.org/officeDocument/2006/relationships/fontTable" Target="fontTable.xml"/><Relationship Id="rId7" Type="http://schemas.openxmlformats.org/officeDocument/2006/relationships/image" Target="media/image1.jpeg"/><Relationship Id="rId71" Type="http://schemas.openxmlformats.org/officeDocument/2006/relationships/image" Target="media/image59.png"/><Relationship Id="rId92" Type="http://schemas.openxmlformats.org/officeDocument/2006/relationships/image" Target="media/image70.jpeg"/><Relationship Id="rId162" Type="http://schemas.openxmlformats.org/officeDocument/2006/relationships/image" Target="media/image136.jpeg"/><Relationship Id="rId183" Type="http://schemas.openxmlformats.org/officeDocument/2006/relationships/image" Target="media/image156.png"/><Relationship Id="rId2" Type="http://schemas.openxmlformats.org/officeDocument/2006/relationships/styles" Target="styles.xml"/><Relationship Id="rId29" Type="http://schemas.openxmlformats.org/officeDocument/2006/relationships/image" Target="media/image210.png"/><Relationship Id="rId24" Type="http://schemas.openxmlformats.org/officeDocument/2006/relationships/image" Target="media/image18.png"/><Relationship Id="rId40" Type="http://schemas.openxmlformats.org/officeDocument/2006/relationships/image" Target="media/image32.jpeg"/><Relationship Id="rId45" Type="http://schemas.openxmlformats.org/officeDocument/2006/relationships/image" Target="media/image37.png"/><Relationship Id="rId66" Type="http://schemas.openxmlformats.org/officeDocument/2006/relationships/image" Target="media/image56.png"/><Relationship Id="rId87" Type="http://schemas.openxmlformats.org/officeDocument/2006/relationships/image" Target="media/image73.jpeg"/><Relationship Id="rId110" Type="http://schemas.openxmlformats.org/officeDocument/2006/relationships/image" Target="media/image89.jpeg"/><Relationship Id="rId115" Type="http://schemas.openxmlformats.org/officeDocument/2006/relationships/image" Target="media/image94.jpeg"/><Relationship Id="rId136" Type="http://schemas.openxmlformats.org/officeDocument/2006/relationships/image" Target="media/image109.png"/><Relationship Id="rId157" Type="http://schemas.openxmlformats.org/officeDocument/2006/relationships/image" Target="media/image131.png"/><Relationship Id="rId178" Type="http://schemas.openxmlformats.org/officeDocument/2006/relationships/image" Target="media/image151.jpeg"/><Relationship Id="rId61" Type="http://schemas.openxmlformats.org/officeDocument/2006/relationships/image" Target="media/image53.png"/><Relationship Id="rId152" Type="http://schemas.openxmlformats.org/officeDocument/2006/relationships/image" Target="media/image124.jpeg"/><Relationship Id="rId173" Type="http://schemas.openxmlformats.org/officeDocument/2006/relationships/image" Target="media/image146.png"/><Relationship Id="rId19" Type="http://schemas.openxmlformats.org/officeDocument/2006/relationships/image" Target="media/image13.png"/><Relationship Id="rId14" Type="http://schemas.openxmlformats.org/officeDocument/2006/relationships/image" Target="media/image8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png"/><Relationship Id="rId77" Type="http://schemas.openxmlformats.org/officeDocument/2006/relationships/image" Target="media/image65.jpeg"/><Relationship Id="rId100" Type="http://schemas.openxmlformats.org/officeDocument/2006/relationships/image" Target="media/image79.png"/><Relationship Id="rId105" Type="http://schemas.openxmlformats.org/officeDocument/2006/relationships/image" Target="media/image84.jpeg"/><Relationship Id="rId126" Type="http://schemas.openxmlformats.org/officeDocument/2006/relationships/image" Target="media/image105.jpeg"/><Relationship Id="rId147" Type="http://schemas.openxmlformats.org/officeDocument/2006/relationships/image" Target="media/image117.png"/><Relationship Id="rId168" Type="http://schemas.openxmlformats.org/officeDocument/2006/relationships/image" Target="media/image142.jpeg"/><Relationship Id="rId8" Type="http://schemas.openxmlformats.org/officeDocument/2006/relationships/image" Target="media/image2.jpeg"/><Relationship Id="rId51" Type="http://schemas.openxmlformats.org/officeDocument/2006/relationships/image" Target="media/image43.jpeg"/><Relationship Id="rId72" Type="http://schemas.openxmlformats.org/officeDocument/2006/relationships/image" Target="media/image60.jpeg"/><Relationship Id="rId93" Type="http://schemas.openxmlformats.org/officeDocument/2006/relationships/image" Target="media/image71.jpeg"/><Relationship Id="rId98" Type="http://schemas.openxmlformats.org/officeDocument/2006/relationships/image" Target="media/image77.png"/><Relationship Id="rId121" Type="http://schemas.openxmlformats.org/officeDocument/2006/relationships/image" Target="media/image100.png"/><Relationship Id="rId163" Type="http://schemas.openxmlformats.org/officeDocument/2006/relationships/image" Target="media/image137.png"/><Relationship Id="rId184" Type="http://schemas.openxmlformats.org/officeDocument/2006/relationships/image" Target="media/image157.png"/><Relationship Id="rId189" Type="http://schemas.openxmlformats.org/officeDocument/2006/relationships/theme" Target="theme/theme1.xml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38.png"/><Relationship Id="rId67" Type="http://schemas.openxmlformats.org/officeDocument/2006/relationships/image" Target="media/image55.png"/><Relationship Id="rId116" Type="http://schemas.openxmlformats.org/officeDocument/2006/relationships/image" Target="media/image95.png"/><Relationship Id="rId137" Type="http://schemas.openxmlformats.org/officeDocument/2006/relationships/image" Target="media/image110.png"/><Relationship Id="rId158" Type="http://schemas.openxmlformats.org/officeDocument/2006/relationships/image" Target="media/image132.png"/><Relationship Id="rId20" Type="http://schemas.openxmlformats.org/officeDocument/2006/relationships/image" Target="media/image14.png"/><Relationship Id="rId41" Type="http://schemas.openxmlformats.org/officeDocument/2006/relationships/image" Target="media/image33.jpeg"/><Relationship Id="rId62" Type="http://schemas.openxmlformats.org/officeDocument/2006/relationships/image" Target="media/image54.png"/><Relationship Id="rId88" Type="http://schemas.openxmlformats.org/officeDocument/2006/relationships/image" Target="media/image66.jpg"/><Relationship Id="rId111" Type="http://schemas.openxmlformats.org/officeDocument/2006/relationships/image" Target="media/image90.png"/><Relationship Id="rId153" Type="http://schemas.openxmlformats.org/officeDocument/2006/relationships/image" Target="media/image125.png"/><Relationship Id="rId174" Type="http://schemas.openxmlformats.org/officeDocument/2006/relationships/image" Target="media/image147.png"/><Relationship Id="rId179" Type="http://schemas.openxmlformats.org/officeDocument/2006/relationships/image" Target="media/image152.jpg"/><Relationship Id="rId15" Type="http://schemas.openxmlformats.org/officeDocument/2006/relationships/image" Target="media/image9.jpe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106" Type="http://schemas.openxmlformats.org/officeDocument/2006/relationships/image" Target="media/image85.jpeg"/><Relationship Id="rId127" Type="http://schemas.openxmlformats.org/officeDocument/2006/relationships/image" Target="media/image106.jpeg"/><Relationship Id="rId10" Type="http://schemas.openxmlformats.org/officeDocument/2006/relationships/image" Target="media/image4.jpeg"/><Relationship Id="rId31" Type="http://schemas.openxmlformats.org/officeDocument/2006/relationships/image" Target="media/image23.png"/><Relationship Id="rId52" Type="http://schemas.openxmlformats.org/officeDocument/2006/relationships/image" Target="media/image44.jpeg"/><Relationship Id="rId73" Type="http://schemas.openxmlformats.org/officeDocument/2006/relationships/image" Target="media/image61.png"/><Relationship Id="rId94" Type="http://schemas.openxmlformats.org/officeDocument/2006/relationships/image" Target="media/image73.png"/><Relationship Id="rId99" Type="http://schemas.openxmlformats.org/officeDocument/2006/relationships/image" Target="media/image78.svg"/><Relationship Id="rId101" Type="http://schemas.openxmlformats.org/officeDocument/2006/relationships/image" Target="media/image80.png"/><Relationship Id="rId122" Type="http://schemas.openxmlformats.org/officeDocument/2006/relationships/image" Target="media/image101.png"/><Relationship Id="rId143" Type="http://schemas.openxmlformats.org/officeDocument/2006/relationships/image" Target="media/image128.png"/><Relationship Id="rId148" Type="http://schemas.openxmlformats.org/officeDocument/2006/relationships/image" Target="media/image118.svg"/><Relationship Id="rId164" Type="http://schemas.openxmlformats.org/officeDocument/2006/relationships/image" Target="media/image138.png"/><Relationship Id="rId169" Type="http://schemas.openxmlformats.org/officeDocument/2006/relationships/image" Target="media/image143.jpeg"/><Relationship Id="rId185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80" Type="http://schemas.openxmlformats.org/officeDocument/2006/relationships/image" Target="media/image153.png"/><Relationship Id="rId26" Type="http://schemas.openxmlformats.org/officeDocument/2006/relationships/image" Target="media/image20.jpeg"/><Relationship Id="rId47" Type="http://schemas.openxmlformats.org/officeDocument/2006/relationships/image" Target="media/image39.jpeg"/><Relationship Id="rId68" Type="http://schemas.openxmlformats.org/officeDocument/2006/relationships/image" Target="media/image56.jpeg"/><Relationship Id="rId89" Type="http://schemas.openxmlformats.org/officeDocument/2006/relationships/image" Target="media/image67.png"/><Relationship Id="rId112" Type="http://schemas.openxmlformats.org/officeDocument/2006/relationships/image" Target="media/image91.jpeg"/><Relationship Id="rId154" Type="http://schemas.openxmlformats.org/officeDocument/2006/relationships/image" Target="media/image126.png"/><Relationship Id="rId175" Type="http://schemas.openxmlformats.org/officeDocument/2006/relationships/image" Target="media/image148.png"/><Relationship Id="rId16" Type="http://schemas.openxmlformats.org/officeDocument/2006/relationships/image" Target="media/image10.jpeg"/><Relationship Id="rId37" Type="http://schemas.openxmlformats.org/officeDocument/2006/relationships/image" Target="media/image29.png"/><Relationship Id="rId58" Type="http://schemas.openxmlformats.org/officeDocument/2006/relationships/image" Target="media/image50.png"/><Relationship Id="rId102" Type="http://schemas.openxmlformats.org/officeDocument/2006/relationships/image" Target="media/image81.svg"/><Relationship Id="rId123" Type="http://schemas.openxmlformats.org/officeDocument/2006/relationships/image" Target="media/image102.jpeg"/><Relationship Id="rId144" Type="http://schemas.openxmlformats.org/officeDocument/2006/relationships/image" Target="media/image129.png"/><Relationship Id="rId90" Type="http://schemas.openxmlformats.org/officeDocument/2006/relationships/image" Target="media/image68.png"/><Relationship Id="rId165" Type="http://schemas.openxmlformats.org/officeDocument/2006/relationships/image" Target="media/image139.jpeg"/><Relationship Id="rId186" Type="http://schemas.openxmlformats.org/officeDocument/2006/relationships/footer" Target="footer1.xml"/><Relationship Id="rId27" Type="http://schemas.openxmlformats.org/officeDocument/2006/relationships/image" Target="media/image21.png"/><Relationship Id="rId48" Type="http://schemas.openxmlformats.org/officeDocument/2006/relationships/image" Target="media/image40.jpeg"/><Relationship Id="rId69" Type="http://schemas.openxmlformats.org/officeDocument/2006/relationships/image" Target="media/image57.png"/><Relationship Id="rId113" Type="http://schemas.openxmlformats.org/officeDocument/2006/relationships/image" Target="media/image92.png"/><Relationship Id="rId134" Type="http://schemas.openxmlformats.org/officeDocument/2006/relationships/image" Target="media/image119.jpeg"/><Relationship Id="rId155" Type="http://schemas.openxmlformats.org/officeDocument/2006/relationships/image" Target="media/image127.jpeg"/><Relationship Id="rId176" Type="http://schemas.openxmlformats.org/officeDocument/2006/relationships/image" Target="media/image149.jpeg"/><Relationship Id="rId17" Type="http://schemas.openxmlformats.org/officeDocument/2006/relationships/image" Target="media/image11.jpeg"/><Relationship Id="rId38" Type="http://schemas.openxmlformats.org/officeDocument/2006/relationships/image" Target="media/image30.jpeg"/><Relationship Id="rId59" Type="http://schemas.openxmlformats.org/officeDocument/2006/relationships/image" Target="media/image51.svg"/><Relationship Id="rId103" Type="http://schemas.openxmlformats.org/officeDocument/2006/relationships/image" Target="media/image82.jpeg"/><Relationship Id="rId124" Type="http://schemas.openxmlformats.org/officeDocument/2006/relationships/image" Target="media/image103.jpeg"/><Relationship Id="rId70" Type="http://schemas.openxmlformats.org/officeDocument/2006/relationships/image" Target="media/image58.svg"/><Relationship Id="rId91" Type="http://schemas.openxmlformats.org/officeDocument/2006/relationships/image" Target="media/image69.jpeg"/><Relationship Id="rId145" Type="http://schemas.openxmlformats.org/officeDocument/2006/relationships/image" Target="media/image115.png"/><Relationship Id="rId166" Type="http://schemas.openxmlformats.org/officeDocument/2006/relationships/image" Target="media/image140.png"/><Relationship Id="rId18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38</Pages>
  <Words>2130</Words>
  <Characters>1214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Microsoft Office User</cp:lastModifiedBy>
  <cp:revision>19</cp:revision>
  <cp:lastPrinted>2023-06-01T23:12:00Z</cp:lastPrinted>
  <dcterms:created xsi:type="dcterms:W3CDTF">2023-05-29T02:34:00Z</dcterms:created>
  <dcterms:modified xsi:type="dcterms:W3CDTF">2023-06-26T00:10:00Z</dcterms:modified>
</cp:coreProperties>
</file>